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99BD65" w14:textId="21B0A77A" w:rsidR="00BA67F8" w:rsidRDefault="00BA67F8">
      <w:r>
        <w:t>Homem atleta que decide tornar-se um computador para farmar todas as possibilidades das odds da Eurovisão?</w:t>
      </w:r>
    </w:p>
    <w:p w14:paraId="065F1547" w14:textId="77777777" w:rsidR="00BA67F8" w:rsidRDefault="00BA67F8"/>
    <w:p w14:paraId="4700681C" w14:textId="114E3D19" w:rsidR="00BA67F8" w:rsidRDefault="00BA67F8">
      <w:r w:rsidRPr="00B949F9">
        <w:rPr>
          <w:lang w:val="en-US"/>
        </w:rPr>
        <w:t xml:space="preserve">It was Summer when I saw your face. </w:t>
      </w:r>
      <w:r>
        <w:sym w:font="Wingdings" w:char="F0E0"/>
      </w:r>
      <w:r w:rsidRPr="00B949F9">
        <w:rPr>
          <w:lang w:val="en-US"/>
        </w:rPr>
        <w:t xml:space="preserve"> </w:t>
      </w:r>
      <w:r>
        <w:t>dois rapazes atletas que um cai e o outro ajuda e apaixonam-se</w:t>
      </w:r>
    </w:p>
    <w:p w14:paraId="3DB80C09" w14:textId="77777777" w:rsidR="00BA67F8" w:rsidRDefault="00BA67F8"/>
    <w:p w14:paraId="1141FE06" w14:textId="3AAD2702" w:rsidR="00BA67F8" w:rsidRDefault="00BA67F8">
      <w:r>
        <w:t>História baseada no anime Shelter?</w:t>
      </w:r>
    </w:p>
    <w:p w14:paraId="5FCE0191" w14:textId="77777777" w:rsidR="00BA67F8" w:rsidRDefault="00BA67F8"/>
    <w:p w14:paraId="296BAC60" w14:textId="089AEF48" w:rsidR="00BA67F8" w:rsidRDefault="00BA67F8">
      <w:r>
        <w:t>10 minutos de tempo de jogo</w:t>
      </w:r>
    </w:p>
    <w:p w14:paraId="51C98C36" w14:textId="77777777" w:rsidR="00BA67F8" w:rsidRDefault="00BA67F8"/>
    <w:p w14:paraId="5F638F69" w14:textId="0C84FFA3" w:rsidR="00BA67F8" w:rsidRDefault="00BA67F8">
      <w:r>
        <w:t>Sinopse:</w:t>
      </w:r>
    </w:p>
    <w:p w14:paraId="4132A20A" w14:textId="08402C94" w:rsidR="00BA67F8" w:rsidRDefault="00BA67F8">
      <w:r>
        <w:t xml:space="preserve">Um rapaz que participa </w:t>
      </w:r>
      <w:r w:rsidR="0027477C">
        <w:t>numa competição</w:t>
      </w:r>
      <w:r>
        <w:t xml:space="preserve"> de atletismo ao fazer estafetas e acaba por tropeçar e cair enquanto corria, um elemento da equipa adversária vê que ele está aflito, olha para trás e para de correr, e vem ajudá-lo. Os dois entram numa ambulância e vão para o hospital e, apesar de primeiramente o diagnóstico ser apenas uma entorse, existe outro problema de saúde associado ao mesmo, não se sabe bem o </w:t>
      </w:r>
      <w:r w:rsidR="00B949F9">
        <w:t>quê,</w:t>
      </w:r>
      <w:r>
        <w:t xml:space="preserve"> mas suspeita-se que esteja associado aos ossos</w:t>
      </w:r>
      <w:r w:rsidR="00B949F9">
        <w:t xml:space="preserve">: a sua perna fica imóvel como pedra, impossibilitando-o de continuar a competir. </w:t>
      </w:r>
    </w:p>
    <w:p w14:paraId="06E5D2B7" w14:textId="68A867A6" w:rsidR="00BA67F8" w:rsidRDefault="00BA67F8">
      <w:r>
        <w:t xml:space="preserve">O </w:t>
      </w:r>
      <w:r w:rsidR="00B949F9">
        <w:t>protagonista</w:t>
      </w:r>
      <w:r>
        <w:t xml:space="preserve"> </w:t>
      </w:r>
      <w:r w:rsidR="00B949F9">
        <w:t xml:space="preserve">decide então </w:t>
      </w:r>
      <w:r>
        <w:t>desist</w:t>
      </w:r>
      <w:r w:rsidR="00B949F9">
        <w:t>ir</w:t>
      </w:r>
      <w:r>
        <w:t xml:space="preserve"> da sua breve carreira de atleta e, rapidamente, a sua saúde deteriora-se bastante</w:t>
      </w:r>
      <w:r w:rsidR="00B949F9">
        <w:t xml:space="preserve"> – outras partes do seu corpo, nomeadamente os membros superiores, também endurecem com o tempo.</w:t>
      </w:r>
      <w:r>
        <w:t xml:space="preserve"> O outro rapaz dá-lhe apoio e promete cuidar dele e os dois apaixonam-se.</w:t>
      </w:r>
    </w:p>
    <w:p w14:paraId="6CF47A0B" w14:textId="0C2FFA13" w:rsidR="00BA67F8" w:rsidRDefault="00BA67F8">
      <w:r>
        <w:t xml:space="preserve">Vendo que </w:t>
      </w:r>
      <w:r w:rsidR="00B949F9">
        <w:t>ao protagonista vai escasseando tempo útil em que vive independente de outrem</w:t>
      </w:r>
      <w:r>
        <w:t xml:space="preserve">, os dois aproveitam para aproveitar o pouco tempo que lhes resta para passarem o tempo juntos e </w:t>
      </w:r>
      <w:r w:rsidR="00B949F9">
        <w:t>procurarem um médico que impedirá o primeiro de ficar completamente paralisado</w:t>
      </w:r>
      <w:r>
        <w:t xml:space="preserve">. </w:t>
      </w:r>
    </w:p>
    <w:p w14:paraId="23A4E368" w14:textId="136ECDE5" w:rsidR="00BA67F8" w:rsidRDefault="00BA67F8">
      <w:r>
        <w:t xml:space="preserve">Numa das viagens, o protagonista debilita-se ainda mais, e o namorado decide, em segredo, encaminhar ambos para um </w:t>
      </w:r>
      <w:r w:rsidR="00B949F9">
        <w:t>médico</w:t>
      </w:r>
      <w:r>
        <w:t xml:space="preserve"> local que, supostamente, conserta todos os males e arranja tudo, porque há solução para tudo, exceto para a morte. Mas, lá está, a morte é o que lhe espera e não há nada que ele possa fazer.</w:t>
      </w:r>
      <w:r w:rsidR="00B949F9">
        <w:t xml:space="preserve"> Todavia, e uma vez o mesmo, apesar de ser um homem da ciência, acreditar em fenómenos </w:t>
      </w:r>
      <w:r w:rsidR="002F1627">
        <w:t xml:space="preserve">de carisma mais etéreo e sobrenatural, encaminha-o para um mágico </w:t>
      </w:r>
      <w:r w:rsidR="00F64CF7">
        <w:t xml:space="preserve">do caos que mora bastante longe dali, num lugar afastado da civilização por ser considerado o mais perigoso dos bruxos de todos os tempos. </w:t>
      </w:r>
    </w:p>
    <w:p w14:paraId="703B36DB" w14:textId="36A0570B" w:rsidR="0027477C" w:rsidRDefault="0027477C">
      <w:r>
        <w:t>Ao chegar lá, o bruxo, transformado em comida, diz que só aceitará o serviço se encontrarem um artefacto especial, que se encontra no fim da “Rua dos Infernos Velhos” que o permita de voltar à forma humana. A entrada desse caminho está situada numa praia, acreditam eles, ao ler um pergaminho antigo que o mágico possui: “Abandonem todos os bens, pois ao mar todos lhe pertencem.” e outra pista que diz algo como “Ao sexto dia, Deus criou o maior bem de todos – uma cópia imperfeita dele próprio.”</w:t>
      </w:r>
    </w:p>
    <w:p w14:paraId="4604B304" w14:textId="1BF542D9" w:rsidR="00BA67F8" w:rsidRDefault="00BA67F8">
      <w:r>
        <w:t xml:space="preserve">No fim, o protagonista acorda num mundo virtual, tendo o mesmo tornado-se num computador no qual a sua mente fora incorporada; ele continua a falar com o seu namorado por terminal e a história acaba com o outro rapaz a colocar no monitor um post-it a dizer </w:t>
      </w:r>
      <w:r>
        <w:lastRenderedPageBreak/>
        <w:t xml:space="preserve">“quando morrer, que alguém tire da ficha este computador”, ele morre e o computador também morre a seguir. </w:t>
      </w:r>
    </w:p>
    <w:p w14:paraId="55A9E6CD" w14:textId="6A2D5C40" w:rsidR="0027477C" w:rsidRDefault="0027477C">
      <w:r>
        <w:t>Recorrer à síndrome do homem de pedra e miosite ossificante traumática.</w:t>
      </w:r>
    </w:p>
    <w:p w14:paraId="6DA24206" w14:textId="77777777" w:rsidR="00BA67F8" w:rsidRDefault="00BA67F8"/>
    <w:p w14:paraId="74022B6A" w14:textId="77777777" w:rsidR="00BA67F8" w:rsidRDefault="00BA67F8"/>
    <w:p w14:paraId="407D102C" w14:textId="77777777" w:rsidR="00BA67F8" w:rsidRDefault="00BA67F8"/>
    <w:p w14:paraId="49C17999" w14:textId="77777777" w:rsidR="00BA67F8" w:rsidRDefault="00BA67F8"/>
    <w:p w14:paraId="38882EAA" w14:textId="77777777" w:rsidR="00BA67F8" w:rsidRPr="00B949F9" w:rsidRDefault="00BA67F8">
      <w:pPr>
        <w:rPr>
          <w:lang w:val="en-US"/>
        </w:rPr>
      </w:pPr>
      <w:r w:rsidRPr="00B949F9">
        <w:rPr>
          <w:lang w:val="en-US"/>
        </w:rPr>
        <w:t>It was summer when I saw your face for the first time. We were both competing in the Olympics. I was so nervous about all of that. And that reflected in my poor performance. But you helped me. And I’m thankful for that. Forever and ever.</w:t>
      </w:r>
    </w:p>
    <w:p w14:paraId="680D3B33" w14:textId="77777777" w:rsidR="00BA67F8" w:rsidRPr="00B949F9" w:rsidRDefault="00BA67F8">
      <w:pPr>
        <w:pBdr>
          <w:bottom w:val="single" w:sz="6" w:space="1" w:color="auto"/>
        </w:pBdr>
        <w:rPr>
          <w:lang w:val="en-US"/>
        </w:rPr>
      </w:pPr>
    </w:p>
    <w:p w14:paraId="46C0C530" w14:textId="77777777" w:rsidR="00BA67F8" w:rsidRPr="00B949F9" w:rsidRDefault="00BA67F8">
      <w:pPr>
        <w:rPr>
          <w:lang w:val="en-US"/>
        </w:rPr>
      </w:pPr>
    </w:p>
    <w:p w14:paraId="25197105" w14:textId="157519B3" w:rsidR="00C82A9A" w:rsidRDefault="00C82A9A">
      <w:pPr>
        <w:rPr>
          <w:lang w:val="en-US"/>
        </w:rPr>
      </w:pPr>
      <w:r>
        <w:rPr>
          <w:lang w:val="en-US"/>
        </w:rPr>
        <w:t>Today is the big day. A day that will be remembered by a lot of people. Forever.</w:t>
      </w:r>
    </w:p>
    <w:p w14:paraId="5DC21714" w14:textId="63E0BD68" w:rsidR="00C82A9A" w:rsidRPr="00C82A9A" w:rsidRDefault="00C82A9A">
      <w:pPr>
        <w:rPr>
          <w:lang w:val="en-US"/>
        </w:rPr>
      </w:pPr>
      <w:r w:rsidRPr="00C82A9A">
        <w:rPr>
          <w:lang w:val="en-US"/>
        </w:rPr>
        <w:t xml:space="preserve">The athletics track is already signposted, with crosses drawn in white chalk on a tarmac floor dyed red, demarcating the positions of </w:t>
      </w:r>
      <w:r>
        <w:rPr>
          <w:lang w:val="en-US"/>
        </w:rPr>
        <w:t>each element from all four teams</w:t>
      </w:r>
      <w:r w:rsidRPr="00C82A9A">
        <w:rPr>
          <w:lang w:val="en-US"/>
        </w:rPr>
        <w:t xml:space="preserve"> that will compete. There will be four of us in total, and I will be the last one on the route to receive the </w:t>
      </w:r>
      <w:r w:rsidR="00CE17E0">
        <w:rPr>
          <w:lang w:val="en-US"/>
        </w:rPr>
        <w:t>stick</w:t>
      </w:r>
      <w:r w:rsidRPr="00C82A9A">
        <w:rPr>
          <w:lang w:val="en-US"/>
        </w:rPr>
        <w:t xml:space="preserve">. I just hope I </w:t>
      </w:r>
      <w:r>
        <w:rPr>
          <w:lang w:val="en-US"/>
        </w:rPr>
        <w:t>won’t</w:t>
      </w:r>
      <w:r w:rsidRPr="00C82A9A">
        <w:rPr>
          <w:lang w:val="en-US"/>
        </w:rPr>
        <w:t xml:space="preserve"> disappoint </w:t>
      </w:r>
      <w:r>
        <w:rPr>
          <w:lang w:val="en-US"/>
        </w:rPr>
        <w:t>anyone</w:t>
      </w:r>
      <w:r w:rsidRPr="00C82A9A">
        <w:rPr>
          <w:lang w:val="en-US"/>
        </w:rPr>
        <w:t>. Anyway, there's no point in daydreaming, I have to go inside.</w:t>
      </w:r>
    </w:p>
    <w:p w14:paraId="29054E0B" w14:textId="580B9E75" w:rsidR="00C82A9A" w:rsidRDefault="00C82A9A">
      <w:pPr>
        <w:rPr>
          <w:lang w:val="en-US"/>
        </w:rPr>
      </w:pPr>
      <w:r>
        <w:rPr>
          <w:lang w:val="en-US"/>
        </w:rPr>
        <w:t xml:space="preserve">I saw no one at the entrance door. I arrived earlier than expected, it seems. It’s probably because of the anxiety I am feeling right now. I must not disappoint my coach or my family. They are all believing in me. </w:t>
      </w:r>
    </w:p>
    <w:p w14:paraId="0706E9BC" w14:textId="77777777" w:rsidR="00F53B5E" w:rsidRDefault="00F53B5E">
      <w:pPr>
        <w:rPr>
          <w:lang w:val="en-US"/>
        </w:rPr>
      </w:pPr>
    </w:p>
    <w:p w14:paraId="66EA11F7" w14:textId="5E737CFE" w:rsidR="00514645" w:rsidRDefault="00C82A9A">
      <w:pPr>
        <w:rPr>
          <w:lang w:val="en-US"/>
        </w:rPr>
      </w:pPr>
      <w:r>
        <w:rPr>
          <w:lang w:val="en-US"/>
        </w:rPr>
        <w:t>The shower room seems empty at first glance</w:t>
      </w:r>
      <w:r w:rsidR="00514645">
        <w:rPr>
          <w:lang w:val="en-US"/>
        </w:rPr>
        <w:t>. I don’t hear anyone – only the wind that makes the window shake</w:t>
      </w:r>
      <w:r w:rsidR="00D80516">
        <w:rPr>
          <w:lang w:val="en-US"/>
        </w:rPr>
        <w:t xml:space="preserve"> before me</w:t>
      </w:r>
      <w:r w:rsidR="00514645">
        <w:rPr>
          <w:lang w:val="en-US"/>
        </w:rPr>
        <w:t xml:space="preserve">, and that is probably why it still keeps judging me, even though abused by another entity. Please, stop it, ok, I trained so hard for this, it can’t be that bad. And I’m not alone, right? So get the fuck out and cease your assumptions and appraisals. </w:t>
      </w:r>
    </w:p>
    <w:p w14:paraId="0C7A5FDB" w14:textId="78A16217" w:rsidR="00514645" w:rsidRDefault="00514645">
      <w:pPr>
        <w:rPr>
          <w:lang w:val="en-US"/>
        </w:rPr>
      </w:pPr>
      <w:r>
        <w:rPr>
          <w:lang w:val="en-US"/>
        </w:rPr>
        <w:t>But, inside – deep inside of me, I understood its point. It makes me feel nauseous that even a fucking prim</w:t>
      </w:r>
      <w:r w:rsidR="00B61053">
        <w:rPr>
          <w:lang w:val="en-US"/>
        </w:rPr>
        <w:t>a</w:t>
      </w:r>
      <w:r>
        <w:rPr>
          <w:lang w:val="en-US"/>
        </w:rPr>
        <w:t xml:space="preserve">eval window, plenty of wounds that time made it possible to </w:t>
      </w:r>
      <w:r w:rsidR="00932548">
        <w:rPr>
          <w:lang w:val="en-US"/>
        </w:rPr>
        <w:t>mask them a little bit, but not enough to forget the years of others that went by here, is mocking me. I’m surprised it still did not f</w:t>
      </w:r>
      <w:r w:rsidR="00C6767B">
        <w:rPr>
          <w:lang w:val="en-US"/>
        </w:rPr>
        <w:t>a</w:t>
      </w:r>
      <w:r w:rsidR="00932548">
        <w:rPr>
          <w:lang w:val="en-US"/>
        </w:rPr>
        <w:t xml:space="preserve">ll in </w:t>
      </w:r>
      <w:r w:rsidR="00C6767B">
        <w:rPr>
          <w:lang w:val="en-US"/>
        </w:rPr>
        <w:t>pieces</w:t>
      </w:r>
      <w:r w:rsidR="00932548">
        <w:rPr>
          <w:lang w:val="en-US"/>
        </w:rPr>
        <w:t xml:space="preserve">, due to all the scratches it possesses. </w:t>
      </w:r>
      <w:r>
        <w:rPr>
          <w:lang w:val="en-US"/>
        </w:rPr>
        <w:t xml:space="preserve"> </w:t>
      </w:r>
      <w:r w:rsidR="00932548">
        <w:rPr>
          <w:lang w:val="en-US"/>
        </w:rPr>
        <w:t>And it fights and keeps fighting, against the breezy weather that is waiting for us all. It did not have knowledge of the verb give up. And it is mocking me – showing me that even an irrelevant piece of junk glass is still better than me. More useful than me.</w:t>
      </w:r>
    </w:p>
    <w:p w14:paraId="098C4502" w14:textId="3259EF9E" w:rsidR="00932548" w:rsidRDefault="00932548">
      <w:pPr>
        <w:rPr>
          <w:lang w:val="en-US"/>
        </w:rPr>
      </w:pPr>
      <w:r>
        <w:rPr>
          <w:lang w:val="en-US"/>
        </w:rPr>
        <w:t xml:space="preserve">You bitch! I’m gonna show you who is the junk when I and my team will win the race. </w:t>
      </w:r>
    </w:p>
    <w:p w14:paraId="7BAC9AE2" w14:textId="084BD644" w:rsidR="00D80516" w:rsidRDefault="00D80516">
      <w:pPr>
        <w:rPr>
          <w:lang w:val="en-US"/>
        </w:rPr>
      </w:pPr>
      <w:r>
        <w:rPr>
          <w:lang w:val="en-US"/>
        </w:rPr>
        <w:t>You better start blaming the</w:t>
      </w:r>
      <w:r w:rsidRPr="00D80516">
        <w:rPr>
          <w:lang w:val="en-US"/>
        </w:rPr>
        <w:t xml:space="preserve"> sinking right under you</w:t>
      </w:r>
      <w:r>
        <w:rPr>
          <w:lang w:val="en-US"/>
        </w:rPr>
        <w:t>, instead of me</w:t>
      </w:r>
      <w:r w:rsidRPr="00D80516">
        <w:rPr>
          <w:lang w:val="en-US"/>
        </w:rPr>
        <w:t>. From the looks of it, you should be such close friends.</w:t>
      </w:r>
    </w:p>
    <w:p w14:paraId="218BD24F" w14:textId="1CD8BE02" w:rsidR="00932548" w:rsidRDefault="003D1500">
      <w:pPr>
        <w:rPr>
          <w:lang w:val="en-US"/>
        </w:rPr>
      </w:pPr>
      <w:r>
        <w:rPr>
          <w:lang w:val="en-US"/>
        </w:rPr>
        <w:t xml:space="preserve">I’m in the shower room hall and </w:t>
      </w:r>
      <w:r w:rsidR="00932548">
        <w:rPr>
          <w:lang w:val="en-US"/>
        </w:rPr>
        <w:t xml:space="preserve">In my sight, and forgetting about the glass, </w:t>
      </w:r>
      <w:r w:rsidR="00793487">
        <w:rPr>
          <w:lang w:val="en-US"/>
        </w:rPr>
        <w:t>I’m able to see the toilets, the urinals (finally!), the showers and a large room on the right.</w:t>
      </w:r>
    </w:p>
    <w:p w14:paraId="1BCAE1FB" w14:textId="459E5BA2" w:rsidR="00793487" w:rsidRDefault="00793487" w:rsidP="00793487">
      <w:pPr>
        <w:pStyle w:val="ListParagraph"/>
        <w:numPr>
          <w:ilvl w:val="0"/>
          <w:numId w:val="1"/>
        </w:numPr>
        <w:rPr>
          <w:lang w:val="en-US"/>
        </w:rPr>
      </w:pPr>
      <w:r>
        <w:rPr>
          <w:lang w:val="en-US"/>
        </w:rPr>
        <w:t>Walk to the urin</w:t>
      </w:r>
      <w:r w:rsidR="003169B2">
        <w:rPr>
          <w:lang w:val="en-US"/>
        </w:rPr>
        <w:t>a</w:t>
      </w:r>
      <w:r>
        <w:rPr>
          <w:lang w:val="en-US"/>
        </w:rPr>
        <w:t>l</w:t>
      </w:r>
    </w:p>
    <w:p w14:paraId="5FF6052B" w14:textId="1768013E" w:rsidR="00793487" w:rsidRDefault="00793487" w:rsidP="00793487">
      <w:pPr>
        <w:rPr>
          <w:lang w:val="en-US"/>
        </w:rPr>
      </w:pPr>
      <w:r>
        <w:rPr>
          <w:lang w:val="en-US"/>
        </w:rPr>
        <w:lastRenderedPageBreak/>
        <w:t xml:space="preserve">My back teeth are floating, man! I’m so relieved! Now I can urinate in peace, without people noticing. I don’t understand how men may pee outside, it feels rude. What if a teenager girl passes by and then you are accused of child abuse? Don’t tell me I’m overdramatic! Unusual things can happen. They are unusual, </w:t>
      </w:r>
      <w:r w:rsidR="001F0080">
        <w:rPr>
          <w:lang w:val="en-US"/>
        </w:rPr>
        <w:t>so they might happen. At least once. And once is enough.</w:t>
      </w:r>
      <w:r w:rsidR="00B6740A">
        <w:rPr>
          <w:lang w:val="en-US"/>
        </w:rPr>
        <w:t xml:space="preserve"> So, now, the last part.</w:t>
      </w:r>
    </w:p>
    <w:p w14:paraId="1D85C7CA" w14:textId="77777777" w:rsidR="00B6740A" w:rsidRDefault="00B6740A" w:rsidP="00793487">
      <w:pPr>
        <w:rPr>
          <w:lang w:val="en-US"/>
        </w:rPr>
      </w:pPr>
    </w:p>
    <w:p w14:paraId="7A95594B" w14:textId="77777777" w:rsidR="00B61053" w:rsidRDefault="00B61053" w:rsidP="00793487">
      <w:pPr>
        <w:rPr>
          <w:lang w:val="en-US"/>
        </w:rPr>
      </w:pPr>
    </w:p>
    <w:p w14:paraId="44F5C773" w14:textId="7A9814D7" w:rsidR="00B6740A" w:rsidRDefault="00B6740A" w:rsidP="00B6740A">
      <w:pPr>
        <w:pStyle w:val="ListParagraph"/>
        <w:numPr>
          <w:ilvl w:val="0"/>
          <w:numId w:val="1"/>
        </w:numPr>
        <w:rPr>
          <w:lang w:val="en-US"/>
        </w:rPr>
      </w:pPr>
      <w:r>
        <w:rPr>
          <w:lang w:val="en-US"/>
        </w:rPr>
        <w:t>Pee/urinate</w:t>
      </w:r>
    </w:p>
    <w:p w14:paraId="72FC5E8E" w14:textId="46E01A26" w:rsidR="003169B2" w:rsidRDefault="003169B2" w:rsidP="003169B2">
      <w:pPr>
        <w:rPr>
          <w:lang w:val="en-US"/>
        </w:rPr>
      </w:pPr>
      <w:r>
        <w:rPr>
          <w:lang w:val="en-US"/>
        </w:rPr>
        <w:t>Ah, that’s better. Imagine if I went straight to the sports track, my bladder would promote such a liquid diet for lots of blooders. Not that I care, to be honest.</w:t>
      </w:r>
    </w:p>
    <w:p w14:paraId="318D8A66" w14:textId="068DB2D4" w:rsidR="003169B2" w:rsidRDefault="003169B2" w:rsidP="003169B2">
      <w:pPr>
        <w:rPr>
          <w:lang w:val="en-US"/>
        </w:rPr>
      </w:pPr>
      <w:r>
        <w:rPr>
          <w:lang w:val="en-US"/>
        </w:rPr>
        <w:t xml:space="preserve">Alright, now it’s time to get dressed – I’m not gonna run with these skinny jeans of mine. </w:t>
      </w:r>
    </w:p>
    <w:p w14:paraId="72938251" w14:textId="77777777" w:rsidR="00CC688E" w:rsidRDefault="00CC688E" w:rsidP="003169B2">
      <w:pPr>
        <w:rPr>
          <w:lang w:val="en-US"/>
        </w:rPr>
      </w:pPr>
    </w:p>
    <w:p w14:paraId="23DBEC49" w14:textId="6C7EA02F" w:rsidR="003169B2" w:rsidRDefault="003169B2" w:rsidP="003169B2">
      <w:pPr>
        <w:pStyle w:val="ListParagraph"/>
        <w:numPr>
          <w:ilvl w:val="0"/>
          <w:numId w:val="1"/>
        </w:numPr>
        <w:rPr>
          <w:lang w:val="en-US"/>
        </w:rPr>
      </w:pPr>
      <w:r>
        <w:rPr>
          <w:lang w:val="en-US"/>
        </w:rPr>
        <w:t>walk to toilet</w:t>
      </w:r>
      <w:r w:rsidR="00CC688E">
        <w:rPr>
          <w:lang w:val="en-US"/>
        </w:rPr>
        <w:t>s / walk to the toilets</w:t>
      </w:r>
    </w:p>
    <w:p w14:paraId="1FFCA696" w14:textId="08CBB5D5" w:rsidR="003169B2" w:rsidRDefault="00CC688E" w:rsidP="003169B2">
      <w:pPr>
        <w:rPr>
          <w:lang w:val="en-US"/>
        </w:rPr>
      </w:pPr>
      <w:r>
        <w:rPr>
          <w:lang w:val="en-US"/>
        </w:rPr>
        <w:t xml:space="preserve">I’m next to the toilets. </w:t>
      </w:r>
      <w:r w:rsidR="003169B2">
        <w:rPr>
          <w:lang w:val="en-US"/>
        </w:rPr>
        <w:t xml:space="preserve">Well, there are two – which one should I </w:t>
      </w:r>
      <w:r w:rsidR="00425316">
        <w:rPr>
          <w:lang w:val="en-US"/>
        </w:rPr>
        <w:t>enter</w:t>
      </w:r>
      <w:r w:rsidR="003169B2">
        <w:rPr>
          <w:lang w:val="en-US"/>
        </w:rPr>
        <w:t>? 1 or 2?</w:t>
      </w:r>
    </w:p>
    <w:p w14:paraId="18735208" w14:textId="77777777" w:rsidR="00425316" w:rsidRDefault="00425316" w:rsidP="003169B2">
      <w:pPr>
        <w:rPr>
          <w:lang w:val="en-US"/>
        </w:rPr>
      </w:pPr>
    </w:p>
    <w:p w14:paraId="0355F1CB" w14:textId="4B0A6A69" w:rsidR="00425316" w:rsidRDefault="00425316" w:rsidP="00425316">
      <w:pPr>
        <w:pStyle w:val="ListParagraph"/>
        <w:numPr>
          <w:ilvl w:val="0"/>
          <w:numId w:val="1"/>
        </w:numPr>
        <w:rPr>
          <w:lang w:val="en-US"/>
        </w:rPr>
      </w:pPr>
      <w:r>
        <w:rPr>
          <w:lang w:val="en-US"/>
        </w:rPr>
        <w:t>Enter toilet 1</w:t>
      </w:r>
    </w:p>
    <w:p w14:paraId="672A0D4C" w14:textId="64F9270E" w:rsidR="00425316" w:rsidRDefault="00425316" w:rsidP="00425316">
      <w:pPr>
        <w:rPr>
          <w:lang w:val="en-US"/>
        </w:rPr>
      </w:pPr>
      <w:r>
        <w:rPr>
          <w:lang w:val="en-US"/>
        </w:rPr>
        <w:t xml:space="preserve">Humm, it seems it’s locked. I did not pay attention to the smallest post-it that ever existed on Earth telling </w:t>
      </w:r>
      <w:r w:rsidR="00B61053">
        <w:rPr>
          <w:lang w:val="en-US"/>
        </w:rPr>
        <w:t xml:space="preserve">me </w:t>
      </w:r>
      <w:r>
        <w:rPr>
          <w:lang w:val="en-US"/>
        </w:rPr>
        <w:t xml:space="preserve">that is out of order. </w:t>
      </w:r>
    </w:p>
    <w:p w14:paraId="0866CF23" w14:textId="77777777" w:rsidR="00425316" w:rsidRDefault="00425316" w:rsidP="00425316">
      <w:pPr>
        <w:rPr>
          <w:lang w:val="en-US"/>
        </w:rPr>
      </w:pPr>
    </w:p>
    <w:p w14:paraId="09478F0A" w14:textId="7CF05764" w:rsidR="00425316" w:rsidRDefault="00425316" w:rsidP="00425316">
      <w:pPr>
        <w:pStyle w:val="ListParagraph"/>
        <w:numPr>
          <w:ilvl w:val="0"/>
          <w:numId w:val="1"/>
        </w:numPr>
        <w:rPr>
          <w:lang w:val="en-US"/>
        </w:rPr>
      </w:pPr>
      <w:r>
        <w:rPr>
          <w:lang w:val="en-US"/>
        </w:rPr>
        <w:t>Enter toilet 2</w:t>
      </w:r>
    </w:p>
    <w:p w14:paraId="0DFF0A05" w14:textId="2180B43E" w:rsidR="00425316" w:rsidRDefault="00425316" w:rsidP="00425316">
      <w:pPr>
        <w:rPr>
          <w:lang w:val="en-US"/>
        </w:rPr>
      </w:pPr>
      <w:r>
        <w:rPr>
          <w:lang w:val="en-US"/>
        </w:rPr>
        <w:t>This one seems 100% functional. And so bright my eyes hurt.</w:t>
      </w:r>
      <w:r w:rsidR="00B61053">
        <w:rPr>
          <w:lang w:val="en-US"/>
        </w:rPr>
        <w:t xml:space="preserve"> I barely am capable of seeing anything. </w:t>
      </w:r>
    </w:p>
    <w:p w14:paraId="54F188B2" w14:textId="6445A1A3" w:rsidR="00B61053" w:rsidRDefault="00B61053" w:rsidP="00425316">
      <w:pPr>
        <w:rPr>
          <w:lang w:val="en-US"/>
        </w:rPr>
      </w:pPr>
      <w:r>
        <w:rPr>
          <w:lang w:val="en-US"/>
        </w:rPr>
        <w:t xml:space="preserve">After a couple of seconds, something catches my regard – a small black square-shaped hole is on the bottom left corner of the left wall. Just like someone has broken the bright blue tile on the ground. After all, the window is not the only thing in bad condition right here. </w:t>
      </w:r>
    </w:p>
    <w:p w14:paraId="1BF2EB12" w14:textId="3433362E" w:rsidR="00464222" w:rsidRDefault="00464222" w:rsidP="00425316">
      <w:pPr>
        <w:rPr>
          <w:lang w:val="en-US"/>
        </w:rPr>
      </w:pPr>
      <w:r w:rsidRPr="00464222">
        <w:rPr>
          <w:lang w:val="en-US"/>
        </w:rPr>
        <w:t xml:space="preserve">I might exit or </w:t>
      </w:r>
      <w:r>
        <w:rPr>
          <w:lang w:val="en-US"/>
        </w:rPr>
        <w:t xml:space="preserve">stay </w:t>
      </w:r>
      <w:r w:rsidR="0091589A">
        <w:rPr>
          <w:lang w:val="en-US"/>
        </w:rPr>
        <w:t>for a while</w:t>
      </w:r>
      <w:r>
        <w:rPr>
          <w:lang w:val="en-US"/>
        </w:rPr>
        <w:t xml:space="preserve">. </w:t>
      </w:r>
    </w:p>
    <w:p w14:paraId="0E3C8ED5" w14:textId="77777777" w:rsidR="00464222" w:rsidRDefault="00464222" w:rsidP="00425316">
      <w:pPr>
        <w:rPr>
          <w:lang w:val="en-US"/>
        </w:rPr>
      </w:pPr>
    </w:p>
    <w:p w14:paraId="701B7180" w14:textId="3B1484FE" w:rsidR="00464222" w:rsidRPr="00464222" w:rsidRDefault="00464222" w:rsidP="00464222">
      <w:pPr>
        <w:pStyle w:val="ListParagraph"/>
        <w:numPr>
          <w:ilvl w:val="0"/>
          <w:numId w:val="1"/>
        </w:numPr>
        <w:rPr>
          <w:lang w:val="en-US"/>
        </w:rPr>
      </w:pPr>
      <w:r>
        <w:rPr>
          <w:lang w:val="en-US"/>
        </w:rPr>
        <w:t>exit</w:t>
      </w:r>
    </w:p>
    <w:p w14:paraId="74B5BA50" w14:textId="5F755D0F" w:rsidR="00B61053" w:rsidRDefault="00B61053" w:rsidP="00425316">
      <w:pPr>
        <w:rPr>
          <w:lang w:val="en-US"/>
        </w:rPr>
      </w:pPr>
      <w:r w:rsidRPr="00464222">
        <w:rPr>
          <w:lang w:val="en-US"/>
        </w:rPr>
        <w:t xml:space="preserve">I’m gonna exit. </w:t>
      </w:r>
      <w:r w:rsidRPr="00B61053">
        <w:rPr>
          <w:lang w:val="en-US"/>
        </w:rPr>
        <w:t>I need to get d</w:t>
      </w:r>
      <w:r>
        <w:rPr>
          <w:lang w:val="en-US"/>
        </w:rPr>
        <w:t>ressed. Time is ticking.</w:t>
      </w:r>
    </w:p>
    <w:p w14:paraId="2E182902" w14:textId="77777777" w:rsidR="00B61053" w:rsidRDefault="00B61053" w:rsidP="00425316">
      <w:pPr>
        <w:rPr>
          <w:lang w:val="en-US"/>
        </w:rPr>
      </w:pPr>
    </w:p>
    <w:p w14:paraId="7C1BE146" w14:textId="102162B2" w:rsidR="00B61053" w:rsidRDefault="00B61053" w:rsidP="00B61053">
      <w:pPr>
        <w:pStyle w:val="ListParagraph"/>
        <w:numPr>
          <w:ilvl w:val="0"/>
          <w:numId w:val="1"/>
        </w:numPr>
        <w:rPr>
          <w:lang w:val="en-US"/>
        </w:rPr>
      </w:pPr>
      <w:r>
        <w:rPr>
          <w:lang w:val="en-US"/>
        </w:rPr>
        <w:t>Walk to shower / walk to showers</w:t>
      </w:r>
    </w:p>
    <w:p w14:paraId="417D22BA" w14:textId="5A4CE446" w:rsidR="00B61053" w:rsidRDefault="00B61053" w:rsidP="00B61053">
      <w:pPr>
        <w:rPr>
          <w:lang w:val="en-US"/>
        </w:rPr>
      </w:pPr>
      <w:r>
        <w:rPr>
          <w:lang w:val="en-US"/>
        </w:rPr>
        <w:t>The showers look cheap. But they appear they are working fine. Despite I wonder why they did not separate themselves from each other. A translucent barrier, for instance. They could even manage to reuse that window – it’s perfect for this.</w:t>
      </w:r>
    </w:p>
    <w:p w14:paraId="346A76FC" w14:textId="6035AD38" w:rsidR="00B61053" w:rsidRDefault="00B61053" w:rsidP="00B61053">
      <w:pPr>
        <w:rPr>
          <w:lang w:val="en-US"/>
        </w:rPr>
      </w:pPr>
      <w:r>
        <w:rPr>
          <w:lang w:val="en-US"/>
        </w:rPr>
        <w:lastRenderedPageBreak/>
        <w:t xml:space="preserve">I just think it was better to have more privacy. I don’t know. We are all guys, all with the same genitalia. Just a matter of safety. I don’t want them to find out. It can be hard to hide it naked, under these circumstances. I may be hard on myself. </w:t>
      </w:r>
    </w:p>
    <w:p w14:paraId="7C5CD576" w14:textId="7C4C2736" w:rsidR="00CC688E" w:rsidRDefault="00CC688E" w:rsidP="00B61053">
      <w:pPr>
        <w:rPr>
          <w:lang w:val="en-US"/>
        </w:rPr>
      </w:pPr>
      <w:r>
        <w:rPr>
          <w:lang w:val="en-US"/>
        </w:rPr>
        <w:t>Let me look at them closely.</w:t>
      </w:r>
    </w:p>
    <w:p w14:paraId="79854A1C" w14:textId="77777777" w:rsidR="00CC688E" w:rsidRDefault="00CC688E" w:rsidP="00B61053">
      <w:pPr>
        <w:rPr>
          <w:lang w:val="en-US"/>
        </w:rPr>
      </w:pPr>
    </w:p>
    <w:p w14:paraId="150C9E0B" w14:textId="190AE426" w:rsidR="00CC688E" w:rsidRDefault="00CC688E" w:rsidP="00CC688E">
      <w:pPr>
        <w:pStyle w:val="ListParagraph"/>
        <w:numPr>
          <w:ilvl w:val="0"/>
          <w:numId w:val="1"/>
        </w:numPr>
        <w:rPr>
          <w:lang w:val="en-US"/>
        </w:rPr>
      </w:pPr>
      <w:r>
        <w:rPr>
          <w:lang w:val="en-US"/>
        </w:rPr>
        <w:t>Look at showers</w:t>
      </w:r>
    </w:p>
    <w:p w14:paraId="7D7CBB9D" w14:textId="352B246E" w:rsidR="00CC688E" w:rsidRDefault="00CC688E" w:rsidP="00CC688E">
      <w:pPr>
        <w:rPr>
          <w:lang w:val="en-US"/>
        </w:rPr>
      </w:pPr>
      <w:r>
        <w:rPr>
          <w:lang w:val="en-US"/>
        </w:rPr>
        <w:t xml:space="preserve">Well, nothing special. But I never saw this kind of tap handle. Flawless cubes. </w:t>
      </w:r>
    </w:p>
    <w:p w14:paraId="433DF6A5" w14:textId="2EBBCAB3" w:rsidR="00CC688E" w:rsidRDefault="00CC688E" w:rsidP="00CC688E">
      <w:pPr>
        <w:rPr>
          <w:lang w:val="en-US"/>
        </w:rPr>
      </w:pPr>
      <w:r>
        <w:rPr>
          <w:lang w:val="en-US"/>
        </w:rPr>
        <w:t>Oh, look – one of them is unidentical from the others. This one in front of me is black, despite all the others being blue. Life isn’t perfect, right? Not even I am. So, I should stop blaming this.</w:t>
      </w:r>
    </w:p>
    <w:p w14:paraId="68798365" w14:textId="77777777" w:rsidR="00CC688E" w:rsidRDefault="00CC688E" w:rsidP="00CC688E">
      <w:pPr>
        <w:rPr>
          <w:lang w:val="en-US"/>
        </w:rPr>
      </w:pPr>
    </w:p>
    <w:p w14:paraId="192573CD" w14:textId="544CEA10" w:rsidR="00CC688E" w:rsidRDefault="00040238" w:rsidP="00CC688E">
      <w:pPr>
        <w:pStyle w:val="ListParagraph"/>
        <w:numPr>
          <w:ilvl w:val="0"/>
          <w:numId w:val="1"/>
        </w:numPr>
        <w:rPr>
          <w:lang w:val="en-US"/>
        </w:rPr>
      </w:pPr>
      <w:r>
        <w:rPr>
          <w:lang w:val="en-US"/>
        </w:rPr>
        <w:t>grab</w:t>
      </w:r>
      <w:r w:rsidR="00CC688E">
        <w:rPr>
          <w:lang w:val="en-US"/>
        </w:rPr>
        <w:t xml:space="preserve"> black handle / take black tap handle</w:t>
      </w:r>
    </w:p>
    <w:p w14:paraId="089AB501" w14:textId="549AD571" w:rsidR="00CC688E" w:rsidRDefault="00CC688E" w:rsidP="00CC688E">
      <w:pPr>
        <w:rPr>
          <w:lang w:val="en-US"/>
        </w:rPr>
      </w:pPr>
      <w:r>
        <w:rPr>
          <w:lang w:val="en-US"/>
        </w:rPr>
        <w:t xml:space="preserve">I could remove it without any resistance. It shows up this was made up to something. </w:t>
      </w:r>
    </w:p>
    <w:p w14:paraId="48D5504E" w14:textId="77777777" w:rsidR="00464222" w:rsidRDefault="00464222" w:rsidP="00CC688E">
      <w:pPr>
        <w:rPr>
          <w:lang w:val="en-US"/>
        </w:rPr>
      </w:pPr>
    </w:p>
    <w:p w14:paraId="0993F538" w14:textId="7C4FA22D" w:rsidR="00CC688E" w:rsidRDefault="00464222" w:rsidP="00CC688E">
      <w:pPr>
        <w:pStyle w:val="ListParagraph"/>
        <w:numPr>
          <w:ilvl w:val="0"/>
          <w:numId w:val="1"/>
        </w:numPr>
        <w:rPr>
          <w:lang w:val="en-US"/>
        </w:rPr>
      </w:pPr>
      <w:r>
        <w:rPr>
          <w:lang w:val="en-US"/>
        </w:rPr>
        <w:t>Walk to toilets</w:t>
      </w:r>
    </w:p>
    <w:p w14:paraId="0D4DDD98" w14:textId="7820ACB6" w:rsidR="00464222" w:rsidRDefault="00464222" w:rsidP="00CC688E">
      <w:pPr>
        <w:pStyle w:val="ListParagraph"/>
        <w:numPr>
          <w:ilvl w:val="0"/>
          <w:numId w:val="1"/>
        </w:numPr>
        <w:rPr>
          <w:lang w:val="en-US"/>
        </w:rPr>
      </w:pPr>
      <w:r>
        <w:rPr>
          <w:lang w:val="en-US"/>
        </w:rPr>
        <w:t>Enter toilet 2</w:t>
      </w:r>
    </w:p>
    <w:p w14:paraId="36D5E024" w14:textId="77777777" w:rsidR="00464222" w:rsidRDefault="00464222" w:rsidP="00464222">
      <w:pPr>
        <w:ind w:left="360"/>
        <w:rPr>
          <w:lang w:val="en-US"/>
        </w:rPr>
      </w:pPr>
    </w:p>
    <w:p w14:paraId="4D983B7F" w14:textId="4D41CD4C" w:rsidR="00464222" w:rsidRDefault="00464222" w:rsidP="00464222">
      <w:pPr>
        <w:pStyle w:val="ListParagraph"/>
        <w:numPr>
          <w:ilvl w:val="0"/>
          <w:numId w:val="1"/>
        </w:numPr>
        <w:rPr>
          <w:lang w:val="en-US"/>
        </w:rPr>
      </w:pPr>
      <w:r>
        <w:rPr>
          <w:lang w:val="en-US"/>
        </w:rPr>
        <w:t>Take black handle</w:t>
      </w:r>
    </w:p>
    <w:p w14:paraId="3EBA8BE5" w14:textId="5BD17426" w:rsidR="00464222" w:rsidRDefault="00464222" w:rsidP="00464222">
      <w:pPr>
        <w:rPr>
          <w:lang w:val="en-US"/>
        </w:rPr>
      </w:pPr>
      <w:r>
        <w:rPr>
          <w:lang w:val="en-US"/>
        </w:rPr>
        <w:t xml:space="preserve">I suggest this handle may fit in the black hole. </w:t>
      </w:r>
    </w:p>
    <w:p w14:paraId="791D4D48" w14:textId="77777777" w:rsidR="00464222" w:rsidRDefault="00464222" w:rsidP="00464222">
      <w:pPr>
        <w:rPr>
          <w:lang w:val="en-US"/>
        </w:rPr>
      </w:pPr>
    </w:p>
    <w:p w14:paraId="253F8D12" w14:textId="46D0EFD8" w:rsidR="00464222" w:rsidRDefault="00464222" w:rsidP="00464222">
      <w:pPr>
        <w:pStyle w:val="ListParagraph"/>
        <w:numPr>
          <w:ilvl w:val="0"/>
          <w:numId w:val="1"/>
        </w:numPr>
        <w:rPr>
          <w:lang w:val="en-US"/>
        </w:rPr>
      </w:pPr>
      <w:r>
        <w:rPr>
          <w:lang w:val="en-US"/>
        </w:rPr>
        <w:t>put black handle in black hole</w:t>
      </w:r>
    </w:p>
    <w:p w14:paraId="26BD0FF8" w14:textId="3EB93BD0" w:rsidR="00464222" w:rsidRDefault="00464222" w:rsidP="00464222">
      <w:pPr>
        <w:rPr>
          <w:lang w:val="en-US"/>
        </w:rPr>
      </w:pPr>
      <w:r>
        <w:rPr>
          <w:lang w:val="en-US"/>
        </w:rPr>
        <w:t>A small entrance near the ground on the left has opened. I crawl into the opening, and I’m inside the first toilet. Something is written on the wall.</w:t>
      </w:r>
    </w:p>
    <w:p w14:paraId="07FBC36A" w14:textId="77777777" w:rsidR="00464222" w:rsidRDefault="00464222" w:rsidP="00464222">
      <w:pPr>
        <w:rPr>
          <w:lang w:val="en-US"/>
        </w:rPr>
      </w:pPr>
    </w:p>
    <w:p w14:paraId="50FD0C3F" w14:textId="4051A131" w:rsidR="00464222" w:rsidRDefault="00464222" w:rsidP="00464222">
      <w:pPr>
        <w:pStyle w:val="ListParagraph"/>
        <w:numPr>
          <w:ilvl w:val="0"/>
          <w:numId w:val="1"/>
        </w:numPr>
        <w:rPr>
          <w:lang w:val="en-US"/>
        </w:rPr>
      </w:pPr>
      <w:r>
        <w:rPr>
          <w:lang w:val="en-US"/>
        </w:rPr>
        <w:t>Look at wall</w:t>
      </w:r>
    </w:p>
    <w:p w14:paraId="51CFD11B" w14:textId="775D5A56" w:rsidR="00464222" w:rsidRDefault="00464222" w:rsidP="00464222">
      <w:pPr>
        <w:rPr>
          <w:lang w:val="en-US"/>
        </w:rPr>
      </w:pPr>
      <w:r>
        <w:rPr>
          <w:lang w:val="en-US"/>
        </w:rPr>
        <w:t>“Welcome to 4ever, a game made up by Anthony Pereira! I hope you enjoy it, and I’m open to all types of opinions! This is my first experiment on adventure games, so I still need to learn much more about it.”</w:t>
      </w:r>
    </w:p>
    <w:p w14:paraId="74CC642F" w14:textId="77777777" w:rsidR="00B84ADE" w:rsidRDefault="00B84ADE" w:rsidP="00464222">
      <w:pPr>
        <w:rPr>
          <w:lang w:val="en-US"/>
        </w:rPr>
      </w:pPr>
    </w:p>
    <w:p w14:paraId="2078622B" w14:textId="633D7742" w:rsidR="00B84ADE" w:rsidRDefault="00B84ADE" w:rsidP="00B84ADE">
      <w:pPr>
        <w:pStyle w:val="ListParagraph"/>
        <w:numPr>
          <w:ilvl w:val="0"/>
          <w:numId w:val="1"/>
        </w:numPr>
        <w:rPr>
          <w:lang w:val="en-US"/>
        </w:rPr>
      </w:pPr>
      <w:r>
        <w:rPr>
          <w:lang w:val="en-US"/>
        </w:rPr>
        <w:t>Exit / exit toilet 1</w:t>
      </w:r>
    </w:p>
    <w:p w14:paraId="6B43516F" w14:textId="29AC3312" w:rsidR="00B84ADE" w:rsidRDefault="00B84ADE" w:rsidP="00B84ADE">
      <w:pPr>
        <w:rPr>
          <w:lang w:val="en-US"/>
        </w:rPr>
      </w:pPr>
      <w:r>
        <w:rPr>
          <w:lang w:val="en-US"/>
        </w:rPr>
        <w:t xml:space="preserve">I leave the toilet and, soon enough, I’m on the other side of the door. </w:t>
      </w:r>
      <w:r w:rsidR="003D1500">
        <w:rPr>
          <w:lang w:val="en-US"/>
        </w:rPr>
        <w:t>Back to the shower room hall.</w:t>
      </w:r>
    </w:p>
    <w:p w14:paraId="5655E6B0" w14:textId="77777777" w:rsidR="0089304E" w:rsidRDefault="0089304E" w:rsidP="00B84ADE">
      <w:pPr>
        <w:rPr>
          <w:lang w:val="en-US"/>
        </w:rPr>
      </w:pPr>
    </w:p>
    <w:p w14:paraId="18DDD1F1" w14:textId="271B596F" w:rsidR="0089304E" w:rsidRDefault="0089304E" w:rsidP="0089304E">
      <w:pPr>
        <w:pStyle w:val="ListParagraph"/>
        <w:numPr>
          <w:ilvl w:val="0"/>
          <w:numId w:val="1"/>
        </w:numPr>
        <w:rPr>
          <w:lang w:val="en-US"/>
        </w:rPr>
      </w:pPr>
      <w:r>
        <w:rPr>
          <w:lang w:val="en-US"/>
        </w:rPr>
        <w:t>Look around</w:t>
      </w:r>
    </w:p>
    <w:p w14:paraId="2D969682" w14:textId="1F44F494" w:rsidR="0089304E" w:rsidRDefault="0089304E" w:rsidP="0089304E">
      <w:pPr>
        <w:rPr>
          <w:lang w:val="en-US"/>
        </w:rPr>
      </w:pPr>
      <w:r w:rsidRPr="0089304E">
        <w:rPr>
          <w:lang w:val="en-US"/>
        </w:rPr>
        <w:lastRenderedPageBreak/>
        <w:t>In my sight, I’m able to see the toilets, the urinals</w:t>
      </w:r>
      <w:r w:rsidR="0096776F">
        <w:rPr>
          <w:lang w:val="en-US"/>
        </w:rPr>
        <w:t xml:space="preserve">, </w:t>
      </w:r>
      <w:r w:rsidRPr="0089304E">
        <w:rPr>
          <w:lang w:val="en-US"/>
        </w:rPr>
        <w:t>the showers and a large room on the right.</w:t>
      </w:r>
      <w:r w:rsidR="0053093A">
        <w:rPr>
          <w:lang w:val="en-US"/>
        </w:rPr>
        <w:t xml:space="preserve"> And, of course, that shitty window with that sink below it. </w:t>
      </w:r>
    </w:p>
    <w:p w14:paraId="3A55B650" w14:textId="77777777" w:rsidR="0089304E" w:rsidRDefault="0089304E" w:rsidP="0089304E">
      <w:pPr>
        <w:rPr>
          <w:lang w:val="en-US"/>
        </w:rPr>
      </w:pPr>
    </w:p>
    <w:p w14:paraId="00F69B5B" w14:textId="5943E968" w:rsidR="0089304E" w:rsidRPr="0089304E" w:rsidRDefault="0089304E" w:rsidP="0089304E">
      <w:pPr>
        <w:pStyle w:val="ListParagraph"/>
        <w:numPr>
          <w:ilvl w:val="0"/>
          <w:numId w:val="1"/>
        </w:numPr>
        <w:rPr>
          <w:lang w:val="en-US"/>
        </w:rPr>
      </w:pPr>
      <w:r>
        <w:rPr>
          <w:lang w:val="en-US"/>
        </w:rPr>
        <w:t>Walk to room</w:t>
      </w:r>
    </w:p>
    <w:p w14:paraId="1DF25160" w14:textId="22EBC3D0" w:rsidR="0089304E" w:rsidRDefault="00D23830" w:rsidP="0089304E">
      <w:pPr>
        <w:rPr>
          <w:lang w:val="en-US"/>
        </w:rPr>
      </w:pPr>
      <w:r>
        <w:rPr>
          <w:lang w:val="en-US"/>
        </w:rPr>
        <w:t>I’m entering the main room from the men's shower room</w:t>
      </w:r>
      <w:r w:rsidR="001352F7">
        <w:rPr>
          <w:lang w:val="en-US"/>
        </w:rPr>
        <w:t>, leaving the shower room hall behind.</w:t>
      </w:r>
    </w:p>
    <w:p w14:paraId="38C80772" w14:textId="35E4B0EE" w:rsidR="00D23830" w:rsidRDefault="00D23830" w:rsidP="0089304E">
      <w:pPr>
        <w:rPr>
          <w:lang w:val="en-US"/>
        </w:rPr>
      </w:pPr>
      <w:r>
        <w:rPr>
          <w:lang w:val="en-US"/>
        </w:rPr>
        <w:t>It feels like they spend good times here. The area is huge. I wonder if I would feel alone in here.</w:t>
      </w:r>
    </w:p>
    <w:p w14:paraId="6C93C027" w14:textId="77777777" w:rsidR="00595FF2" w:rsidRDefault="00E44D39" w:rsidP="0089304E">
      <w:pPr>
        <w:rPr>
          <w:lang w:val="en-US"/>
        </w:rPr>
      </w:pPr>
      <w:r w:rsidRPr="00E44D39">
        <w:rPr>
          <w:lang w:val="en-US"/>
        </w:rPr>
        <w:t>A huge seat along all three walls in front of me, in the shape of a U, looking at me. They look young: younger than me, hell yes. Their surface is polished and soft. A sort of brown hue that makes me feel warm. Relieved. Alive.</w:t>
      </w:r>
    </w:p>
    <w:p w14:paraId="0750E12F" w14:textId="34E266EF" w:rsidR="00D23830" w:rsidRDefault="00D23830" w:rsidP="0089304E">
      <w:pPr>
        <w:rPr>
          <w:lang w:val="en-US"/>
        </w:rPr>
      </w:pPr>
      <w:r>
        <w:rPr>
          <w:lang w:val="en-US"/>
        </w:rPr>
        <w:t>They used some ceramics next to some extremities, despite the wood being the main one. I believe it’s because it absorbs water. And is warmer than clay. Although I wonder why they did not just use it for everything. It would look perfect, resembling a sauna. Oh well, in practice, they’re not that different: closed hot spaces with naked guys. Just imagining it – makes my body heat under my belly…</w:t>
      </w:r>
    </w:p>
    <w:p w14:paraId="48078B4F" w14:textId="597887B5" w:rsidR="00D23830" w:rsidRDefault="00D23830" w:rsidP="0089304E">
      <w:pPr>
        <w:rPr>
          <w:lang w:val="en-US"/>
        </w:rPr>
      </w:pPr>
      <w:r>
        <w:rPr>
          <w:lang w:val="en-US"/>
        </w:rPr>
        <w:t>Shit, dude. Stop with those thoughts. Are you crazy? No one can find out.</w:t>
      </w:r>
    </w:p>
    <w:p w14:paraId="5F0E08CF" w14:textId="434069F8" w:rsidR="00D23830" w:rsidRDefault="00D23830" w:rsidP="0089304E">
      <w:pPr>
        <w:rPr>
          <w:lang w:val="en-US"/>
        </w:rPr>
      </w:pPr>
      <w:r>
        <w:rPr>
          <w:lang w:val="en-US"/>
        </w:rPr>
        <w:t>No one.</w:t>
      </w:r>
    </w:p>
    <w:p w14:paraId="1BED9E9A" w14:textId="46F261BB" w:rsidR="00D23830" w:rsidRDefault="00D23830" w:rsidP="0089304E">
      <w:pPr>
        <w:rPr>
          <w:lang w:val="en-US"/>
        </w:rPr>
      </w:pPr>
      <w:r>
        <w:rPr>
          <w:lang w:val="en-US"/>
        </w:rPr>
        <w:t>Or it will be the end. My end.</w:t>
      </w:r>
    </w:p>
    <w:p w14:paraId="7F40BD49" w14:textId="75058EE5" w:rsidR="0089304E" w:rsidRDefault="00D23830" w:rsidP="00B84ADE">
      <w:pPr>
        <w:rPr>
          <w:lang w:val="en-US"/>
        </w:rPr>
      </w:pPr>
      <w:r w:rsidRPr="00D23830">
        <w:rPr>
          <w:lang w:val="en-US"/>
        </w:rPr>
        <w:t xml:space="preserve">I have trained for this all my life. To become a professional athlete. I'm not going to lose this opportunity because of </w:t>
      </w:r>
      <w:r>
        <w:rPr>
          <w:lang w:val="en-US"/>
        </w:rPr>
        <w:t xml:space="preserve">this, a </w:t>
      </w:r>
      <w:r w:rsidRPr="00D23830">
        <w:rPr>
          <w:lang w:val="en-US"/>
        </w:rPr>
        <w:t>mental problem. They would not accept me as I am if they knew. I'm about to finish university. This is really a competition between the best universities. This is the opportunity of my life. This is like a shop window. I need them to be proud. I need them to need me. To want me.</w:t>
      </w:r>
    </w:p>
    <w:p w14:paraId="6C4BB90B" w14:textId="36F9DE13" w:rsidR="00D23830" w:rsidRDefault="00D23830" w:rsidP="00B84ADE">
      <w:pPr>
        <w:rPr>
          <w:lang w:val="en-US"/>
        </w:rPr>
      </w:pPr>
      <w:r>
        <w:rPr>
          <w:lang w:val="en-US"/>
        </w:rPr>
        <w:t xml:space="preserve">Alright, time to dress up. </w:t>
      </w:r>
    </w:p>
    <w:p w14:paraId="1452915E" w14:textId="643E5B1A" w:rsidR="003D1500" w:rsidRDefault="003D1500" w:rsidP="003D1500">
      <w:pPr>
        <w:pStyle w:val="ListParagraph"/>
        <w:numPr>
          <w:ilvl w:val="0"/>
          <w:numId w:val="1"/>
        </w:numPr>
        <w:rPr>
          <w:lang w:val="en-US"/>
        </w:rPr>
      </w:pPr>
      <w:r>
        <w:rPr>
          <w:lang w:val="en-US"/>
        </w:rPr>
        <w:t>dress up</w:t>
      </w:r>
    </w:p>
    <w:p w14:paraId="0FB9F78C" w14:textId="3443DB4E" w:rsidR="003D1500" w:rsidRDefault="003D1500" w:rsidP="003D1500">
      <w:pPr>
        <w:rPr>
          <w:lang w:val="en-US"/>
        </w:rPr>
      </w:pPr>
      <w:r>
        <w:rPr>
          <w:lang w:val="en-US"/>
        </w:rPr>
        <w:t xml:space="preserve">Right, but not here, standing. I should put my suitcase down first. </w:t>
      </w:r>
    </w:p>
    <w:p w14:paraId="6F567626" w14:textId="5962E69E" w:rsidR="003D1500" w:rsidRDefault="003D1500" w:rsidP="003D1500">
      <w:pPr>
        <w:pStyle w:val="ListParagraph"/>
        <w:numPr>
          <w:ilvl w:val="0"/>
          <w:numId w:val="1"/>
        </w:numPr>
        <w:rPr>
          <w:lang w:val="en-US"/>
        </w:rPr>
      </w:pPr>
      <w:r>
        <w:rPr>
          <w:lang w:val="en-US"/>
        </w:rPr>
        <w:t>Put suitcase down</w:t>
      </w:r>
    </w:p>
    <w:p w14:paraId="338B4C49" w14:textId="49038B4A" w:rsidR="003D1500" w:rsidRDefault="003D1500" w:rsidP="003D1500">
      <w:pPr>
        <w:rPr>
          <w:lang w:val="en-US"/>
        </w:rPr>
      </w:pPr>
      <w:r>
        <w:rPr>
          <w:lang w:val="en-US"/>
        </w:rPr>
        <w:t>Fair, but on which seat?</w:t>
      </w:r>
    </w:p>
    <w:p w14:paraId="28ED0658" w14:textId="43A15E1C" w:rsidR="003D1500" w:rsidRDefault="003D1500" w:rsidP="003D1500">
      <w:pPr>
        <w:rPr>
          <w:lang w:val="en-US"/>
        </w:rPr>
      </w:pPr>
      <w:r>
        <w:rPr>
          <w:lang w:val="en-US"/>
        </w:rPr>
        <w:t>I have to pick one of the three seats and should be next to it.</w:t>
      </w:r>
    </w:p>
    <w:p w14:paraId="67CEA864" w14:textId="0C5E5DF1" w:rsidR="003D1500" w:rsidRDefault="003D1500" w:rsidP="003D1500">
      <w:pPr>
        <w:pStyle w:val="ListParagraph"/>
        <w:numPr>
          <w:ilvl w:val="0"/>
          <w:numId w:val="1"/>
        </w:numPr>
        <w:rPr>
          <w:lang w:val="en-US"/>
        </w:rPr>
      </w:pPr>
      <w:r>
        <w:rPr>
          <w:lang w:val="en-US"/>
        </w:rPr>
        <w:t>Walk to seat</w:t>
      </w:r>
    </w:p>
    <w:p w14:paraId="7E0016AD" w14:textId="37652205" w:rsidR="003D1500" w:rsidRPr="003D1500" w:rsidRDefault="003D1500" w:rsidP="003D1500">
      <w:pPr>
        <w:rPr>
          <w:lang w:val="en-US"/>
        </w:rPr>
      </w:pPr>
      <w:r>
        <w:rPr>
          <w:lang w:val="en-US"/>
        </w:rPr>
        <w:t>Which one? Front, left, or the right one?</w:t>
      </w:r>
    </w:p>
    <w:p w14:paraId="32FBA7AF" w14:textId="71338E60" w:rsidR="003D1500" w:rsidRDefault="003D1500" w:rsidP="003D1500">
      <w:pPr>
        <w:pStyle w:val="ListParagraph"/>
        <w:numPr>
          <w:ilvl w:val="0"/>
          <w:numId w:val="1"/>
        </w:numPr>
        <w:rPr>
          <w:lang w:val="en-US"/>
        </w:rPr>
      </w:pPr>
      <w:r>
        <w:rPr>
          <w:lang w:val="en-US"/>
        </w:rPr>
        <w:t>Walk to front seat</w:t>
      </w:r>
    </w:p>
    <w:p w14:paraId="1F234CF0" w14:textId="1CF771BC" w:rsidR="003D1500" w:rsidRDefault="003D1500" w:rsidP="003D1500">
      <w:pPr>
        <w:rPr>
          <w:lang w:val="en-US"/>
        </w:rPr>
      </w:pPr>
      <w:r w:rsidRPr="003D1500">
        <w:rPr>
          <w:lang w:val="en-US"/>
        </w:rPr>
        <w:t>The larger seat. I bet it could make room for everyone today. But I would have preferred a proper seat.</w:t>
      </w:r>
      <w:r>
        <w:rPr>
          <w:lang w:val="en-US"/>
        </w:rPr>
        <w:t xml:space="preserve"> </w:t>
      </w:r>
      <w:r w:rsidRPr="003D1500">
        <w:rPr>
          <w:lang w:val="en-US"/>
        </w:rPr>
        <w:t>People who come by are quickly presented with a bunch of dancing penises all over the place in front of their eyes, because this room has no door.</w:t>
      </w:r>
    </w:p>
    <w:p w14:paraId="47142B1E" w14:textId="1A800C42" w:rsidR="003D1500" w:rsidRDefault="003D1500" w:rsidP="003D1500">
      <w:pPr>
        <w:pStyle w:val="ListParagraph"/>
        <w:numPr>
          <w:ilvl w:val="0"/>
          <w:numId w:val="1"/>
        </w:numPr>
        <w:rPr>
          <w:lang w:val="en-US"/>
        </w:rPr>
      </w:pPr>
      <w:r>
        <w:rPr>
          <w:lang w:val="en-US"/>
        </w:rPr>
        <w:t>Walk to right seat</w:t>
      </w:r>
    </w:p>
    <w:p w14:paraId="1B80D404" w14:textId="4E8BB2F0" w:rsidR="003D1500" w:rsidRDefault="003D1500" w:rsidP="003D1500">
      <w:pPr>
        <w:rPr>
          <w:lang w:val="en-US"/>
        </w:rPr>
      </w:pPr>
      <w:r w:rsidRPr="003D1500">
        <w:rPr>
          <w:lang w:val="en-US"/>
        </w:rPr>
        <w:lastRenderedPageBreak/>
        <w:t>The corner next to the entrance wall is already occupied.</w:t>
      </w:r>
    </w:p>
    <w:p w14:paraId="59F0AA4C" w14:textId="28A067BE" w:rsidR="003D1500" w:rsidRDefault="003D1500" w:rsidP="003D1500">
      <w:pPr>
        <w:pStyle w:val="ListParagraph"/>
        <w:numPr>
          <w:ilvl w:val="0"/>
          <w:numId w:val="1"/>
        </w:numPr>
        <w:rPr>
          <w:lang w:val="en-US"/>
        </w:rPr>
      </w:pPr>
      <w:r>
        <w:rPr>
          <w:lang w:val="en-US"/>
        </w:rPr>
        <w:t>Walk to left seat</w:t>
      </w:r>
    </w:p>
    <w:p w14:paraId="429B6406" w14:textId="11D2775A" w:rsidR="003D1500" w:rsidRDefault="003D1500" w:rsidP="003D1500">
      <w:pPr>
        <w:rPr>
          <w:lang w:val="en-US"/>
        </w:rPr>
      </w:pPr>
      <w:r>
        <w:rPr>
          <w:lang w:val="en-US"/>
        </w:rPr>
        <w:t xml:space="preserve">Great, the corner near the entrance wall is free. </w:t>
      </w:r>
    </w:p>
    <w:p w14:paraId="7E24FBEC" w14:textId="5F6E5A52" w:rsidR="003D1500" w:rsidRDefault="003D1500" w:rsidP="003D1500">
      <w:pPr>
        <w:pStyle w:val="ListParagraph"/>
        <w:numPr>
          <w:ilvl w:val="0"/>
          <w:numId w:val="1"/>
        </w:numPr>
        <w:rPr>
          <w:lang w:val="en-US"/>
        </w:rPr>
      </w:pPr>
      <w:r>
        <w:rPr>
          <w:lang w:val="en-US"/>
        </w:rPr>
        <w:t>Put suitcase down</w:t>
      </w:r>
    </w:p>
    <w:p w14:paraId="3F2CBE02" w14:textId="010CC968" w:rsidR="003D1500" w:rsidRDefault="003D1500" w:rsidP="003D1500">
      <w:pPr>
        <w:rPr>
          <w:lang w:val="en-US"/>
        </w:rPr>
      </w:pPr>
      <w:r>
        <w:rPr>
          <w:lang w:val="en-US"/>
        </w:rPr>
        <w:t xml:space="preserve">I put the suitcase on the seat. </w:t>
      </w:r>
    </w:p>
    <w:p w14:paraId="67B5CBFE" w14:textId="77777777" w:rsidR="003D1500" w:rsidRPr="003D1500" w:rsidRDefault="003D1500" w:rsidP="003D1500">
      <w:pPr>
        <w:rPr>
          <w:lang w:val="en-US"/>
        </w:rPr>
      </w:pPr>
      <w:r>
        <w:rPr>
          <w:lang w:val="en-US"/>
        </w:rPr>
        <w:t xml:space="preserve">And suddenly, </w:t>
      </w:r>
      <w:r w:rsidRPr="003D1500">
        <w:rPr>
          <w:lang w:val="en-US"/>
        </w:rPr>
        <w:t xml:space="preserve">I can no longer feel myself. My brain disappears and my body is controlled like a puppet by someone above me. </w:t>
      </w:r>
    </w:p>
    <w:p w14:paraId="445FB194" w14:textId="67B29AB6" w:rsidR="003D1500" w:rsidRPr="003D1500" w:rsidRDefault="003D1500" w:rsidP="003D1500">
      <w:pPr>
        <w:rPr>
          <w:lang w:val="en-US"/>
        </w:rPr>
      </w:pPr>
      <w:r w:rsidRPr="003D1500">
        <w:rPr>
          <w:lang w:val="en-US"/>
        </w:rPr>
        <w:t>"I have dizziness"</w:t>
      </w:r>
      <w:r>
        <w:rPr>
          <w:lang w:val="en-US"/>
        </w:rPr>
        <w:t>, I think.</w:t>
      </w:r>
    </w:p>
    <w:p w14:paraId="262C6098" w14:textId="77777777" w:rsidR="003D1500" w:rsidRPr="003D1500" w:rsidRDefault="003D1500" w:rsidP="003D1500">
      <w:pPr>
        <w:rPr>
          <w:lang w:val="en-US"/>
        </w:rPr>
      </w:pPr>
      <w:r w:rsidRPr="003D1500">
        <w:rPr>
          <w:lang w:val="en-US"/>
        </w:rPr>
        <w:t xml:space="preserve">I should hurry and take a pill before someone comes. </w:t>
      </w:r>
    </w:p>
    <w:p w14:paraId="61FB27A4" w14:textId="633EBD8C" w:rsidR="003D1500" w:rsidRDefault="003D1500" w:rsidP="003D1500">
      <w:pPr>
        <w:rPr>
          <w:lang w:val="en-US"/>
        </w:rPr>
      </w:pPr>
      <w:r w:rsidRPr="003D1500">
        <w:rPr>
          <w:lang w:val="en-US"/>
        </w:rPr>
        <w:t xml:space="preserve">It </w:t>
      </w:r>
      <w:r>
        <w:rPr>
          <w:lang w:val="en-US"/>
        </w:rPr>
        <w:t>is</w:t>
      </w:r>
      <w:r w:rsidRPr="003D1500">
        <w:rPr>
          <w:lang w:val="en-US"/>
        </w:rPr>
        <w:t xml:space="preserve"> in my front pocket.</w:t>
      </w:r>
      <w:r>
        <w:rPr>
          <w:lang w:val="en-US"/>
        </w:rPr>
        <w:t xml:space="preserve"> </w:t>
      </w:r>
    </w:p>
    <w:p w14:paraId="3CF72ABA" w14:textId="77777777" w:rsidR="003D1500" w:rsidRDefault="003D1500" w:rsidP="003D1500">
      <w:pPr>
        <w:rPr>
          <w:lang w:val="en-US"/>
        </w:rPr>
      </w:pPr>
    </w:p>
    <w:p w14:paraId="2FAC9CA2" w14:textId="5E6D162A" w:rsidR="003D1500" w:rsidRDefault="003D1500" w:rsidP="003D1500">
      <w:pPr>
        <w:pStyle w:val="ListParagraph"/>
        <w:numPr>
          <w:ilvl w:val="0"/>
          <w:numId w:val="1"/>
        </w:numPr>
        <w:rPr>
          <w:lang w:val="en-US"/>
        </w:rPr>
      </w:pPr>
      <w:r>
        <w:rPr>
          <w:lang w:val="en-US"/>
        </w:rPr>
        <w:t>Open pocket</w:t>
      </w:r>
    </w:p>
    <w:p w14:paraId="61EB2AC8" w14:textId="77443A5F" w:rsidR="003D1500" w:rsidRDefault="003D1500" w:rsidP="003D1500">
      <w:pPr>
        <w:rPr>
          <w:lang w:val="en-US"/>
        </w:rPr>
      </w:pPr>
      <w:r w:rsidRPr="003D1500">
        <w:rPr>
          <w:lang w:val="en-US"/>
        </w:rPr>
        <w:t>The good thing about sports bags is that they have lots of pockets. I don't think I have time to check each one. I feel like I know where the pill might be.</w:t>
      </w:r>
    </w:p>
    <w:p w14:paraId="4802581B" w14:textId="025C4609" w:rsidR="003D1500" w:rsidRDefault="003D1500" w:rsidP="003D1500">
      <w:pPr>
        <w:pStyle w:val="ListParagraph"/>
        <w:numPr>
          <w:ilvl w:val="0"/>
          <w:numId w:val="1"/>
        </w:numPr>
        <w:rPr>
          <w:lang w:val="en-US"/>
        </w:rPr>
      </w:pPr>
      <w:r>
        <w:rPr>
          <w:lang w:val="en-US"/>
        </w:rPr>
        <w:t>Open front pocket</w:t>
      </w:r>
    </w:p>
    <w:p w14:paraId="18ED79DB" w14:textId="77777777" w:rsidR="003D1500" w:rsidRPr="003D1500" w:rsidRDefault="003D1500" w:rsidP="003D1500">
      <w:pPr>
        <w:rPr>
          <w:lang w:val="en-US"/>
        </w:rPr>
      </w:pPr>
      <w:r w:rsidRPr="003D1500">
        <w:rPr>
          <w:lang w:val="en-US"/>
        </w:rPr>
        <w:t xml:space="preserve">Done. The bag is open. </w:t>
      </w:r>
    </w:p>
    <w:p w14:paraId="69687383" w14:textId="77777777" w:rsidR="003D1500" w:rsidRPr="003D1500" w:rsidRDefault="003D1500" w:rsidP="003D1500">
      <w:pPr>
        <w:rPr>
          <w:lang w:val="en-US"/>
        </w:rPr>
      </w:pPr>
      <w:r w:rsidRPr="003D1500">
        <w:rPr>
          <w:lang w:val="en-US"/>
        </w:rPr>
        <w:t>Holy crap! I forgot my water bottle...</w:t>
      </w:r>
    </w:p>
    <w:p w14:paraId="67246831" w14:textId="77777777" w:rsidR="003D1500" w:rsidRPr="003D1500" w:rsidRDefault="003D1500" w:rsidP="003D1500">
      <w:pPr>
        <w:rPr>
          <w:lang w:val="en-US"/>
        </w:rPr>
      </w:pPr>
      <w:r w:rsidRPr="003D1500">
        <w:rPr>
          <w:lang w:val="en-US"/>
        </w:rPr>
        <w:t>What a great start.</w:t>
      </w:r>
    </w:p>
    <w:p w14:paraId="7ABE0673" w14:textId="77777777" w:rsidR="003D1500" w:rsidRPr="003D1500" w:rsidRDefault="003D1500" w:rsidP="003D1500">
      <w:pPr>
        <w:rPr>
          <w:lang w:val="en-US"/>
        </w:rPr>
      </w:pPr>
    </w:p>
    <w:p w14:paraId="670A6422" w14:textId="77777777" w:rsidR="003D1500" w:rsidRPr="003D1500" w:rsidRDefault="003D1500" w:rsidP="003D1500">
      <w:pPr>
        <w:rPr>
          <w:lang w:val="en-US"/>
        </w:rPr>
      </w:pPr>
      <w:r w:rsidRPr="003D1500">
        <w:rPr>
          <w:lang w:val="en-US"/>
        </w:rPr>
        <w:t>Think.</w:t>
      </w:r>
    </w:p>
    <w:p w14:paraId="14B05E05" w14:textId="77777777" w:rsidR="003D1500" w:rsidRPr="003D1500" w:rsidRDefault="003D1500" w:rsidP="003D1500">
      <w:pPr>
        <w:rPr>
          <w:lang w:val="en-US"/>
        </w:rPr>
      </w:pPr>
      <w:r w:rsidRPr="003D1500">
        <w:rPr>
          <w:lang w:val="en-US"/>
        </w:rPr>
        <w:t>Think.</w:t>
      </w:r>
    </w:p>
    <w:p w14:paraId="4D13AE59" w14:textId="77777777" w:rsidR="003D1500" w:rsidRPr="003D1500" w:rsidRDefault="003D1500" w:rsidP="003D1500">
      <w:pPr>
        <w:rPr>
          <w:lang w:val="en-US"/>
        </w:rPr>
      </w:pPr>
      <w:r w:rsidRPr="003D1500">
        <w:rPr>
          <w:lang w:val="en-US"/>
        </w:rPr>
        <w:t>Just calm down and fucking think.</w:t>
      </w:r>
    </w:p>
    <w:p w14:paraId="07145F95" w14:textId="77777777" w:rsidR="003D1500" w:rsidRPr="003D1500" w:rsidRDefault="003D1500" w:rsidP="003D1500">
      <w:pPr>
        <w:rPr>
          <w:lang w:val="en-US"/>
        </w:rPr>
      </w:pPr>
      <w:r w:rsidRPr="003D1500">
        <w:rPr>
          <w:lang w:val="en-US"/>
        </w:rPr>
        <w:t>Breathe in.</w:t>
      </w:r>
    </w:p>
    <w:p w14:paraId="33A3830A" w14:textId="77777777" w:rsidR="003D1500" w:rsidRPr="003D1500" w:rsidRDefault="003D1500" w:rsidP="003D1500">
      <w:pPr>
        <w:rPr>
          <w:lang w:val="en-US"/>
        </w:rPr>
      </w:pPr>
      <w:r w:rsidRPr="003D1500">
        <w:rPr>
          <w:lang w:val="en-US"/>
        </w:rPr>
        <w:t>Breathe out.</w:t>
      </w:r>
    </w:p>
    <w:p w14:paraId="22E6DB0B" w14:textId="77777777" w:rsidR="003D1500" w:rsidRPr="003D1500" w:rsidRDefault="003D1500" w:rsidP="003D1500">
      <w:pPr>
        <w:rPr>
          <w:lang w:val="en-US"/>
        </w:rPr>
      </w:pPr>
      <w:r w:rsidRPr="003D1500">
        <w:rPr>
          <w:lang w:val="en-US"/>
        </w:rPr>
        <w:t>It's all right.</w:t>
      </w:r>
    </w:p>
    <w:p w14:paraId="0D6E089F" w14:textId="77777777" w:rsidR="003D1500" w:rsidRPr="003D1500" w:rsidRDefault="003D1500" w:rsidP="003D1500">
      <w:pPr>
        <w:rPr>
          <w:lang w:val="en-US"/>
        </w:rPr>
      </w:pPr>
    </w:p>
    <w:p w14:paraId="3AC3A9EA" w14:textId="514D6426" w:rsidR="0089304E" w:rsidRDefault="003D1500" w:rsidP="003D1500">
      <w:pPr>
        <w:rPr>
          <w:lang w:val="en-US"/>
        </w:rPr>
      </w:pPr>
      <w:r w:rsidRPr="003D1500">
        <w:rPr>
          <w:lang w:val="en-US"/>
        </w:rPr>
        <w:t>I need to find a solution quickly.</w:t>
      </w:r>
    </w:p>
    <w:p w14:paraId="458EB4F3" w14:textId="77777777" w:rsidR="003D1500" w:rsidRDefault="003D1500" w:rsidP="003D1500">
      <w:pPr>
        <w:rPr>
          <w:lang w:val="en-US"/>
        </w:rPr>
      </w:pPr>
    </w:p>
    <w:p w14:paraId="117127E4" w14:textId="7625406B" w:rsidR="003D1500" w:rsidRDefault="003D1500" w:rsidP="003D1500">
      <w:pPr>
        <w:pStyle w:val="ListParagraph"/>
        <w:numPr>
          <w:ilvl w:val="0"/>
          <w:numId w:val="1"/>
        </w:numPr>
        <w:rPr>
          <w:lang w:val="en-US"/>
        </w:rPr>
      </w:pPr>
      <w:r>
        <w:rPr>
          <w:lang w:val="en-US"/>
        </w:rPr>
        <w:t>Look around</w:t>
      </w:r>
    </w:p>
    <w:p w14:paraId="5B719DC3" w14:textId="0954584C" w:rsidR="003D1500" w:rsidRDefault="003D1500" w:rsidP="003D1500">
      <w:pPr>
        <w:rPr>
          <w:lang w:val="en-US"/>
        </w:rPr>
      </w:pPr>
      <w:r w:rsidRPr="003D1500">
        <w:rPr>
          <w:lang w:val="en-US"/>
        </w:rPr>
        <w:t>I am the only one here at the moment. Although there are other bags on the right seat.</w:t>
      </w:r>
    </w:p>
    <w:p w14:paraId="0F9BC410" w14:textId="77777777" w:rsidR="001352F7" w:rsidRDefault="001352F7" w:rsidP="003D1500">
      <w:pPr>
        <w:rPr>
          <w:lang w:val="en-US"/>
        </w:rPr>
      </w:pPr>
    </w:p>
    <w:p w14:paraId="2BD1CFF8" w14:textId="726DC0E0" w:rsidR="001352F7" w:rsidRDefault="001352F7" w:rsidP="001352F7">
      <w:pPr>
        <w:pStyle w:val="ListParagraph"/>
        <w:numPr>
          <w:ilvl w:val="0"/>
          <w:numId w:val="1"/>
        </w:numPr>
        <w:rPr>
          <w:lang w:val="en-US"/>
        </w:rPr>
      </w:pPr>
      <w:r>
        <w:rPr>
          <w:lang w:val="en-US"/>
        </w:rPr>
        <w:t>Walk to right seat</w:t>
      </w:r>
    </w:p>
    <w:p w14:paraId="02C494FF" w14:textId="3CF6F975" w:rsidR="001352F7" w:rsidRDefault="001352F7" w:rsidP="001352F7">
      <w:pPr>
        <w:rPr>
          <w:lang w:val="en-US"/>
        </w:rPr>
      </w:pPr>
      <w:r>
        <w:rPr>
          <w:lang w:val="en-US"/>
        </w:rPr>
        <w:lastRenderedPageBreak/>
        <w:t xml:space="preserve">I’m now next to the two bags on the right seat. </w:t>
      </w:r>
    </w:p>
    <w:p w14:paraId="6543EE03" w14:textId="137B0F45" w:rsidR="001352F7" w:rsidRDefault="001352F7" w:rsidP="001352F7">
      <w:pPr>
        <w:pStyle w:val="ListParagraph"/>
        <w:numPr>
          <w:ilvl w:val="0"/>
          <w:numId w:val="1"/>
        </w:numPr>
        <w:rPr>
          <w:lang w:val="en-US"/>
        </w:rPr>
      </w:pPr>
      <w:r>
        <w:rPr>
          <w:lang w:val="en-US"/>
        </w:rPr>
        <w:t>Look at bags</w:t>
      </w:r>
    </w:p>
    <w:p w14:paraId="3879A375" w14:textId="0A8401E2" w:rsidR="001352F7" w:rsidRDefault="001352F7" w:rsidP="001352F7">
      <w:pPr>
        <w:rPr>
          <w:lang w:val="en-US"/>
        </w:rPr>
      </w:pPr>
      <w:r>
        <w:rPr>
          <w:lang w:val="en-US"/>
        </w:rPr>
        <w:t xml:space="preserve">Hum… </w:t>
      </w:r>
      <w:r w:rsidRPr="001352F7">
        <w:rPr>
          <w:lang w:val="en-US"/>
        </w:rPr>
        <w:t>From the shape, I don't think they have either.</w:t>
      </w:r>
    </w:p>
    <w:p w14:paraId="5AA1EDAD" w14:textId="782384BD" w:rsidR="001352F7" w:rsidRDefault="001352F7" w:rsidP="001352F7">
      <w:pPr>
        <w:rPr>
          <w:lang w:val="en-US"/>
        </w:rPr>
      </w:pPr>
      <w:r>
        <w:rPr>
          <w:lang w:val="en-US"/>
        </w:rPr>
        <w:t xml:space="preserve">I’m panicking. </w:t>
      </w:r>
    </w:p>
    <w:p w14:paraId="23D5DC7B" w14:textId="5EC0A9CA" w:rsidR="001352F7" w:rsidRDefault="001352F7" w:rsidP="001352F7">
      <w:pPr>
        <w:rPr>
          <w:lang w:val="en-US"/>
        </w:rPr>
      </w:pPr>
      <w:r>
        <w:rPr>
          <w:lang w:val="en-US"/>
        </w:rPr>
        <w:t>Like a lot.</w:t>
      </w:r>
    </w:p>
    <w:p w14:paraId="1D7101B2" w14:textId="77777777" w:rsidR="001352F7" w:rsidRDefault="001352F7" w:rsidP="001352F7">
      <w:pPr>
        <w:rPr>
          <w:lang w:val="en-US"/>
        </w:rPr>
      </w:pPr>
    </w:p>
    <w:p w14:paraId="1C4A71EA" w14:textId="2D46A8BD" w:rsidR="001352F7" w:rsidRDefault="001352F7" w:rsidP="001352F7">
      <w:pPr>
        <w:rPr>
          <w:lang w:val="en-US"/>
        </w:rPr>
      </w:pPr>
      <w:r>
        <w:rPr>
          <w:lang w:val="en-US"/>
        </w:rPr>
        <w:t xml:space="preserve">It has to be another way. Something where water could come from. </w:t>
      </w:r>
    </w:p>
    <w:p w14:paraId="5CD8B029" w14:textId="77777777" w:rsidR="0053093A" w:rsidRDefault="0053093A" w:rsidP="001352F7">
      <w:pPr>
        <w:rPr>
          <w:lang w:val="en-US"/>
        </w:rPr>
      </w:pPr>
    </w:p>
    <w:p w14:paraId="729356F1" w14:textId="1B30ED36" w:rsidR="0053093A" w:rsidRDefault="0053093A" w:rsidP="0053093A">
      <w:pPr>
        <w:pStyle w:val="ListParagraph"/>
        <w:numPr>
          <w:ilvl w:val="0"/>
          <w:numId w:val="1"/>
        </w:numPr>
        <w:rPr>
          <w:lang w:val="en-US"/>
        </w:rPr>
      </w:pPr>
      <w:r>
        <w:rPr>
          <w:lang w:val="en-US"/>
        </w:rPr>
        <w:t>Walk to shower room hall / walk to shower hall</w:t>
      </w:r>
    </w:p>
    <w:p w14:paraId="56259BBB" w14:textId="2A28B539" w:rsidR="0053093A" w:rsidRDefault="0053093A" w:rsidP="0053093A">
      <w:pPr>
        <w:rPr>
          <w:lang w:val="en-US"/>
        </w:rPr>
      </w:pPr>
      <w:r>
        <w:rPr>
          <w:lang w:val="en-US"/>
        </w:rPr>
        <w:t xml:space="preserve">I’m back in the shower hall. </w:t>
      </w:r>
    </w:p>
    <w:p w14:paraId="20DBCD50" w14:textId="77777777" w:rsidR="0053093A" w:rsidRDefault="0053093A" w:rsidP="0053093A">
      <w:pPr>
        <w:rPr>
          <w:lang w:val="en-US"/>
        </w:rPr>
      </w:pPr>
    </w:p>
    <w:p w14:paraId="23D89CCA" w14:textId="41485EFB" w:rsidR="0053093A" w:rsidRDefault="0053093A" w:rsidP="0053093A">
      <w:pPr>
        <w:pStyle w:val="ListParagraph"/>
        <w:numPr>
          <w:ilvl w:val="0"/>
          <w:numId w:val="1"/>
        </w:numPr>
        <w:rPr>
          <w:lang w:val="en-US"/>
        </w:rPr>
      </w:pPr>
      <w:r>
        <w:rPr>
          <w:lang w:val="en-US"/>
        </w:rPr>
        <w:t>Walk to showers</w:t>
      </w:r>
    </w:p>
    <w:p w14:paraId="4C1D99AB" w14:textId="6F1BF393" w:rsidR="0053093A" w:rsidRDefault="0053093A" w:rsidP="0053093A">
      <w:pPr>
        <w:rPr>
          <w:lang w:val="en-US"/>
        </w:rPr>
      </w:pPr>
      <w:r w:rsidRPr="0053093A">
        <w:rPr>
          <w:lang w:val="en-US"/>
        </w:rPr>
        <w:t>There's water there, but it's going to be hard for me to drink it without getting completely wet.</w:t>
      </w:r>
    </w:p>
    <w:p w14:paraId="1AA98507" w14:textId="77777777" w:rsidR="00633E37" w:rsidRDefault="00633E37" w:rsidP="0053093A">
      <w:pPr>
        <w:rPr>
          <w:lang w:val="en-US"/>
        </w:rPr>
      </w:pPr>
    </w:p>
    <w:p w14:paraId="71FD88EB" w14:textId="4FEC76CE" w:rsidR="0053093A" w:rsidRDefault="0053093A" w:rsidP="0053093A">
      <w:pPr>
        <w:pStyle w:val="ListParagraph"/>
        <w:numPr>
          <w:ilvl w:val="0"/>
          <w:numId w:val="1"/>
        </w:numPr>
        <w:rPr>
          <w:lang w:val="en-US"/>
        </w:rPr>
      </w:pPr>
      <w:r>
        <w:rPr>
          <w:lang w:val="en-US"/>
        </w:rPr>
        <w:t>Walk to sink</w:t>
      </w:r>
    </w:p>
    <w:p w14:paraId="571645E3" w14:textId="743732DC" w:rsidR="0053093A" w:rsidRDefault="0053093A" w:rsidP="0053093A">
      <w:pPr>
        <w:rPr>
          <w:lang w:val="en-US"/>
        </w:rPr>
      </w:pPr>
      <w:r>
        <w:rPr>
          <w:lang w:val="en-US"/>
        </w:rPr>
        <w:t xml:space="preserve">Of course! This tap may supply water. </w:t>
      </w:r>
    </w:p>
    <w:p w14:paraId="197E8AD4" w14:textId="7C022EB7" w:rsidR="0053093A" w:rsidRDefault="0053093A" w:rsidP="0053093A">
      <w:pPr>
        <w:rPr>
          <w:lang w:val="en-US"/>
        </w:rPr>
      </w:pPr>
      <w:r>
        <w:rPr>
          <w:lang w:val="en-US"/>
        </w:rPr>
        <w:t xml:space="preserve">Let me turn </w:t>
      </w:r>
      <w:r w:rsidR="00976A26">
        <w:rPr>
          <w:lang w:val="en-US"/>
        </w:rPr>
        <w:t>it on</w:t>
      </w:r>
      <w:r>
        <w:rPr>
          <w:lang w:val="en-US"/>
        </w:rPr>
        <w:t>.</w:t>
      </w:r>
    </w:p>
    <w:p w14:paraId="433EC92D" w14:textId="77777777" w:rsidR="0053093A" w:rsidRDefault="0053093A" w:rsidP="0053093A">
      <w:pPr>
        <w:rPr>
          <w:lang w:val="en-US"/>
        </w:rPr>
      </w:pPr>
    </w:p>
    <w:p w14:paraId="773C6E90" w14:textId="1CAC658A" w:rsidR="0053093A" w:rsidRDefault="0053093A" w:rsidP="0053093A">
      <w:pPr>
        <w:pStyle w:val="ListParagraph"/>
        <w:numPr>
          <w:ilvl w:val="0"/>
          <w:numId w:val="1"/>
        </w:numPr>
        <w:rPr>
          <w:lang w:val="en-US"/>
        </w:rPr>
      </w:pPr>
      <w:r>
        <w:rPr>
          <w:lang w:val="en-US"/>
        </w:rPr>
        <w:t>Turn on tap</w:t>
      </w:r>
    </w:p>
    <w:p w14:paraId="1311D441" w14:textId="56610EFC" w:rsidR="0053093A" w:rsidRDefault="0053093A" w:rsidP="0053093A">
      <w:pPr>
        <w:rPr>
          <w:lang w:val="en-US"/>
        </w:rPr>
      </w:pPr>
      <w:r>
        <w:rPr>
          <w:lang w:val="en-US"/>
        </w:rPr>
        <w:t xml:space="preserve">Hum… It doesn’t work. </w:t>
      </w:r>
    </w:p>
    <w:p w14:paraId="4F6B89B9" w14:textId="08F4A897" w:rsidR="00633E37" w:rsidRDefault="00633E37" w:rsidP="0053093A">
      <w:pPr>
        <w:rPr>
          <w:lang w:val="en-US"/>
        </w:rPr>
      </w:pPr>
      <w:r>
        <w:rPr>
          <w:lang w:val="en-US"/>
        </w:rPr>
        <w:t>Time to give up.</w:t>
      </w:r>
    </w:p>
    <w:p w14:paraId="36A39940" w14:textId="599888D2" w:rsidR="00633E37" w:rsidRDefault="00633E37" w:rsidP="0053093A">
      <w:pPr>
        <w:rPr>
          <w:lang w:val="en-US"/>
        </w:rPr>
      </w:pPr>
      <w:r>
        <w:rPr>
          <w:lang w:val="en-US"/>
        </w:rPr>
        <w:t>It seems.</w:t>
      </w:r>
    </w:p>
    <w:p w14:paraId="7DAD1CB2" w14:textId="77777777" w:rsidR="00633E37" w:rsidRDefault="00633E37" w:rsidP="0053093A">
      <w:pPr>
        <w:rPr>
          <w:lang w:val="en-US"/>
        </w:rPr>
      </w:pPr>
    </w:p>
    <w:p w14:paraId="3C2F1D87" w14:textId="54B3A86E" w:rsidR="00633E37" w:rsidRDefault="00633E37" w:rsidP="0053093A">
      <w:pPr>
        <w:rPr>
          <w:lang w:val="en-US"/>
        </w:rPr>
      </w:pPr>
      <w:r>
        <w:rPr>
          <w:lang w:val="en-US"/>
        </w:rPr>
        <w:t xml:space="preserve">I’m back to square one. Literally and metaphorically. Back to the large room, without water. </w:t>
      </w:r>
    </w:p>
    <w:p w14:paraId="4EB00ECE" w14:textId="4D8F3575" w:rsidR="00633E37" w:rsidRDefault="00633E37" w:rsidP="0053093A">
      <w:pPr>
        <w:rPr>
          <w:lang w:val="en-US"/>
        </w:rPr>
      </w:pPr>
      <w:r>
        <w:rPr>
          <w:lang w:val="en-US"/>
        </w:rPr>
        <w:t xml:space="preserve">Well, it could be worse. I have to keep a positive attitude. </w:t>
      </w:r>
    </w:p>
    <w:p w14:paraId="239A2920" w14:textId="7F034499" w:rsidR="00633E37" w:rsidRDefault="00633E37" w:rsidP="0053093A">
      <w:pPr>
        <w:rPr>
          <w:lang w:val="en-US"/>
        </w:rPr>
      </w:pPr>
      <w:r>
        <w:rPr>
          <w:lang w:val="en-US"/>
        </w:rPr>
        <w:t>No one arrived. Something’s off. It’s almost time to start.</w:t>
      </w:r>
    </w:p>
    <w:p w14:paraId="2BFF2433" w14:textId="17A950B0" w:rsidR="00633E37" w:rsidRDefault="00633E37" w:rsidP="0053093A">
      <w:pPr>
        <w:rPr>
          <w:lang w:val="en-US"/>
        </w:rPr>
      </w:pPr>
      <w:r>
        <w:rPr>
          <w:lang w:val="en-US"/>
        </w:rPr>
        <w:t>I’ll get dressed.</w:t>
      </w:r>
    </w:p>
    <w:p w14:paraId="09F241BE" w14:textId="77777777" w:rsidR="00633E37" w:rsidRDefault="00633E37" w:rsidP="0053093A">
      <w:pPr>
        <w:rPr>
          <w:lang w:val="en-US"/>
        </w:rPr>
      </w:pPr>
    </w:p>
    <w:p w14:paraId="3EA69B79" w14:textId="7A23CBE0" w:rsidR="00633E37" w:rsidRDefault="00633E37" w:rsidP="00633E37">
      <w:pPr>
        <w:pStyle w:val="ListParagraph"/>
        <w:numPr>
          <w:ilvl w:val="0"/>
          <w:numId w:val="1"/>
        </w:numPr>
        <w:rPr>
          <w:lang w:val="en-US"/>
        </w:rPr>
      </w:pPr>
      <w:r>
        <w:rPr>
          <w:lang w:val="en-US"/>
        </w:rPr>
        <w:t>Dress</w:t>
      </w:r>
    </w:p>
    <w:p w14:paraId="5FF40503" w14:textId="77777777" w:rsidR="00633E37" w:rsidRDefault="00633E37" w:rsidP="00633E37">
      <w:pPr>
        <w:rPr>
          <w:lang w:val="en-US"/>
        </w:rPr>
      </w:pPr>
      <w:r>
        <w:rPr>
          <w:lang w:val="en-US"/>
        </w:rPr>
        <w:t xml:space="preserve">Right. But I still have this T-shirt and these jeans. </w:t>
      </w:r>
    </w:p>
    <w:p w14:paraId="30ABC385" w14:textId="6E422FF1" w:rsidR="00633E37" w:rsidRPr="00633E37" w:rsidRDefault="00633E37" w:rsidP="00633E37">
      <w:pPr>
        <w:pStyle w:val="ListParagraph"/>
        <w:numPr>
          <w:ilvl w:val="0"/>
          <w:numId w:val="1"/>
        </w:numPr>
        <w:rPr>
          <w:lang w:val="en-US"/>
        </w:rPr>
      </w:pPr>
      <w:r w:rsidRPr="00633E37">
        <w:rPr>
          <w:lang w:val="en-US"/>
        </w:rPr>
        <w:t>Undress / take off</w:t>
      </w:r>
    </w:p>
    <w:p w14:paraId="77DAF768" w14:textId="62FEB275" w:rsidR="00633E37" w:rsidRDefault="00633E37" w:rsidP="00633E37">
      <w:pPr>
        <w:rPr>
          <w:lang w:val="en-US"/>
        </w:rPr>
      </w:pPr>
      <w:r>
        <w:rPr>
          <w:lang w:val="en-US"/>
        </w:rPr>
        <w:lastRenderedPageBreak/>
        <w:t xml:space="preserve">Done. </w:t>
      </w:r>
    </w:p>
    <w:p w14:paraId="39389189" w14:textId="77777777" w:rsidR="00633E37" w:rsidRDefault="00633E37" w:rsidP="00633E37">
      <w:pPr>
        <w:rPr>
          <w:lang w:val="en-US"/>
        </w:rPr>
      </w:pPr>
    </w:p>
    <w:p w14:paraId="494F71C9" w14:textId="4743CC30" w:rsidR="00633E37" w:rsidRDefault="00633E37" w:rsidP="00633E37">
      <w:pPr>
        <w:pStyle w:val="ListParagraph"/>
        <w:numPr>
          <w:ilvl w:val="0"/>
          <w:numId w:val="1"/>
        </w:numPr>
        <w:rPr>
          <w:lang w:val="en-US"/>
        </w:rPr>
      </w:pPr>
      <w:r>
        <w:rPr>
          <w:lang w:val="en-US"/>
        </w:rPr>
        <w:t>Dress</w:t>
      </w:r>
    </w:p>
    <w:p w14:paraId="2324CF6D" w14:textId="4AE7D91C" w:rsidR="001352F7" w:rsidRDefault="00633E37" w:rsidP="001352F7">
      <w:pPr>
        <w:rPr>
          <w:lang w:val="en-US"/>
        </w:rPr>
      </w:pPr>
      <w:r>
        <w:rPr>
          <w:lang w:val="en-US"/>
        </w:rPr>
        <w:t xml:space="preserve">Alright. </w:t>
      </w:r>
      <w:r w:rsidRPr="00633E37">
        <w:rPr>
          <w:lang w:val="en-US"/>
        </w:rPr>
        <w:t xml:space="preserve">But I have to get my tracksuit out of my bag. It is in the main </w:t>
      </w:r>
      <w:r>
        <w:rPr>
          <w:lang w:val="en-US"/>
        </w:rPr>
        <w:t>pocket</w:t>
      </w:r>
      <w:r w:rsidRPr="00633E37">
        <w:rPr>
          <w:lang w:val="en-US"/>
        </w:rPr>
        <w:t>.</w:t>
      </w:r>
    </w:p>
    <w:p w14:paraId="5D6F9D4A" w14:textId="77777777" w:rsidR="00633E37" w:rsidRDefault="00633E37" w:rsidP="001352F7">
      <w:pPr>
        <w:rPr>
          <w:lang w:val="en-US"/>
        </w:rPr>
      </w:pPr>
    </w:p>
    <w:p w14:paraId="6B0551D6" w14:textId="7AC116BE" w:rsidR="00633E37" w:rsidRDefault="00633E37" w:rsidP="00633E37">
      <w:pPr>
        <w:pStyle w:val="ListParagraph"/>
        <w:numPr>
          <w:ilvl w:val="0"/>
          <w:numId w:val="1"/>
        </w:numPr>
        <w:rPr>
          <w:lang w:val="en-US"/>
        </w:rPr>
      </w:pPr>
      <w:r>
        <w:rPr>
          <w:lang w:val="en-US"/>
        </w:rPr>
        <w:t xml:space="preserve">Open main pocket </w:t>
      </w:r>
    </w:p>
    <w:p w14:paraId="7A733820" w14:textId="651B4D24" w:rsidR="00633E37" w:rsidRDefault="00633E37" w:rsidP="00633E37">
      <w:pPr>
        <w:rPr>
          <w:lang w:val="en-US"/>
        </w:rPr>
      </w:pPr>
      <w:r>
        <w:rPr>
          <w:lang w:val="en-US"/>
        </w:rPr>
        <w:t xml:space="preserve">I’m glad I haven’t forgotten it. </w:t>
      </w:r>
    </w:p>
    <w:p w14:paraId="24BFD35D" w14:textId="77777777" w:rsidR="00633E37" w:rsidRDefault="00633E37" w:rsidP="00633E37">
      <w:pPr>
        <w:rPr>
          <w:lang w:val="en-US"/>
        </w:rPr>
      </w:pPr>
    </w:p>
    <w:p w14:paraId="79F4AD0E" w14:textId="3DC5E587" w:rsidR="00633E37" w:rsidRPr="00633E37" w:rsidRDefault="00633E37" w:rsidP="00633E37">
      <w:pPr>
        <w:rPr>
          <w:lang w:val="en-US"/>
        </w:rPr>
      </w:pPr>
      <w:r w:rsidRPr="00633E37">
        <w:rPr>
          <w:lang w:val="en-US"/>
        </w:rPr>
        <w:t xml:space="preserve">I'm sitting in the corner and as I slowly take </w:t>
      </w:r>
      <w:r w:rsidR="001C1D97">
        <w:rPr>
          <w:lang w:val="en-US"/>
        </w:rPr>
        <w:t>the T-shirt and trousers out</w:t>
      </w:r>
      <w:r w:rsidRPr="00633E37">
        <w:rPr>
          <w:lang w:val="en-US"/>
        </w:rPr>
        <w:t xml:space="preserve"> of my pocket, slowly so as not to wrinkle </w:t>
      </w:r>
      <w:r w:rsidR="001C1D97">
        <w:rPr>
          <w:lang w:val="en-US"/>
        </w:rPr>
        <w:t>them</w:t>
      </w:r>
      <w:r w:rsidRPr="00633E37">
        <w:rPr>
          <w:lang w:val="en-US"/>
        </w:rPr>
        <w:t xml:space="preserve">, a boy enters the room. </w:t>
      </w:r>
    </w:p>
    <w:p w14:paraId="3A9FE660" w14:textId="77777777" w:rsidR="00633E37" w:rsidRPr="00633E37" w:rsidRDefault="00633E37" w:rsidP="00633E37">
      <w:pPr>
        <w:rPr>
          <w:lang w:val="en-US"/>
        </w:rPr>
      </w:pPr>
      <w:r w:rsidRPr="00633E37">
        <w:rPr>
          <w:lang w:val="en-US"/>
        </w:rPr>
        <w:t>Wow.</w:t>
      </w:r>
    </w:p>
    <w:p w14:paraId="2355C71F" w14:textId="77777777" w:rsidR="00633E37" w:rsidRPr="00633E37" w:rsidRDefault="00633E37" w:rsidP="00633E37">
      <w:pPr>
        <w:rPr>
          <w:lang w:val="en-US"/>
        </w:rPr>
      </w:pPr>
      <w:r w:rsidRPr="00633E37">
        <w:rPr>
          <w:lang w:val="en-US"/>
        </w:rPr>
        <w:t xml:space="preserve">I felt my cheeks burning just by looking at him. </w:t>
      </w:r>
    </w:p>
    <w:p w14:paraId="2CC4A65D" w14:textId="77777777" w:rsidR="00633E37" w:rsidRPr="00633E37" w:rsidRDefault="00633E37" w:rsidP="00633E37">
      <w:pPr>
        <w:rPr>
          <w:lang w:val="en-US"/>
        </w:rPr>
      </w:pPr>
      <w:r w:rsidRPr="00633E37">
        <w:rPr>
          <w:lang w:val="en-US"/>
        </w:rPr>
        <w:t xml:space="preserve">Oh boy. Don't make me blush. </w:t>
      </w:r>
    </w:p>
    <w:p w14:paraId="0F2EF6CF" w14:textId="77777777" w:rsidR="00633E37" w:rsidRPr="00633E37" w:rsidRDefault="00633E37" w:rsidP="00633E37">
      <w:pPr>
        <w:rPr>
          <w:lang w:val="en-US"/>
        </w:rPr>
      </w:pPr>
      <w:r w:rsidRPr="00633E37">
        <w:rPr>
          <w:lang w:val="en-US"/>
        </w:rPr>
        <w:t xml:space="preserve">Caucasian. Medium height: I'd say somewhere between 5.6 and 5.8''. </w:t>
      </w:r>
    </w:p>
    <w:p w14:paraId="17BF1F72" w14:textId="632701B6" w:rsidR="00633E37" w:rsidRPr="00633E37" w:rsidRDefault="00633E37" w:rsidP="00633E37">
      <w:pPr>
        <w:rPr>
          <w:lang w:val="en-US"/>
        </w:rPr>
      </w:pPr>
      <w:r w:rsidRPr="00633E37">
        <w:rPr>
          <w:lang w:val="en-US"/>
        </w:rPr>
        <w:t xml:space="preserve">Those dark brown eyes. The slight dark circles under them make them look darker. As if they </w:t>
      </w:r>
      <w:r w:rsidR="002D3A7A">
        <w:rPr>
          <w:lang w:val="en-US"/>
        </w:rPr>
        <w:t>are</w:t>
      </w:r>
      <w:r w:rsidRPr="00633E37">
        <w:rPr>
          <w:lang w:val="en-US"/>
        </w:rPr>
        <w:t xml:space="preserve"> calling me. I feel his penetrating gaze on me.</w:t>
      </w:r>
    </w:p>
    <w:p w14:paraId="4F1A5559" w14:textId="1A260D64" w:rsidR="00633E37" w:rsidRDefault="00633E37" w:rsidP="00633E37">
      <w:pPr>
        <w:rPr>
          <w:lang w:val="en-US"/>
        </w:rPr>
      </w:pPr>
      <w:r w:rsidRPr="00633E37">
        <w:rPr>
          <w:lang w:val="en-US"/>
        </w:rPr>
        <w:t>And that look - it conquered my heart.</w:t>
      </w:r>
    </w:p>
    <w:p w14:paraId="0624BB51" w14:textId="533038D9" w:rsidR="00633E37" w:rsidRDefault="00633E37" w:rsidP="00633E37">
      <w:pPr>
        <w:rPr>
          <w:lang w:val="en-US"/>
        </w:rPr>
      </w:pPr>
      <w:r>
        <w:rPr>
          <w:lang w:val="en-US"/>
        </w:rPr>
        <w:t xml:space="preserve">Much like the wood among us, his hair fits a light tone.  Curly. Slightly above the shoulders. </w:t>
      </w:r>
    </w:p>
    <w:p w14:paraId="2F72F693" w14:textId="77777777" w:rsidR="00633E37" w:rsidRPr="00633E37" w:rsidRDefault="00633E37" w:rsidP="00633E37">
      <w:pPr>
        <w:rPr>
          <w:lang w:val="en-US"/>
        </w:rPr>
      </w:pPr>
      <w:r w:rsidRPr="00633E37">
        <w:rPr>
          <w:lang w:val="en-US"/>
        </w:rPr>
        <w:t xml:space="preserve">I fall into a spiral of thoughts, unaware that he is staring at me. </w:t>
      </w:r>
    </w:p>
    <w:p w14:paraId="686A31C1" w14:textId="6A34797F" w:rsidR="00633E37" w:rsidRPr="00633E37" w:rsidRDefault="00633E37" w:rsidP="00633E37">
      <w:pPr>
        <w:rPr>
          <w:lang w:val="en-US"/>
        </w:rPr>
      </w:pPr>
      <w:r w:rsidRPr="00633E37">
        <w:rPr>
          <w:lang w:val="en-US"/>
        </w:rPr>
        <w:t>"Are you all right? Is there anything I can help you with?"</w:t>
      </w:r>
      <w:r>
        <w:rPr>
          <w:lang w:val="en-US"/>
        </w:rPr>
        <w:t xml:space="preserve">, </w:t>
      </w:r>
      <w:r w:rsidRPr="00633E37">
        <w:rPr>
          <w:lang w:val="en-US"/>
        </w:rPr>
        <w:t>he said.</w:t>
      </w:r>
    </w:p>
    <w:p w14:paraId="4D039679" w14:textId="77777777" w:rsidR="00633E37" w:rsidRPr="00633E37" w:rsidRDefault="00633E37" w:rsidP="00633E37">
      <w:pPr>
        <w:rPr>
          <w:lang w:val="en-US"/>
        </w:rPr>
      </w:pPr>
      <w:r w:rsidRPr="00633E37">
        <w:rPr>
          <w:lang w:val="en-US"/>
        </w:rPr>
        <w:t xml:space="preserve">And then I came back to myself. Blushing all over. </w:t>
      </w:r>
    </w:p>
    <w:p w14:paraId="1DB0863D" w14:textId="4C0A0587" w:rsidR="00633E37" w:rsidRPr="00633E37" w:rsidRDefault="00633E37" w:rsidP="00633E37">
      <w:pPr>
        <w:rPr>
          <w:lang w:val="en-US"/>
        </w:rPr>
      </w:pPr>
      <w:r w:rsidRPr="00633E37">
        <w:rPr>
          <w:lang w:val="en-US"/>
        </w:rPr>
        <w:t xml:space="preserve">--&gt; </w:t>
      </w:r>
      <w:r>
        <w:rPr>
          <w:lang w:val="en-US"/>
        </w:rPr>
        <w:t xml:space="preserve"> answer</w:t>
      </w:r>
      <w:r w:rsidR="003718D1">
        <w:rPr>
          <w:lang w:val="en-US"/>
        </w:rPr>
        <w:t xml:space="preserve"> / talk</w:t>
      </w:r>
    </w:p>
    <w:p w14:paraId="6B4AB950" w14:textId="399A1ACC" w:rsidR="00633E37" w:rsidRDefault="00633E37" w:rsidP="00633E37">
      <w:pPr>
        <w:rPr>
          <w:lang w:val="en-US"/>
        </w:rPr>
      </w:pPr>
      <w:r w:rsidRPr="00633E37">
        <w:rPr>
          <w:lang w:val="en-US"/>
        </w:rPr>
        <w:t xml:space="preserve">"Oh, I'm sorry, everything's fine" - I reply, trying not to focus on his </w:t>
      </w:r>
      <w:r>
        <w:rPr>
          <w:lang w:val="en-US"/>
        </w:rPr>
        <w:t>regard</w:t>
      </w:r>
      <w:r w:rsidRPr="00633E37">
        <w:rPr>
          <w:lang w:val="en-US"/>
        </w:rPr>
        <w:t>.</w:t>
      </w:r>
    </w:p>
    <w:p w14:paraId="1A11E64B" w14:textId="0902A789" w:rsidR="00866712" w:rsidRDefault="00866712" w:rsidP="001C1D97">
      <w:pPr>
        <w:ind w:left="708" w:hanging="708"/>
        <w:rPr>
          <w:lang w:val="en-US"/>
        </w:rPr>
      </w:pPr>
      <w:r>
        <w:rPr>
          <w:lang w:val="en-US"/>
        </w:rPr>
        <w:t>I’m off the hook. That was close.</w:t>
      </w:r>
    </w:p>
    <w:p w14:paraId="07CEDF1A" w14:textId="6F1726C6" w:rsidR="001C1D97" w:rsidRDefault="001C1D97" w:rsidP="001C1D97">
      <w:pPr>
        <w:ind w:left="708" w:hanging="708"/>
        <w:rPr>
          <w:lang w:val="en-US"/>
        </w:rPr>
      </w:pPr>
      <w:r>
        <w:rPr>
          <w:lang w:val="en-US"/>
        </w:rPr>
        <w:t>Considering also that I’m basically naked.</w:t>
      </w:r>
    </w:p>
    <w:p w14:paraId="7991994E" w14:textId="2174D1B0" w:rsidR="001C1D97" w:rsidRDefault="001C1D97" w:rsidP="001C1D97">
      <w:pPr>
        <w:ind w:left="708" w:hanging="708"/>
        <w:rPr>
          <w:lang w:val="en-US"/>
        </w:rPr>
      </w:pPr>
      <w:r>
        <w:rPr>
          <w:lang w:val="en-US"/>
        </w:rPr>
        <w:t>That was weird.</w:t>
      </w:r>
    </w:p>
    <w:p w14:paraId="3C58984D" w14:textId="77777777" w:rsidR="001C1D97" w:rsidRDefault="001C1D97" w:rsidP="001C1D97">
      <w:pPr>
        <w:ind w:left="708" w:hanging="708"/>
        <w:rPr>
          <w:lang w:val="en-US"/>
        </w:rPr>
      </w:pPr>
    </w:p>
    <w:p w14:paraId="44F41B8D" w14:textId="6755BEFF" w:rsidR="001C1D97" w:rsidRDefault="001C1D97" w:rsidP="001C1D97">
      <w:pPr>
        <w:pStyle w:val="ListParagraph"/>
        <w:numPr>
          <w:ilvl w:val="0"/>
          <w:numId w:val="1"/>
        </w:numPr>
        <w:rPr>
          <w:lang w:val="en-US"/>
        </w:rPr>
      </w:pPr>
      <w:r>
        <w:rPr>
          <w:lang w:val="en-US"/>
        </w:rPr>
        <w:t>Get dressed / dress</w:t>
      </w:r>
    </w:p>
    <w:p w14:paraId="486C7564" w14:textId="2D08757B" w:rsidR="001C1D97" w:rsidRDefault="001C1D97" w:rsidP="001C1D97">
      <w:pPr>
        <w:rPr>
          <w:lang w:val="en-US"/>
        </w:rPr>
      </w:pPr>
      <w:r>
        <w:rPr>
          <w:lang w:val="en-US"/>
        </w:rPr>
        <w:t xml:space="preserve">Which should I wear first? </w:t>
      </w:r>
      <w:r w:rsidR="006C328E">
        <w:rPr>
          <w:lang w:val="en-US"/>
        </w:rPr>
        <w:t xml:space="preserve">Shirt or trousers? </w:t>
      </w:r>
      <w:r w:rsidR="0019503B">
        <w:rPr>
          <w:lang w:val="en-US"/>
        </w:rPr>
        <w:t xml:space="preserve">What a problem </w:t>
      </w:r>
      <w:r w:rsidR="006C328E">
        <w:rPr>
          <w:lang w:val="en-US"/>
        </w:rPr>
        <w:t xml:space="preserve">I </w:t>
      </w:r>
      <w:r w:rsidR="0019503B">
        <w:rPr>
          <w:lang w:val="en-US"/>
        </w:rPr>
        <w:t>have.</w:t>
      </w:r>
    </w:p>
    <w:p w14:paraId="72323952" w14:textId="77777777" w:rsidR="001C1D97" w:rsidRDefault="001C1D97" w:rsidP="001C1D97">
      <w:pPr>
        <w:rPr>
          <w:lang w:val="en-US"/>
        </w:rPr>
      </w:pPr>
    </w:p>
    <w:p w14:paraId="7F990CF4" w14:textId="4C9AA7F2" w:rsidR="001C1D97" w:rsidRDefault="001C1D97" w:rsidP="001C1D97">
      <w:pPr>
        <w:pStyle w:val="ListParagraph"/>
        <w:numPr>
          <w:ilvl w:val="0"/>
          <w:numId w:val="1"/>
        </w:numPr>
        <w:rPr>
          <w:lang w:val="en-US"/>
        </w:rPr>
      </w:pPr>
      <w:r>
        <w:rPr>
          <w:lang w:val="en-US"/>
        </w:rPr>
        <w:t>Wear trousers</w:t>
      </w:r>
    </w:p>
    <w:p w14:paraId="31580DAD" w14:textId="2C9E5C16" w:rsidR="001C1D97" w:rsidRDefault="001C1D97" w:rsidP="001C1D97">
      <w:pPr>
        <w:rPr>
          <w:lang w:val="en-US"/>
        </w:rPr>
      </w:pPr>
      <w:r w:rsidRPr="001C1D97">
        <w:rPr>
          <w:lang w:val="en-US"/>
        </w:rPr>
        <w:lastRenderedPageBreak/>
        <w:t xml:space="preserve">Better to wear the shirt first. A shirtless </w:t>
      </w:r>
      <w:r w:rsidR="0019503B">
        <w:rPr>
          <w:lang w:val="en-US"/>
        </w:rPr>
        <w:t xml:space="preserve">barefoot </w:t>
      </w:r>
      <w:r w:rsidRPr="001C1D97">
        <w:rPr>
          <w:lang w:val="en-US"/>
        </w:rPr>
        <w:t xml:space="preserve">guy </w:t>
      </w:r>
      <w:r w:rsidR="0019503B">
        <w:rPr>
          <w:lang w:val="en-US"/>
        </w:rPr>
        <w:t>with sporty trousers… Too masculine. Too erotic. Someone might catch me off guard.</w:t>
      </w:r>
    </w:p>
    <w:p w14:paraId="6788FB10" w14:textId="77777777" w:rsidR="0019503B" w:rsidRDefault="0019503B" w:rsidP="001C1D97">
      <w:pPr>
        <w:rPr>
          <w:lang w:val="en-US"/>
        </w:rPr>
      </w:pPr>
    </w:p>
    <w:p w14:paraId="67EDBFE9" w14:textId="0EBA1EB4" w:rsidR="0019503B" w:rsidRDefault="0019503B" w:rsidP="001C1D97">
      <w:pPr>
        <w:rPr>
          <w:lang w:val="en-US"/>
        </w:rPr>
      </w:pPr>
      <w:r>
        <w:rPr>
          <w:lang w:val="en-US"/>
        </w:rPr>
        <w:t>He might catch me off guard.</w:t>
      </w:r>
    </w:p>
    <w:p w14:paraId="6DB19F9F" w14:textId="77777777" w:rsidR="001C1D97" w:rsidRDefault="001C1D97" w:rsidP="001C1D97">
      <w:pPr>
        <w:ind w:left="360"/>
        <w:rPr>
          <w:lang w:val="en-US"/>
        </w:rPr>
      </w:pPr>
    </w:p>
    <w:p w14:paraId="4E6205A8" w14:textId="703F5CA2" w:rsidR="001C1D97" w:rsidRDefault="001C1D97" w:rsidP="001C1D97">
      <w:pPr>
        <w:pStyle w:val="ListParagraph"/>
        <w:numPr>
          <w:ilvl w:val="0"/>
          <w:numId w:val="1"/>
        </w:numPr>
        <w:rPr>
          <w:lang w:val="en-US"/>
        </w:rPr>
      </w:pPr>
      <w:r>
        <w:rPr>
          <w:lang w:val="en-US"/>
        </w:rPr>
        <w:t>Wear T-shirt</w:t>
      </w:r>
    </w:p>
    <w:p w14:paraId="12CC2433" w14:textId="77777777" w:rsidR="001C1D97" w:rsidRPr="001C1D97" w:rsidRDefault="001C1D97" w:rsidP="001C1D97">
      <w:pPr>
        <w:rPr>
          <w:lang w:val="en-US"/>
        </w:rPr>
      </w:pPr>
      <w:r w:rsidRPr="001C1D97">
        <w:rPr>
          <w:lang w:val="en-US"/>
        </w:rPr>
        <w:t>While I'm wearing my shirt, the other boy starts to undress without me noticing. Or so I think. Because I did not even realise at what point I had started to look at him, so fascinated by his body.</w:t>
      </w:r>
    </w:p>
    <w:p w14:paraId="3C957705" w14:textId="77777777" w:rsidR="001C1D97" w:rsidRPr="001C1D97" w:rsidRDefault="001C1D97" w:rsidP="001C1D97">
      <w:pPr>
        <w:rPr>
          <w:lang w:val="en-US"/>
        </w:rPr>
      </w:pPr>
      <w:r w:rsidRPr="001C1D97">
        <w:rPr>
          <w:lang w:val="en-US"/>
        </w:rPr>
        <w:t>Never in my life have I taken so long to put on a shirt.</w:t>
      </w:r>
    </w:p>
    <w:p w14:paraId="2410E497" w14:textId="099924F5" w:rsidR="001C1D97" w:rsidRPr="001C1D97" w:rsidRDefault="001C1D97" w:rsidP="001C1D97">
      <w:pPr>
        <w:rPr>
          <w:lang w:val="en-US"/>
        </w:rPr>
      </w:pPr>
      <w:r w:rsidRPr="001C1D97">
        <w:rPr>
          <w:lang w:val="en-US"/>
        </w:rPr>
        <w:t xml:space="preserve">My eyes are simply in a state of possession. </w:t>
      </w:r>
    </w:p>
    <w:p w14:paraId="1BC18DC2" w14:textId="4BEACBCC" w:rsidR="001C1D97" w:rsidRPr="001C1D97" w:rsidRDefault="001C1D97" w:rsidP="001C1D97">
      <w:pPr>
        <w:rPr>
          <w:lang w:val="en-US"/>
        </w:rPr>
      </w:pPr>
      <w:r w:rsidRPr="001C1D97">
        <w:rPr>
          <w:lang w:val="en-US"/>
        </w:rPr>
        <w:t xml:space="preserve">The clothes from his torso revealed a slimmer man. Almost scrawny, I would say. </w:t>
      </w:r>
    </w:p>
    <w:p w14:paraId="6B68192D" w14:textId="77777777" w:rsidR="001C1D97" w:rsidRPr="001C1D97" w:rsidRDefault="001C1D97" w:rsidP="001C1D97">
      <w:pPr>
        <w:rPr>
          <w:lang w:val="en-US"/>
        </w:rPr>
      </w:pPr>
      <w:r w:rsidRPr="001C1D97">
        <w:rPr>
          <w:lang w:val="en-US"/>
        </w:rPr>
        <w:t>Not the typical musculature of an athlete. But perhaps that's why he's here. Why he was chosen. Why he is good. Because everyone judges him by his cover, until he shuts them all up and surprises them.</w:t>
      </w:r>
    </w:p>
    <w:p w14:paraId="139ABB0D" w14:textId="77777777" w:rsidR="001C1D97" w:rsidRPr="001C1D97" w:rsidRDefault="001C1D97" w:rsidP="001C1D97">
      <w:pPr>
        <w:rPr>
          <w:lang w:val="en-US"/>
        </w:rPr>
      </w:pPr>
      <w:r w:rsidRPr="001C1D97">
        <w:rPr>
          <w:lang w:val="en-US"/>
        </w:rPr>
        <w:t>And I like surprises.</w:t>
      </w:r>
    </w:p>
    <w:p w14:paraId="3206A42F" w14:textId="77777777" w:rsidR="001C1D97" w:rsidRPr="001C1D97" w:rsidRDefault="001C1D97" w:rsidP="001C1D97">
      <w:pPr>
        <w:rPr>
          <w:lang w:val="en-US"/>
        </w:rPr>
      </w:pPr>
      <w:r w:rsidRPr="001C1D97">
        <w:rPr>
          <w:lang w:val="en-US"/>
        </w:rPr>
        <w:t>And what a lovely surprise.</w:t>
      </w:r>
    </w:p>
    <w:p w14:paraId="43D57D56" w14:textId="77777777" w:rsidR="001C1D97" w:rsidRPr="001C1D97" w:rsidRDefault="001C1D97" w:rsidP="001C1D97">
      <w:pPr>
        <w:rPr>
          <w:lang w:val="en-US"/>
        </w:rPr>
      </w:pPr>
    </w:p>
    <w:p w14:paraId="7036130C" w14:textId="77777777" w:rsidR="001C1D97" w:rsidRPr="001C1D97" w:rsidRDefault="001C1D97" w:rsidP="001C1D97">
      <w:pPr>
        <w:rPr>
          <w:lang w:val="en-US"/>
        </w:rPr>
      </w:pPr>
      <w:r w:rsidRPr="001C1D97">
        <w:rPr>
          <w:lang w:val="en-US"/>
        </w:rPr>
        <w:t xml:space="preserve">His pale skin looked even smoother. And bright, he makes my eyes dazzle. </w:t>
      </w:r>
    </w:p>
    <w:p w14:paraId="6585A626" w14:textId="77777777" w:rsidR="001C1D97" w:rsidRPr="001C1D97" w:rsidRDefault="001C1D97" w:rsidP="001C1D97">
      <w:pPr>
        <w:rPr>
          <w:lang w:val="en-US"/>
        </w:rPr>
      </w:pPr>
    </w:p>
    <w:p w14:paraId="5343E422" w14:textId="77777777" w:rsidR="001C1D97" w:rsidRPr="001C1D97" w:rsidRDefault="001C1D97" w:rsidP="001C1D97">
      <w:pPr>
        <w:rPr>
          <w:lang w:val="en-US"/>
        </w:rPr>
      </w:pPr>
      <w:r w:rsidRPr="001C1D97">
        <w:rPr>
          <w:lang w:val="en-US"/>
        </w:rPr>
        <w:t>His chest looks like freshly mown grass. There are only a few hairs here and there. Again the mesmerising brown.</w:t>
      </w:r>
    </w:p>
    <w:p w14:paraId="6E93CE81" w14:textId="77777777" w:rsidR="001C1D97" w:rsidRPr="001C1D97" w:rsidRDefault="001C1D97" w:rsidP="001C1D97">
      <w:pPr>
        <w:rPr>
          <w:lang w:val="en-US"/>
        </w:rPr>
      </w:pPr>
      <w:r w:rsidRPr="001C1D97">
        <w:rPr>
          <w:lang w:val="en-US"/>
        </w:rPr>
        <w:t xml:space="preserve">And two dark brown spherical skin marks, side by side, barely in the middle of his chest. </w:t>
      </w:r>
    </w:p>
    <w:p w14:paraId="65444048" w14:textId="532B884B" w:rsidR="001C1D97" w:rsidRPr="001C1D97" w:rsidRDefault="001C1D97" w:rsidP="001C1D97">
      <w:pPr>
        <w:rPr>
          <w:lang w:val="en-US"/>
        </w:rPr>
      </w:pPr>
      <w:r w:rsidRPr="001C1D97">
        <w:rPr>
          <w:lang w:val="en-US"/>
        </w:rPr>
        <w:t xml:space="preserve">I found that literally cute. It reminded me, I do not know why exactly, but it reminded me of pedestrian traffic lights. You know, when they change between red and green, between green and red. I'm imagining myself pressing these skin marks like the buttons they look like, and switching his inner traffic light. Turning his light towards me. </w:t>
      </w:r>
    </w:p>
    <w:p w14:paraId="066308F0" w14:textId="27975A73" w:rsidR="001C1D97" w:rsidRPr="001C1D97" w:rsidRDefault="001C1D97" w:rsidP="001C1D97">
      <w:pPr>
        <w:rPr>
          <w:lang w:val="en-US"/>
        </w:rPr>
      </w:pPr>
      <w:r w:rsidRPr="001C1D97">
        <w:rPr>
          <w:lang w:val="en-US"/>
        </w:rPr>
        <w:t xml:space="preserve">Looking down, my pupils realised that the lawnmower had not finished its work. There was a lot of body hair around the navel. They look soft </w:t>
      </w:r>
      <w:r>
        <w:rPr>
          <w:lang w:val="en-US"/>
        </w:rPr>
        <w:t xml:space="preserve">– as </w:t>
      </w:r>
      <w:r w:rsidRPr="001C1D97">
        <w:rPr>
          <w:lang w:val="en-US"/>
        </w:rPr>
        <w:t xml:space="preserve">they are usually unshaven. And flat, as if they were sleeping on his skin. With openness and delicacy. </w:t>
      </w:r>
    </w:p>
    <w:p w14:paraId="205A9F8E" w14:textId="77777777" w:rsidR="001C1D97" w:rsidRPr="001C1D97" w:rsidRDefault="001C1D97" w:rsidP="001C1D97">
      <w:pPr>
        <w:rPr>
          <w:lang w:val="en-US"/>
        </w:rPr>
      </w:pPr>
    </w:p>
    <w:p w14:paraId="4FA7BF2F" w14:textId="31BC3C5A" w:rsidR="001C1D97" w:rsidRPr="001C1D97" w:rsidRDefault="001C1D97" w:rsidP="001C1D97">
      <w:pPr>
        <w:rPr>
          <w:lang w:val="en-US"/>
        </w:rPr>
      </w:pPr>
      <w:r w:rsidRPr="001C1D97">
        <w:rPr>
          <w:lang w:val="en-US"/>
        </w:rPr>
        <w:t>Then he sits down and begins to remove his sockets.</w:t>
      </w:r>
    </w:p>
    <w:p w14:paraId="2B56C8F9" w14:textId="1DAEBDEC" w:rsidR="00866712" w:rsidRDefault="001C1D97" w:rsidP="001C1D97">
      <w:pPr>
        <w:rPr>
          <w:lang w:val="en-US"/>
        </w:rPr>
      </w:pPr>
      <w:r w:rsidRPr="001C1D97">
        <w:rPr>
          <w:lang w:val="en-US"/>
        </w:rPr>
        <w:t>"Hygiene at its best"</w:t>
      </w:r>
      <w:r w:rsidR="007846FF">
        <w:rPr>
          <w:lang w:val="en-US"/>
        </w:rPr>
        <w:t>,</w:t>
      </w:r>
      <w:r w:rsidRPr="001C1D97">
        <w:rPr>
          <w:lang w:val="en-US"/>
        </w:rPr>
        <w:t xml:space="preserve"> I think to myself, and let a grin slip out of my mouth.</w:t>
      </w:r>
      <w:r w:rsidR="0019503B">
        <w:rPr>
          <w:lang w:val="en-US"/>
        </w:rPr>
        <w:t xml:space="preserve"> I would never change my socks twice in one morning.</w:t>
      </w:r>
    </w:p>
    <w:p w14:paraId="58E8F782" w14:textId="77777777" w:rsidR="0019503B" w:rsidRDefault="0019503B" w:rsidP="001C1D97">
      <w:pPr>
        <w:rPr>
          <w:lang w:val="en-US"/>
        </w:rPr>
      </w:pPr>
    </w:p>
    <w:p w14:paraId="3EB279DB" w14:textId="083BD73B" w:rsidR="00875285" w:rsidRPr="00875285" w:rsidRDefault="00875285" w:rsidP="00875285">
      <w:pPr>
        <w:rPr>
          <w:lang w:val="en-US"/>
        </w:rPr>
      </w:pPr>
      <w:r w:rsidRPr="00875285">
        <w:rPr>
          <w:lang w:val="en-US"/>
        </w:rPr>
        <w:lastRenderedPageBreak/>
        <w:t xml:space="preserve">They revealed large feet, the pale tone is there too. Probably more striking - they seem... Dry. There is some peeling of the skin, especially on the soles. </w:t>
      </w:r>
    </w:p>
    <w:p w14:paraId="5D3A7999" w14:textId="5FF9ABAC" w:rsidR="0019503B" w:rsidRDefault="00875285" w:rsidP="00875285">
      <w:pPr>
        <w:rPr>
          <w:lang w:val="en-US"/>
        </w:rPr>
      </w:pPr>
      <w:r w:rsidRPr="00875285">
        <w:rPr>
          <w:lang w:val="en-US"/>
        </w:rPr>
        <w:t>I lifted my neck and somehow noticed that he has bunions on each foot. They look irritated because of the constant strain and pressure. He must be a hard working student. He would never give up. Unlike me.</w:t>
      </w:r>
    </w:p>
    <w:p w14:paraId="7AD0F1E8" w14:textId="630B2D2E" w:rsidR="00410E12" w:rsidRPr="00410E12" w:rsidRDefault="00410E12" w:rsidP="00410E12">
      <w:pPr>
        <w:rPr>
          <w:lang w:val="en-US"/>
        </w:rPr>
      </w:pPr>
      <w:r>
        <w:rPr>
          <w:lang w:val="en-US"/>
        </w:rPr>
        <w:t>“</w:t>
      </w:r>
      <w:r w:rsidRPr="00410E12">
        <w:rPr>
          <w:lang w:val="en-US"/>
        </w:rPr>
        <w:t>Oh dear, I've almost got my shirt on backwards</w:t>
      </w:r>
      <w:r>
        <w:rPr>
          <w:lang w:val="en-US"/>
        </w:rPr>
        <w:t xml:space="preserve">”, </w:t>
      </w:r>
      <w:r w:rsidRPr="00410E12">
        <w:rPr>
          <w:lang w:val="en-US"/>
        </w:rPr>
        <w:t>I say loudly so he doesn't think I'm taking too long.</w:t>
      </w:r>
    </w:p>
    <w:p w14:paraId="3CDD5395" w14:textId="77777777" w:rsidR="00410E12" w:rsidRPr="00410E12" w:rsidRDefault="00410E12" w:rsidP="00410E12">
      <w:pPr>
        <w:rPr>
          <w:lang w:val="en-US"/>
        </w:rPr>
      </w:pPr>
      <w:r w:rsidRPr="00410E12">
        <w:rPr>
          <w:lang w:val="en-US"/>
        </w:rPr>
        <w:t xml:space="preserve">He stares at me and answers with a smile. </w:t>
      </w:r>
    </w:p>
    <w:p w14:paraId="11DC502D" w14:textId="77777777" w:rsidR="00410E12" w:rsidRPr="00410E12" w:rsidRDefault="00410E12" w:rsidP="00410E12">
      <w:pPr>
        <w:rPr>
          <w:lang w:val="en-US"/>
        </w:rPr>
      </w:pPr>
      <w:r w:rsidRPr="00410E12">
        <w:rPr>
          <w:lang w:val="en-US"/>
        </w:rPr>
        <w:t>And that smile melted my heart.</w:t>
      </w:r>
    </w:p>
    <w:p w14:paraId="360A0622" w14:textId="4BFC880B" w:rsidR="003718D1" w:rsidRDefault="00410E12" w:rsidP="00410E12">
      <w:pPr>
        <w:rPr>
          <w:lang w:val="en-US"/>
        </w:rPr>
      </w:pPr>
      <w:r w:rsidRPr="00410E12">
        <w:rPr>
          <w:lang w:val="en-US"/>
        </w:rPr>
        <w:t>And my head, it immediately got wet.</w:t>
      </w:r>
    </w:p>
    <w:p w14:paraId="1493660D" w14:textId="77777777" w:rsidR="00A5186F" w:rsidRDefault="00A5186F" w:rsidP="00410E12">
      <w:pPr>
        <w:rPr>
          <w:lang w:val="en-US"/>
        </w:rPr>
      </w:pPr>
    </w:p>
    <w:p w14:paraId="6E0AD1C4" w14:textId="49E45626" w:rsidR="00A5186F" w:rsidRPr="00A5186F" w:rsidRDefault="00301F91" w:rsidP="00A5186F">
      <w:pPr>
        <w:rPr>
          <w:lang w:val="en-US"/>
        </w:rPr>
      </w:pPr>
      <w:r>
        <w:rPr>
          <w:lang w:val="en-US"/>
        </w:rPr>
        <w:t>When I’m f</w:t>
      </w:r>
      <w:r w:rsidR="00A5186F" w:rsidRPr="00A5186F">
        <w:rPr>
          <w:lang w:val="en-US"/>
        </w:rPr>
        <w:t>inally wearing my shirt properly</w:t>
      </w:r>
      <w:r>
        <w:rPr>
          <w:lang w:val="en-US"/>
        </w:rPr>
        <w:t>,</w:t>
      </w:r>
      <w:r w:rsidR="00A5186F" w:rsidRPr="00A5186F">
        <w:rPr>
          <w:lang w:val="en-US"/>
        </w:rPr>
        <w:t xml:space="preserve"> he takes his trousers off and shows his hairy legs. The body hair is not disordered or anything, it feels as if he has been brushed recently - it all follows a pattern, lying vertically on his light surface. </w:t>
      </w:r>
    </w:p>
    <w:p w14:paraId="301E4E81" w14:textId="77777777" w:rsidR="00A5186F" w:rsidRPr="00A5186F" w:rsidRDefault="00A5186F" w:rsidP="00A5186F">
      <w:pPr>
        <w:rPr>
          <w:lang w:val="en-US"/>
        </w:rPr>
      </w:pPr>
      <w:r w:rsidRPr="00A5186F">
        <w:rPr>
          <w:lang w:val="en-US"/>
        </w:rPr>
        <w:t xml:space="preserve">A surface that, at first glance, looks just as bright as the others. </w:t>
      </w:r>
    </w:p>
    <w:p w14:paraId="15B67FE9" w14:textId="77777777" w:rsidR="00A5186F" w:rsidRPr="00A5186F" w:rsidRDefault="00A5186F" w:rsidP="00A5186F">
      <w:pPr>
        <w:rPr>
          <w:lang w:val="en-US"/>
        </w:rPr>
      </w:pPr>
      <w:r w:rsidRPr="00A5186F">
        <w:rPr>
          <w:lang w:val="en-US"/>
        </w:rPr>
        <w:t>Although this is not the case.</w:t>
      </w:r>
    </w:p>
    <w:p w14:paraId="1555C758" w14:textId="77777777" w:rsidR="00A5186F" w:rsidRPr="00A5186F" w:rsidRDefault="00A5186F" w:rsidP="00A5186F">
      <w:pPr>
        <w:rPr>
          <w:lang w:val="en-US"/>
        </w:rPr>
      </w:pPr>
    </w:p>
    <w:p w14:paraId="16CD2934" w14:textId="77777777" w:rsidR="00A5186F" w:rsidRPr="00A5186F" w:rsidRDefault="00A5186F" w:rsidP="00A5186F">
      <w:pPr>
        <w:rPr>
          <w:lang w:val="en-US"/>
        </w:rPr>
      </w:pPr>
      <w:r w:rsidRPr="00A5186F">
        <w:rPr>
          <w:lang w:val="en-US"/>
        </w:rPr>
        <w:t xml:space="preserve">I noticed that he was trying to turn his back discreetly in my direction. I don't know, it seems strange. What is he trying to hide? He's still in his underwear. </w:t>
      </w:r>
    </w:p>
    <w:p w14:paraId="57B26623" w14:textId="77777777" w:rsidR="00A5186F" w:rsidRPr="00A5186F" w:rsidRDefault="00A5186F" w:rsidP="00A5186F">
      <w:pPr>
        <w:rPr>
          <w:lang w:val="en-US"/>
        </w:rPr>
      </w:pPr>
    </w:p>
    <w:p w14:paraId="72053A08" w14:textId="60ABF747" w:rsidR="00A5186F" w:rsidRPr="00A5186F" w:rsidRDefault="00A5186F" w:rsidP="00A5186F">
      <w:pPr>
        <w:rPr>
          <w:lang w:val="en-US"/>
        </w:rPr>
      </w:pPr>
      <w:r w:rsidRPr="00A5186F">
        <w:rPr>
          <w:lang w:val="en-US"/>
        </w:rPr>
        <w:t>I tilt my head to get a better view. I tilt so fast that my neck snap</w:t>
      </w:r>
      <w:r w:rsidR="00301F91">
        <w:rPr>
          <w:lang w:val="en-US"/>
        </w:rPr>
        <w:t>s</w:t>
      </w:r>
      <w:r w:rsidRPr="00A5186F">
        <w:rPr>
          <w:lang w:val="en-US"/>
        </w:rPr>
        <w:t xml:space="preserve">. </w:t>
      </w:r>
    </w:p>
    <w:p w14:paraId="4D9045A2" w14:textId="77777777" w:rsidR="00A5186F" w:rsidRPr="00A5186F" w:rsidRDefault="00A5186F" w:rsidP="00A5186F">
      <w:pPr>
        <w:rPr>
          <w:lang w:val="en-US"/>
        </w:rPr>
      </w:pPr>
      <w:r w:rsidRPr="00A5186F">
        <w:rPr>
          <w:lang w:val="en-US"/>
        </w:rPr>
        <w:t xml:space="preserve">"I hope he didn't hear that," I think. </w:t>
      </w:r>
    </w:p>
    <w:p w14:paraId="32CC3417" w14:textId="77777777" w:rsidR="00A5186F" w:rsidRPr="00A5186F" w:rsidRDefault="00A5186F" w:rsidP="00A5186F">
      <w:pPr>
        <w:rPr>
          <w:lang w:val="en-US"/>
        </w:rPr>
      </w:pPr>
      <w:r w:rsidRPr="00A5186F">
        <w:rPr>
          <w:lang w:val="en-US"/>
        </w:rPr>
        <w:t xml:space="preserve">He did not move his gaze in my direction. </w:t>
      </w:r>
    </w:p>
    <w:p w14:paraId="5EF720D5" w14:textId="77777777" w:rsidR="00A5186F" w:rsidRPr="00A5186F" w:rsidRDefault="00A5186F" w:rsidP="00A5186F">
      <w:pPr>
        <w:rPr>
          <w:lang w:val="en-US"/>
        </w:rPr>
      </w:pPr>
      <w:r w:rsidRPr="00A5186F">
        <w:rPr>
          <w:lang w:val="en-US"/>
        </w:rPr>
        <w:t xml:space="preserve">I'm clean. </w:t>
      </w:r>
    </w:p>
    <w:p w14:paraId="49B37A59" w14:textId="77777777" w:rsidR="00A5186F" w:rsidRPr="00A5186F" w:rsidRDefault="00A5186F" w:rsidP="00A5186F">
      <w:pPr>
        <w:rPr>
          <w:lang w:val="en-US"/>
        </w:rPr>
      </w:pPr>
    </w:p>
    <w:p w14:paraId="0569828D" w14:textId="78EF26C4" w:rsidR="00A5186F" w:rsidRPr="00A5186F" w:rsidRDefault="00A5186F" w:rsidP="00A5186F">
      <w:pPr>
        <w:rPr>
          <w:lang w:val="en-US"/>
        </w:rPr>
      </w:pPr>
      <w:r w:rsidRPr="00A5186F">
        <w:rPr>
          <w:lang w:val="en-US"/>
        </w:rPr>
        <w:t>As I approach, I notice that he ha</w:t>
      </w:r>
      <w:r w:rsidR="004E1EEF">
        <w:rPr>
          <w:lang w:val="en-US"/>
        </w:rPr>
        <w:t>s</w:t>
      </w:r>
      <w:r w:rsidRPr="00A5186F">
        <w:rPr>
          <w:lang w:val="en-US"/>
        </w:rPr>
        <w:t xml:space="preserve"> wounds on the front of his thighs. </w:t>
      </w:r>
    </w:p>
    <w:p w14:paraId="3BC20303" w14:textId="77777777" w:rsidR="00A5186F" w:rsidRPr="00A5186F" w:rsidRDefault="00A5186F" w:rsidP="00A5186F">
      <w:pPr>
        <w:rPr>
          <w:lang w:val="en-US"/>
        </w:rPr>
      </w:pPr>
      <w:r w:rsidRPr="00A5186F">
        <w:rPr>
          <w:lang w:val="en-US"/>
        </w:rPr>
        <w:t xml:space="preserve">They look recent. </w:t>
      </w:r>
    </w:p>
    <w:p w14:paraId="1CFA4EE0" w14:textId="77777777" w:rsidR="00A5186F" w:rsidRPr="00A5186F" w:rsidRDefault="00A5186F" w:rsidP="00A5186F">
      <w:pPr>
        <w:rPr>
          <w:lang w:val="en-US"/>
        </w:rPr>
      </w:pPr>
      <w:r w:rsidRPr="00A5186F">
        <w:rPr>
          <w:lang w:val="en-US"/>
        </w:rPr>
        <w:t xml:space="preserve">And they look like they were made with a sharp object. </w:t>
      </w:r>
    </w:p>
    <w:p w14:paraId="49B0B779" w14:textId="77777777" w:rsidR="00A5186F" w:rsidRPr="00A5186F" w:rsidRDefault="00A5186F" w:rsidP="00A5186F">
      <w:pPr>
        <w:rPr>
          <w:lang w:val="en-US"/>
        </w:rPr>
      </w:pPr>
    </w:p>
    <w:p w14:paraId="2F33A44A" w14:textId="0289BBA6" w:rsidR="00A5186F" w:rsidRDefault="00A5186F" w:rsidP="00A5186F">
      <w:pPr>
        <w:rPr>
          <w:lang w:val="en-US"/>
        </w:rPr>
      </w:pPr>
      <w:r w:rsidRPr="00A5186F">
        <w:rPr>
          <w:lang w:val="en-US"/>
        </w:rPr>
        <w:t xml:space="preserve">The cuts are mostly horizontal and vary in angle. And they are not clean at all. Not only is there still a lot of red blood showing his injuries, but the cuts seem to be irregular in depth: they were not made after a single blow. The knife made a couple of passes near the same area as the first cut, but not exactly along the path it must have followed. It is clear that other attempts not only made the first cut deeper, but also made it have more </w:t>
      </w:r>
      <w:r>
        <w:rPr>
          <w:lang w:val="en-US"/>
        </w:rPr>
        <w:t>afluents</w:t>
      </w:r>
      <w:r w:rsidRPr="00A5186F">
        <w:rPr>
          <w:lang w:val="en-US"/>
        </w:rPr>
        <w:t xml:space="preserve"> coming out of its main blood stream.</w:t>
      </w:r>
    </w:p>
    <w:p w14:paraId="7A2D1D7C" w14:textId="693FB68A" w:rsidR="0075454F" w:rsidRPr="0075454F" w:rsidRDefault="0075454F" w:rsidP="0075454F">
      <w:pPr>
        <w:rPr>
          <w:lang w:val="en-US"/>
        </w:rPr>
      </w:pPr>
      <w:r w:rsidRPr="0075454F">
        <w:rPr>
          <w:lang w:val="en-US"/>
        </w:rPr>
        <w:lastRenderedPageBreak/>
        <w:t>"</w:t>
      </w:r>
      <w:r w:rsidR="004E1EEF">
        <w:rPr>
          <w:lang w:val="en-US"/>
        </w:rPr>
        <w:t>Where</w:t>
      </w:r>
      <w:r w:rsidRPr="0075454F">
        <w:rPr>
          <w:lang w:val="en-US"/>
        </w:rPr>
        <w:t xml:space="preserve"> are you looking?"</w:t>
      </w:r>
    </w:p>
    <w:p w14:paraId="2FD10C91" w14:textId="77205D7E" w:rsidR="0075454F" w:rsidRPr="0075454F" w:rsidRDefault="003C79A4" w:rsidP="0075454F">
      <w:pPr>
        <w:rPr>
          <w:lang w:val="en-US"/>
        </w:rPr>
      </w:pPr>
      <w:r>
        <w:rPr>
          <w:lang w:val="en-US"/>
        </w:rPr>
        <w:t>______ fiquei aqui</w:t>
      </w:r>
    </w:p>
    <w:p w14:paraId="01DBED86" w14:textId="1A6BBC0F" w:rsidR="0075454F" w:rsidRPr="0075454F" w:rsidRDefault="0075454F" w:rsidP="0075454F">
      <w:pPr>
        <w:rPr>
          <w:lang w:val="en-US"/>
        </w:rPr>
      </w:pPr>
      <w:r w:rsidRPr="0075454F">
        <w:rPr>
          <w:lang w:val="en-US"/>
        </w:rPr>
        <w:t xml:space="preserve">--&gt; </w:t>
      </w:r>
      <w:r w:rsidR="00BA5A0F">
        <w:rPr>
          <w:lang w:val="en-US"/>
        </w:rPr>
        <w:t>answer</w:t>
      </w:r>
    </w:p>
    <w:p w14:paraId="6D33CECC" w14:textId="77777777" w:rsidR="0075454F" w:rsidRPr="0075454F" w:rsidRDefault="0075454F" w:rsidP="0075454F">
      <w:pPr>
        <w:rPr>
          <w:lang w:val="en-US"/>
        </w:rPr>
      </w:pPr>
    </w:p>
    <w:p w14:paraId="77914CE3" w14:textId="77777777" w:rsidR="0075454F" w:rsidRPr="0075454F" w:rsidRDefault="0075454F" w:rsidP="0075454F">
      <w:pPr>
        <w:rPr>
          <w:lang w:val="en-US"/>
        </w:rPr>
      </w:pPr>
      <w:r w:rsidRPr="0075454F">
        <w:rPr>
          <w:lang w:val="en-US"/>
        </w:rPr>
        <w:t xml:space="preserve">"Nothing". I answer as quickly as I can. </w:t>
      </w:r>
    </w:p>
    <w:p w14:paraId="1C3F9D13" w14:textId="77777777" w:rsidR="0075454F" w:rsidRPr="0075454F" w:rsidRDefault="0075454F" w:rsidP="0075454F">
      <w:pPr>
        <w:rPr>
          <w:lang w:val="en-US"/>
        </w:rPr>
      </w:pPr>
      <w:r w:rsidRPr="0075454F">
        <w:rPr>
          <w:lang w:val="en-US"/>
        </w:rPr>
        <w:t xml:space="preserve">I don't want him to know that I know he's hurting himself. </w:t>
      </w:r>
    </w:p>
    <w:p w14:paraId="4F799813" w14:textId="77777777" w:rsidR="0075454F" w:rsidRPr="0075454F" w:rsidRDefault="0075454F" w:rsidP="0075454F">
      <w:pPr>
        <w:rPr>
          <w:lang w:val="en-US"/>
        </w:rPr>
      </w:pPr>
      <w:r w:rsidRPr="0075454F">
        <w:rPr>
          <w:lang w:val="en-US"/>
        </w:rPr>
        <w:t xml:space="preserve">I don't want him to feel bad about it. To feel that I'm judging him. </w:t>
      </w:r>
    </w:p>
    <w:p w14:paraId="06CBF742" w14:textId="77777777" w:rsidR="0075454F" w:rsidRPr="0075454F" w:rsidRDefault="0075454F" w:rsidP="0075454F">
      <w:pPr>
        <w:rPr>
          <w:lang w:val="en-US"/>
        </w:rPr>
      </w:pPr>
      <w:r w:rsidRPr="0075454F">
        <w:rPr>
          <w:lang w:val="en-US"/>
        </w:rPr>
        <w:t>Because I'm not.</w:t>
      </w:r>
    </w:p>
    <w:p w14:paraId="59D95719" w14:textId="77777777" w:rsidR="0075454F" w:rsidRPr="0075454F" w:rsidRDefault="0075454F" w:rsidP="0075454F">
      <w:pPr>
        <w:rPr>
          <w:lang w:val="en-US"/>
        </w:rPr>
      </w:pPr>
      <w:r w:rsidRPr="0075454F">
        <w:rPr>
          <w:lang w:val="en-US"/>
        </w:rPr>
        <w:t xml:space="preserve">Your secret is safe with me. </w:t>
      </w:r>
    </w:p>
    <w:p w14:paraId="01EF35CC" w14:textId="77777777" w:rsidR="0075454F" w:rsidRPr="0075454F" w:rsidRDefault="0075454F" w:rsidP="0075454F">
      <w:pPr>
        <w:rPr>
          <w:lang w:val="en-US"/>
        </w:rPr>
      </w:pPr>
      <w:r w:rsidRPr="0075454F">
        <w:rPr>
          <w:lang w:val="en-US"/>
        </w:rPr>
        <w:t>And not only that - I will help you.</w:t>
      </w:r>
    </w:p>
    <w:p w14:paraId="50EF932C" w14:textId="77777777" w:rsidR="0075454F" w:rsidRPr="0075454F" w:rsidRDefault="0075454F" w:rsidP="0075454F">
      <w:pPr>
        <w:rPr>
          <w:lang w:val="en-US"/>
        </w:rPr>
      </w:pPr>
      <w:r w:rsidRPr="0075454F">
        <w:rPr>
          <w:lang w:val="en-US"/>
        </w:rPr>
        <w:t>I will.</w:t>
      </w:r>
    </w:p>
    <w:p w14:paraId="11EDE471" w14:textId="77777777" w:rsidR="0075454F" w:rsidRPr="0075454F" w:rsidRDefault="0075454F" w:rsidP="0075454F">
      <w:pPr>
        <w:rPr>
          <w:lang w:val="en-US"/>
        </w:rPr>
      </w:pPr>
      <w:r w:rsidRPr="0075454F">
        <w:rPr>
          <w:lang w:val="en-US"/>
        </w:rPr>
        <w:t>I promise.</w:t>
      </w:r>
    </w:p>
    <w:p w14:paraId="6E618B47" w14:textId="77777777" w:rsidR="0075454F" w:rsidRPr="0075454F" w:rsidRDefault="0075454F" w:rsidP="0075454F">
      <w:pPr>
        <w:rPr>
          <w:lang w:val="en-US"/>
        </w:rPr>
      </w:pPr>
    </w:p>
    <w:p w14:paraId="2F2926E5" w14:textId="7F9D92E5" w:rsidR="0075454F" w:rsidRPr="0075454F" w:rsidRDefault="0075454F" w:rsidP="0075454F">
      <w:pPr>
        <w:rPr>
          <w:lang w:val="en-US"/>
        </w:rPr>
      </w:pPr>
      <w:r w:rsidRPr="0075454F">
        <w:rPr>
          <w:lang w:val="en-US"/>
        </w:rPr>
        <w:t xml:space="preserve">I pick up my tracksuit </w:t>
      </w:r>
      <w:r w:rsidR="006D1517">
        <w:rPr>
          <w:lang w:val="en-US"/>
        </w:rPr>
        <w:t>pants</w:t>
      </w:r>
      <w:r w:rsidRPr="0075454F">
        <w:rPr>
          <w:lang w:val="en-US"/>
        </w:rPr>
        <w:t xml:space="preserve"> when he suddenly turns around and takes off his boxers. </w:t>
      </w:r>
    </w:p>
    <w:p w14:paraId="58C5DBA8" w14:textId="0B05A899" w:rsidR="0075454F" w:rsidRPr="0075454F" w:rsidRDefault="0075454F" w:rsidP="0075454F">
      <w:pPr>
        <w:rPr>
          <w:lang w:val="en-US"/>
        </w:rPr>
      </w:pPr>
      <w:r w:rsidRPr="0075454F">
        <w:rPr>
          <w:lang w:val="en-US"/>
        </w:rPr>
        <w:t xml:space="preserve">What a good-looking grass. No wonder, with a hose like that. His extremity is wet and </w:t>
      </w:r>
      <w:r w:rsidR="007F3FC3">
        <w:rPr>
          <w:lang w:val="en-US"/>
        </w:rPr>
        <w:t>it</w:t>
      </w:r>
      <w:r w:rsidRPr="0075454F">
        <w:rPr>
          <w:lang w:val="en-US"/>
        </w:rPr>
        <w:t xml:space="preserve"> greets everyone who passes by. </w:t>
      </w:r>
    </w:p>
    <w:p w14:paraId="3988AC46" w14:textId="77777777" w:rsidR="0075454F" w:rsidRPr="0075454F" w:rsidRDefault="0075454F" w:rsidP="0075454F">
      <w:pPr>
        <w:rPr>
          <w:lang w:val="en-US"/>
        </w:rPr>
      </w:pPr>
    </w:p>
    <w:p w14:paraId="4B45D704" w14:textId="77777777" w:rsidR="0075454F" w:rsidRPr="0075454F" w:rsidRDefault="0075454F" w:rsidP="0075454F">
      <w:pPr>
        <w:rPr>
          <w:lang w:val="en-US"/>
        </w:rPr>
      </w:pPr>
      <w:r w:rsidRPr="0075454F">
        <w:rPr>
          <w:lang w:val="en-US"/>
        </w:rPr>
        <w:t>I have to talk to him.</w:t>
      </w:r>
    </w:p>
    <w:p w14:paraId="51568945" w14:textId="77777777" w:rsidR="0075454F" w:rsidRPr="0075454F" w:rsidRDefault="0075454F" w:rsidP="0075454F">
      <w:pPr>
        <w:rPr>
          <w:lang w:val="en-US"/>
        </w:rPr>
      </w:pPr>
    </w:p>
    <w:p w14:paraId="7FDD0D94" w14:textId="77777777" w:rsidR="0075454F" w:rsidRPr="0075454F" w:rsidRDefault="0075454F" w:rsidP="0075454F">
      <w:pPr>
        <w:rPr>
          <w:lang w:val="en-US"/>
        </w:rPr>
      </w:pPr>
      <w:r w:rsidRPr="0075454F">
        <w:rPr>
          <w:lang w:val="en-US"/>
        </w:rPr>
        <w:t>--&gt; talk</w:t>
      </w:r>
    </w:p>
    <w:p w14:paraId="5E5EEE16" w14:textId="77777777" w:rsidR="0075454F" w:rsidRPr="0075454F" w:rsidRDefault="0075454F" w:rsidP="0075454F">
      <w:pPr>
        <w:rPr>
          <w:lang w:val="en-US"/>
        </w:rPr>
      </w:pPr>
    </w:p>
    <w:p w14:paraId="7AE09DA0" w14:textId="77777777" w:rsidR="0075454F" w:rsidRPr="0075454F" w:rsidRDefault="0075454F" w:rsidP="0075454F">
      <w:pPr>
        <w:rPr>
          <w:lang w:val="en-US"/>
        </w:rPr>
      </w:pPr>
      <w:r w:rsidRPr="0075454F">
        <w:rPr>
          <w:lang w:val="en-US"/>
        </w:rPr>
        <w:t>"You are beautiful.</w:t>
      </w:r>
    </w:p>
    <w:p w14:paraId="160C08F3" w14:textId="4D77D7B9" w:rsidR="0075454F" w:rsidRPr="0075454F" w:rsidRDefault="0075454F" w:rsidP="0075454F">
      <w:pPr>
        <w:rPr>
          <w:lang w:val="en-US"/>
        </w:rPr>
      </w:pPr>
      <w:r w:rsidRPr="0075454F">
        <w:rPr>
          <w:lang w:val="en-US"/>
        </w:rPr>
        <w:t>"Handsome, mate. Don't you see</w:t>
      </w:r>
      <w:r w:rsidR="00477843">
        <w:rPr>
          <w:lang w:val="en-US"/>
        </w:rPr>
        <w:t xml:space="preserve"> it</w:t>
      </w:r>
      <w:r w:rsidRPr="0075454F">
        <w:rPr>
          <w:lang w:val="en-US"/>
        </w:rPr>
        <w:t>? My glande breathes even in pure air".</w:t>
      </w:r>
    </w:p>
    <w:p w14:paraId="66C015A3" w14:textId="77777777" w:rsidR="0075454F" w:rsidRPr="0075454F" w:rsidRDefault="0075454F" w:rsidP="0075454F">
      <w:pPr>
        <w:rPr>
          <w:lang w:val="en-US"/>
        </w:rPr>
      </w:pPr>
      <w:r w:rsidRPr="0075454F">
        <w:rPr>
          <w:lang w:val="en-US"/>
        </w:rPr>
        <w:t>Cocky.</w:t>
      </w:r>
    </w:p>
    <w:p w14:paraId="720AF35E" w14:textId="77777777" w:rsidR="0075454F" w:rsidRPr="0075454F" w:rsidRDefault="0075454F" w:rsidP="0075454F">
      <w:pPr>
        <w:rPr>
          <w:lang w:val="en-US"/>
        </w:rPr>
      </w:pPr>
      <w:r w:rsidRPr="0075454F">
        <w:rPr>
          <w:lang w:val="en-US"/>
        </w:rPr>
        <w:t>I like that.</w:t>
      </w:r>
    </w:p>
    <w:p w14:paraId="29273F3B" w14:textId="77777777" w:rsidR="0075454F" w:rsidRPr="0075454F" w:rsidRDefault="0075454F" w:rsidP="0075454F">
      <w:pPr>
        <w:rPr>
          <w:lang w:val="en-US"/>
        </w:rPr>
      </w:pPr>
    </w:p>
    <w:p w14:paraId="61B18B6E" w14:textId="77777777" w:rsidR="0075454F" w:rsidRPr="0075454F" w:rsidRDefault="0075454F" w:rsidP="0075454F">
      <w:pPr>
        <w:rPr>
          <w:lang w:val="en-US"/>
        </w:rPr>
      </w:pPr>
      <w:r w:rsidRPr="0075454F">
        <w:rPr>
          <w:lang w:val="en-US"/>
        </w:rPr>
        <w:t>"Oh, right. I'm not used to complimenting boys".</w:t>
      </w:r>
    </w:p>
    <w:p w14:paraId="733EE25C" w14:textId="77777777" w:rsidR="0075454F" w:rsidRPr="0075454F" w:rsidRDefault="0075454F" w:rsidP="0075454F">
      <w:pPr>
        <w:rPr>
          <w:lang w:val="en-US"/>
        </w:rPr>
      </w:pPr>
    </w:p>
    <w:p w14:paraId="4E7ED6BC" w14:textId="77777777" w:rsidR="0075454F" w:rsidRPr="0075454F" w:rsidRDefault="0075454F" w:rsidP="0075454F">
      <w:pPr>
        <w:rPr>
          <w:lang w:val="en-US"/>
        </w:rPr>
      </w:pPr>
      <w:r w:rsidRPr="0075454F">
        <w:rPr>
          <w:lang w:val="en-US"/>
        </w:rPr>
        <w:t>Holy cow, I'm blushing.</w:t>
      </w:r>
    </w:p>
    <w:p w14:paraId="7300D91D" w14:textId="77777777" w:rsidR="0075454F" w:rsidRPr="0075454F" w:rsidRDefault="0075454F" w:rsidP="0075454F">
      <w:pPr>
        <w:rPr>
          <w:lang w:val="en-US"/>
        </w:rPr>
      </w:pPr>
    </w:p>
    <w:p w14:paraId="0296202E" w14:textId="77777777" w:rsidR="0075454F" w:rsidRDefault="0075454F" w:rsidP="0075454F">
      <w:pPr>
        <w:rPr>
          <w:lang w:val="en-US"/>
        </w:rPr>
      </w:pPr>
      <w:r w:rsidRPr="0075454F">
        <w:rPr>
          <w:lang w:val="en-US"/>
        </w:rPr>
        <w:t>--&gt; talk</w:t>
      </w:r>
    </w:p>
    <w:p w14:paraId="1BE7A639" w14:textId="0ADD99DF" w:rsidR="0075454F" w:rsidRDefault="0075454F" w:rsidP="0075454F">
      <w:pPr>
        <w:rPr>
          <w:lang w:val="en-US"/>
        </w:rPr>
      </w:pPr>
      <w:r>
        <w:rPr>
          <w:lang w:val="en-US"/>
        </w:rPr>
        <w:lastRenderedPageBreak/>
        <w:t>“Those scars of yours…”</w:t>
      </w:r>
    </w:p>
    <w:p w14:paraId="1AD0E4E6" w14:textId="34DC1C5D" w:rsidR="0075454F" w:rsidRDefault="0075454F" w:rsidP="0075454F">
      <w:pPr>
        <w:rPr>
          <w:lang w:val="en-US"/>
        </w:rPr>
      </w:pPr>
      <w:r>
        <w:rPr>
          <w:lang w:val="en-US"/>
        </w:rPr>
        <w:t>“Don’t tell anyone. They would not accept someone struggling with mental health. Please.”</w:t>
      </w:r>
    </w:p>
    <w:p w14:paraId="64344762" w14:textId="2A19A503" w:rsidR="0075454F" w:rsidRDefault="0075454F" w:rsidP="0075454F">
      <w:pPr>
        <w:rPr>
          <w:lang w:val="en-US"/>
        </w:rPr>
      </w:pPr>
      <w:r>
        <w:rPr>
          <w:lang w:val="en-US"/>
        </w:rPr>
        <w:t>“I won’t.”</w:t>
      </w:r>
    </w:p>
    <w:p w14:paraId="3CA975D5" w14:textId="68376E63" w:rsidR="0075454F" w:rsidRDefault="0075454F" w:rsidP="0075454F">
      <w:pPr>
        <w:rPr>
          <w:lang w:val="en-US"/>
        </w:rPr>
      </w:pPr>
      <w:r>
        <w:rPr>
          <w:lang w:val="en-US"/>
        </w:rPr>
        <w:t>I won’t. Trust me.</w:t>
      </w:r>
    </w:p>
    <w:p w14:paraId="4FD293B9" w14:textId="77777777" w:rsidR="0075454F" w:rsidRDefault="0075454F" w:rsidP="0075454F">
      <w:pPr>
        <w:rPr>
          <w:lang w:val="en-US"/>
        </w:rPr>
      </w:pPr>
    </w:p>
    <w:p w14:paraId="50579A90" w14:textId="4312B308" w:rsidR="0075454F" w:rsidRPr="0075454F" w:rsidRDefault="0075454F" w:rsidP="0075454F">
      <w:pPr>
        <w:pStyle w:val="ListParagraph"/>
        <w:numPr>
          <w:ilvl w:val="0"/>
          <w:numId w:val="1"/>
        </w:numPr>
        <w:rPr>
          <w:lang w:val="en-US"/>
        </w:rPr>
      </w:pPr>
      <w:r>
        <w:rPr>
          <w:lang w:val="en-US"/>
        </w:rPr>
        <w:t>talk</w:t>
      </w:r>
    </w:p>
    <w:p w14:paraId="545D34E4" w14:textId="77777777" w:rsidR="0075454F" w:rsidRPr="0075454F" w:rsidRDefault="0075454F" w:rsidP="0075454F">
      <w:pPr>
        <w:rPr>
          <w:lang w:val="en-US"/>
        </w:rPr>
      </w:pPr>
      <w:r w:rsidRPr="0075454F">
        <w:rPr>
          <w:lang w:val="en-US"/>
        </w:rPr>
        <w:t>"Hey, you know what, this is going to look weird, but - do you want to pee?"</w:t>
      </w:r>
    </w:p>
    <w:p w14:paraId="16C2E0CE" w14:textId="77777777" w:rsidR="0075454F" w:rsidRPr="0075454F" w:rsidRDefault="0075454F" w:rsidP="0075454F">
      <w:pPr>
        <w:rPr>
          <w:lang w:val="en-US"/>
        </w:rPr>
      </w:pPr>
      <w:r w:rsidRPr="0075454F">
        <w:rPr>
          <w:lang w:val="en-US"/>
        </w:rPr>
        <w:t>"Why do you ask?"</w:t>
      </w:r>
    </w:p>
    <w:p w14:paraId="4D36FE60" w14:textId="77777777" w:rsidR="0075454F" w:rsidRPr="0075454F" w:rsidRDefault="0075454F" w:rsidP="0075454F">
      <w:pPr>
        <w:rPr>
          <w:lang w:val="en-US"/>
        </w:rPr>
      </w:pPr>
      <w:r w:rsidRPr="0075454F">
        <w:rPr>
          <w:lang w:val="en-US"/>
        </w:rPr>
        <w:t>Should I tell him?</w:t>
      </w:r>
    </w:p>
    <w:p w14:paraId="51C983EA" w14:textId="77777777" w:rsidR="0075454F" w:rsidRPr="0075454F" w:rsidRDefault="0075454F" w:rsidP="0075454F">
      <w:pPr>
        <w:rPr>
          <w:lang w:val="en-US"/>
        </w:rPr>
      </w:pPr>
    </w:p>
    <w:p w14:paraId="3AD67615" w14:textId="77777777" w:rsidR="0075454F" w:rsidRPr="0075454F" w:rsidRDefault="0075454F" w:rsidP="0075454F">
      <w:pPr>
        <w:rPr>
          <w:lang w:val="en-US"/>
        </w:rPr>
      </w:pPr>
      <w:r w:rsidRPr="0075454F">
        <w:rPr>
          <w:lang w:val="en-US"/>
        </w:rPr>
        <w:t>--&gt; No</w:t>
      </w:r>
    </w:p>
    <w:p w14:paraId="507CE7CF" w14:textId="77777777" w:rsidR="0075454F" w:rsidRPr="0075454F" w:rsidRDefault="0075454F" w:rsidP="0075454F">
      <w:pPr>
        <w:rPr>
          <w:lang w:val="en-US"/>
        </w:rPr>
      </w:pPr>
      <w:r w:rsidRPr="0075454F">
        <w:rPr>
          <w:lang w:val="en-US"/>
        </w:rPr>
        <w:t>Yes, that would be the safest thing to do. But I really have to take the pill.</w:t>
      </w:r>
    </w:p>
    <w:p w14:paraId="62D5C46B" w14:textId="77777777" w:rsidR="0075454F" w:rsidRPr="0075454F" w:rsidRDefault="0075454F" w:rsidP="0075454F">
      <w:pPr>
        <w:rPr>
          <w:lang w:val="en-US"/>
        </w:rPr>
      </w:pPr>
    </w:p>
    <w:p w14:paraId="3DDD1D01" w14:textId="77777777" w:rsidR="0075454F" w:rsidRPr="0075454F" w:rsidRDefault="0075454F" w:rsidP="0075454F">
      <w:pPr>
        <w:rPr>
          <w:lang w:val="en-US"/>
        </w:rPr>
      </w:pPr>
      <w:r w:rsidRPr="0075454F">
        <w:rPr>
          <w:lang w:val="en-US"/>
        </w:rPr>
        <w:t>--&gt; Yes</w:t>
      </w:r>
    </w:p>
    <w:p w14:paraId="66AE8AEC" w14:textId="77777777" w:rsidR="0075454F" w:rsidRPr="0075454F" w:rsidRDefault="0075454F" w:rsidP="0075454F">
      <w:pPr>
        <w:rPr>
          <w:lang w:val="en-US"/>
        </w:rPr>
      </w:pPr>
      <w:r w:rsidRPr="0075454F">
        <w:rPr>
          <w:lang w:val="en-US"/>
        </w:rPr>
        <w:t>"I want to take a medicine, I'm not feeling very well today. "It must be because of the anxiety or something like that.</w:t>
      </w:r>
    </w:p>
    <w:p w14:paraId="51147E96" w14:textId="77777777" w:rsidR="0075454F" w:rsidRPr="0075454F" w:rsidRDefault="0075454F" w:rsidP="0075454F">
      <w:pPr>
        <w:rPr>
          <w:lang w:val="en-US"/>
        </w:rPr>
      </w:pPr>
      <w:r w:rsidRPr="0075454F">
        <w:rPr>
          <w:lang w:val="en-US"/>
        </w:rPr>
        <w:t>"So could you..."</w:t>
      </w:r>
    </w:p>
    <w:p w14:paraId="1A492E31" w14:textId="77777777" w:rsidR="0075454F" w:rsidRPr="0075454F" w:rsidRDefault="0075454F" w:rsidP="0075454F">
      <w:pPr>
        <w:rPr>
          <w:lang w:val="en-US"/>
        </w:rPr>
      </w:pPr>
      <w:r w:rsidRPr="0075454F">
        <w:rPr>
          <w:lang w:val="en-US"/>
        </w:rPr>
        <w:t>"You want to drink my urine, that's all?"</w:t>
      </w:r>
    </w:p>
    <w:p w14:paraId="047DBE49" w14:textId="77777777" w:rsidR="0075454F" w:rsidRPr="0075454F" w:rsidRDefault="0075454F" w:rsidP="0075454F">
      <w:pPr>
        <w:rPr>
          <w:lang w:val="en-US"/>
        </w:rPr>
      </w:pPr>
      <w:r w:rsidRPr="0075454F">
        <w:rPr>
          <w:lang w:val="en-US"/>
        </w:rPr>
        <w:t>Wow. He learns fast.</w:t>
      </w:r>
    </w:p>
    <w:p w14:paraId="66F997A3" w14:textId="77777777" w:rsidR="0075454F" w:rsidRPr="0075454F" w:rsidRDefault="0075454F" w:rsidP="0075454F">
      <w:pPr>
        <w:rPr>
          <w:lang w:val="en-US"/>
        </w:rPr>
      </w:pPr>
    </w:p>
    <w:p w14:paraId="103B2CFF" w14:textId="77777777" w:rsidR="0075454F" w:rsidRPr="0075454F" w:rsidRDefault="0075454F" w:rsidP="0075454F">
      <w:pPr>
        <w:rPr>
          <w:lang w:val="en-US"/>
        </w:rPr>
      </w:pPr>
      <w:r w:rsidRPr="0075454F">
        <w:rPr>
          <w:lang w:val="en-US"/>
        </w:rPr>
        <w:t>"I peed before I left home..."</w:t>
      </w:r>
    </w:p>
    <w:p w14:paraId="4939F1E0" w14:textId="77777777" w:rsidR="0075454F" w:rsidRPr="0075454F" w:rsidRDefault="0075454F" w:rsidP="0075454F">
      <w:pPr>
        <w:rPr>
          <w:lang w:val="en-US"/>
        </w:rPr>
      </w:pPr>
      <w:r w:rsidRPr="0075454F">
        <w:rPr>
          <w:lang w:val="en-US"/>
        </w:rPr>
        <w:t>"Oh, I saw a sink when I entered the men's shower room!"</w:t>
      </w:r>
    </w:p>
    <w:p w14:paraId="4F0103E7" w14:textId="77777777" w:rsidR="0075454F" w:rsidRPr="0075454F" w:rsidRDefault="0075454F" w:rsidP="0075454F">
      <w:pPr>
        <w:rPr>
          <w:lang w:val="en-US"/>
        </w:rPr>
      </w:pPr>
      <w:r w:rsidRPr="0075454F">
        <w:rPr>
          <w:lang w:val="en-US"/>
        </w:rPr>
        <w:t>"It doesn't work. The tap does not work."</w:t>
      </w:r>
    </w:p>
    <w:p w14:paraId="74FF9379" w14:textId="77777777" w:rsidR="0075454F" w:rsidRPr="0075454F" w:rsidRDefault="0075454F" w:rsidP="0075454F">
      <w:pPr>
        <w:rPr>
          <w:lang w:val="en-US"/>
        </w:rPr>
      </w:pPr>
    </w:p>
    <w:p w14:paraId="0BC99201" w14:textId="005368AC" w:rsidR="0075454F" w:rsidRPr="0075454F" w:rsidRDefault="0075454F" w:rsidP="0075454F">
      <w:pPr>
        <w:rPr>
          <w:lang w:val="en-US"/>
        </w:rPr>
      </w:pPr>
      <w:r w:rsidRPr="0075454F">
        <w:rPr>
          <w:lang w:val="en-US"/>
        </w:rPr>
        <w:t xml:space="preserve">--&gt; </w:t>
      </w:r>
      <w:r>
        <w:rPr>
          <w:lang w:val="en-US"/>
        </w:rPr>
        <w:t>talk</w:t>
      </w:r>
    </w:p>
    <w:p w14:paraId="4EF2EC61" w14:textId="327752A5" w:rsidR="0075454F" w:rsidRPr="0075454F" w:rsidRDefault="0075454F" w:rsidP="0075454F">
      <w:pPr>
        <w:rPr>
          <w:lang w:val="en-US"/>
        </w:rPr>
      </w:pPr>
      <w:r w:rsidRPr="0075454F">
        <w:rPr>
          <w:lang w:val="en-US"/>
        </w:rPr>
        <w:t xml:space="preserve">I </w:t>
      </w:r>
      <w:r w:rsidR="00076FFE">
        <w:rPr>
          <w:lang w:val="en-US"/>
        </w:rPr>
        <w:t>can’t believe</w:t>
      </w:r>
      <w:r w:rsidRPr="0075454F">
        <w:rPr>
          <w:lang w:val="en-US"/>
        </w:rPr>
        <w:t xml:space="preserve"> I'm going to suggest this. </w:t>
      </w:r>
    </w:p>
    <w:p w14:paraId="58633208" w14:textId="77777777" w:rsidR="0075454F" w:rsidRPr="0075454F" w:rsidRDefault="0075454F" w:rsidP="0075454F">
      <w:pPr>
        <w:rPr>
          <w:lang w:val="en-US"/>
        </w:rPr>
      </w:pPr>
    </w:p>
    <w:p w14:paraId="70835337" w14:textId="77777777" w:rsidR="0075454F" w:rsidRPr="0075454F" w:rsidRDefault="0075454F" w:rsidP="0075454F">
      <w:pPr>
        <w:rPr>
          <w:lang w:val="en-US"/>
        </w:rPr>
      </w:pPr>
      <w:r w:rsidRPr="0075454F">
        <w:rPr>
          <w:lang w:val="en-US"/>
        </w:rPr>
        <w:t>"Did you know that sperm is mostly water?"</w:t>
      </w:r>
    </w:p>
    <w:p w14:paraId="791C5DE9" w14:textId="77777777" w:rsidR="0075454F" w:rsidRPr="0075454F" w:rsidRDefault="0075454F" w:rsidP="0075454F">
      <w:pPr>
        <w:rPr>
          <w:lang w:val="en-US"/>
        </w:rPr>
      </w:pPr>
      <w:r w:rsidRPr="0075454F">
        <w:rPr>
          <w:lang w:val="en-US"/>
        </w:rPr>
        <w:t xml:space="preserve">He nods. But I don't think he realises what I'm about to say. To explain. To achieve. </w:t>
      </w:r>
    </w:p>
    <w:p w14:paraId="504BBA71" w14:textId="77777777" w:rsidR="0075454F" w:rsidRPr="0075454F" w:rsidRDefault="0075454F" w:rsidP="0075454F">
      <w:pPr>
        <w:rPr>
          <w:lang w:val="en-US"/>
        </w:rPr>
      </w:pPr>
    </w:p>
    <w:p w14:paraId="043C5234" w14:textId="77777777" w:rsidR="0075454F" w:rsidRPr="0075454F" w:rsidRDefault="0075454F" w:rsidP="0075454F">
      <w:pPr>
        <w:rPr>
          <w:lang w:val="en-US"/>
        </w:rPr>
      </w:pPr>
      <w:r w:rsidRPr="0075454F">
        <w:rPr>
          <w:lang w:val="en-US"/>
        </w:rPr>
        <w:t xml:space="preserve">Oh. That's it. The look of surprise. I think he gets it now. </w:t>
      </w:r>
    </w:p>
    <w:p w14:paraId="192A3D81" w14:textId="77777777" w:rsidR="0075454F" w:rsidRPr="0075454F" w:rsidRDefault="0075454F" w:rsidP="0075454F">
      <w:pPr>
        <w:rPr>
          <w:lang w:val="en-US"/>
        </w:rPr>
      </w:pPr>
      <w:r w:rsidRPr="0075454F">
        <w:rPr>
          <w:lang w:val="en-US"/>
        </w:rPr>
        <w:lastRenderedPageBreak/>
        <w:t>"Are you sure?" he asks me kindly.</w:t>
      </w:r>
    </w:p>
    <w:p w14:paraId="04864294" w14:textId="77777777" w:rsidR="0075454F" w:rsidRPr="0075454F" w:rsidRDefault="0075454F" w:rsidP="0075454F">
      <w:pPr>
        <w:rPr>
          <w:lang w:val="en-US"/>
        </w:rPr>
      </w:pPr>
    </w:p>
    <w:p w14:paraId="2DB4CA89" w14:textId="77777777" w:rsidR="0075454F" w:rsidRPr="0075454F" w:rsidRDefault="0075454F" w:rsidP="0075454F">
      <w:pPr>
        <w:rPr>
          <w:lang w:val="en-US"/>
        </w:rPr>
      </w:pPr>
      <w:r w:rsidRPr="0075454F">
        <w:rPr>
          <w:lang w:val="en-US"/>
        </w:rPr>
        <w:t>If only I had another choice.</w:t>
      </w:r>
    </w:p>
    <w:p w14:paraId="0BCAA80A" w14:textId="77777777" w:rsidR="0075454F" w:rsidRPr="0075454F" w:rsidRDefault="0075454F" w:rsidP="0075454F">
      <w:pPr>
        <w:rPr>
          <w:lang w:val="en-US"/>
        </w:rPr>
      </w:pPr>
      <w:r w:rsidRPr="0075454F">
        <w:rPr>
          <w:lang w:val="en-US"/>
        </w:rPr>
        <w:t>At least you're beautiful.</w:t>
      </w:r>
    </w:p>
    <w:p w14:paraId="789D38EF" w14:textId="77777777" w:rsidR="0075454F" w:rsidRPr="0075454F" w:rsidRDefault="0075454F" w:rsidP="0075454F">
      <w:pPr>
        <w:rPr>
          <w:lang w:val="en-US"/>
        </w:rPr>
      </w:pPr>
    </w:p>
    <w:p w14:paraId="429E1698" w14:textId="77777777" w:rsidR="0075454F" w:rsidRPr="0075454F" w:rsidRDefault="0075454F" w:rsidP="0075454F">
      <w:pPr>
        <w:rPr>
          <w:lang w:val="en-US"/>
        </w:rPr>
      </w:pPr>
      <w:r w:rsidRPr="0075454F">
        <w:rPr>
          <w:lang w:val="en-US"/>
        </w:rPr>
        <w:t>Handsome. I mean.</w:t>
      </w:r>
    </w:p>
    <w:p w14:paraId="45D5A31B" w14:textId="77777777" w:rsidR="0075454F" w:rsidRPr="0075454F" w:rsidRDefault="0075454F" w:rsidP="0075454F">
      <w:pPr>
        <w:rPr>
          <w:lang w:val="en-US"/>
        </w:rPr>
      </w:pPr>
    </w:p>
    <w:p w14:paraId="2FDF0D24" w14:textId="77777777" w:rsidR="0075454F" w:rsidRPr="0075454F" w:rsidRDefault="0075454F" w:rsidP="0075454F">
      <w:pPr>
        <w:rPr>
          <w:lang w:val="en-US"/>
        </w:rPr>
      </w:pPr>
      <w:r w:rsidRPr="0075454F">
        <w:rPr>
          <w:lang w:val="en-US"/>
        </w:rPr>
        <w:t>"So who's it going to be? I jerk off in front of you and..."</w:t>
      </w:r>
    </w:p>
    <w:p w14:paraId="1B07D8C0" w14:textId="77777777" w:rsidR="0075454F" w:rsidRPr="0075454F" w:rsidRDefault="0075454F" w:rsidP="0075454F">
      <w:pPr>
        <w:rPr>
          <w:lang w:val="en-US"/>
        </w:rPr>
      </w:pPr>
    </w:p>
    <w:p w14:paraId="1712F9D8" w14:textId="77777777" w:rsidR="0075454F" w:rsidRPr="0075454F" w:rsidRDefault="0075454F" w:rsidP="0075454F">
      <w:pPr>
        <w:rPr>
          <w:lang w:val="en-US"/>
        </w:rPr>
      </w:pPr>
      <w:r w:rsidRPr="0075454F">
        <w:rPr>
          <w:lang w:val="en-US"/>
        </w:rPr>
        <w:t>Take a deep breath. And just do it.</w:t>
      </w:r>
    </w:p>
    <w:p w14:paraId="4E07A0DF" w14:textId="77777777" w:rsidR="0075454F" w:rsidRPr="0075454F" w:rsidRDefault="0075454F" w:rsidP="0075454F">
      <w:pPr>
        <w:rPr>
          <w:lang w:val="en-US"/>
        </w:rPr>
      </w:pPr>
    </w:p>
    <w:p w14:paraId="15B356D8" w14:textId="77777777" w:rsidR="0075454F" w:rsidRPr="0075454F" w:rsidRDefault="0075454F" w:rsidP="0075454F">
      <w:pPr>
        <w:rPr>
          <w:lang w:val="en-US"/>
        </w:rPr>
      </w:pPr>
      <w:r w:rsidRPr="0075454F">
        <w:rPr>
          <w:lang w:val="en-US"/>
        </w:rPr>
        <w:t>--&gt; just do it</w:t>
      </w:r>
    </w:p>
    <w:p w14:paraId="1C17490E" w14:textId="77777777" w:rsidR="0075454F" w:rsidRPr="0075454F" w:rsidRDefault="0075454F" w:rsidP="0075454F">
      <w:pPr>
        <w:rPr>
          <w:lang w:val="en-US"/>
        </w:rPr>
      </w:pPr>
      <w:r w:rsidRPr="0075454F">
        <w:rPr>
          <w:lang w:val="en-US"/>
        </w:rPr>
        <w:t>I put my trousers on the wooden seat and walk towards him.</w:t>
      </w:r>
    </w:p>
    <w:p w14:paraId="45D83D47" w14:textId="445A547C" w:rsidR="004255B5" w:rsidRDefault="0075454F" w:rsidP="0075454F">
      <w:pPr>
        <w:rPr>
          <w:lang w:val="en-US"/>
        </w:rPr>
      </w:pPr>
      <w:r w:rsidRPr="0075454F">
        <w:rPr>
          <w:lang w:val="en-US"/>
        </w:rPr>
        <w:t>And then I reach him.</w:t>
      </w:r>
    </w:p>
    <w:p w14:paraId="51DD24F3" w14:textId="77777777" w:rsidR="00633E37" w:rsidRDefault="00633E37" w:rsidP="00633E37">
      <w:pPr>
        <w:rPr>
          <w:lang w:val="en-US"/>
        </w:rPr>
      </w:pPr>
    </w:p>
    <w:p w14:paraId="0A02D467" w14:textId="1858B812" w:rsidR="009873C4" w:rsidRDefault="009873C4" w:rsidP="009873C4">
      <w:pPr>
        <w:pStyle w:val="ListParagraph"/>
        <w:numPr>
          <w:ilvl w:val="0"/>
          <w:numId w:val="1"/>
        </w:numPr>
        <w:rPr>
          <w:lang w:val="en-US"/>
        </w:rPr>
      </w:pPr>
      <w:r>
        <w:rPr>
          <w:lang w:val="en-US"/>
        </w:rPr>
        <w:t>Just do it</w:t>
      </w:r>
    </w:p>
    <w:p w14:paraId="077CBCD8" w14:textId="653F70B1" w:rsidR="009873C4" w:rsidRDefault="009873C4" w:rsidP="009873C4">
      <w:pPr>
        <w:rPr>
          <w:lang w:val="en-US"/>
        </w:rPr>
      </w:pPr>
      <w:r>
        <w:rPr>
          <w:lang w:val="en-US"/>
        </w:rPr>
        <w:t xml:space="preserve">I bow down to him, paying attention to his genitals. </w:t>
      </w:r>
    </w:p>
    <w:p w14:paraId="354744F1" w14:textId="1670584F" w:rsidR="009873C4" w:rsidRDefault="009873C4" w:rsidP="009873C4">
      <w:pPr>
        <w:rPr>
          <w:lang w:val="en-US"/>
        </w:rPr>
      </w:pPr>
      <w:r>
        <w:rPr>
          <w:lang w:val="en-US"/>
        </w:rPr>
        <w:t>My source of water.</w:t>
      </w:r>
    </w:p>
    <w:p w14:paraId="4F3C434B" w14:textId="52893041" w:rsidR="009873C4" w:rsidRDefault="009873C4" w:rsidP="009873C4">
      <w:pPr>
        <w:rPr>
          <w:lang w:val="en-US"/>
        </w:rPr>
      </w:pPr>
      <w:r>
        <w:rPr>
          <w:lang w:val="en-US"/>
        </w:rPr>
        <w:t>Fresh new water.</w:t>
      </w:r>
    </w:p>
    <w:p w14:paraId="315FB046" w14:textId="1AEDB384" w:rsidR="009873C4" w:rsidRDefault="009873C4" w:rsidP="009873C4">
      <w:pPr>
        <w:rPr>
          <w:lang w:val="en-US"/>
        </w:rPr>
      </w:pPr>
      <w:r>
        <w:rPr>
          <w:lang w:val="en-US"/>
        </w:rPr>
        <w:t>Out of his fountain.</w:t>
      </w:r>
    </w:p>
    <w:p w14:paraId="4156A1DE" w14:textId="77777777" w:rsidR="009873C4" w:rsidRDefault="009873C4" w:rsidP="009873C4">
      <w:pPr>
        <w:rPr>
          <w:lang w:val="en-US"/>
        </w:rPr>
      </w:pPr>
    </w:p>
    <w:p w14:paraId="678CD57C" w14:textId="543852DE" w:rsidR="00DA197D" w:rsidRDefault="00DA197D" w:rsidP="009873C4">
      <w:pPr>
        <w:rPr>
          <w:lang w:val="en-US"/>
        </w:rPr>
      </w:pPr>
      <w:r>
        <w:rPr>
          <w:lang w:val="en-US"/>
        </w:rPr>
        <w:t>“Are you sure about this?”</w:t>
      </w:r>
    </w:p>
    <w:p w14:paraId="380DDE73" w14:textId="3DE0B27A" w:rsidR="00DA197D" w:rsidRDefault="00DA197D" w:rsidP="009873C4">
      <w:pPr>
        <w:rPr>
          <w:lang w:val="en-US"/>
        </w:rPr>
      </w:pPr>
      <w:r>
        <w:rPr>
          <w:lang w:val="en-US"/>
        </w:rPr>
        <w:t>Now it is my time to do it.</w:t>
      </w:r>
    </w:p>
    <w:p w14:paraId="36D136AD" w14:textId="77777777" w:rsidR="00DA197D" w:rsidRDefault="00DA197D" w:rsidP="009873C4">
      <w:pPr>
        <w:rPr>
          <w:lang w:val="en-US"/>
        </w:rPr>
      </w:pPr>
    </w:p>
    <w:p w14:paraId="009A9E72" w14:textId="15946664" w:rsidR="00DA197D" w:rsidRDefault="00186ACA" w:rsidP="00DA197D">
      <w:pPr>
        <w:pStyle w:val="ListParagraph"/>
        <w:numPr>
          <w:ilvl w:val="0"/>
          <w:numId w:val="1"/>
        </w:numPr>
        <w:rPr>
          <w:lang w:val="en-US"/>
        </w:rPr>
      </w:pPr>
      <w:r>
        <w:rPr>
          <w:lang w:val="en-US"/>
        </w:rPr>
        <w:t>Just do it</w:t>
      </w:r>
    </w:p>
    <w:p w14:paraId="012837A1" w14:textId="0811B8BB" w:rsidR="00DA197D" w:rsidRDefault="00DA197D" w:rsidP="00DA197D">
      <w:pPr>
        <w:rPr>
          <w:lang w:val="en-US"/>
        </w:rPr>
      </w:pPr>
      <w:r>
        <w:rPr>
          <w:lang w:val="en-US"/>
        </w:rPr>
        <w:t>“It is better to take your shirt off. I might get it dirty.”</w:t>
      </w:r>
    </w:p>
    <w:p w14:paraId="37D7328A" w14:textId="4D9BFA4D" w:rsidR="00DA197D" w:rsidRDefault="00DA197D" w:rsidP="00DA197D">
      <w:pPr>
        <w:rPr>
          <w:lang w:val="en-US"/>
        </w:rPr>
      </w:pPr>
      <w:r>
        <w:rPr>
          <w:lang w:val="en-US"/>
        </w:rPr>
        <w:t>“Good point.”</w:t>
      </w:r>
    </w:p>
    <w:p w14:paraId="2EF13C2B" w14:textId="77777777" w:rsidR="00DA197D" w:rsidRDefault="00DA197D" w:rsidP="00DA197D">
      <w:pPr>
        <w:rPr>
          <w:lang w:val="en-US"/>
        </w:rPr>
      </w:pPr>
    </w:p>
    <w:p w14:paraId="02C98BA7" w14:textId="6AD81F91" w:rsidR="00DA197D" w:rsidRDefault="00DA197D" w:rsidP="00DA197D">
      <w:pPr>
        <w:pStyle w:val="ListParagraph"/>
        <w:numPr>
          <w:ilvl w:val="0"/>
          <w:numId w:val="1"/>
        </w:numPr>
        <w:rPr>
          <w:lang w:val="en-US"/>
        </w:rPr>
      </w:pPr>
      <w:r>
        <w:rPr>
          <w:lang w:val="en-US"/>
        </w:rPr>
        <w:t>Take off shirt</w:t>
      </w:r>
    </w:p>
    <w:p w14:paraId="30F2FE62" w14:textId="5419051C" w:rsidR="00DA197D" w:rsidRDefault="00DA197D" w:rsidP="00DA197D">
      <w:pPr>
        <w:rPr>
          <w:lang w:val="en-US"/>
        </w:rPr>
      </w:pPr>
      <w:r>
        <w:rPr>
          <w:lang w:val="en-US"/>
        </w:rPr>
        <w:t>Done.</w:t>
      </w:r>
    </w:p>
    <w:p w14:paraId="3AB15A59" w14:textId="1BE26FE7" w:rsidR="00AA0F04" w:rsidRDefault="00AA0F04" w:rsidP="00DA197D">
      <w:pPr>
        <w:rPr>
          <w:lang w:val="en-US"/>
        </w:rPr>
      </w:pPr>
      <w:r>
        <w:rPr>
          <w:lang w:val="en-US"/>
        </w:rPr>
        <w:t>“Just do it.”</w:t>
      </w:r>
    </w:p>
    <w:p w14:paraId="32067D27" w14:textId="38C329FA" w:rsidR="00DA197D" w:rsidRDefault="00DA197D" w:rsidP="00DA197D">
      <w:pPr>
        <w:rPr>
          <w:lang w:val="en-US"/>
        </w:rPr>
      </w:pPr>
      <w:r>
        <w:rPr>
          <w:lang w:val="en-US"/>
        </w:rPr>
        <w:lastRenderedPageBreak/>
        <w:t xml:space="preserve">Now my time has come. </w:t>
      </w:r>
    </w:p>
    <w:p w14:paraId="328DFD67" w14:textId="6826DF6D" w:rsidR="00DA197D" w:rsidRDefault="00DA197D" w:rsidP="00DA197D">
      <w:pPr>
        <w:pStyle w:val="ListParagraph"/>
        <w:numPr>
          <w:ilvl w:val="0"/>
          <w:numId w:val="1"/>
        </w:numPr>
        <w:rPr>
          <w:lang w:val="en-US"/>
        </w:rPr>
      </w:pPr>
      <w:r>
        <w:rPr>
          <w:lang w:val="en-US"/>
        </w:rPr>
        <w:t>Just do it</w:t>
      </w:r>
    </w:p>
    <w:p w14:paraId="2DD7A6E7" w14:textId="77777777" w:rsidR="003A6FEA" w:rsidRPr="003A6FEA" w:rsidRDefault="003A6FEA" w:rsidP="003A6FEA">
      <w:pPr>
        <w:rPr>
          <w:lang w:val="en-US"/>
        </w:rPr>
      </w:pPr>
      <w:r w:rsidRPr="003A6FEA">
        <w:rPr>
          <w:lang w:val="en-US"/>
        </w:rPr>
        <w:t xml:space="preserve">I show some resistance to getting his dick in my mouth. This could be due to lack of experience. I have never had intimacy with boys. Like this. </w:t>
      </w:r>
    </w:p>
    <w:p w14:paraId="452AA95C" w14:textId="77777777" w:rsidR="003A6FEA" w:rsidRPr="003A6FEA" w:rsidRDefault="003A6FEA" w:rsidP="003A6FEA">
      <w:pPr>
        <w:rPr>
          <w:lang w:val="en-US"/>
        </w:rPr>
      </w:pPr>
      <w:r w:rsidRPr="003A6FEA">
        <w:rPr>
          <w:lang w:val="en-US"/>
        </w:rPr>
        <w:t>Let me follow my instincts.</w:t>
      </w:r>
    </w:p>
    <w:p w14:paraId="10B0062B" w14:textId="77777777" w:rsidR="003A6FEA" w:rsidRPr="003A6FEA" w:rsidRDefault="003A6FEA" w:rsidP="003A6FEA">
      <w:pPr>
        <w:rPr>
          <w:lang w:val="en-US"/>
        </w:rPr>
      </w:pPr>
      <w:r w:rsidRPr="003A6FEA">
        <w:rPr>
          <w:lang w:val="en-US"/>
        </w:rPr>
        <w:t>All for that fucking pill.</w:t>
      </w:r>
    </w:p>
    <w:p w14:paraId="4BE947A2" w14:textId="77777777" w:rsidR="003A6FEA" w:rsidRPr="003A6FEA" w:rsidRDefault="003A6FEA" w:rsidP="003A6FEA">
      <w:pPr>
        <w:rPr>
          <w:lang w:val="en-US"/>
        </w:rPr>
      </w:pPr>
      <w:r w:rsidRPr="003A6FEA">
        <w:rPr>
          <w:lang w:val="en-US"/>
        </w:rPr>
        <w:t>All for the competition.</w:t>
      </w:r>
    </w:p>
    <w:p w14:paraId="4F6DEB8A" w14:textId="77777777" w:rsidR="003A6FEA" w:rsidRPr="003A6FEA" w:rsidRDefault="003A6FEA" w:rsidP="003A6FEA">
      <w:pPr>
        <w:rPr>
          <w:lang w:val="en-US"/>
        </w:rPr>
      </w:pPr>
      <w:r w:rsidRPr="003A6FEA">
        <w:rPr>
          <w:lang w:val="en-US"/>
        </w:rPr>
        <w:t>Anything for my team.</w:t>
      </w:r>
    </w:p>
    <w:p w14:paraId="46F1F73B" w14:textId="77777777" w:rsidR="003A6FEA" w:rsidRPr="003A6FEA" w:rsidRDefault="003A6FEA" w:rsidP="003A6FEA">
      <w:pPr>
        <w:rPr>
          <w:lang w:val="en-US"/>
        </w:rPr>
      </w:pPr>
      <w:r w:rsidRPr="003A6FEA">
        <w:rPr>
          <w:lang w:val="en-US"/>
        </w:rPr>
        <w:t>Anything for my future.</w:t>
      </w:r>
    </w:p>
    <w:p w14:paraId="4BA67411" w14:textId="77777777" w:rsidR="003A6FEA" w:rsidRPr="003A6FEA" w:rsidRDefault="003A6FEA" w:rsidP="003A6FEA">
      <w:pPr>
        <w:rPr>
          <w:lang w:val="en-US"/>
        </w:rPr>
      </w:pPr>
      <w:r w:rsidRPr="003A6FEA">
        <w:rPr>
          <w:lang w:val="en-US"/>
        </w:rPr>
        <w:t>Even if it means losing my dignity.</w:t>
      </w:r>
    </w:p>
    <w:p w14:paraId="4BBF7DA7" w14:textId="77777777" w:rsidR="003A6FEA" w:rsidRPr="003A6FEA" w:rsidRDefault="003A6FEA" w:rsidP="003A6FEA">
      <w:pPr>
        <w:rPr>
          <w:lang w:val="en-US"/>
        </w:rPr>
      </w:pPr>
    </w:p>
    <w:p w14:paraId="0C444278" w14:textId="77777777" w:rsidR="003A6FEA" w:rsidRPr="003A6FEA" w:rsidRDefault="003A6FEA" w:rsidP="003A6FEA">
      <w:pPr>
        <w:rPr>
          <w:lang w:val="en-US"/>
        </w:rPr>
      </w:pPr>
      <w:r w:rsidRPr="003A6FEA">
        <w:rPr>
          <w:lang w:val="en-US"/>
        </w:rPr>
        <w:t>I start blowing his cock slowly, in and out, in and out. It reminds me of hide-and-seek - now I can see him, now I can't.</w:t>
      </w:r>
    </w:p>
    <w:p w14:paraId="31B69E0E" w14:textId="77777777" w:rsidR="003A6FEA" w:rsidRPr="003A6FEA" w:rsidRDefault="003A6FEA" w:rsidP="003A6FEA">
      <w:pPr>
        <w:rPr>
          <w:lang w:val="en-US"/>
        </w:rPr>
      </w:pPr>
      <w:r w:rsidRPr="003A6FEA">
        <w:rPr>
          <w:lang w:val="en-US"/>
        </w:rPr>
        <w:t xml:space="preserve">I notice little tremors on his part. That's great. This shouldn't take long. Someone might catch us. </w:t>
      </w:r>
    </w:p>
    <w:p w14:paraId="45DA5C39" w14:textId="77777777" w:rsidR="003A6FEA" w:rsidRPr="003A6FEA" w:rsidRDefault="003A6FEA" w:rsidP="003A6FEA">
      <w:pPr>
        <w:rPr>
          <w:lang w:val="en-US"/>
        </w:rPr>
      </w:pPr>
      <w:r w:rsidRPr="003A6FEA">
        <w:rPr>
          <w:lang w:val="en-US"/>
        </w:rPr>
        <w:t>And that could be the end for both of us.</w:t>
      </w:r>
    </w:p>
    <w:p w14:paraId="6510C814" w14:textId="77777777" w:rsidR="003A6FEA" w:rsidRPr="003A6FEA" w:rsidRDefault="003A6FEA" w:rsidP="003A6FEA">
      <w:pPr>
        <w:rPr>
          <w:lang w:val="en-US"/>
        </w:rPr>
      </w:pPr>
    </w:p>
    <w:p w14:paraId="4FD88B25" w14:textId="77777777" w:rsidR="003A6FEA" w:rsidRPr="003A6FEA" w:rsidRDefault="003A6FEA" w:rsidP="003A6FEA">
      <w:pPr>
        <w:rPr>
          <w:lang w:val="en-US"/>
        </w:rPr>
      </w:pPr>
      <w:r w:rsidRPr="003A6FEA">
        <w:rPr>
          <w:lang w:val="en-US"/>
        </w:rPr>
        <w:t>"Am I doing well?</w:t>
      </w:r>
    </w:p>
    <w:p w14:paraId="415EE927" w14:textId="77777777" w:rsidR="003A6FEA" w:rsidRPr="003A6FEA" w:rsidRDefault="003A6FEA" w:rsidP="003A6FEA">
      <w:pPr>
        <w:rPr>
          <w:lang w:val="en-US"/>
        </w:rPr>
      </w:pPr>
      <w:r w:rsidRPr="003A6FEA">
        <w:rPr>
          <w:lang w:val="en-US"/>
        </w:rPr>
        <w:t>He asks me out of the blue.</w:t>
      </w:r>
    </w:p>
    <w:p w14:paraId="7123476B" w14:textId="77777777" w:rsidR="003A6FEA" w:rsidRPr="003A6FEA" w:rsidRDefault="003A6FEA" w:rsidP="003A6FEA">
      <w:pPr>
        <w:rPr>
          <w:lang w:val="en-US"/>
        </w:rPr>
      </w:pPr>
    </w:p>
    <w:p w14:paraId="7177D44C" w14:textId="77777777" w:rsidR="003A6FEA" w:rsidRPr="003A6FEA" w:rsidRDefault="003A6FEA" w:rsidP="003A6FEA">
      <w:pPr>
        <w:rPr>
          <w:lang w:val="en-US"/>
        </w:rPr>
      </w:pPr>
      <w:r w:rsidRPr="003A6FEA">
        <w:rPr>
          <w:lang w:val="en-US"/>
        </w:rPr>
        <w:t>I think I should be the one to ask such a question. Anyway.</w:t>
      </w:r>
    </w:p>
    <w:p w14:paraId="1D184E57" w14:textId="77777777" w:rsidR="003A6FEA" w:rsidRPr="003A6FEA" w:rsidRDefault="003A6FEA" w:rsidP="003A6FEA">
      <w:pPr>
        <w:rPr>
          <w:lang w:val="en-US"/>
        </w:rPr>
      </w:pPr>
      <w:r w:rsidRPr="003A6FEA">
        <w:rPr>
          <w:lang w:val="en-US"/>
        </w:rPr>
        <w:t xml:space="preserve">I notice that he is not feeling well. And so I started kissing other parts of his body; his chest, that sweet chest of his, while I tugged at his sparse hairs to make him feel pain, a horny pain; then I moved to his abdomen and licked the ones that were displayed with exactly the same tone as his voluminous brown beard. </w:t>
      </w:r>
    </w:p>
    <w:p w14:paraId="48821448" w14:textId="77777777" w:rsidR="003A6FEA" w:rsidRPr="003A6FEA" w:rsidRDefault="003A6FEA" w:rsidP="003A6FEA">
      <w:pPr>
        <w:rPr>
          <w:lang w:val="en-US"/>
        </w:rPr>
      </w:pPr>
    </w:p>
    <w:p w14:paraId="4150DC3B" w14:textId="77777777" w:rsidR="003A6FEA" w:rsidRPr="003A6FEA" w:rsidRDefault="003A6FEA" w:rsidP="003A6FEA">
      <w:pPr>
        <w:rPr>
          <w:lang w:val="en-US"/>
        </w:rPr>
      </w:pPr>
      <w:r w:rsidRPr="003A6FEA">
        <w:rPr>
          <w:lang w:val="en-US"/>
        </w:rPr>
        <w:t xml:space="preserve">Then I blow on his armpits and he begins to make tiny moans. His breathing gets faster and faster. His skin is burning, his blood must be boiling. </w:t>
      </w:r>
    </w:p>
    <w:p w14:paraId="0334D7D0" w14:textId="561DA79D" w:rsidR="003A6FEA" w:rsidRPr="003A6FEA" w:rsidRDefault="003A6FEA" w:rsidP="003A6FEA">
      <w:pPr>
        <w:rPr>
          <w:lang w:val="en-US"/>
        </w:rPr>
      </w:pPr>
      <w:r w:rsidRPr="003A6FEA">
        <w:rPr>
          <w:lang w:val="en-US"/>
        </w:rPr>
        <w:t>That's a good sign. Now make that blood go to a certain place, please.</w:t>
      </w:r>
    </w:p>
    <w:p w14:paraId="294D7904" w14:textId="77777777" w:rsidR="003A6FEA" w:rsidRPr="003A6FEA" w:rsidRDefault="003A6FEA" w:rsidP="003A6FEA">
      <w:pPr>
        <w:rPr>
          <w:lang w:val="en-US"/>
        </w:rPr>
      </w:pPr>
      <w:r w:rsidRPr="003A6FEA">
        <w:rPr>
          <w:lang w:val="en-US"/>
        </w:rPr>
        <w:t xml:space="preserve">I decide to make a long, slow lick from his bare neck to the end of his torso. And in the blink of an eye I start kissing and licking his penis, all over again. </w:t>
      </w:r>
    </w:p>
    <w:p w14:paraId="1C285E7B" w14:textId="77777777" w:rsidR="003A6FEA" w:rsidRPr="003A6FEA" w:rsidRDefault="003A6FEA" w:rsidP="003A6FEA">
      <w:pPr>
        <w:rPr>
          <w:lang w:val="en-US"/>
        </w:rPr>
      </w:pPr>
    </w:p>
    <w:p w14:paraId="53BD47DC" w14:textId="77777777" w:rsidR="003A6FEA" w:rsidRPr="003A6FEA" w:rsidRDefault="003A6FEA" w:rsidP="003A6FEA">
      <w:pPr>
        <w:rPr>
          <w:lang w:val="en-US"/>
        </w:rPr>
      </w:pPr>
      <w:r w:rsidRPr="003A6FEA">
        <w:rPr>
          <w:lang w:val="en-US"/>
        </w:rPr>
        <w:t>I start to blow on his frenulum and all the surrounding area where it belongs.</w:t>
      </w:r>
    </w:p>
    <w:p w14:paraId="1F7A9F16" w14:textId="77777777" w:rsidR="003A6FEA" w:rsidRPr="003A6FEA" w:rsidRDefault="003A6FEA" w:rsidP="003A6FEA">
      <w:pPr>
        <w:rPr>
          <w:lang w:val="en-US"/>
        </w:rPr>
      </w:pPr>
      <w:r w:rsidRPr="003A6FEA">
        <w:rPr>
          <w:lang w:val="en-US"/>
        </w:rPr>
        <w:t>He begins to moan louder and I catch him rolling his eyes.</w:t>
      </w:r>
    </w:p>
    <w:p w14:paraId="3E35D281" w14:textId="77777777" w:rsidR="003A6FEA" w:rsidRPr="003A6FEA" w:rsidRDefault="003A6FEA" w:rsidP="003A6FEA">
      <w:pPr>
        <w:rPr>
          <w:lang w:val="en-US"/>
        </w:rPr>
      </w:pPr>
      <w:r w:rsidRPr="003A6FEA">
        <w:rPr>
          <w:lang w:val="en-US"/>
        </w:rPr>
        <w:lastRenderedPageBreak/>
        <w:t>That must feel good.</w:t>
      </w:r>
    </w:p>
    <w:p w14:paraId="31D96B97" w14:textId="77777777" w:rsidR="003A6FEA" w:rsidRPr="003A6FEA" w:rsidRDefault="003A6FEA" w:rsidP="003A6FEA">
      <w:pPr>
        <w:rPr>
          <w:lang w:val="en-US"/>
        </w:rPr>
      </w:pPr>
      <w:r w:rsidRPr="003A6FEA">
        <w:rPr>
          <w:lang w:val="en-US"/>
        </w:rPr>
        <w:t>Let me go faster.</w:t>
      </w:r>
    </w:p>
    <w:p w14:paraId="7D0159B1" w14:textId="77777777" w:rsidR="003A6FEA" w:rsidRPr="003A6FEA" w:rsidRDefault="003A6FEA" w:rsidP="003A6FEA">
      <w:pPr>
        <w:rPr>
          <w:lang w:val="en-US"/>
        </w:rPr>
      </w:pPr>
      <w:r w:rsidRPr="003A6FEA">
        <w:rPr>
          <w:lang w:val="en-US"/>
        </w:rPr>
        <w:t xml:space="preserve">Let's finish this. </w:t>
      </w:r>
    </w:p>
    <w:p w14:paraId="37DAD356" w14:textId="77777777" w:rsidR="003A6FEA" w:rsidRPr="003A6FEA" w:rsidRDefault="003A6FEA" w:rsidP="003A6FEA">
      <w:pPr>
        <w:rPr>
          <w:lang w:val="en-US"/>
        </w:rPr>
      </w:pPr>
    </w:p>
    <w:p w14:paraId="60EA63C8" w14:textId="77777777" w:rsidR="003A6FEA" w:rsidRPr="003A6FEA" w:rsidRDefault="003A6FEA" w:rsidP="003A6FEA">
      <w:pPr>
        <w:rPr>
          <w:lang w:val="en-US"/>
        </w:rPr>
      </w:pPr>
      <w:r w:rsidRPr="003A6FEA">
        <w:rPr>
          <w:lang w:val="en-US"/>
        </w:rPr>
        <w:t xml:space="preserve">In no time at all he is making some strange gestures. I don't understand them at first, but then he looks at his own cock and I get it. </w:t>
      </w:r>
    </w:p>
    <w:p w14:paraId="1B02CBD2" w14:textId="77777777" w:rsidR="003A6FEA" w:rsidRPr="003A6FEA" w:rsidRDefault="003A6FEA" w:rsidP="003A6FEA">
      <w:pPr>
        <w:rPr>
          <w:lang w:val="en-US"/>
        </w:rPr>
      </w:pPr>
    </w:p>
    <w:p w14:paraId="2DEDB5EC" w14:textId="5551FACC" w:rsidR="00024CBA" w:rsidRDefault="003A6FEA" w:rsidP="003A6FEA">
      <w:pPr>
        <w:rPr>
          <w:lang w:val="en-US"/>
        </w:rPr>
      </w:pPr>
      <w:r w:rsidRPr="003A6FEA">
        <w:rPr>
          <w:lang w:val="en-US"/>
        </w:rPr>
        <w:t>Even though I knew he was going to come in my mouth, I am still surprised when it happens. Suddenly I feel like a warm breeze, like you feel at the end of the day in summer. But this one told me it was going to rain. And it did.</w:t>
      </w:r>
    </w:p>
    <w:p w14:paraId="7891195D" w14:textId="77777777" w:rsidR="003A6FEA" w:rsidRDefault="003A6FEA" w:rsidP="003A6FEA">
      <w:pPr>
        <w:rPr>
          <w:lang w:val="en-US"/>
        </w:rPr>
      </w:pPr>
    </w:p>
    <w:p w14:paraId="629DDDD4" w14:textId="3AEE7BB5" w:rsidR="003A6FEA" w:rsidRDefault="003A6FEA" w:rsidP="003A6FEA">
      <w:pPr>
        <w:rPr>
          <w:lang w:val="en-US"/>
        </w:rPr>
      </w:pPr>
      <w:r>
        <w:rPr>
          <w:lang w:val="en-US"/>
        </w:rPr>
        <w:t>It felt disgusting. The taste, the shape, everything. But at least, I have found water.</w:t>
      </w:r>
    </w:p>
    <w:p w14:paraId="0416D099" w14:textId="44882E4B" w:rsidR="003A6FEA" w:rsidRDefault="003A6FEA" w:rsidP="003A6FEA">
      <w:pPr>
        <w:rPr>
          <w:lang w:val="en-US"/>
        </w:rPr>
      </w:pPr>
      <w:r>
        <w:rPr>
          <w:lang w:val="en-US"/>
        </w:rPr>
        <w:t>It was about time.</w:t>
      </w:r>
    </w:p>
    <w:p w14:paraId="2FF1A41D" w14:textId="77777777" w:rsidR="003A6FEA" w:rsidRDefault="003A6FEA" w:rsidP="003A6FEA">
      <w:pPr>
        <w:rPr>
          <w:lang w:val="en-US"/>
        </w:rPr>
      </w:pPr>
    </w:p>
    <w:p w14:paraId="7518B5BB" w14:textId="77777777" w:rsidR="003C0A48" w:rsidRDefault="003C0A48" w:rsidP="003C0A48">
      <w:pPr>
        <w:rPr>
          <w:lang w:val="en-US"/>
        </w:rPr>
      </w:pPr>
      <w:r w:rsidRPr="003C0A48">
        <w:rPr>
          <w:lang w:val="en-US"/>
        </w:rPr>
        <w:t xml:space="preserve">Good. I should hurry and get the pill from the front pocket of my bag before I swallow his cum. </w:t>
      </w:r>
    </w:p>
    <w:p w14:paraId="3DD87371" w14:textId="77777777" w:rsidR="00BE4DB5" w:rsidRDefault="00BE4DB5" w:rsidP="003C0A48">
      <w:pPr>
        <w:rPr>
          <w:lang w:val="en-US"/>
        </w:rPr>
      </w:pPr>
    </w:p>
    <w:p w14:paraId="0646E51C" w14:textId="221EFA35" w:rsidR="00BE4DB5" w:rsidRPr="003C0A48" w:rsidRDefault="00BE4DB5" w:rsidP="003C0A48">
      <w:pPr>
        <w:rPr>
          <w:lang w:val="en-US"/>
        </w:rPr>
      </w:pPr>
      <w:r>
        <w:rPr>
          <w:lang w:val="en-US"/>
        </w:rPr>
        <w:t>------ fiquei aqui</w:t>
      </w:r>
    </w:p>
    <w:p w14:paraId="5000C32A" w14:textId="77777777" w:rsidR="003C0A48" w:rsidRPr="003C0A48" w:rsidRDefault="003C0A48" w:rsidP="003C0A48">
      <w:pPr>
        <w:rPr>
          <w:lang w:val="en-US"/>
        </w:rPr>
      </w:pPr>
    </w:p>
    <w:p w14:paraId="484C0264" w14:textId="77777777" w:rsidR="003C0A48" w:rsidRPr="003C0A48" w:rsidRDefault="003C0A48" w:rsidP="003C0A48">
      <w:pPr>
        <w:rPr>
          <w:lang w:val="en-US"/>
        </w:rPr>
      </w:pPr>
      <w:r w:rsidRPr="003C0A48">
        <w:rPr>
          <w:lang w:val="en-US"/>
        </w:rPr>
        <w:t>--&gt; go to the left seat</w:t>
      </w:r>
    </w:p>
    <w:p w14:paraId="270491E4" w14:textId="4AF2CD77" w:rsidR="003C0A48" w:rsidRPr="003C0A48" w:rsidRDefault="003C0A48" w:rsidP="003C0A48">
      <w:pPr>
        <w:rPr>
          <w:lang w:val="en-US"/>
        </w:rPr>
      </w:pPr>
      <w:r w:rsidRPr="003C0A48">
        <w:rPr>
          <w:lang w:val="en-US"/>
        </w:rPr>
        <w:t xml:space="preserve">Done. I'm standing next to my bag on the left seat of this room. </w:t>
      </w:r>
      <w:r w:rsidR="00726581">
        <w:rPr>
          <w:lang w:val="en-US"/>
        </w:rPr>
        <w:t xml:space="preserve">I don’t remember closing the front pocket. </w:t>
      </w:r>
      <w:r w:rsidR="00726581" w:rsidRPr="00726581">
        <w:rPr>
          <w:lang w:val="en-US"/>
        </w:rPr>
        <w:t>But it seems I closed it and put the pills back in the bag.</w:t>
      </w:r>
    </w:p>
    <w:p w14:paraId="755DB051" w14:textId="77777777" w:rsidR="003C0A48" w:rsidRPr="003C0A48" w:rsidRDefault="003C0A48" w:rsidP="003C0A48">
      <w:pPr>
        <w:rPr>
          <w:lang w:val="en-US"/>
        </w:rPr>
      </w:pPr>
    </w:p>
    <w:p w14:paraId="2642011F" w14:textId="77777777" w:rsidR="003C0A48" w:rsidRPr="003C0A48" w:rsidRDefault="003C0A48" w:rsidP="003C0A48">
      <w:pPr>
        <w:rPr>
          <w:lang w:val="en-US"/>
        </w:rPr>
      </w:pPr>
      <w:r w:rsidRPr="003C0A48">
        <w:rPr>
          <w:lang w:val="en-US"/>
        </w:rPr>
        <w:t>--&gt; Open the front pocket</w:t>
      </w:r>
    </w:p>
    <w:p w14:paraId="4D31D91A" w14:textId="77777777" w:rsidR="003C0A48" w:rsidRPr="003C0A48" w:rsidRDefault="003C0A48" w:rsidP="003C0A48">
      <w:pPr>
        <w:rPr>
          <w:lang w:val="en-US"/>
        </w:rPr>
      </w:pPr>
      <w:r w:rsidRPr="003C0A48">
        <w:rPr>
          <w:lang w:val="en-US"/>
        </w:rPr>
        <w:t xml:space="preserve">The pocket is open. </w:t>
      </w:r>
    </w:p>
    <w:p w14:paraId="0C62A84B" w14:textId="5913AE4E" w:rsidR="003C0A48" w:rsidRPr="003C0A48" w:rsidRDefault="003C0A48" w:rsidP="003C0A48">
      <w:pPr>
        <w:rPr>
          <w:lang w:val="en-US"/>
        </w:rPr>
      </w:pPr>
      <w:r w:rsidRPr="003C0A48">
        <w:rPr>
          <w:lang w:val="en-US"/>
        </w:rPr>
        <w:t>I quickly t</w:t>
      </w:r>
      <w:r w:rsidR="00346941">
        <w:rPr>
          <w:lang w:val="en-US"/>
        </w:rPr>
        <w:t>ake</w:t>
      </w:r>
      <w:r w:rsidRPr="003C0A48">
        <w:rPr>
          <w:lang w:val="en-US"/>
        </w:rPr>
        <w:t xml:space="preserve"> out the pill box.</w:t>
      </w:r>
    </w:p>
    <w:p w14:paraId="3FDF03A9" w14:textId="77777777" w:rsidR="003C0A48" w:rsidRPr="003C0A48" w:rsidRDefault="003C0A48" w:rsidP="003C0A48">
      <w:pPr>
        <w:rPr>
          <w:lang w:val="en-US"/>
        </w:rPr>
      </w:pPr>
    </w:p>
    <w:p w14:paraId="699C4FFF" w14:textId="77777777" w:rsidR="003C0A48" w:rsidRPr="003C0A48" w:rsidRDefault="003C0A48" w:rsidP="003C0A48">
      <w:pPr>
        <w:rPr>
          <w:lang w:val="en-US"/>
        </w:rPr>
      </w:pPr>
      <w:r w:rsidRPr="003C0A48">
        <w:rPr>
          <w:lang w:val="en-US"/>
        </w:rPr>
        <w:t>Now it is time to take it.</w:t>
      </w:r>
    </w:p>
    <w:p w14:paraId="2CB5CF2B" w14:textId="77777777" w:rsidR="003C0A48" w:rsidRPr="003C0A48" w:rsidRDefault="003C0A48" w:rsidP="003C0A48">
      <w:pPr>
        <w:rPr>
          <w:lang w:val="en-US"/>
        </w:rPr>
      </w:pPr>
    </w:p>
    <w:p w14:paraId="55D95CD1" w14:textId="77777777" w:rsidR="003C0A48" w:rsidRPr="003C0A48" w:rsidRDefault="003C0A48" w:rsidP="003C0A48">
      <w:pPr>
        <w:rPr>
          <w:lang w:val="en-US"/>
        </w:rPr>
      </w:pPr>
      <w:r w:rsidRPr="003C0A48">
        <w:rPr>
          <w:lang w:val="en-US"/>
        </w:rPr>
        <w:t>--&gt; Take pill / take pill box</w:t>
      </w:r>
    </w:p>
    <w:p w14:paraId="0ECAA09C" w14:textId="77777777" w:rsidR="003C0A48" w:rsidRPr="003C0A48" w:rsidRDefault="003C0A48" w:rsidP="003C0A48">
      <w:pPr>
        <w:rPr>
          <w:lang w:val="en-US"/>
        </w:rPr>
      </w:pPr>
      <w:r w:rsidRPr="003C0A48">
        <w:rPr>
          <w:lang w:val="en-US"/>
        </w:rPr>
        <w:t>And now the last part.</w:t>
      </w:r>
    </w:p>
    <w:p w14:paraId="0E803C9E" w14:textId="77777777" w:rsidR="003C0A48" w:rsidRPr="003C0A48" w:rsidRDefault="003C0A48" w:rsidP="003C0A48">
      <w:pPr>
        <w:rPr>
          <w:lang w:val="en-US"/>
        </w:rPr>
      </w:pPr>
    </w:p>
    <w:p w14:paraId="68A238DC" w14:textId="77777777" w:rsidR="003C0A48" w:rsidRPr="003C0A48" w:rsidRDefault="003C0A48" w:rsidP="003C0A48">
      <w:pPr>
        <w:rPr>
          <w:lang w:val="en-US"/>
        </w:rPr>
      </w:pPr>
      <w:r w:rsidRPr="003C0A48">
        <w:rPr>
          <w:lang w:val="en-US"/>
        </w:rPr>
        <w:t>--&gt; swallow</w:t>
      </w:r>
    </w:p>
    <w:p w14:paraId="326C4A5B" w14:textId="77777777" w:rsidR="003C0A48" w:rsidRPr="003C0A48" w:rsidRDefault="003C0A48" w:rsidP="003C0A48">
      <w:pPr>
        <w:rPr>
          <w:lang w:val="en-US"/>
        </w:rPr>
      </w:pPr>
      <w:r w:rsidRPr="003C0A48">
        <w:rPr>
          <w:lang w:val="en-US"/>
        </w:rPr>
        <w:lastRenderedPageBreak/>
        <w:t>All this for a damn pill.</w:t>
      </w:r>
    </w:p>
    <w:p w14:paraId="7F6D5740" w14:textId="77777777" w:rsidR="003C0A48" w:rsidRPr="003C0A48" w:rsidRDefault="003C0A48" w:rsidP="003C0A48">
      <w:pPr>
        <w:rPr>
          <w:lang w:val="en-US"/>
        </w:rPr>
      </w:pPr>
      <w:r w:rsidRPr="003C0A48">
        <w:rPr>
          <w:lang w:val="en-US"/>
        </w:rPr>
        <w:t xml:space="preserve">Unbelievable. </w:t>
      </w:r>
    </w:p>
    <w:p w14:paraId="20B93C6C" w14:textId="77777777" w:rsidR="003C0A48" w:rsidRPr="003C0A48" w:rsidRDefault="003C0A48" w:rsidP="003C0A48">
      <w:pPr>
        <w:rPr>
          <w:lang w:val="en-US"/>
        </w:rPr>
      </w:pPr>
    </w:p>
    <w:p w14:paraId="7D4FAC9C" w14:textId="61F5BD38" w:rsidR="003C0A48" w:rsidRPr="003C0A48" w:rsidRDefault="003C0A48" w:rsidP="003C0A48">
      <w:pPr>
        <w:rPr>
          <w:lang w:val="en-US"/>
        </w:rPr>
      </w:pPr>
      <w:r w:rsidRPr="003C0A48">
        <w:rPr>
          <w:lang w:val="en-US"/>
        </w:rPr>
        <w:t xml:space="preserve">I look at the boy and somehow it feels as if he is no longer there. He's balancing his body, still standing, </w:t>
      </w:r>
      <w:r w:rsidR="00822F73">
        <w:rPr>
          <w:lang w:val="en-US"/>
        </w:rPr>
        <w:t>as</w:t>
      </w:r>
      <w:r w:rsidRPr="003C0A48">
        <w:rPr>
          <w:lang w:val="en-US"/>
        </w:rPr>
        <w:t xml:space="preserve"> he's about to fall. </w:t>
      </w:r>
    </w:p>
    <w:p w14:paraId="749DD168" w14:textId="77777777" w:rsidR="003C0A48" w:rsidRPr="003C0A48" w:rsidRDefault="003C0A48" w:rsidP="003C0A48">
      <w:pPr>
        <w:rPr>
          <w:lang w:val="en-US"/>
        </w:rPr>
      </w:pPr>
    </w:p>
    <w:p w14:paraId="657782FB" w14:textId="1664A4D5" w:rsidR="003C0A48" w:rsidRPr="003C0A48" w:rsidRDefault="003C0A48" w:rsidP="003C0A48">
      <w:pPr>
        <w:rPr>
          <w:lang w:val="en-US"/>
        </w:rPr>
      </w:pPr>
      <w:r w:rsidRPr="003C0A48">
        <w:rPr>
          <w:lang w:val="en-US"/>
        </w:rPr>
        <w:t>"Are you alright?" I ask, walking towards him.</w:t>
      </w:r>
    </w:p>
    <w:p w14:paraId="34E8CF4B" w14:textId="77777777" w:rsidR="003C0A48" w:rsidRPr="003C0A48" w:rsidRDefault="003C0A48" w:rsidP="003C0A48">
      <w:pPr>
        <w:rPr>
          <w:lang w:val="en-US"/>
        </w:rPr>
      </w:pPr>
      <w:r w:rsidRPr="003C0A48">
        <w:rPr>
          <w:lang w:val="en-US"/>
        </w:rPr>
        <w:t xml:space="preserve">He turns his head in my direction and sits down, frowning. </w:t>
      </w:r>
    </w:p>
    <w:p w14:paraId="6265509A" w14:textId="77777777" w:rsidR="003C0A48" w:rsidRPr="003C0A48" w:rsidRDefault="003C0A48" w:rsidP="003C0A48">
      <w:pPr>
        <w:rPr>
          <w:lang w:val="en-US"/>
        </w:rPr>
      </w:pPr>
    </w:p>
    <w:p w14:paraId="63D21469" w14:textId="77777777" w:rsidR="003C0A48" w:rsidRPr="003C0A48" w:rsidRDefault="003C0A48" w:rsidP="003C0A48">
      <w:pPr>
        <w:rPr>
          <w:lang w:val="en-US"/>
        </w:rPr>
      </w:pPr>
      <w:r w:rsidRPr="003C0A48">
        <w:rPr>
          <w:lang w:val="en-US"/>
        </w:rPr>
        <w:t>"Yeah, that was great!"</w:t>
      </w:r>
    </w:p>
    <w:p w14:paraId="0D65F2A3" w14:textId="77777777" w:rsidR="003C0A48" w:rsidRPr="003C0A48" w:rsidRDefault="003C0A48" w:rsidP="003C0A48">
      <w:pPr>
        <w:rPr>
          <w:lang w:val="en-US"/>
        </w:rPr>
      </w:pPr>
      <w:r w:rsidRPr="003C0A48">
        <w:rPr>
          <w:lang w:val="en-US"/>
        </w:rPr>
        <w:t>"I'm Loan, by the way."</w:t>
      </w:r>
    </w:p>
    <w:p w14:paraId="1B1A1FAC" w14:textId="77777777" w:rsidR="003C0A48" w:rsidRPr="003C0A48" w:rsidRDefault="003C0A48" w:rsidP="003C0A48">
      <w:pPr>
        <w:rPr>
          <w:lang w:val="en-US"/>
        </w:rPr>
      </w:pPr>
      <w:r w:rsidRPr="003C0A48">
        <w:rPr>
          <w:lang w:val="en-US"/>
        </w:rPr>
        <w:t>"Dave here," I reply.</w:t>
      </w:r>
    </w:p>
    <w:p w14:paraId="543DD5C3" w14:textId="77777777" w:rsidR="003C0A48" w:rsidRPr="003C0A48" w:rsidRDefault="003C0A48" w:rsidP="003C0A48">
      <w:pPr>
        <w:rPr>
          <w:lang w:val="en-US"/>
        </w:rPr>
      </w:pPr>
    </w:p>
    <w:p w14:paraId="633E703B" w14:textId="77777777" w:rsidR="003C0A48" w:rsidRPr="003C0A48" w:rsidRDefault="003C0A48" w:rsidP="003C0A48">
      <w:pPr>
        <w:rPr>
          <w:lang w:val="en-US"/>
        </w:rPr>
      </w:pPr>
      <w:r w:rsidRPr="003C0A48">
        <w:rPr>
          <w:lang w:val="en-US"/>
        </w:rPr>
        <w:t>"I just feel like you took my soul out of my body."</w:t>
      </w:r>
    </w:p>
    <w:p w14:paraId="6D6471D4" w14:textId="77777777" w:rsidR="003C0A48" w:rsidRPr="003C0A48" w:rsidRDefault="003C0A48" w:rsidP="003C0A48">
      <w:pPr>
        <w:rPr>
          <w:lang w:val="en-US"/>
        </w:rPr>
      </w:pPr>
      <w:r w:rsidRPr="003C0A48">
        <w:rPr>
          <w:lang w:val="en-US"/>
        </w:rPr>
        <w:t>"I'm going to get some water."</w:t>
      </w:r>
    </w:p>
    <w:p w14:paraId="416FCF85" w14:textId="77777777" w:rsidR="003C0A48" w:rsidRPr="003C0A48" w:rsidRDefault="003C0A48" w:rsidP="003C0A48">
      <w:pPr>
        <w:rPr>
          <w:lang w:val="en-US"/>
        </w:rPr>
      </w:pPr>
      <w:r w:rsidRPr="003C0A48">
        <w:rPr>
          <w:lang w:val="en-US"/>
        </w:rPr>
        <w:t>I give him a suspicious look, which becomes clearer as I watch him take a bottle of water out of his bag.</w:t>
      </w:r>
    </w:p>
    <w:p w14:paraId="797904BE" w14:textId="77777777" w:rsidR="003C0A48" w:rsidRPr="003C0A48" w:rsidRDefault="003C0A48" w:rsidP="003C0A48">
      <w:pPr>
        <w:rPr>
          <w:lang w:val="en-US"/>
        </w:rPr>
      </w:pPr>
      <w:r w:rsidRPr="003C0A48">
        <w:rPr>
          <w:lang w:val="en-US"/>
        </w:rPr>
        <w:t xml:space="preserve">I keep watching him as he refreshes himself. </w:t>
      </w:r>
    </w:p>
    <w:p w14:paraId="32B7EEA7" w14:textId="77777777" w:rsidR="003C0A48" w:rsidRPr="003C0A48" w:rsidRDefault="003C0A48" w:rsidP="003C0A48">
      <w:pPr>
        <w:rPr>
          <w:lang w:val="en-US"/>
        </w:rPr>
      </w:pPr>
      <w:r w:rsidRPr="003C0A48">
        <w:rPr>
          <w:lang w:val="en-US"/>
        </w:rPr>
        <w:t>I waited for him to finish.</w:t>
      </w:r>
    </w:p>
    <w:p w14:paraId="554B396F" w14:textId="77777777" w:rsidR="003C0A48" w:rsidRPr="003C0A48" w:rsidRDefault="003C0A48" w:rsidP="003C0A48">
      <w:pPr>
        <w:rPr>
          <w:lang w:val="en-US"/>
        </w:rPr>
      </w:pPr>
    </w:p>
    <w:p w14:paraId="41E73D14" w14:textId="77777777" w:rsidR="003C0A48" w:rsidRPr="003C0A48" w:rsidRDefault="003C0A48" w:rsidP="003C0A48">
      <w:pPr>
        <w:rPr>
          <w:lang w:val="en-US"/>
        </w:rPr>
      </w:pPr>
      <w:r w:rsidRPr="003C0A48">
        <w:rPr>
          <w:lang w:val="en-US"/>
        </w:rPr>
        <w:t>"So you had water in your bag the whole time?"</w:t>
      </w:r>
    </w:p>
    <w:p w14:paraId="5F1EF55E" w14:textId="4301628E" w:rsidR="003C0A48" w:rsidRPr="003C0A48" w:rsidRDefault="003C0A48" w:rsidP="003C0A48">
      <w:pPr>
        <w:rPr>
          <w:lang w:val="en-US"/>
        </w:rPr>
      </w:pPr>
      <w:r w:rsidRPr="003C0A48">
        <w:rPr>
          <w:lang w:val="en-US"/>
        </w:rPr>
        <w:t>"Yes, you're right"</w:t>
      </w:r>
      <w:r w:rsidR="00BE569C">
        <w:rPr>
          <w:lang w:val="en-US"/>
        </w:rPr>
        <w:t>,</w:t>
      </w:r>
      <w:r w:rsidRPr="003C0A48">
        <w:rPr>
          <w:lang w:val="en-US"/>
        </w:rPr>
        <w:t xml:space="preserve"> he answers with a smile. </w:t>
      </w:r>
    </w:p>
    <w:p w14:paraId="41B7ED77" w14:textId="77777777" w:rsidR="003C0A48" w:rsidRPr="003C0A48" w:rsidRDefault="003C0A48" w:rsidP="003C0A48">
      <w:pPr>
        <w:rPr>
          <w:lang w:val="en-US"/>
        </w:rPr>
      </w:pPr>
      <w:r w:rsidRPr="003C0A48">
        <w:rPr>
          <w:lang w:val="en-US"/>
        </w:rPr>
        <w:t>"Then why didn't you give it to me?"</w:t>
      </w:r>
    </w:p>
    <w:p w14:paraId="481DD1A9" w14:textId="4612BF31" w:rsidR="003C0A48" w:rsidRPr="003C0A48" w:rsidRDefault="003C0A48" w:rsidP="003C0A48">
      <w:pPr>
        <w:rPr>
          <w:lang w:val="en-US"/>
        </w:rPr>
      </w:pPr>
      <w:r w:rsidRPr="003C0A48">
        <w:rPr>
          <w:lang w:val="en-US"/>
        </w:rPr>
        <w:t>"You didn't ask"</w:t>
      </w:r>
      <w:r w:rsidR="00BE569C">
        <w:rPr>
          <w:lang w:val="en-US"/>
        </w:rPr>
        <w:t>,</w:t>
      </w:r>
      <w:r w:rsidRPr="003C0A48">
        <w:rPr>
          <w:lang w:val="en-US"/>
        </w:rPr>
        <w:t xml:space="preserve"> he says, blinking his right eye.</w:t>
      </w:r>
    </w:p>
    <w:p w14:paraId="3B011BA8" w14:textId="77777777" w:rsidR="003C0A48" w:rsidRPr="003C0A48" w:rsidRDefault="003C0A48" w:rsidP="003C0A48">
      <w:pPr>
        <w:rPr>
          <w:lang w:val="en-US"/>
        </w:rPr>
      </w:pPr>
    </w:p>
    <w:p w14:paraId="0BD0ECB1" w14:textId="6789BDE8" w:rsidR="00B35027" w:rsidRDefault="003C0A48" w:rsidP="003C0A48">
      <w:pPr>
        <w:rPr>
          <w:lang w:val="en-US"/>
        </w:rPr>
      </w:pPr>
      <w:r w:rsidRPr="003C0A48">
        <w:rPr>
          <w:lang w:val="en-US"/>
        </w:rPr>
        <w:t>Asshole</w:t>
      </w:r>
      <w:r w:rsidR="00B35027">
        <w:rPr>
          <w:lang w:val="en-US"/>
        </w:rPr>
        <w:t>.</w:t>
      </w:r>
    </w:p>
    <w:p w14:paraId="07268FFC" w14:textId="77777777" w:rsidR="00B35027" w:rsidRDefault="00B35027" w:rsidP="003C0A48">
      <w:pPr>
        <w:rPr>
          <w:lang w:val="en-US"/>
        </w:rPr>
      </w:pPr>
    </w:p>
    <w:p w14:paraId="35FBA290" w14:textId="77777777" w:rsidR="00C4572D" w:rsidRPr="00C4572D" w:rsidRDefault="00C4572D" w:rsidP="00C4572D">
      <w:pPr>
        <w:rPr>
          <w:lang w:val="en-US"/>
        </w:rPr>
      </w:pPr>
      <w:r w:rsidRPr="00C4572D">
        <w:rPr>
          <w:lang w:val="en-US"/>
        </w:rPr>
        <w:t>Not long after, the other three guys from my team arrive. They did not even say hello.</w:t>
      </w:r>
    </w:p>
    <w:p w14:paraId="1198357F" w14:textId="77777777" w:rsidR="00C4572D" w:rsidRPr="00C4572D" w:rsidRDefault="00C4572D" w:rsidP="00C4572D">
      <w:pPr>
        <w:rPr>
          <w:lang w:val="en-US"/>
        </w:rPr>
      </w:pPr>
      <w:r w:rsidRPr="00C4572D">
        <w:rPr>
          <w:lang w:val="en-US"/>
        </w:rPr>
        <w:t xml:space="preserve">I feel like I'm a transparent window - an attempt to let others know that I'm here. That I exist. </w:t>
      </w:r>
    </w:p>
    <w:p w14:paraId="1749120B" w14:textId="77777777" w:rsidR="00C4572D" w:rsidRPr="00C4572D" w:rsidRDefault="00C4572D" w:rsidP="00C4572D">
      <w:pPr>
        <w:rPr>
          <w:lang w:val="en-US"/>
        </w:rPr>
      </w:pPr>
      <w:r w:rsidRPr="00C4572D">
        <w:rPr>
          <w:lang w:val="en-US"/>
        </w:rPr>
        <w:t>That I'm important.</w:t>
      </w:r>
    </w:p>
    <w:p w14:paraId="6945FFB8" w14:textId="77777777" w:rsidR="00C4572D" w:rsidRPr="00C4572D" w:rsidRDefault="00C4572D" w:rsidP="00C4572D">
      <w:pPr>
        <w:rPr>
          <w:lang w:val="en-US"/>
        </w:rPr>
      </w:pPr>
      <w:r w:rsidRPr="00C4572D">
        <w:rPr>
          <w:lang w:val="en-US"/>
        </w:rPr>
        <w:t>Or at least I wanted to be.</w:t>
      </w:r>
    </w:p>
    <w:p w14:paraId="3D7019E0" w14:textId="77777777" w:rsidR="00C4572D" w:rsidRPr="00C4572D" w:rsidRDefault="00C4572D" w:rsidP="00C4572D">
      <w:pPr>
        <w:rPr>
          <w:lang w:val="en-US"/>
        </w:rPr>
      </w:pPr>
      <w:r w:rsidRPr="00C4572D">
        <w:rPr>
          <w:lang w:val="en-US"/>
        </w:rPr>
        <w:t xml:space="preserve">Others arrive as well. But I'm no longer in the room. </w:t>
      </w:r>
    </w:p>
    <w:p w14:paraId="109D6CA9" w14:textId="77777777" w:rsidR="00C4572D" w:rsidRPr="00C4572D" w:rsidRDefault="00C4572D" w:rsidP="00C4572D">
      <w:pPr>
        <w:rPr>
          <w:lang w:val="en-US"/>
        </w:rPr>
      </w:pPr>
      <w:r w:rsidRPr="00C4572D">
        <w:rPr>
          <w:lang w:val="en-US"/>
        </w:rPr>
        <w:lastRenderedPageBreak/>
        <w:t>My head is somewhere else.</w:t>
      </w:r>
    </w:p>
    <w:p w14:paraId="025E5169" w14:textId="77777777" w:rsidR="00C4572D" w:rsidRPr="00C4572D" w:rsidRDefault="00C4572D" w:rsidP="00C4572D">
      <w:pPr>
        <w:rPr>
          <w:lang w:val="en-US"/>
        </w:rPr>
      </w:pPr>
    </w:p>
    <w:p w14:paraId="7765DD97" w14:textId="77777777" w:rsidR="00C4572D" w:rsidRPr="00C4572D" w:rsidRDefault="00C4572D" w:rsidP="00C4572D">
      <w:pPr>
        <w:rPr>
          <w:lang w:val="en-US"/>
        </w:rPr>
      </w:pPr>
      <w:r w:rsidRPr="00C4572D">
        <w:rPr>
          <w:lang w:val="en-US"/>
        </w:rPr>
        <w:t xml:space="preserve">It's nine o'clock. I walk towards my team. They are on the other side of the room, talking frenetically about what is to come. </w:t>
      </w:r>
    </w:p>
    <w:p w14:paraId="19F2EFC2" w14:textId="77777777" w:rsidR="00C4572D" w:rsidRPr="00C4572D" w:rsidRDefault="00C4572D" w:rsidP="00C4572D">
      <w:pPr>
        <w:rPr>
          <w:lang w:val="en-US"/>
        </w:rPr>
      </w:pPr>
      <w:r w:rsidRPr="00C4572D">
        <w:rPr>
          <w:lang w:val="en-US"/>
        </w:rPr>
        <w:t xml:space="preserve">We all hurry to leave the men's shower room. </w:t>
      </w:r>
    </w:p>
    <w:p w14:paraId="17E4A04C" w14:textId="77777777" w:rsidR="00C4572D" w:rsidRPr="00C4572D" w:rsidRDefault="00C4572D" w:rsidP="00C4572D">
      <w:pPr>
        <w:rPr>
          <w:lang w:val="en-US"/>
        </w:rPr>
      </w:pPr>
    </w:p>
    <w:p w14:paraId="38E64DA4" w14:textId="13A1B719" w:rsidR="00C4572D" w:rsidRPr="00C4572D" w:rsidRDefault="00C4572D" w:rsidP="00C4572D">
      <w:pPr>
        <w:rPr>
          <w:lang w:val="en-US"/>
        </w:rPr>
      </w:pPr>
      <w:r w:rsidRPr="00C4572D">
        <w:rPr>
          <w:lang w:val="en-US"/>
        </w:rPr>
        <w:t>As I cross the corridor again, I tr</w:t>
      </w:r>
      <w:r w:rsidR="00A22FEE">
        <w:rPr>
          <w:lang w:val="en-US"/>
        </w:rPr>
        <w:t>y</w:t>
      </w:r>
      <w:r w:rsidRPr="00C4572D">
        <w:rPr>
          <w:lang w:val="en-US"/>
        </w:rPr>
        <w:t xml:space="preserve"> to think positively.</w:t>
      </w:r>
    </w:p>
    <w:p w14:paraId="763D51BC" w14:textId="77777777" w:rsidR="00C4572D" w:rsidRPr="00C4572D" w:rsidRDefault="00C4572D" w:rsidP="00C4572D">
      <w:pPr>
        <w:rPr>
          <w:lang w:val="en-US"/>
        </w:rPr>
      </w:pPr>
      <w:r w:rsidRPr="00C4572D">
        <w:rPr>
          <w:lang w:val="en-US"/>
        </w:rPr>
        <w:t>"You've worked hard for this."</w:t>
      </w:r>
    </w:p>
    <w:p w14:paraId="29758C3D" w14:textId="77777777" w:rsidR="00C4572D" w:rsidRPr="00C4572D" w:rsidRDefault="00C4572D" w:rsidP="00C4572D">
      <w:pPr>
        <w:rPr>
          <w:lang w:val="en-US"/>
        </w:rPr>
      </w:pPr>
    </w:p>
    <w:p w14:paraId="1EAE9AFF" w14:textId="07844A85" w:rsidR="00C4572D" w:rsidRPr="00C4572D" w:rsidRDefault="00C4572D" w:rsidP="00C4572D">
      <w:pPr>
        <w:rPr>
          <w:lang w:val="en-US"/>
        </w:rPr>
      </w:pPr>
      <w:r w:rsidRPr="00C4572D">
        <w:rPr>
          <w:lang w:val="en-US"/>
        </w:rPr>
        <w:t xml:space="preserve">Two minutes later, we all took our places on the track. </w:t>
      </w:r>
    </w:p>
    <w:p w14:paraId="2B7CD85E" w14:textId="77777777" w:rsidR="00C4572D" w:rsidRPr="00C4572D" w:rsidRDefault="00C4572D" w:rsidP="00C4572D">
      <w:pPr>
        <w:rPr>
          <w:lang w:val="en-US"/>
        </w:rPr>
      </w:pPr>
      <w:r w:rsidRPr="00C4572D">
        <w:rPr>
          <w:lang w:val="en-US"/>
        </w:rPr>
        <w:t xml:space="preserve">I was going to be the last one to receive the baton from them. </w:t>
      </w:r>
    </w:p>
    <w:p w14:paraId="6F855CAC" w14:textId="77777777" w:rsidR="00C4572D" w:rsidRPr="00C4572D" w:rsidRDefault="00C4572D" w:rsidP="00C4572D">
      <w:pPr>
        <w:rPr>
          <w:lang w:val="en-US"/>
        </w:rPr>
      </w:pPr>
      <w:r w:rsidRPr="00C4572D">
        <w:rPr>
          <w:lang w:val="en-US"/>
        </w:rPr>
        <w:t xml:space="preserve">And so will Loan. </w:t>
      </w:r>
    </w:p>
    <w:p w14:paraId="6A411A1C" w14:textId="77777777" w:rsidR="00C4572D" w:rsidRPr="00C4572D" w:rsidRDefault="00C4572D" w:rsidP="00C4572D">
      <w:pPr>
        <w:rPr>
          <w:lang w:val="en-US"/>
        </w:rPr>
      </w:pPr>
      <w:r w:rsidRPr="00C4572D">
        <w:rPr>
          <w:lang w:val="en-US"/>
        </w:rPr>
        <w:t xml:space="preserve">Such a big responsibility. </w:t>
      </w:r>
    </w:p>
    <w:p w14:paraId="5E93861A" w14:textId="77777777" w:rsidR="00C4572D" w:rsidRPr="00C4572D" w:rsidRDefault="00C4572D" w:rsidP="00C4572D">
      <w:pPr>
        <w:rPr>
          <w:lang w:val="en-US"/>
        </w:rPr>
      </w:pPr>
    </w:p>
    <w:p w14:paraId="5C8C7CCB" w14:textId="77777777" w:rsidR="00C4572D" w:rsidRPr="00C4572D" w:rsidRDefault="00C4572D" w:rsidP="00C4572D">
      <w:pPr>
        <w:rPr>
          <w:lang w:val="en-US"/>
        </w:rPr>
      </w:pPr>
      <w:r w:rsidRPr="00C4572D">
        <w:rPr>
          <w:lang w:val="en-US"/>
        </w:rPr>
        <w:t xml:space="preserve">The whistle blows. </w:t>
      </w:r>
    </w:p>
    <w:p w14:paraId="149C606D" w14:textId="77777777" w:rsidR="00C4572D" w:rsidRPr="00C4572D" w:rsidRDefault="00C4572D" w:rsidP="00C4572D">
      <w:pPr>
        <w:rPr>
          <w:lang w:val="en-US"/>
        </w:rPr>
      </w:pPr>
      <w:r w:rsidRPr="00C4572D">
        <w:rPr>
          <w:lang w:val="en-US"/>
        </w:rPr>
        <w:t xml:space="preserve">I had not even noticed all the people who had come to see us. </w:t>
      </w:r>
    </w:p>
    <w:p w14:paraId="4E2BDF8F" w14:textId="77777777" w:rsidR="00C4572D" w:rsidRPr="00C4572D" w:rsidRDefault="00C4572D" w:rsidP="00C4572D">
      <w:pPr>
        <w:rPr>
          <w:lang w:val="en-US"/>
        </w:rPr>
      </w:pPr>
      <w:r w:rsidRPr="00C4572D">
        <w:rPr>
          <w:lang w:val="en-US"/>
        </w:rPr>
        <w:t>I'm too worried about myself.</w:t>
      </w:r>
    </w:p>
    <w:p w14:paraId="042C4001" w14:textId="77777777" w:rsidR="00C4572D" w:rsidRPr="00C4572D" w:rsidRDefault="00C4572D" w:rsidP="00C4572D">
      <w:pPr>
        <w:rPr>
          <w:lang w:val="en-US"/>
        </w:rPr>
      </w:pPr>
      <w:r w:rsidRPr="00C4572D">
        <w:rPr>
          <w:lang w:val="en-US"/>
        </w:rPr>
        <w:t xml:space="preserve">I'm feeling dizzy. </w:t>
      </w:r>
    </w:p>
    <w:p w14:paraId="30A00BAE" w14:textId="77777777" w:rsidR="00C4572D" w:rsidRPr="00C4572D" w:rsidRDefault="00C4572D" w:rsidP="00C4572D">
      <w:pPr>
        <w:rPr>
          <w:lang w:val="en-US"/>
        </w:rPr>
      </w:pPr>
      <w:r w:rsidRPr="00C4572D">
        <w:rPr>
          <w:lang w:val="en-US"/>
        </w:rPr>
        <w:t xml:space="preserve">I can't see clearly. </w:t>
      </w:r>
    </w:p>
    <w:p w14:paraId="06ECD739" w14:textId="77777777" w:rsidR="00C4572D" w:rsidRPr="00C4572D" w:rsidRDefault="00C4572D" w:rsidP="00C4572D">
      <w:pPr>
        <w:rPr>
          <w:lang w:val="en-US"/>
        </w:rPr>
      </w:pPr>
    </w:p>
    <w:p w14:paraId="47096459" w14:textId="77777777" w:rsidR="00C4572D" w:rsidRPr="00C4572D" w:rsidRDefault="00C4572D" w:rsidP="00C4572D">
      <w:pPr>
        <w:rPr>
          <w:lang w:val="en-US"/>
        </w:rPr>
      </w:pPr>
      <w:r w:rsidRPr="00C4572D">
        <w:rPr>
          <w:lang w:val="en-US"/>
        </w:rPr>
        <w:t>I look behind me and see a humanoid figure approaching.</w:t>
      </w:r>
    </w:p>
    <w:p w14:paraId="4E5B7E7A" w14:textId="77777777" w:rsidR="00C4572D" w:rsidRPr="00C4572D" w:rsidRDefault="00C4572D" w:rsidP="00C4572D">
      <w:pPr>
        <w:rPr>
          <w:lang w:val="en-US"/>
        </w:rPr>
      </w:pPr>
      <w:r w:rsidRPr="00C4572D">
        <w:rPr>
          <w:lang w:val="en-US"/>
        </w:rPr>
        <w:t>My time is coming.</w:t>
      </w:r>
    </w:p>
    <w:p w14:paraId="270FE77D" w14:textId="77777777" w:rsidR="00C4572D" w:rsidRPr="00C4572D" w:rsidRDefault="00C4572D" w:rsidP="00C4572D">
      <w:pPr>
        <w:rPr>
          <w:lang w:val="en-US"/>
        </w:rPr>
      </w:pPr>
      <w:r w:rsidRPr="00C4572D">
        <w:rPr>
          <w:lang w:val="en-US"/>
        </w:rPr>
        <w:t>For the final sprint.</w:t>
      </w:r>
    </w:p>
    <w:p w14:paraId="28305FBB" w14:textId="77777777" w:rsidR="00C4572D" w:rsidRPr="00C4572D" w:rsidRDefault="00C4572D" w:rsidP="00C4572D">
      <w:pPr>
        <w:rPr>
          <w:lang w:val="en-US"/>
        </w:rPr>
      </w:pPr>
    </w:p>
    <w:p w14:paraId="62D5610C" w14:textId="77777777" w:rsidR="00C4572D" w:rsidRPr="00C4572D" w:rsidRDefault="00C4572D" w:rsidP="00C4572D">
      <w:pPr>
        <w:rPr>
          <w:lang w:val="en-US"/>
        </w:rPr>
      </w:pPr>
      <w:r w:rsidRPr="00C4572D">
        <w:rPr>
          <w:lang w:val="en-US"/>
        </w:rPr>
        <w:t>"Here, take it, Dave!"</w:t>
      </w:r>
    </w:p>
    <w:p w14:paraId="2EF8FA94" w14:textId="77777777" w:rsidR="00C4572D" w:rsidRPr="00C4572D" w:rsidRDefault="00C4572D" w:rsidP="00C4572D">
      <w:pPr>
        <w:rPr>
          <w:lang w:val="en-US"/>
        </w:rPr>
      </w:pPr>
    </w:p>
    <w:p w14:paraId="20B1C4DA" w14:textId="77777777" w:rsidR="00C4572D" w:rsidRPr="00C4572D" w:rsidRDefault="00C4572D" w:rsidP="00C4572D">
      <w:pPr>
        <w:rPr>
          <w:lang w:val="en-US"/>
        </w:rPr>
      </w:pPr>
      <w:r w:rsidRPr="00C4572D">
        <w:rPr>
          <w:lang w:val="en-US"/>
        </w:rPr>
        <w:t>after 2 secs</w:t>
      </w:r>
    </w:p>
    <w:p w14:paraId="5ED9A4CD" w14:textId="77777777" w:rsidR="00C4572D" w:rsidRPr="00C4572D" w:rsidRDefault="00C4572D" w:rsidP="00C4572D">
      <w:pPr>
        <w:rPr>
          <w:lang w:val="en-US"/>
        </w:rPr>
      </w:pPr>
      <w:r w:rsidRPr="00C4572D">
        <w:rPr>
          <w:lang w:val="en-US"/>
        </w:rPr>
        <w:t>"Are you crazy, dude? Take the stick, for God's sake!"</w:t>
      </w:r>
    </w:p>
    <w:p w14:paraId="5E9442DC" w14:textId="77777777" w:rsidR="00C4572D" w:rsidRPr="00C4572D" w:rsidRDefault="00C4572D" w:rsidP="00C4572D">
      <w:pPr>
        <w:rPr>
          <w:lang w:val="en-US"/>
        </w:rPr>
      </w:pPr>
    </w:p>
    <w:p w14:paraId="78D5CB75" w14:textId="77FE2D6D" w:rsidR="00C4572D" w:rsidRPr="00C4572D" w:rsidRDefault="00C4572D" w:rsidP="00C4572D">
      <w:pPr>
        <w:rPr>
          <w:lang w:val="en-US"/>
        </w:rPr>
      </w:pPr>
      <w:r w:rsidRPr="00C4572D">
        <w:rPr>
          <w:lang w:val="en-US"/>
        </w:rPr>
        <w:t>--&gt; take baton / take stick</w:t>
      </w:r>
    </w:p>
    <w:p w14:paraId="3CEB4A08" w14:textId="77777777" w:rsidR="00C4572D" w:rsidRPr="00C4572D" w:rsidRDefault="00C4572D" w:rsidP="00C4572D">
      <w:pPr>
        <w:rPr>
          <w:lang w:val="en-US"/>
        </w:rPr>
      </w:pPr>
      <w:r w:rsidRPr="00C4572D">
        <w:rPr>
          <w:lang w:val="en-US"/>
        </w:rPr>
        <w:t xml:space="preserve">I take the baton and start sprinting as fast as I can. </w:t>
      </w:r>
    </w:p>
    <w:p w14:paraId="2983D891" w14:textId="77777777" w:rsidR="00C4572D" w:rsidRPr="00C4572D" w:rsidRDefault="00C4572D" w:rsidP="00C4572D">
      <w:pPr>
        <w:rPr>
          <w:lang w:val="en-US"/>
        </w:rPr>
      </w:pPr>
      <w:r w:rsidRPr="00C4572D">
        <w:rPr>
          <w:lang w:val="en-US"/>
        </w:rPr>
        <w:lastRenderedPageBreak/>
        <w:t>Loan is standing next to me, on the track to the left of me.</w:t>
      </w:r>
    </w:p>
    <w:p w14:paraId="42180D57" w14:textId="77777777" w:rsidR="00C4572D" w:rsidRPr="00C4572D" w:rsidRDefault="00C4572D" w:rsidP="00C4572D">
      <w:pPr>
        <w:rPr>
          <w:lang w:val="en-US"/>
        </w:rPr>
      </w:pPr>
    </w:p>
    <w:p w14:paraId="2FC49434" w14:textId="77777777" w:rsidR="00C4572D" w:rsidRPr="00C4572D" w:rsidRDefault="00C4572D" w:rsidP="00C4572D">
      <w:pPr>
        <w:rPr>
          <w:lang w:val="en-US"/>
        </w:rPr>
      </w:pPr>
      <w:r w:rsidRPr="00C4572D">
        <w:rPr>
          <w:lang w:val="en-US"/>
        </w:rPr>
        <w:t>He's smiling at me.</w:t>
      </w:r>
    </w:p>
    <w:p w14:paraId="23766150" w14:textId="77777777" w:rsidR="00C4572D" w:rsidRPr="00C4572D" w:rsidRDefault="00C4572D" w:rsidP="00C4572D">
      <w:pPr>
        <w:rPr>
          <w:lang w:val="en-US"/>
        </w:rPr>
      </w:pPr>
      <w:r w:rsidRPr="00C4572D">
        <w:rPr>
          <w:lang w:val="en-US"/>
        </w:rPr>
        <w:t xml:space="preserve">That cocky smile. </w:t>
      </w:r>
    </w:p>
    <w:p w14:paraId="0F800C69" w14:textId="77777777" w:rsidR="00C4572D" w:rsidRPr="00C4572D" w:rsidRDefault="00C4572D" w:rsidP="00C4572D">
      <w:pPr>
        <w:rPr>
          <w:lang w:val="en-US"/>
        </w:rPr>
      </w:pPr>
    </w:p>
    <w:p w14:paraId="3E68E386" w14:textId="5B159827" w:rsidR="00C4572D" w:rsidRPr="00C4572D" w:rsidRDefault="00C4572D" w:rsidP="00C4572D">
      <w:pPr>
        <w:rPr>
          <w:lang w:val="en-US"/>
        </w:rPr>
      </w:pPr>
      <w:r w:rsidRPr="00C4572D">
        <w:rPr>
          <w:lang w:val="en-US"/>
        </w:rPr>
        <w:t>Suddenly I star</w:t>
      </w:r>
      <w:r>
        <w:rPr>
          <w:lang w:val="en-US"/>
        </w:rPr>
        <w:t>t</w:t>
      </w:r>
      <w:r w:rsidRPr="00C4572D">
        <w:rPr>
          <w:lang w:val="en-US"/>
        </w:rPr>
        <w:t xml:space="preserve"> to lose strength.</w:t>
      </w:r>
    </w:p>
    <w:p w14:paraId="58ED5B2D" w14:textId="77777777" w:rsidR="00C4572D" w:rsidRPr="00C4572D" w:rsidRDefault="00C4572D" w:rsidP="00C4572D">
      <w:pPr>
        <w:rPr>
          <w:lang w:val="en-US"/>
        </w:rPr>
      </w:pPr>
    </w:p>
    <w:p w14:paraId="24CFC2D6" w14:textId="77777777" w:rsidR="00C4572D" w:rsidRPr="00C4572D" w:rsidRDefault="00C4572D" w:rsidP="00C4572D">
      <w:pPr>
        <w:rPr>
          <w:lang w:val="en-US"/>
        </w:rPr>
      </w:pPr>
      <w:r w:rsidRPr="00C4572D">
        <w:rPr>
          <w:lang w:val="en-US"/>
        </w:rPr>
        <w:t>"Not now."</w:t>
      </w:r>
    </w:p>
    <w:p w14:paraId="51725E63" w14:textId="77777777" w:rsidR="00C4572D" w:rsidRPr="00C4572D" w:rsidRDefault="00C4572D" w:rsidP="00C4572D">
      <w:pPr>
        <w:rPr>
          <w:lang w:val="en-US"/>
        </w:rPr>
      </w:pPr>
      <w:r w:rsidRPr="00C4572D">
        <w:rPr>
          <w:lang w:val="en-US"/>
        </w:rPr>
        <w:t>"You have to fight."</w:t>
      </w:r>
    </w:p>
    <w:p w14:paraId="2B9BE338" w14:textId="77777777" w:rsidR="00C4572D" w:rsidRPr="00C4572D" w:rsidRDefault="00C4572D" w:rsidP="00C4572D">
      <w:pPr>
        <w:rPr>
          <w:lang w:val="en-US"/>
        </w:rPr>
      </w:pPr>
      <w:r w:rsidRPr="00C4572D">
        <w:rPr>
          <w:lang w:val="en-US"/>
        </w:rPr>
        <w:t>"Run."</w:t>
      </w:r>
    </w:p>
    <w:p w14:paraId="16689A5C" w14:textId="77777777" w:rsidR="00C4572D" w:rsidRPr="00C4572D" w:rsidRDefault="00C4572D" w:rsidP="00C4572D">
      <w:pPr>
        <w:rPr>
          <w:lang w:val="en-US"/>
        </w:rPr>
      </w:pPr>
      <w:r w:rsidRPr="00C4572D">
        <w:rPr>
          <w:lang w:val="en-US"/>
        </w:rPr>
        <w:t>"Run as if your life depends on it."</w:t>
      </w:r>
    </w:p>
    <w:p w14:paraId="45F68C0B" w14:textId="77777777" w:rsidR="00C4572D" w:rsidRPr="00C4572D" w:rsidRDefault="00C4572D" w:rsidP="00C4572D">
      <w:pPr>
        <w:rPr>
          <w:lang w:val="en-US"/>
        </w:rPr>
      </w:pPr>
    </w:p>
    <w:p w14:paraId="1E676CEC" w14:textId="77777777" w:rsidR="00C4572D" w:rsidRPr="00C4572D" w:rsidRDefault="00C4572D" w:rsidP="00C4572D">
      <w:pPr>
        <w:rPr>
          <w:lang w:val="en-US"/>
        </w:rPr>
      </w:pPr>
      <w:r w:rsidRPr="00C4572D">
        <w:rPr>
          <w:lang w:val="en-US"/>
        </w:rPr>
        <w:t>--&gt; run</w:t>
      </w:r>
    </w:p>
    <w:p w14:paraId="00CA54EF" w14:textId="77777777" w:rsidR="00C4572D" w:rsidRPr="00C4572D" w:rsidRDefault="00C4572D" w:rsidP="00C4572D">
      <w:pPr>
        <w:rPr>
          <w:lang w:val="en-US"/>
        </w:rPr>
      </w:pPr>
      <w:r w:rsidRPr="00C4572D">
        <w:rPr>
          <w:lang w:val="en-US"/>
        </w:rPr>
        <w:t>"Keep going."</w:t>
      </w:r>
    </w:p>
    <w:p w14:paraId="6D28F4F7" w14:textId="77777777" w:rsidR="00C4572D" w:rsidRPr="00C4572D" w:rsidRDefault="00C4572D" w:rsidP="00C4572D">
      <w:pPr>
        <w:rPr>
          <w:lang w:val="en-US"/>
        </w:rPr>
      </w:pPr>
    </w:p>
    <w:p w14:paraId="574AA503" w14:textId="55583D6A" w:rsidR="00C4572D" w:rsidRPr="00C4572D" w:rsidRDefault="00C4572D" w:rsidP="00C4572D">
      <w:pPr>
        <w:rPr>
          <w:lang w:val="en-US"/>
        </w:rPr>
      </w:pPr>
      <w:r w:rsidRPr="00C4572D">
        <w:rPr>
          <w:lang w:val="en-US"/>
        </w:rPr>
        <w:t xml:space="preserve">--&gt; </w:t>
      </w:r>
      <w:r w:rsidR="00AA3C0C">
        <w:rPr>
          <w:lang w:val="en-US"/>
        </w:rPr>
        <w:t>run</w:t>
      </w:r>
    </w:p>
    <w:p w14:paraId="65A93E14" w14:textId="77777777" w:rsidR="00C4572D" w:rsidRPr="00C4572D" w:rsidRDefault="00C4572D" w:rsidP="00C4572D">
      <w:pPr>
        <w:rPr>
          <w:lang w:val="en-US"/>
        </w:rPr>
      </w:pPr>
      <w:r w:rsidRPr="00C4572D">
        <w:rPr>
          <w:lang w:val="en-US"/>
        </w:rPr>
        <w:t>"You're almost there."</w:t>
      </w:r>
    </w:p>
    <w:p w14:paraId="37619F85" w14:textId="28BF64E0" w:rsidR="00C4572D" w:rsidRDefault="00C4572D" w:rsidP="00C4572D">
      <w:pPr>
        <w:rPr>
          <w:lang w:val="en-US"/>
        </w:rPr>
      </w:pPr>
      <w:r w:rsidRPr="00C4572D">
        <w:rPr>
          <w:lang w:val="en-US"/>
        </w:rPr>
        <w:t>"Only Loan is ahead."</w:t>
      </w:r>
    </w:p>
    <w:p w14:paraId="0B66AAAB" w14:textId="77777777" w:rsidR="00115378" w:rsidRDefault="00115378" w:rsidP="00C4572D">
      <w:pPr>
        <w:rPr>
          <w:lang w:val="en-US"/>
        </w:rPr>
      </w:pPr>
    </w:p>
    <w:p w14:paraId="578B6BA6" w14:textId="45F7CB98" w:rsidR="00115378" w:rsidRDefault="00115378" w:rsidP="00115378">
      <w:pPr>
        <w:pStyle w:val="ListParagraph"/>
        <w:numPr>
          <w:ilvl w:val="0"/>
          <w:numId w:val="1"/>
        </w:numPr>
        <w:rPr>
          <w:lang w:val="en-US"/>
        </w:rPr>
      </w:pPr>
      <w:r>
        <w:rPr>
          <w:lang w:val="en-US"/>
        </w:rPr>
        <w:t>run</w:t>
      </w:r>
    </w:p>
    <w:p w14:paraId="2643843C" w14:textId="77777777" w:rsidR="00101273" w:rsidRPr="00101273" w:rsidRDefault="00101273" w:rsidP="00101273">
      <w:pPr>
        <w:rPr>
          <w:lang w:val="en-US"/>
        </w:rPr>
      </w:pPr>
      <w:r w:rsidRPr="00101273">
        <w:rPr>
          <w:lang w:val="en-US"/>
        </w:rPr>
        <w:t xml:space="preserve">My eyes go blank. </w:t>
      </w:r>
    </w:p>
    <w:p w14:paraId="0734AC3F" w14:textId="77777777" w:rsidR="00101273" w:rsidRPr="00101273" w:rsidRDefault="00101273" w:rsidP="00101273">
      <w:pPr>
        <w:rPr>
          <w:lang w:val="en-US"/>
        </w:rPr>
      </w:pPr>
      <w:r w:rsidRPr="00101273">
        <w:rPr>
          <w:lang w:val="en-US"/>
        </w:rPr>
        <w:t xml:space="preserve">Then a terrible blackness fills my mind. </w:t>
      </w:r>
    </w:p>
    <w:p w14:paraId="0AC09414" w14:textId="77777777" w:rsidR="00101273" w:rsidRPr="00101273" w:rsidRDefault="00101273" w:rsidP="00101273">
      <w:pPr>
        <w:rPr>
          <w:lang w:val="en-US"/>
        </w:rPr>
      </w:pPr>
      <w:r w:rsidRPr="00101273">
        <w:rPr>
          <w:lang w:val="en-US"/>
        </w:rPr>
        <w:t>I hear a loud bang next to me.</w:t>
      </w:r>
    </w:p>
    <w:p w14:paraId="18FD76AB" w14:textId="77777777" w:rsidR="00101273" w:rsidRPr="00101273" w:rsidRDefault="00101273" w:rsidP="00101273">
      <w:pPr>
        <w:rPr>
          <w:lang w:val="en-US"/>
        </w:rPr>
      </w:pPr>
      <w:r w:rsidRPr="00101273">
        <w:rPr>
          <w:lang w:val="en-US"/>
        </w:rPr>
        <w:t xml:space="preserve">Has someone fallen? </w:t>
      </w:r>
    </w:p>
    <w:p w14:paraId="4EBE48D3" w14:textId="77777777" w:rsidR="00101273" w:rsidRPr="00101273" w:rsidRDefault="00101273" w:rsidP="00101273">
      <w:pPr>
        <w:rPr>
          <w:lang w:val="en-US"/>
        </w:rPr>
      </w:pPr>
      <w:r w:rsidRPr="00101273">
        <w:rPr>
          <w:lang w:val="en-US"/>
        </w:rPr>
        <w:t>Could it be me?</w:t>
      </w:r>
    </w:p>
    <w:p w14:paraId="74FCA429" w14:textId="77777777" w:rsidR="00101273" w:rsidRPr="00101273" w:rsidRDefault="00101273" w:rsidP="00101273">
      <w:pPr>
        <w:rPr>
          <w:lang w:val="en-US"/>
        </w:rPr>
      </w:pPr>
      <w:r w:rsidRPr="00101273">
        <w:rPr>
          <w:lang w:val="en-US"/>
        </w:rPr>
        <w:t>No. I don't think so. I don't feel any pain.</w:t>
      </w:r>
    </w:p>
    <w:p w14:paraId="1B32AD1C" w14:textId="77777777" w:rsidR="00101273" w:rsidRPr="00101273" w:rsidRDefault="00101273" w:rsidP="00101273">
      <w:pPr>
        <w:rPr>
          <w:lang w:val="en-US"/>
        </w:rPr>
      </w:pPr>
    </w:p>
    <w:p w14:paraId="0227DA86" w14:textId="77777777" w:rsidR="00101273" w:rsidRPr="00101273" w:rsidRDefault="00101273" w:rsidP="00101273">
      <w:pPr>
        <w:rPr>
          <w:lang w:val="en-US"/>
        </w:rPr>
      </w:pPr>
      <w:r w:rsidRPr="00101273">
        <w:rPr>
          <w:lang w:val="en-US"/>
        </w:rPr>
        <w:t>Oh. Wait. It's starting now.</w:t>
      </w:r>
    </w:p>
    <w:p w14:paraId="4DF707DE" w14:textId="77777777" w:rsidR="00101273" w:rsidRPr="00101273" w:rsidRDefault="00101273" w:rsidP="00101273">
      <w:pPr>
        <w:rPr>
          <w:lang w:val="en-US"/>
        </w:rPr>
      </w:pPr>
      <w:r w:rsidRPr="00101273">
        <w:rPr>
          <w:lang w:val="en-US"/>
        </w:rPr>
        <w:t>Damn, it hurts. My leg, it fucking burns inside.</w:t>
      </w:r>
    </w:p>
    <w:p w14:paraId="18F5AA8B" w14:textId="77777777" w:rsidR="00101273" w:rsidRPr="00101273" w:rsidRDefault="00101273" w:rsidP="00101273">
      <w:pPr>
        <w:rPr>
          <w:lang w:val="en-US"/>
        </w:rPr>
      </w:pPr>
      <w:r w:rsidRPr="00101273">
        <w:rPr>
          <w:lang w:val="en-US"/>
        </w:rPr>
        <w:t xml:space="preserve">I can't feel it. </w:t>
      </w:r>
    </w:p>
    <w:p w14:paraId="239C4747" w14:textId="77777777" w:rsidR="00101273" w:rsidRPr="00101273" w:rsidRDefault="00101273" w:rsidP="00101273">
      <w:pPr>
        <w:rPr>
          <w:lang w:val="en-US"/>
        </w:rPr>
      </w:pPr>
    </w:p>
    <w:p w14:paraId="3D672BC9" w14:textId="77777777" w:rsidR="00101273" w:rsidRPr="00101273" w:rsidRDefault="00101273" w:rsidP="00101273">
      <w:pPr>
        <w:rPr>
          <w:lang w:val="en-US"/>
        </w:rPr>
      </w:pPr>
      <w:r w:rsidRPr="00101273">
        <w:rPr>
          <w:lang w:val="en-US"/>
        </w:rPr>
        <w:lastRenderedPageBreak/>
        <w:t>I try to move it to stop the tingling, but I can't. I can't move my leg.</w:t>
      </w:r>
    </w:p>
    <w:p w14:paraId="3A079251" w14:textId="77777777" w:rsidR="00101273" w:rsidRPr="00101273" w:rsidRDefault="00101273" w:rsidP="00101273">
      <w:pPr>
        <w:rPr>
          <w:lang w:val="en-US"/>
        </w:rPr>
      </w:pPr>
    </w:p>
    <w:p w14:paraId="4F84EE2A" w14:textId="77777777" w:rsidR="00101273" w:rsidRPr="00101273" w:rsidRDefault="00101273" w:rsidP="00101273">
      <w:pPr>
        <w:rPr>
          <w:lang w:val="en-US"/>
        </w:rPr>
      </w:pPr>
      <w:r w:rsidRPr="00101273">
        <w:rPr>
          <w:lang w:val="en-US"/>
        </w:rPr>
        <w:t xml:space="preserve">And suddenly I realise that I'm not running anymore. The ground is rough, I can feel these little stones on my hands. </w:t>
      </w:r>
    </w:p>
    <w:p w14:paraId="39B198B3" w14:textId="77777777" w:rsidR="00101273" w:rsidRPr="00101273" w:rsidRDefault="00101273" w:rsidP="00101273">
      <w:pPr>
        <w:rPr>
          <w:lang w:val="en-US"/>
        </w:rPr>
      </w:pPr>
    </w:p>
    <w:p w14:paraId="6D3BE3E4" w14:textId="77777777" w:rsidR="00101273" w:rsidRPr="00101273" w:rsidRDefault="00101273" w:rsidP="00101273">
      <w:pPr>
        <w:rPr>
          <w:lang w:val="en-US"/>
        </w:rPr>
      </w:pPr>
      <w:r w:rsidRPr="00101273">
        <w:rPr>
          <w:lang w:val="en-US"/>
        </w:rPr>
        <w:t>"Dave!"</w:t>
      </w:r>
    </w:p>
    <w:p w14:paraId="2DA28C01" w14:textId="77777777" w:rsidR="00101273" w:rsidRPr="00101273" w:rsidRDefault="00101273" w:rsidP="00101273">
      <w:pPr>
        <w:rPr>
          <w:lang w:val="en-US"/>
        </w:rPr>
      </w:pPr>
      <w:r w:rsidRPr="00101273">
        <w:rPr>
          <w:lang w:val="en-US"/>
        </w:rPr>
        <w:t>"Dave, wake up!"</w:t>
      </w:r>
    </w:p>
    <w:p w14:paraId="4FE1C4AD" w14:textId="77777777" w:rsidR="00101273" w:rsidRPr="00101273" w:rsidRDefault="00101273" w:rsidP="00101273">
      <w:pPr>
        <w:rPr>
          <w:lang w:val="en-US"/>
        </w:rPr>
      </w:pPr>
      <w:r w:rsidRPr="00101273">
        <w:rPr>
          <w:lang w:val="en-US"/>
        </w:rPr>
        <w:t>"Dave, can you hear me?"</w:t>
      </w:r>
    </w:p>
    <w:p w14:paraId="2342F12C" w14:textId="77777777" w:rsidR="00101273" w:rsidRPr="00101273" w:rsidRDefault="00101273" w:rsidP="00101273">
      <w:pPr>
        <w:rPr>
          <w:lang w:val="en-US"/>
        </w:rPr>
      </w:pPr>
    </w:p>
    <w:p w14:paraId="5A2AF408" w14:textId="77777777" w:rsidR="00101273" w:rsidRPr="00101273" w:rsidRDefault="00101273" w:rsidP="00101273">
      <w:pPr>
        <w:rPr>
          <w:lang w:val="en-US"/>
        </w:rPr>
      </w:pPr>
      <w:r w:rsidRPr="00101273">
        <w:rPr>
          <w:lang w:val="en-US"/>
        </w:rPr>
        <w:t xml:space="preserve">I open my eyes and the smile is gone. </w:t>
      </w:r>
    </w:p>
    <w:p w14:paraId="3CE0C8F3" w14:textId="77777777" w:rsidR="00101273" w:rsidRPr="00101273" w:rsidRDefault="00101273" w:rsidP="00101273">
      <w:pPr>
        <w:rPr>
          <w:lang w:val="en-US"/>
        </w:rPr>
      </w:pPr>
      <w:r w:rsidRPr="00101273">
        <w:rPr>
          <w:lang w:val="en-US"/>
        </w:rPr>
        <w:t xml:space="preserve">Asshole. </w:t>
      </w:r>
    </w:p>
    <w:p w14:paraId="1689D74A" w14:textId="77777777" w:rsidR="00101273" w:rsidRPr="00101273" w:rsidRDefault="00101273" w:rsidP="00101273">
      <w:pPr>
        <w:rPr>
          <w:lang w:val="en-US"/>
        </w:rPr>
      </w:pPr>
      <w:r w:rsidRPr="00101273">
        <w:rPr>
          <w:lang w:val="en-US"/>
        </w:rPr>
        <w:t>You could have won that race. Why did you stop to look for me?</w:t>
      </w:r>
    </w:p>
    <w:p w14:paraId="4114F086" w14:textId="77777777" w:rsidR="00101273" w:rsidRPr="00101273" w:rsidRDefault="00101273" w:rsidP="00101273">
      <w:pPr>
        <w:rPr>
          <w:lang w:val="en-US"/>
        </w:rPr>
      </w:pPr>
    </w:p>
    <w:p w14:paraId="5B5C18D3" w14:textId="77777777" w:rsidR="00101273" w:rsidRPr="00101273" w:rsidRDefault="00101273" w:rsidP="00101273">
      <w:pPr>
        <w:rPr>
          <w:lang w:val="en-US"/>
        </w:rPr>
      </w:pPr>
      <w:r w:rsidRPr="00101273">
        <w:rPr>
          <w:lang w:val="en-US"/>
        </w:rPr>
        <w:t>"Because I was worried about you. And you're more important than this."</w:t>
      </w:r>
    </w:p>
    <w:p w14:paraId="77312FD0" w14:textId="77777777" w:rsidR="00101273" w:rsidRPr="00101273" w:rsidRDefault="00101273" w:rsidP="00101273">
      <w:pPr>
        <w:rPr>
          <w:lang w:val="en-US"/>
        </w:rPr>
      </w:pPr>
      <w:r w:rsidRPr="00101273">
        <w:rPr>
          <w:lang w:val="en-US"/>
        </w:rPr>
        <w:t>How did they know I was mentally questioning his behaviour?</w:t>
      </w:r>
    </w:p>
    <w:p w14:paraId="3504449C" w14:textId="77777777" w:rsidR="00101273" w:rsidRPr="00101273" w:rsidRDefault="00101273" w:rsidP="00101273">
      <w:pPr>
        <w:rPr>
          <w:lang w:val="en-US"/>
        </w:rPr>
      </w:pPr>
      <w:r w:rsidRPr="00101273">
        <w:rPr>
          <w:lang w:val="en-US"/>
        </w:rPr>
        <w:t>Asshole.</w:t>
      </w:r>
    </w:p>
    <w:p w14:paraId="7FC8ECDC" w14:textId="77777777" w:rsidR="00101273" w:rsidRPr="00101273" w:rsidRDefault="00101273" w:rsidP="00101273">
      <w:pPr>
        <w:rPr>
          <w:lang w:val="en-US"/>
        </w:rPr>
      </w:pPr>
    </w:p>
    <w:p w14:paraId="17148876" w14:textId="5A33AC1B" w:rsidR="00101273" w:rsidRDefault="00101273" w:rsidP="00101273">
      <w:pPr>
        <w:rPr>
          <w:lang w:val="en-US"/>
        </w:rPr>
      </w:pPr>
      <w:r w:rsidRPr="00101273">
        <w:rPr>
          <w:lang w:val="en-US"/>
        </w:rPr>
        <w:t>"Somebody call an ambulance! Dave's just had a blackout!"</w:t>
      </w:r>
    </w:p>
    <w:p w14:paraId="3E5BE6A4" w14:textId="77777777" w:rsidR="00033FE1" w:rsidRDefault="00033FE1" w:rsidP="00101273">
      <w:pPr>
        <w:rPr>
          <w:lang w:val="en-US"/>
        </w:rPr>
      </w:pPr>
    </w:p>
    <w:p w14:paraId="6D7BC937" w14:textId="77777777" w:rsidR="00033FE1" w:rsidRDefault="00033FE1" w:rsidP="00101273">
      <w:pPr>
        <w:rPr>
          <w:lang w:val="en-US"/>
        </w:rPr>
      </w:pPr>
    </w:p>
    <w:p w14:paraId="6D77ED61" w14:textId="77777777" w:rsidR="00033FE1" w:rsidRPr="00033FE1" w:rsidRDefault="00033FE1" w:rsidP="00033FE1">
      <w:pPr>
        <w:rPr>
          <w:lang w:val="en-US"/>
        </w:rPr>
      </w:pPr>
      <w:r w:rsidRPr="00033FE1">
        <w:rPr>
          <w:lang w:val="en-US"/>
        </w:rPr>
        <w:t>2 years later</w:t>
      </w:r>
    </w:p>
    <w:p w14:paraId="2CDA8E23" w14:textId="77777777" w:rsidR="00033FE1" w:rsidRPr="00033FE1" w:rsidRDefault="00033FE1" w:rsidP="00033FE1">
      <w:pPr>
        <w:rPr>
          <w:lang w:val="en-US"/>
        </w:rPr>
      </w:pPr>
    </w:p>
    <w:p w14:paraId="578B9DC5" w14:textId="5AD80A4D" w:rsidR="00033FE1" w:rsidRPr="00033FE1" w:rsidRDefault="00033FE1" w:rsidP="00033FE1">
      <w:pPr>
        <w:rPr>
          <w:lang w:val="en-US"/>
        </w:rPr>
      </w:pPr>
      <w:r w:rsidRPr="00033FE1">
        <w:rPr>
          <w:lang w:val="en-US"/>
        </w:rPr>
        <w:t>"Hurry up, breakfast is ready!</w:t>
      </w:r>
      <w:r w:rsidR="00AE52A1">
        <w:rPr>
          <w:lang w:val="en-US"/>
        </w:rPr>
        <w:t xml:space="preserve"> Get out of bed!</w:t>
      </w:r>
      <w:r w:rsidRPr="00033FE1">
        <w:rPr>
          <w:lang w:val="en-US"/>
        </w:rPr>
        <w:t>"</w:t>
      </w:r>
    </w:p>
    <w:p w14:paraId="22306C3B" w14:textId="77777777" w:rsidR="00033FE1" w:rsidRPr="00033FE1" w:rsidRDefault="00033FE1" w:rsidP="00033FE1">
      <w:pPr>
        <w:rPr>
          <w:lang w:val="en-US"/>
        </w:rPr>
      </w:pPr>
      <w:r w:rsidRPr="00033FE1">
        <w:rPr>
          <w:lang w:val="en-US"/>
        </w:rPr>
        <w:t>"I'm coming."</w:t>
      </w:r>
    </w:p>
    <w:p w14:paraId="36B4C8DC" w14:textId="77777777" w:rsidR="00033FE1" w:rsidRPr="00033FE1" w:rsidRDefault="00033FE1" w:rsidP="00033FE1">
      <w:pPr>
        <w:rPr>
          <w:lang w:val="en-US"/>
        </w:rPr>
      </w:pPr>
    </w:p>
    <w:p w14:paraId="508A66F4" w14:textId="77777777" w:rsidR="00033FE1" w:rsidRPr="00033FE1" w:rsidRDefault="00033FE1" w:rsidP="00033FE1">
      <w:pPr>
        <w:rPr>
          <w:lang w:val="en-US"/>
        </w:rPr>
      </w:pPr>
      <w:r w:rsidRPr="00033FE1">
        <w:rPr>
          <w:lang w:val="en-US"/>
        </w:rPr>
        <w:t xml:space="preserve">I carefully get out of bed. </w:t>
      </w:r>
    </w:p>
    <w:p w14:paraId="689C7FF8" w14:textId="77777777" w:rsidR="00033FE1" w:rsidRPr="00033FE1" w:rsidRDefault="00033FE1" w:rsidP="00033FE1">
      <w:pPr>
        <w:rPr>
          <w:lang w:val="en-US"/>
        </w:rPr>
      </w:pPr>
      <w:r w:rsidRPr="00033FE1">
        <w:rPr>
          <w:lang w:val="en-US"/>
        </w:rPr>
        <w:t xml:space="preserve">I don't want to make too much noise. </w:t>
      </w:r>
    </w:p>
    <w:p w14:paraId="56E64B6C" w14:textId="77777777" w:rsidR="00033FE1" w:rsidRPr="00033FE1" w:rsidRDefault="00033FE1" w:rsidP="00033FE1">
      <w:pPr>
        <w:rPr>
          <w:lang w:val="en-US"/>
        </w:rPr>
      </w:pPr>
      <w:r w:rsidRPr="00033FE1">
        <w:rPr>
          <w:lang w:val="en-US"/>
        </w:rPr>
        <w:t>I want to show him that I can still be independent.</w:t>
      </w:r>
    </w:p>
    <w:p w14:paraId="5BE85183" w14:textId="77777777" w:rsidR="00033FE1" w:rsidRPr="00033FE1" w:rsidRDefault="00033FE1" w:rsidP="00033FE1">
      <w:pPr>
        <w:rPr>
          <w:lang w:val="en-US"/>
        </w:rPr>
      </w:pPr>
    </w:p>
    <w:p w14:paraId="7A8C0247" w14:textId="77777777" w:rsidR="00033FE1" w:rsidRPr="00033FE1" w:rsidRDefault="00033FE1" w:rsidP="00033FE1">
      <w:pPr>
        <w:rPr>
          <w:lang w:val="en-US"/>
        </w:rPr>
      </w:pPr>
      <w:r w:rsidRPr="00033FE1">
        <w:rPr>
          <w:lang w:val="en-US"/>
        </w:rPr>
        <w:t xml:space="preserve">I leave the bedroom. I try not to limp, but it's impossible. </w:t>
      </w:r>
    </w:p>
    <w:p w14:paraId="68404903" w14:textId="77777777" w:rsidR="00033FE1" w:rsidRPr="00033FE1" w:rsidRDefault="00033FE1" w:rsidP="00033FE1">
      <w:pPr>
        <w:rPr>
          <w:lang w:val="en-US"/>
        </w:rPr>
      </w:pPr>
    </w:p>
    <w:p w14:paraId="053DF599" w14:textId="77777777" w:rsidR="00033FE1" w:rsidRPr="00033FE1" w:rsidRDefault="00033FE1" w:rsidP="00033FE1">
      <w:pPr>
        <w:rPr>
          <w:lang w:val="en-US"/>
        </w:rPr>
      </w:pPr>
      <w:r w:rsidRPr="00033FE1">
        <w:rPr>
          <w:lang w:val="en-US"/>
        </w:rPr>
        <w:lastRenderedPageBreak/>
        <w:t xml:space="preserve">The stairs are a bigger nightmare for me. And they are in front of me. </w:t>
      </w:r>
    </w:p>
    <w:p w14:paraId="3503AB93" w14:textId="77777777" w:rsidR="00033FE1" w:rsidRPr="00033FE1" w:rsidRDefault="00033FE1" w:rsidP="00033FE1">
      <w:pPr>
        <w:rPr>
          <w:lang w:val="en-US"/>
        </w:rPr>
      </w:pPr>
      <w:r w:rsidRPr="00033FE1">
        <w:rPr>
          <w:lang w:val="en-US"/>
        </w:rPr>
        <w:t>Judging me. Begging me to stop trying and embarrassing myself.</w:t>
      </w:r>
    </w:p>
    <w:p w14:paraId="68D9FAB2" w14:textId="77777777" w:rsidR="00033FE1" w:rsidRPr="00033FE1" w:rsidRDefault="00033FE1" w:rsidP="00033FE1">
      <w:pPr>
        <w:rPr>
          <w:lang w:val="en-US"/>
        </w:rPr>
      </w:pPr>
    </w:p>
    <w:p w14:paraId="0D7365C5" w14:textId="77777777" w:rsidR="00033FE1" w:rsidRPr="00033FE1" w:rsidRDefault="00033FE1" w:rsidP="00033FE1">
      <w:pPr>
        <w:rPr>
          <w:lang w:val="en-US"/>
        </w:rPr>
      </w:pPr>
      <w:r w:rsidRPr="00033FE1">
        <w:rPr>
          <w:lang w:val="en-US"/>
        </w:rPr>
        <w:t>"I won't. Bitch."</w:t>
      </w:r>
    </w:p>
    <w:p w14:paraId="1F13E7A6" w14:textId="77777777" w:rsidR="00033FE1" w:rsidRPr="00033FE1" w:rsidRDefault="00033FE1" w:rsidP="00033FE1">
      <w:pPr>
        <w:rPr>
          <w:lang w:val="en-US"/>
        </w:rPr>
      </w:pPr>
    </w:p>
    <w:p w14:paraId="59AA7DCE" w14:textId="77777777" w:rsidR="00033FE1" w:rsidRPr="00033FE1" w:rsidRDefault="00033FE1" w:rsidP="00033FE1">
      <w:pPr>
        <w:rPr>
          <w:lang w:val="en-US"/>
        </w:rPr>
      </w:pPr>
      <w:r w:rsidRPr="00033FE1">
        <w:rPr>
          <w:lang w:val="en-US"/>
        </w:rPr>
        <w:t>I finally reach the end, clinging to this handrail, dragging my bad leg along with me.</w:t>
      </w:r>
    </w:p>
    <w:p w14:paraId="7CA93202" w14:textId="77777777" w:rsidR="00033FE1" w:rsidRPr="00033FE1" w:rsidRDefault="00033FE1" w:rsidP="00033FE1">
      <w:pPr>
        <w:rPr>
          <w:lang w:val="en-US"/>
        </w:rPr>
      </w:pPr>
    </w:p>
    <w:p w14:paraId="01F05F55" w14:textId="77777777" w:rsidR="00033FE1" w:rsidRPr="00033FE1" w:rsidRDefault="00033FE1" w:rsidP="00033FE1">
      <w:pPr>
        <w:rPr>
          <w:lang w:val="en-US"/>
        </w:rPr>
      </w:pPr>
      <w:r w:rsidRPr="00033FE1">
        <w:rPr>
          <w:lang w:val="en-US"/>
        </w:rPr>
        <w:t>"You could have called me."</w:t>
      </w:r>
    </w:p>
    <w:p w14:paraId="7D85E2DE" w14:textId="77777777" w:rsidR="00033FE1" w:rsidRPr="00033FE1" w:rsidRDefault="00033FE1" w:rsidP="00033FE1">
      <w:pPr>
        <w:rPr>
          <w:lang w:val="en-US"/>
        </w:rPr>
      </w:pPr>
      <w:r w:rsidRPr="00033FE1">
        <w:rPr>
          <w:lang w:val="en-US"/>
        </w:rPr>
        <w:t>"I can do it. I did it. I'm still not a failure."</w:t>
      </w:r>
    </w:p>
    <w:p w14:paraId="145D5830" w14:textId="2FB73182" w:rsidR="00033FE1" w:rsidRPr="00033FE1" w:rsidRDefault="00033FE1" w:rsidP="00033FE1">
      <w:pPr>
        <w:rPr>
          <w:lang w:val="en-US"/>
        </w:rPr>
      </w:pPr>
      <w:r w:rsidRPr="00033FE1">
        <w:rPr>
          <w:lang w:val="en-US"/>
        </w:rPr>
        <w:t>"</w:t>
      </w:r>
      <w:r>
        <w:rPr>
          <w:lang w:val="en-US"/>
        </w:rPr>
        <w:t>And who said that?</w:t>
      </w:r>
      <w:r w:rsidRPr="00033FE1">
        <w:rPr>
          <w:lang w:val="en-US"/>
        </w:rPr>
        <w:t>"</w:t>
      </w:r>
      <w:r>
        <w:rPr>
          <w:lang w:val="en-US"/>
        </w:rPr>
        <w:t>,</w:t>
      </w:r>
      <w:r w:rsidRPr="00033FE1">
        <w:rPr>
          <w:lang w:val="en-US"/>
        </w:rPr>
        <w:t xml:space="preserve"> he repli</w:t>
      </w:r>
      <w:r w:rsidR="00601231">
        <w:rPr>
          <w:lang w:val="en-US"/>
        </w:rPr>
        <w:t>es</w:t>
      </w:r>
      <w:r w:rsidRPr="00033FE1">
        <w:rPr>
          <w:lang w:val="en-US"/>
        </w:rPr>
        <w:t>. Again with that smile. That beautiful smile. That smile that I now get to see every morning.</w:t>
      </w:r>
    </w:p>
    <w:p w14:paraId="5C0CE574" w14:textId="77777777" w:rsidR="00033FE1" w:rsidRPr="00033FE1" w:rsidRDefault="00033FE1" w:rsidP="00033FE1">
      <w:pPr>
        <w:rPr>
          <w:lang w:val="en-US"/>
        </w:rPr>
      </w:pPr>
    </w:p>
    <w:p w14:paraId="75CB7FEF" w14:textId="77777777" w:rsidR="00033FE1" w:rsidRPr="00033FE1" w:rsidRDefault="00033FE1" w:rsidP="00033FE1">
      <w:pPr>
        <w:rPr>
          <w:lang w:val="en-US"/>
        </w:rPr>
      </w:pPr>
      <w:r w:rsidRPr="00033FE1">
        <w:rPr>
          <w:lang w:val="en-US"/>
        </w:rPr>
        <w:t>"Yummy, these pancakes with red berry sauce are delicious!"</w:t>
      </w:r>
    </w:p>
    <w:p w14:paraId="1AF7EA23" w14:textId="77777777" w:rsidR="00033FE1" w:rsidRPr="00033FE1" w:rsidRDefault="00033FE1" w:rsidP="00033FE1">
      <w:pPr>
        <w:rPr>
          <w:lang w:val="en-US"/>
        </w:rPr>
      </w:pPr>
      <w:r w:rsidRPr="00033FE1">
        <w:rPr>
          <w:lang w:val="en-US"/>
        </w:rPr>
        <w:t>"You spoil me so much!"</w:t>
      </w:r>
    </w:p>
    <w:p w14:paraId="694A772E" w14:textId="33DE135D" w:rsidR="00033FE1" w:rsidRDefault="00033FE1" w:rsidP="00033FE1">
      <w:pPr>
        <w:rPr>
          <w:lang w:val="en-US"/>
        </w:rPr>
      </w:pPr>
      <w:r w:rsidRPr="00033FE1">
        <w:rPr>
          <w:lang w:val="en-US"/>
        </w:rPr>
        <w:t>"And it's because I love you, Dave!"</w:t>
      </w:r>
    </w:p>
    <w:p w14:paraId="7E14F148" w14:textId="77777777" w:rsidR="00033FE1" w:rsidRDefault="00033FE1" w:rsidP="00033FE1">
      <w:pPr>
        <w:rPr>
          <w:lang w:val="en-US"/>
        </w:rPr>
      </w:pPr>
    </w:p>
    <w:p w14:paraId="17723617" w14:textId="77777777" w:rsidR="00033FE1" w:rsidRPr="00033FE1" w:rsidRDefault="00033FE1" w:rsidP="00033FE1">
      <w:pPr>
        <w:rPr>
          <w:lang w:val="en-US"/>
        </w:rPr>
      </w:pPr>
      <w:r w:rsidRPr="00033FE1">
        <w:rPr>
          <w:lang w:val="en-US"/>
        </w:rPr>
        <w:t xml:space="preserve">He is so cute. I smile at him and think how lucky I am to have him in my life. </w:t>
      </w:r>
    </w:p>
    <w:p w14:paraId="1391D511" w14:textId="77777777" w:rsidR="00033FE1" w:rsidRPr="00033FE1" w:rsidRDefault="00033FE1" w:rsidP="00033FE1">
      <w:pPr>
        <w:rPr>
          <w:lang w:val="en-US"/>
        </w:rPr>
      </w:pPr>
    </w:p>
    <w:p w14:paraId="5CA7B64E" w14:textId="77777777" w:rsidR="00033FE1" w:rsidRPr="00033FE1" w:rsidRDefault="00033FE1" w:rsidP="00033FE1">
      <w:pPr>
        <w:rPr>
          <w:lang w:val="en-US"/>
        </w:rPr>
      </w:pPr>
      <w:r w:rsidRPr="00033FE1">
        <w:rPr>
          <w:lang w:val="en-US"/>
        </w:rPr>
        <w:t xml:space="preserve">That fall changed my life. </w:t>
      </w:r>
    </w:p>
    <w:p w14:paraId="2909B2F7" w14:textId="77777777" w:rsidR="00033FE1" w:rsidRPr="00033FE1" w:rsidRDefault="00033FE1" w:rsidP="00033FE1">
      <w:pPr>
        <w:rPr>
          <w:lang w:val="en-US"/>
        </w:rPr>
      </w:pPr>
    </w:p>
    <w:p w14:paraId="74238565" w14:textId="77777777" w:rsidR="00033FE1" w:rsidRPr="00033FE1" w:rsidRDefault="00033FE1" w:rsidP="00033FE1">
      <w:pPr>
        <w:rPr>
          <w:lang w:val="en-US"/>
        </w:rPr>
      </w:pPr>
      <w:r w:rsidRPr="00033FE1">
        <w:rPr>
          <w:lang w:val="en-US"/>
        </w:rPr>
        <w:t>Loan told me that he was in the ambulance with me, he took care of everything, tried to explain to all the doctors what had happened.</w:t>
      </w:r>
    </w:p>
    <w:p w14:paraId="11C16177" w14:textId="77777777" w:rsidR="00033FE1" w:rsidRPr="00033FE1" w:rsidRDefault="00033FE1" w:rsidP="00033FE1">
      <w:pPr>
        <w:rPr>
          <w:lang w:val="en-US"/>
        </w:rPr>
      </w:pPr>
      <w:r w:rsidRPr="00033FE1">
        <w:rPr>
          <w:lang w:val="en-US"/>
        </w:rPr>
        <w:t>When asked about something I could have taken before the race, he even told them about the pill.</w:t>
      </w:r>
    </w:p>
    <w:p w14:paraId="42C4C9C1" w14:textId="77777777" w:rsidR="00033FE1" w:rsidRPr="00033FE1" w:rsidRDefault="00033FE1" w:rsidP="00033FE1">
      <w:pPr>
        <w:rPr>
          <w:lang w:val="en-US"/>
        </w:rPr>
      </w:pPr>
    </w:p>
    <w:p w14:paraId="127CBB72" w14:textId="7300E33E" w:rsidR="00033FE1" w:rsidRPr="00033FE1" w:rsidRDefault="00033FE1" w:rsidP="00033FE1">
      <w:pPr>
        <w:rPr>
          <w:lang w:val="en-US"/>
        </w:rPr>
      </w:pPr>
      <w:r w:rsidRPr="00033FE1">
        <w:rPr>
          <w:lang w:val="en-US"/>
        </w:rPr>
        <w:t>And it seems that the pill was responsible</w:t>
      </w:r>
      <w:r w:rsidR="00601231">
        <w:rPr>
          <w:lang w:val="en-US"/>
        </w:rPr>
        <w:t xml:space="preserve"> for what happened</w:t>
      </w:r>
      <w:r w:rsidRPr="00033FE1">
        <w:rPr>
          <w:lang w:val="en-US"/>
        </w:rPr>
        <w:t xml:space="preserve">. </w:t>
      </w:r>
    </w:p>
    <w:p w14:paraId="562FBF15" w14:textId="77777777" w:rsidR="00033FE1" w:rsidRPr="00033FE1" w:rsidRDefault="00033FE1" w:rsidP="00033FE1">
      <w:pPr>
        <w:rPr>
          <w:lang w:val="en-US"/>
        </w:rPr>
      </w:pPr>
      <w:r w:rsidRPr="00033FE1">
        <w:rPr>
          <w:lang w:val="en-US"/>
        </w:rPr>
        <w:t>"Oh, and we found substances that are typically associated with human sperm."</w:t>
      </w:r>
    </w:p>
    <w:p w14:paraId="00C26B17" w14:textId="0C0619A0" w:rsidR="00033FE1" w:rsidRPr="00033FE1" w:rsidRDefault="00033FE1" w:rsidP="00033FE1">
      <w:pPr>
        <w:rPr>
          <w:lang w:val="en-US"/>
        </w:rPr>
      </w:pPr>
      <w:r w:rsidRPr="00033FE1">
        <w:rPr>
          <w:lang w:val="en-US"/>
        </w:rPr>
        <w:t xml:space="preserve">"I'm his </w:t>
      </w:r>
      <w:r w:rsidR="00601231">
        <w:rPr>
          <w:lang w:val="en-US"/>
        </w:rPr>
        <w:t>boy</w:t>
      </w:r>
      <w:r w:rsidRPr="00033FE1">
        <w:rPr>
          <w:lang w:val="en-US"/>
        </w:rPr>
        <w:t>friend."</w:t>
      </w:r>
    </w:p>
    <w:p w14:paraId="3D92F865" w14:textId="77777777" w:rsidR="00033FE1" w:rsidRPr="00033FE1" w:rsidRDefault="00033FE1" w:rsidP="00033FE1">
      <w:pPr>
        <w:rPr>
          <w:lang w:val="en-US"/>
        </w:rPr>
      </w:pPr>
      <w:r w:rsidRPr="00033FE1">
        <w:rPr>
          <w:lang w:val="en-US"/>
        </w:rPr>
        <w:t>"Oh, I see."</w:t>
      </w:r>
    </w:p>
    <w:p w14:paraId="4A500685" w14:textId="77777777" w:rsidR="00033FE1" w:rsidRPr="00033FE1" w:rsidRDefault="00033FE1" w:rsidP="00033FE1">
      <w:pPr>
        <w:rPr>
          <w:lang w:val="en-US"/>
        </w:rPr>
      </w:pPr>
      <w:r w:rsidRPr="00033FE1">
        <w:rPr>
          <w:lang w:val="en-US"/>
        </w:rPr>
        <w:t xml:space="preserve">Thank God I was not awake. </w:t>
      </w:r>
    </w:p>
    <w:p w14:paraId="7B16FAB9" w14:textId="77777777" w:rsidR="00033FE1" w:rsidRPr="00033FE1" w:rsidRDefault="00033FE1" w:rsidP="00033FE1">
      <w:pPr>
        <w:rPr>
          <w:lang w:val="en-US"/>
        </w:rPr>
      </w:pPr>
    </w:p>
    <w:p w14:paraId="3B9D8651" w14:textId="77777777" w:rsidR="00033FE1" w:rsidRPr="00033FE1" w:rsidRDefault="00033FE1" w:rsidP="00033FE1">
      <w:pPr>
        <w:rPr>
          <w:lang w:val="en-US"/>
        </w:rPr>
      </w:pPr>
      <w:r w:rsidRPr="00033FE1">
        <w:rPr>
          <w:lang w:val="en-US"/>
        </w:rPr>
        <w:lastRenderedPageBreak/>
        <w:t xml:space="preserve">Later they told him I had something called traumatic myositis ossificans, and it seems that this condition causes my body injuries to turn into bone. Even a sprain can do that. </w:t>
      </w:r>
    </w:p>
    <w:p w14:paraId="253695B0" w14:textId="77777777" w:rsidR="00033FE1" w:rsidRPr="00033FE1" w:rsidRDefault="00033FE1" w:rsidP="00033FE1">
      <w:pPr>
        <w:rPr>
          <w:lang w:val="en-US"/>
        </w:rPr>
      </w:pPr>
      <w:r w:rsidRPr="00033FE1">
        <w:rPr>
          <w:lang w:val="en-US"/>
        </w:rPr>
        <w:t>Imagine what happened to my right leg after it was broken. And all the chair that went with it. Slowly I began to lose the ability to move it, to walk with it, even to bend it.</w:t>
      </w:r>
    </w:p>
    <w:p w14:paraId="3A19469F" w14:textId="77777777" w:rsidR="00033FE1" w:rsidRPr="00033FE1" w:rsidRDefault="00033FE1" w:rsidP="00033FE1">
      <w:pPr>
        <w:rPr>
          <w:lang w:val="en-US"/>
        </w:rPr>
      </w:pPr>
    </w:p>
    <w:p w14:paraId="76B718C0" w14:textId="77777777" w:rsidR="00033FE1" w:rsidRPr="00033FE1" w:rsidRDefault="00033FE1" w:rsidP="00033FE1">
      <w:pPr>
        <w:rPr>
          <w:lang w:val="en-US"/>
        </w:rPr>
      </w:pPr>
      <w:r w:rsidRPr="00033FE1">
        <w:rPr>
          <w:lang w:val="en-US"/>
        </w:rPr>
        <w:t>"So this is incurable?"</w:t>
      </w:r>
    </w:p>
    <w:p w14:paraId="693D7988" w14:textId="77777777" w:rsidR="00033FE1" w:rsidRPr="00033FE1" w:rsidRDefault="00033FE1" w:rsidP="00033FE1">
      <w:pPr>
        <w:rPr>
          <w:lang w:val="en-US"/>
        </w:rPr>
      </w:pPr>
      <w:r w:rsidRPr="00033FE1">
        <w:rPr>
          <w:lang w:val="en-US"/>
        </w:rPr>
        <w:t>"Unfortunately, yes. And it's dangerous. Any small injury can cause the bone to develop."</w:t>
      </w:r>
    </w:p>
    <w:p w14:paraId="766C32F1" w14:textId="77777777" w:rsidR="00033FE1" w:rsidRPr="00033FE1" w:rsidRDefault="00033FE1" w:rsidP="00033FE1">
      <w:pPr>
        <w:rPr>
          <w:lang w:val="en-US"/>
        </w:rPr>
      </w:pPr>
      <w:r w:rsidRPr="00033FE1">
        <w:rPr>
          <w:lang w:val="en-US"/>
        </w:rPr>
        <w:t>"So he can no longer be an athlete?"</w:t>
      </w:r>
    </w:p>
    <w:p w14:paraId="2FEB2DE7" w14:textId="77777777" w:rsidR="00033FE1" w:rsidRPr="00033FE1" w:rsidRDefault="00033FE1" w:rsidP="00033FE1">
      <w:pPr>
        <w:rPr>
          <w:lang w:val="en-US"/>
        </w:rPr>
      </w:pPr>
      <w:r w:rsidRPr="00033FE1">
        <w:rPr>
          <w:lang w:val="en-US"/>
        </w:rPr>
        <w:t>"Unfortunately, yes."</w:t>
      </w:r>
    </w:p>
    <w:p w14:paraId="6C4CD58D" w14:textId="77777777" w:rsidR="00033FE1" w:rsidRPr="00033FE1" w:rsidRDefault="00033FE1" w:rsidP="00033FE1">
      <w:pPr>
        <w:rPr>
          <w:lang w:val="en-US"/>
        </w:rPr>
      </w:pPr>
    </w:p>
    <w:p w14:paraId="3DABFB15" w14:textId="5AA96BDF" w:rsidR="00033FE1" w:rsidRDefault="00033FE1" w:rsidP="00033FE1">
      <w:pPr>
        <w:rPr>
          <w:lang w:val="en-US"/>
        </w:rPr>
      </w:pPr>
      <w:r w:rsidRPr="00033FE1">
        <w:rPr>
          <w:lang w:val="en-US"/>
        </w:rPr>
        <w:t>I cried like a little baby when I woke up and he gave me a summary of what had happened while I was asleep.</w:t>
      </w:r>
    </w:p>
    <w:p w14:paraId="71C4AC1B" w14:textId="77777777" w:rsidR="00033FE1" w:rsidRDefault="00033FE1" w:rsidP="00033FE1">
      <w:pPr>
        <w:rPr>
          <w:lang w:val="en-US"/>
        </w:rPr>
      </w:pPr>
    </w:p>
    <w:p w14:paraId="171FB981" w14:textId="77777777" w:rsidR="003446AB" w:rsidRPr="003446AB" w:rsidRDefault="003446AB" w:rsidP="003446AB">
      <w:pPr>
        <w:rPr>
          <w:lang w:val="en-US"/>
        </w:rPr>
      </w:pPr>
      <w:r w:rsidRPr="003446AB">
        <w:rPr>
          <w:lang w:val="en-US"/>
        </w:rPr>
        <w:t>"You could have pursued your dream of becoming a professional athlete, Loan. You didn't need to take care of me. A burden. I never wanted to be a burden to anyone.</w:t>
      </w:r>
    </w:p>
    <w:p w14:paraId="371C42A9" w14:textId="77777777" w:rsidR="003446AB" w:rsidRPr="003446AB" w:rsidRDefault="003446AB" w:rsidP="003446AB">
      <w:pPr>
        <w:rPr>
          <w:lang w:val="en-US"/>
        </w:rPr>
      </w:pPr>
    </w:p>
    <w:p w14:paraId="52361B18" w14:textId="77777777" w:rsidR="003446AB" w:rsidRPr="003446AB" w:rsidRDefault="003446AB" w:rsidP="003446AB">
      <w:pPr>
        <w:rPr>
          <w:lang w:val="en-US"/>
        </w:rPr>
      </w:pPr>
      <w:r w:rsidRPr="003446AB">
        <w:rPr>
          <w:lang w:val="en-US"/>
        </w:rPr>
        <w:t>"And who said that?"</w:t>
      </w:r>
    </w:p>
    <w:p w14:paraId="00BA4F6C" w14:textId="77777777" w:rsidR="003446AB" w:rsidRPr="003446AB" w:rsidRDefault="003446AB" w:rsidP="003446AB">
      <w:pPr>
        <w:rPr>
          <w:lang w:val="en-US"/>
        </w:rPr>
      </w:pPr>
      <w:r w:rsidRPr="003446AB">
        <w:rPr>
          <w:lang w:val="en-US"/>
        </w:rPr>
        <w:t>"I did."</w:t>
      </w:r>
    </w:p>
    <w:p w14:paraId="0685A4B3" w14:textId="77777777" w:rsidR="003446AB" w:rsidRPr="003446AB" w:rsidRDefault="003446AB" w:rsidP="003446AB">
      <w:pPr>
        <w:rPr>
          <w:lang w:val="en-US"/>
        </w:rPr>
      </w:pPr>
      <w:r w:rsidRPr="003446AB">
        <w:rPr>
          <w:lang w:val="en-US"/>
        </w:rPr>
        <w:t>"Your opinions mean NOTHING to me."</w:t>
      </w:r>
    </w:p>
    <w:p w14:paraId="500C1EED" w14:textId="77777777" w:rsidR="003446AB" w:rsidRPr="003446AB" w:rsidRDefault="003446AB" w:rsidP="003446AB">
      <w:pPr>
        <w:rPr>
          <w:lang w:val="en-US"/>
        </w:rPr>
      </w:pPr>
      <w:r w:rsidRPr="003446AB">
        <w:rPr>
          <w:lang w:val="en-US"/>
        </w:rPr>
        <w:t>"NOTHING."</w:t>
      </w:r>
    </w:p>
    <w:p w14:paraId="7C0B3C66" w14:textId="77777777" w:rsidR="003446AB" w:rsidRPr="003446AB" w:rsidRDefault="003446AB" w:rsidP="003446AB">
      <w:pPr>
        <w:rPr>
          <w:lang w:val="en-US"/>
        </w:rPr>
      </w:pPr>
      <w:r w:rsidRPr="003446AB">
        <w:rPr>
          <w:lang w:val="en-US"/>
        </w:rPr>
        <w:t>Asshole. I love you, Loan. Thank you.</w:t>
      </w:r>
    </w:p>
    <w:p w14:paraId="56190EE3" w14:textId="77777777" w:rsidR="003446AB" w:rsidRPr="003446AB" w:rsidRDefault="003446AB" w:rsidP="003446AB">
      <w:pPr>
        <w:rPr>
          <w:lang w:val="en-US"/>
        </w:rPr>
      </w:pPr>
    </w:p>
    <w:p w14:paraId="1A5D01CB" w14:textId="77777777" w:rsidR="003446AB" w:rsidRPr="003446AB" w:rsidRDefault="003446AB" w:rsidP="003446AB">
      <w:pPr>
        <w:rPr>
          <w:lang w:val="en-US"/>
        </w:rPr>
      </w:pPr>
      <w:r w:rsidRPr="003446AB">
        <w:rPr>
          <w:lang w:val="en-US"/>
        </w:rPr>
        <w:t>"But you could have done it! It could have been your bright future!"</w:t>
      </w:r>
    </w:p>
    <w:p w14:paraId="7D1A8EBA" w14:textId="77777777" w:rsidR="003446AB" w:rsidRPr="003446AB" w:rsidRDefault="003446AB" w:rsidP="003446AB">
      <w:pPr>
        <w:rPr>
          <w:lang w:val="en-US"/>
        </w:rPr>
      </w:pPr>
      <w:r w:rsidRPr="003446AB">
        <w:rPr>
          <w:lang w:val="en-US"/>
        </w:rPr>
        <w:t>"But you are my bright future."</w:t>
      </w:r>
    </w:p>
    <w:p w14:paraId="7EE2686F" w14:textId="77777777" w:rsidR="003446AB" w:rsidRPr="003446AB" w:rsidRDefault="003446AB" w:rsidP="003446AB">
      <w:pPr>
        <w:rPr>
          <w:lang w:val="en-US"/>
        </w:rPr>
      </w:pPr>
      <w:r w:rsidRPr="003446AB">
        <w:rPr>
          <w:lang w:val="en-US"/>
        </w:rPr>
        <w:t>I start to shout at him: "But what if?"</w:t>
      </w:r>
    </w:p>
    <w:p w14:paraId="4ECD55B2" w14:textId="77777777" w:rsidR="003446AB" w:rsidRPr="003446AB" w:rsidRDefault="003446AB" w:rsidP="003446AB">
      <w:pPr>
        <w:rPr>
          <w:lang w:val="en-US"/>
        </w:rPr>
      </w:pPr>
      <w:r w:rsidRPr="003446AB">
        <w:rPr>
          <w:lang w:val="en-US"/>
        </w:rPr>
        <w:t>"Do you think I would be at peace if I knew I had left you alone? I'm here because I want to be. And I mean it. A future without you will never be a future for me."</w:t>
      </w:r>
    </w:p>
    <w:p w14:paraId="365D72BE" w14:textId="77777777" w:rsidR="003446AB" w:rsidRPr="003446AB" w:rsidRDefault="003446AB" w:rsidP="003446AB">
      <w:pPr>
        <w:rPr>
          <w:lang w:val="en-US"/>
        </w:rPr>
      </w:pPr>
    </w:p>
    <w:p w14:paraId="3A07BE23" w14:textId="77777777" w:rsidR="003446AB" w:rsidRPr="003446AB" w:rsidRDefault="003446AB" w:rsidP="003446AB">
      <w:pPr>
        <w:rPr>
          <w:lang w:val="en-US"/>
        </w:rPr>
      </w:pPr>
      <w:r w:rsidRPr="003446AB">
        <w:rPr>
          <w:lang w:val="en-US"/>
        </w:rPr>
        <w:t>Why are you smiling? I just shouted at you, why are you smiling? Why are you being gentle with me?</w:t>
      </w:r>
    </w:p>
    <w:p w14:paraId="561619C2" w14:textId="77777777" w:rsidR="003446AB" w:rsidRPr="003446AB" w:rsidRDefault="003446AB" w:rsidP="003446AB">
      <w:pPr>
        <w:rPr>
          <w:lang w:val="en-US"/>
        </w:rPr>
      </w:pPr>
      <w:r w:rsidRPr="003446AB">
        <w:rPr>
          <w:lang w:val="en-US"/>
        </w:rPr>
        <w:t>I don't deserve it.</w:t>
      </w:r>
    </w:p>
    <w:p w14:paraId="28E70789" w14:textId="77777777" w:rsidR="003446AB" w:rsidRPr="003446AB" w:rsidRDefault="003446AB" w:rsidP="003446AB">
      <w:pPr>
        <w:rPr>
          <w:lang w:val="en-US"/>
        </w:rPr>
      </w:pPr>
      <w:r w:rsidRPr="003446AB">
        <w:rPr>
          <w:lang w:val="en-US"/>
        </w:rPr>
        <w:t>I deserve to die.</w:t>
      </w:r>
    </w:p>
    <w:p w14:paraId="4218E75D" w14:textId="77777777" w:rsidR="003446AB" w:rsidRPr="003446AB" w:rsidRDefault="003446AB" w:rsidP="003446AB">
      <w:pPr>
        <w:rPr>
          <w:lang w:val="en-US"/>
        </w:rPr>
      </w:pPr>
    </w:p>
    <w:p w14:paraId="5070B765" w14:textId="77777777" w:rsidR="003446AB" w:rsidRPr="003446AB" w:rsidRDefault="003446AB" w:rsidP="003446AB">
      <w:pPr>
        <w:rPr>
          <w:lang w:val="en-US"/>
        </w:rPr>
      </w:pPr>
      <w:r w:rsidRPr="003446AB">
        <w:rPr>
          <w:lang w:val="en-US"/>
        </w:rPr>
        <w:lastRenderedPageBreak/>
        <w:t>"Thank you for being here."</w:t>
      </w:r>
    </w:p>
    <w:p w14:paraId="0F388B04" w14:textId="77777777" w:rsidR="003446AB" w:rsidRPr="003446AB" w:rsidRDefault="003446AB" w:rsidP="003446AB">
      <w:pPr>
        <w:rPr>
          <w:lang w:val="en-US"/>
        </w:rPr>
      </w:pPr>
      <w:r w:rsidRPr="003446AB">
        <w:rPr>
          <w:lang w:val="en-US"/>
        </w:rPr>
        <w:t>"I mean it."</w:t>
      </w:r>
    </w:p>
    <w:p w14:paraId="0739CC75" w14:textId="77777777" w:rsidR="003446AB" w:rsidRPr="003446AB" w:rsidRDefault="003446AB" w:rsidP="003446AB">
      <w:pPr>
        <w:rPr>
          <w:lang w:val="en-US"/>
        </w:rPr>
      </w:pPr>
    </w:p>
    <w:p w14:paraId="4F655A3A" w14:textId="77777777" w:rsidR="003446AB" w:rsidRPr="003446AB" w:rsidRDefault="003446AB" w:rsidP="003446AB">
      <w:pPr>
        <w:rPr>
          <w:lang w:val="en-US"/>
        </w:rPr>
      </w:pPr>
      <w:r w:rsidRPr="003446AB">
        <w:rPr>
          <w:lang w:val="en-US"/>
        </w:rPr>
        <w:t xml:space="preserve">Tears begin to fall from my eyes. I don't understand what's happening, I wasn't expecting this. </w:t>
      </w:r>
    </w:p>
    <w:p w14:paraId="7E4345F9" w14:textId="77777777" w:rsidR="003446AB" w:rsidRPr="003446AB" w:rsidRDefault="003446AB" w:rsidP="003446AB">
      <w:pPr>
        <w:rPr>
          <w:lang w:val="en-US"/>
        </w:rPr>
      </w:pPr>
      <w:r w:rsidRPr="003446AB">
        <w:rPr>
          <w:lang w:val="en-US"/>
        </w:rPr>
        <w:t xml:space="preserve">Why am I such a snowflake? </w:t>
      </w:r>
    </w:p>
    <w:p w14:paraId="75E058AA" w14:textId="77777777" w:rsidR="003446AB" w:rsidRPr="003446AB" w:rsidRDefault="003446AB" w:rsidP="003446AB">
      <w:pPr>
        <w:rPr>
          <w:lang w:val="en-US"/>
        </w:rPr>
      </w:pPr>
    </w:p>
    <w:p w14:paraId="3AB671A9" w14:textId="77777777" w:rsidR="003446AB" w:rsidRPr="003446AB" w:rsidRDefault="003446AB" w:rsidP="003446AB">
      <w:pPr>
        <w:rPr>
          <w:lang w:val="en-US"/>
        </w:rPr>
      </w:pPr>
      <w:r w:rsidRPr="003446AB">
        <w:rPr>
          <w:lang w:val="en-US"/>
        </w:rPr>
        <w:t>"It's OK, Dave. Just let it go. Your pain."</w:t>
      </w:r>
    </w:p>
    <w:p w14:paraId="04333CA3" w14:textId="77777777" w:rsidR="003446AB" w:rsidRPr="003446AB" w:rsidRDefault="003446AB" w:rsidP="003446AB">
      <w:pPr>
        <w:rPr>
          <w:lang w:val="en-US"/>
        </w:rPr>
      </w:pPr>
      <w:r w:rsidRPr="003446AB">
        <w:rPr>
          <w:lang w:val="en-US"/>
        </w:rPr>
        <w:t>"You have a right to feel pain. Just like everyone else. Don't be ashamed of it."</w:t>
      </w:r>
    </w:p>
    <w:p w14:paraId="3CA9DD55" w14:textId="77777777" w:rsidR="003446AB" w:rsidRPr="003446AB" w:rsidRDefault="003446AB" w:rsidP="003446AB">
      <w:pPr>
        <w:rPr>
          <w:lang w:val="en-US"/>
        </w:rPr>
      </w:pPr>
    </w:p>
    <w:p w14:paraId="5B9CCE7C" w14:textId="3DD47282" w:rsidR="003446AB" w:rsidRPr="003446AB" w:rsidRDefault="003446AB" w:rsidP="003446AB">
      <w:pPr>
        <w:rPr>
          <w:lang w:val="en-US"/>
        </w:rPr>
      </w:pPr>
      <w:r w:rsidRPr="003446AB">
        <w:rPr>
          <w:lang w:val="en-US"/>
        </w:rPr>
        <w:t>Yes, I really need</w:t>
      </w:r>
      <w:r w:rsidR="00E35BAE">
        <w:rPr>
          <w:lang w:val="en-US"/>
        </w:rPr>
        <w:t xml:space="preserve">ed </w:t>
      </w:r>
      <w:r w:rsidRPr="003446AB">
        <w:rPr>
          <w:lang w:val="en-US"/>
        </w:rPr>
        <w:t xml:space="preserve">a hug. Your smell makes my mind go blank. I feel safe. Like everything is going to be all right. </w:t>
      </w:r>
    </w:p>
    <w:p w14:paraId="29AA4543" w14:textId="77777777" w:rsidR="003446AB" w:rsidRPr="003446AB" w:rsidRDefault="003446AB" w:rsidP="003446AB">
      <w:pPr>
        <w:rPr>
          <w:lang w:val="en-US"/>
        </w:rPr>
      </w:pPr>
      <w:r w:rsidRPr="003446AB">
        <w:rPr>
          <w:lang w:val="en-US"/>
        </w:rPr>
        <w:t>For once.</w:t>
      </w:r>
    </w:p>
    <w:p w14:paraId="042FE97E" w14:textId="77777777" w:rsidR="003446AB" w:rsidRPr="003446AB" w:rsidRDefault="003446AB" w:rsidP="003446AB">
      <w:pPr>
        <w:rPr>
          <w:lang w:val="en-US"/>
        </w:rPr>
      </w:pPr>
    </w:p>
    <w:p w14:paraId="3D1D4B8F" w14:textId="77777777" w:rsidR="003446AB" w:rsidRPr="003446AB" w:rsidRDefault="003446AB" w:rsidP="003446AB">
      <w:pPr>
        <w:rPr>
          <w:lang w:val="en-US"/>
        </w:rPr>
      </w:pPr>
      <w:r w:rsidRPr="003446AB">
        <w:rPr>
          <w:lang w:val="en-US"/>
        </w:rPr>
        <w:t>Just this once.</w:t>
      </w:r>
    </w:p>
    <w:p w14:paraId="27E87D0D" w14:textId="77777777" w:rsidR="003446AB" w:rsidRPr="003446AB" w:rsidRDefault="003446AB" w:rsidP="003446AB">
      <w:pPr>
        <w:rPr>
          <w:lang w:val="en-US"/>
        </w:rPr>
      </w:pPr>
    </w:p>
    <w:p w14:paraId="1D1215DF" w14:textId="77777777" w:rsidR="003446AB" w:rsidRPr="003446AB" w:rsidRDefault="003446AB" w:rsidP="003446AB">
      <w:pPr>
        <w:rPr>
          <w:lang w:val="en-US"/>
        </w:rPr>
      </w:pPr>
      <w:r w:rsidRPr="003446AB">
        <w:rPr>
          <w:lang w:val="en-US"/>
        </w:rPr>
        <w:t>"I'm here, Dave. I'll be here. Forever."</w:t>
      </w:r>
    </w:p>
    <w:p w14:paraId="59DDBDB0" w14:textId="77777777" w:rsidR="003446AB" w:rsidRPr="003446AB" w:rsidRDefault="003446AB" w:rsidP="003446AB">
      <w:pPr>
        <w:rPr>
          <w:lang w:val="en-US"/>
        </w:rPr>
      </w:pPr>
      <w:r w:rsidRPr="003446AB">
        <w:rPr>
          <w:lang w:val="en-US"/>
        </w:rPr>
        <w:t>"I know. Thank you, Loan. Thank you for everything.</w:t>
      </w:r>
    </w:p>
    <w:p w14:paraId="2AC2F330" w14:textId="77777777" w:rsidR="003446AB" w:rsidRPr="003446AB" w:rsidRDefault="003446AB" w:rsidP="003446AB">
      <w:pPr>
        <w:rPr>
          <w:lang w:val="en-US"/>
        </w:rPr>
      </w:pPr>
      <w:r w:rsidRPr="003446AB">
        <w:rPr>
          <w:lang w:val="en-US"/>
        </w:rPr>
        <w:t>"You do so much and you don't even know it, don't you, Dave?"</w:t>
      </w:r>
    </w:p>
    <w:p w14:paraId="13F841A5" w14:textId="77777777" w:rsidR="003446AB" w:rsidRPr="003446AB" w:rsidRDefault="003446AB" w:rsidP="003446AB">
      <w:pPr>
        <w:rPr>
          <w:lang w:val="en-US"/>
        </w:rPr>
      </w:pPr>
    </w:p>
    <w:p w14:paraId="35FB1C2D" w14:textId="77777777" w:rsidR="003446AB" w:rsidRPr="003446AB" w:rsidRDefault="003446AB" w:rsidP="003446AB">
      <w:pPr>
        <w:rPr>
          <w:lang w:val="en-US"/>
        </w:rPr>
      </w:pPr>
      <w:r w:rsidRPr="003446AB">
        <w:rPr>
          <w:lang w:val="en-US"/>
        </w:rPr>
        <w:t xml:space="preserve">And he quickly stops holding me and goes to get the laptop. </w:t>
      </w:r>
    </w:p>
    <w:p w14:paraId="7D74BDE4" w14:textId="77777777" w:rsidR="003446AB" w:rsidRPr="003446AB" w:rsidRDefault="003446AB" w:rsidP="003446AB">
      <w:pPr>
        <w:rPr>
          <w:lang w:val="en-US"/>
        </w:rPr>
      </w:pPr>
    </w:p>
    <w:p w14:paraId="02A5C1FA" w14:textId="77777777" w:rsidR="003446AB" w:rsidRPr="003446AB" w:rsidRDefault="003446AB" w:rsidP="003446AB">
      <w:pPr>
        <w:rPr>
          <w:lang w:val="en-US"/>
        </w:rPr>
      </w:pPr>
      <w:r w:rsidRPr="003446AB">
        <w:rPr>
          <w:lang w:val="en-US"/>
        </w:rPr>
        <w:t>"As a reward, I've bought us tickets for a trip!"</w:t>
      </w:r>
    </w:p>
    <w:p w14:paraId="2C0F47E6" w14:textId="77777777" w:rsidR="003446AB" w:rsidRPr="003446AB" w:rsidRDefault="003446AB" w:rsidP="003446AB">
      <w:pPr>
        <w:rPr>
          <w:lang w:val="en-US"/>
        </w:rPr>
      </w:pPr>
      <w:r w:rsidRPr="003446AB">
        <w:rPr>
          <w:lang w:val="en-US"/>
        </w:rPr>
        <w:t>You're joking, right?</w:t>
      </w:r>
    </w:p>
    <w:p w14:paraId="6145FF3F" w14:textId="77777777" w:rsidR="003446AB" w:rsidRPr="003446AB" w:rsidRDefault="003446AB" w:rsidP="003446AB">
      <w:pPr>
        <w:rPr>
          <w:lang w:val="en-US"/>
        </w:rPr>
      </w:pPr>
      <w:r w:rsidRPr="003446AB">
        <w:rPr>
          <w:lang w:val="en-US"/>
        </w:rPr>
        <w:t>Asshole.</w:t>
      </w:r>
    </w:p>
    <w:p w14:paraId="555E09AC" w14:textId="77777777" w:rsidR="003446AB" w:rsidRPr="003446AB" w:rsidRDefault="003446AB" w:rsidP="003446AB">
      <w:pPr>
        <w:rPr>
          <w:lang w:val="en-US"/>
        </w:rPr>
      </w:pPr>
    </w:p>
    <w:p w14:paraId="39667248" w14:textId="13A5FA02" w:rsidR="003446AB" w:rsidRDefault="003446AB" w:rsidP="003446AB">
      <w:pPr>
        <w:rPr>
          <w:lang w:val="en-US"/>
        </w:rPr>
      </w:pPr>
      <w:r w:rsidRPr="003446AB">
        <w:rPr>
          <w:lang w:val="en-US"/>
        </w:rPr>
        <w:t>Thank you. I love you, Loan. Forever.</w:t>
      </w:r>
    </w:p>
    <w:p w14:paraId="593B0BDD" w14:textId="77777777" w:rsidR="003446AB" w:rsidRDefault="003446AB" w:rsidP="003446AB">
      <w:pPr>
        <w:pBdr>
          <w:bottom w:val="single" w:sz="6" w:space="1" w:color="auto"/>
        </w:pBdr>
        <w:rPr>
          <w:lang w:val="en-US"/>
        </w:rPr>
      </w:pPr>
    </w:p>
    <w:p w14:paraId="72753B29" w14:textId="77777777" w:rsidR="00221E15" w:rsidRDefault="00221E15" w:rsidP="003446AB">
      <w:pPr>
        <w:rPr>
          <w:lang w:val="en-US"/>
        </w:rPr>
      </w:pPr>
    </w:p>
    <w:p w14:paraId="098437E9" w14:textId="77777777" w:rsidR="005000ED" w:rsidRPr="005000ED" w:rsidRDefault="005000ED" w:rsidP="005000ED">
      <w:pPr>
        <w:rPr>
          <w:lang w:val="en-US"/>
        </w:rPr>
      </w:pPr>
      <w:r w:rsidRPr="005000ED">
        <w:rPr>
          <w:lang w:val="en-US"/>
        </w:rPr>
        <w:t xml:space="preserve">We're in front of a small house in the middle of nowhere. </w:t>
      </w:r>
    </w:p>
    <w:p w14:paraId="3061AA6E" w14:textId="1537D8CA" w:rsidR="005000ED" w:rsidRPr="005000ED" w:rsidRDefault="005000ED" w:rsidP="005000ED">
      <w:pPr>
        <w:rPr>
          <w:lang w:val="en-US"/>
        </w:rPr>
      </w:pPr>
      <w:r w:rsidRPr="005000ED">
        <w:rPr>
          <w:lang w:val="en-US"/>
        </w:rPr>
        <w:t xml:space="preserve">Loan is with me. </w:t>
      </w:r>
      <w:r w:rsidR="00FC0A5E">
        <w:rPr>
          <w:lang w:val="en-US"/>
        </w:rPr>
        <w:t>By my side.</w:t>
      </w:r>
    </w:p>
    <w:p w14:paraId="2DD40E10" w14:textId="440B10CE" w:rsidR="005000ED" w:rsidRPr="005000ED" w:rsidRDefault="005000ED" w:rsidP="005000ED">
      <w:pPr>
        <w:rPr>
          <w:lang w:val="en-US"/>
        </w:rPr>
      </w:pPr>
      <w:r w:rsidRPr="005000ED">
        <w:rPr>
          <w:lang w:val="en-US"/>
        </w:rPr>
        <w:t>A large door is a few met</w:t>
      </w:r>
      <w:r w:rsidR="005C74C2">
        <w:rPr>
          <w:lang w:val="en-US"/>
        </w:rPr>
        <w:t>er</w:t>
      </w:r>
      <w:r w:rsidRPr="005000ED">
        <w:rPr>
          <w:lang w:val="en-US"/>
        </w:rPr>
        <w:t>s in front of us. The blinds are up, which means someone might be at home.</w:t>
      </w:r>
    </w:p>
    <w:p w14:paraId="3B2C35F5" w14:textId="77777777" w:rsidR="005000ED" w:rsidRPr="005000ED" w:rsidRDefault="005000ED" w:rsidP="005000ED">
      <w:pPr>
        <w:rPr>
          <w:lang w:val="en-US"/>
        </w:rPr>
      </w:pPr>
    </w:p>
    <w:p w14:paraId="2A1ED00C" w14:textId="77777777" w:rsidR="005000ED" w:rsidRPr="005000ED" w:rsidRDefault="005000ED" w:rsidP="005000ED">
      <w:pPr>
        <w:rPr>
          <w:lang w:val="en-US"/>
        </w:rPr>
      </w:pPr>
      <w:r w:rsidRPr="005000ED">
        <w:rPr>
          <w:lang w:val="en-US"/>
        </w:rPr>
        <w:t>--&gt; Talk to Loan</w:t>
      </w:r>
    </w:p>
    <w:p w14:paraId="7B20203E" w14:textId="77777777" w:rsidR="005000ED" w:rsidRPr="005000ED" w:rsidRDefault="005000ED" w:rsidP="005000ED">
      <w:pPr>
        <w:rPr>
          <w:lang w:val="en-US"/>
        </w:rPr>
      </w:pPr>
      <w:r w:rsidRPr="005000ED">
        <w:rPr>
          <w:lang w:val="en-US"/>
        </w:rPr>
        <w:t>"Why did you bring us here? There is nothing here!"</w:t>
      </w:r>
    </w:p>
    <w:p w14:paraId="1A81DA18" w14:textId="77777777" w:rsidR="005000ED" w:rsidRPr="005000ED" w:rsidRDefault="005000ED" w:rsidP="005000ED">
      <w:pPr>
        <w:rPr>
          <w:lang w:val="en-US"/>
        </w:rPr>
      </w:pPr>
      <w:r w:rsidRPr="005000ED">
        <w:rPr>
          <w:lang w:val="en-US"/>
        </w:rPr>
        <w:t>"Have you noticed that you are always complaining about something?"</w:t>
      </w:r>
    </w:p>
    <w:p w14:paraId="02989008" w14:textId="77777777" w:rsidR="005000ED" w:rsidRPr="005000ED" w:rsidRDefault="005000ED" w:rsidP="005000ED">
      <w:pPr>
        <w:rPr>
          <w:lang w:val="en-US"/>
        </w:rPr>
      </w:pPr>
      <w:r w:rsidRPr="005000ED">
        <w:rPr>
          <w:lang w:val="en-US"/>
        </w:rPr>
        <w:t xml:space="preserve">Autch. That spear made me bleed. </w:t>
      </w:r>
    </w:p>
    <w:p w14:paraId="31DA370F" w14:textId="77777777" w:rsidR="005000ED" w:rsidRPr="005000ED" w:rsidRDefault="005000ED" w:rsidP="005000ED">
      <w:pPr>
        <w:rPr>
          <w:lang w:val="en-US"/>
        </w:rPr>
      </w:pPr>
      <w:r w:rsidRPr="005000ED">
        <w:rPr>
          <w:lang w:val="en-US"/>
        </w:rPr>
        <w:t xml:space="preserve">"I'm sorry..." I look at him, disturbed by my stupid reaction. </w:t>
      </w:r>
    </w:p>
    <w:p w14:paraId="1B7EFE1D" w14:textId="77777777" w:rsidR="005000ED" w:rsidRPr="005000ED" w:rsidRDefault="005000ED" w:rsidP="005000ED">
      <w:pPr>
        <w:rPr>
          <w:lang w:val="en-US"/>
        </w:rPr>
      </w:pPr>
      <w:r w:rsidRPr="005000ED">
        <w:rPr>
          <w:lang w:val="en-US"/>
        </w:rPr>
        <w:t>"I'm sorry too."</w:t>
      </w:r>
    </w:p>
    <w:p w14:paraId="71E769D6" w14:textId="77777777" w:rsidR="005000ED" w:rsidRPr="005000ED" w:rsidRDefault="005000ED" w:rsidP="005000ED">
      <w:pPr>
        <w:rPr>
          <w:lang w:val="en-US"/>
        </w:rPr>
      </w:pPr>
      <w:r w:rsidRPr="005000ED">
        <w:rPr>
          <w:lang w:val="en-US"/>
        </w:rPr>
        <w:t>"Why? You didn't do anything."</w:t>
      </w:r>
    </w:p>
    <w:p w14:paraId="55D425A3" w14:textId="77777777" w:rsidR="005000ED" w:rsidRPr="005000ED" w:rsidRDefault="005000ED" w:rsidP="005000ED">
      <w:pPr>
        <w:rPr>
          <w:lang w:val="en-US"/>
        </w:rPr>
      </w:pPr>
      <w:r w:rsidRPr="005000ED">
        <w:rPr>
          <w:lang w:val="en-US"/>
        </w:rPr>
        <w:t>"I did."</w:t>
      </w:r>
    </w:p>
    <w:p w14:paraId="46B4B176" w14:textId="77777777" w:rsidR="005000ED" w:rsidRPr="005000ED" w:rsidRDefault="005000ED" w:rsidP="005000ED">
      <w:pPr>
        <w:rPr>
          <w:lang w:val="en-US"/>
        </w:rPr>
      </w:pPr>
      <w:r w:rsidRPr="005000ED">
        <w:rPr>
          <w:lang w:val="en-US"/>
        </w:rPr>
        <w:t>"And I even managed to destroy your future. Your life."</w:t>
      </w:r>
    </w:p>
    <w:p w14:paraId="1D08CE24" w14:textId="77777777" w:rsidR="005000ED" w:rsidRPr="005000ED" w:rsidRDefault="005000ED" w:rsidP="005000ED">
      <w:pPr>
        <w:rPr>
          <w:lang w:val="en-US"/>
        </w:rPr>
      </w:pPr>
      <w:r w:rsidRPr="005000ED">
        <w:rPr>
          <w:lang w:val="en-US"/>
        </w:rPr>
        <w:t>"Save your jokes for tonight, sweetheart," Loan laughs. "Just because you act funny, you're the one knocking on the door!"</w:t>
      </w:r>
    </w:p>
    <w:p w14:paraId="75D8FF7C" w14:textId="77777777" w:rsidR="005000ED" w:rsidRPr="005000ED" w:rsidRDefault="005000ED" w:rsidP="005000ED">
      <w:pPr>
        <w:rPr>
          <w:lang w:val="en-US"/>
        </w:rPr>
      </w:pPr>
    </w:p>
    <w:p w14:paraId="20CE3208" w14:textId="77777777" w:rsidR="005000ED" w:rsidRPr="005000ED" w:rsidRDefault="005000ED" w:rsidP="005000ED">
      <w:pPr>
        <w:rPr>
          <w:lang w:val="en-US"/>
        </w:rPr>
      </w:pPr>
      <w:r w:rsidRPr="005000ED">
        <w:rPr>
          <w:lang w:val="en-US"/>
        </w:rPr>
        <w:t>--&gt; knock on door</w:t>
      </w:r>
    </w:p>
    <w:p w14:paraId="21622BA8" w14:textId="77777777" w:rsidR="005000ED" w:rsidRPr="005000ED" w:rsidRDefault="005000ED" w:rsidP="005000ED">
      <w:pPr>
        <w:rPr>
          <w:lang w:val="en-US"/>
        </w:rPr>
      </w:pPr>
      <w:r w:rsidRPr="005000ED">
        <w:rPr>
          <w:lang w:val="en-US"/>
        </w:rPr>
        <w:t>I'm far from it. I have to be next to it first.</w:t>
      </w:r>
    </w:p>
    <w:p w14:paraId="4E31A233" w14:textId="77777777" w:rsidR="005000ED" w:rsidRPr="005000ED" w:rsidRDefault="005000ED" w:rsidP="005000ED">
      <w:pPr>
        <w:rPr>
          <w:lang w:val="en-US"/>
        </w:rPr>
      </w:pPr>
    </w:p>
    <w:p w14:paraId="61285405" w14:textId="5FC520BD" w:rsidR="005000ED" w:rsidRPr="005000ED" w:rsidRDefault="005000ED" w:rsidP="005000ED">
      <w:pPr>
        <w:rPr>
          <w:lang w:val="en-US"/>
        </w:rPr>
      </w:pPr>
      <w:r w:rsidRPr="005000ED">
        <w:rPr>
          <w:lang w:val="en-US"/>
        </w:rPr>
        <w:t xml:space="preserve">--&gt; </w:t>
      </w:r>
      <w:r w:rsidR="00206928">
        <w:rPr>
          <w:lang w:val="en-US"/>
        </w:rPr>
        <w:t>walk to door</w:t>
      </w:r>
    </w:p>
    <w:p w14:paraId="632C2752" w14:textId="77777777" w:rsidR="005000ED" w:rsidRPr="005000ED" w:rsidRDefault="005000ED" w:rsidP="005000ED">
      <w:pPr>
        <w:rPr>
          <w:lang w:val="en-US"/>
        </w:rPr>
      </w:pPr>
      <w:r w:rsidRPr="005000ED">
        <w:rPr>
          <w:lang w:val="en-US"/>
        </w:rPr>
        <w:t>"Hey, but you're faster than me! My legs are already tired! Swap places with me."</w:t>
      </w:r>
    </w:p>
    <w:p w14:paraId="2FED5705" w14:textId="77777777" w:rsidR="005000ED" w:rsidRPr="005000ED" w:rsidRDefault="005000ED" w:rsidP="005000ED">
      <w:pPr>
        <w:rPr>
          <w:lang w:val="en-US"/>
        </w:rPr>
      </w:pPr>
    </w:p>
    <w:p w14:paraId="3F3039AD" w14:textId="06CD5883" w:rsidR="005000ED" w:rsidRPr="005000ED" w:rsidRDefault="005000ED" w:rsidP="005000ED">
      <w:pPr>
        <w:rPr>
          <w:lang w:val="en-US"/>
        </w:rPr>
      </w:pPr>
      <w:r w:rsidRPr="005000ED">
        <w:rPr>
          <w:lang w:val="en-US"/>
        </w:rPr>
        <w:t xml:space="preserve">--&gt; swap </w:t>
      </w:r>
      <w:r w:rsidR="00206928">
        <w:rPr>
          <w:lang w:val="en-US"/>
        </w:rPr>
        <w:t>to loan / switch to loan</w:t>
      </w:r>
    </w:p>
    <w:p w14:paraId="38217A0A" w14:textId="77777777" w:rsidR="005000ED" w:rsidRPr="005000ED" w:rsidRDefault="005000ED" w:rsidP="005000ED">
      <w:pPr>
        <w:rPr>
          <w:lang w:val="en-US"/>
        </w:rPr>
      </w:pPr>
      <w:r w:rsidRPr="005000ED">
        <w:rPr>
          <w:lang w:val="en-US"/>
        </w:rPr>
        <w:t xml:space="preserve">I am Loan. </w:t>
      </w:r>
    </w:p>
    <w:p w14:paraId="7753A374" w14:textId="77777777" w:rsidR="005000ED" w:rsidRPr="005000ED" w:rsidRDefault="005000ED" w:rsidP="005000ED">
      <w:pPr>
        <w:rPr>
          <w:lang w:val="en-US"/>
        </w:rPr>
      </w:pPr>
      <w:r w:rsidRPr="005000ED">
        <w:rPr>
          <w:lang w:val="en-US"/>
        </w:rPr>
        <w:t>"Alright. I'll do it just for you, sweetie!"</w:t>
      </w:r>
    </w:p>
    <w:p w14:paraId="5EB28077" w14:textId="77777777" w:rsidR="005000ED" w:rsidRPr="005000ED" w:rsidRDefault="005000ED" w:rsidP="005000ED">
      <w:pPr>
        <w:rPr>
          <w:lang w:val="en-US"/>
        </w:rPr>
      </w:pPr>
      <w:r w:rsidRPr="005000ED">
        <w:rPr>
          <w:lang w:val="en-US"/>
        </w:rPr>
        <w:t>I smile as I look at him. He is perfect when he looks angry.</w:t>
      </w:r>
    </w:p>
    <w:p w14:paraId="00F741A8" w14:textId="77777777" w:rsidR="005000ED" w:rsidRPr="005000ED" w:rsidRDefault="005000ED" w:rsidP="005000ED">
      <w:pPr>
        <w:rPr>
          <w:lang w:val="en-US"/>
        </w:rPr>
      </w:pPr>
      <w:r w:rsidRPr="005000ED">
        <w:rPr>
          <w:lang w:val="en-US"/>
        </w:rPr>
        <w:t xml:space="preserve">I know he is not doing it on purpose. It's just an armour to protect himself. </w:t>
      </w:r>
    </w:p>
    <w:p w14:paraId="289E7724" w14:textId="77777777" w:rsidR="005000ED" w:rsidRPr="005000ED" w:rsidRDefault="005000ED" w:rsidP="005000ED">
      <w:pPr>
        <w:rPr>
          <w:lang w:val="en-US"/>
        </w:rPr>
      </w:pPr>
    </w:p>
    <w:p w14:paraId="624D60E4" w14:textId="77777777" w:rsidR="005000ED" w:rsidRPr="005000ED" w:rsidRDefault="005000ED" w:rsidP="005000ED">
      <w:pPr>
        <w:rPr>
          <w:lang w:val="en-US"/>
        </w:rPr>
      </w:pPr>
      <w:r w:rsidRPr="005000ED">
        <w:rPr>
          <w:lang w:val="en-US"/>
        </w:rPr>
        <w:t>--&gt; knock on door</w:t>
      </w:r>
    </w:p>
    <w:p w14:paraId="4D8AF4BD" w14:textId="77777777" w:rsidR="005000ED" w:rsidRPr="005000ED" w:rsidRDefault="005000ED" w:rsidP="005000ED">
      <w:pPr>
        <w:rPr>
          <w:lang w:val="en-US"/>
        </w:rPr>
      </w:pPr>
      <w:r w:rsidRPr="005000ED">
        <w:rPr>
          <w:lang w:val="en-US"/>
        </w:rPr>
        <w:t>Well, I have to be there first.</w:t>
      </w:r>
    </w:p>
    <w:p w14:paraId="66DBDA03" w14:textId="77777777" w:rsidR="005000ED" w:rsidRPr="005000ED" w:rsidRDefault="005000ED" w:rsidP="005000ED">
      <w:pPr>
        <w:rPr>
          <w:lang w:val="en-US"/>
        </w:rPr>
      </w:pPr>
    </w:p>
    <w:p w14:paraId="1B479FC0" w14:textId="24FC0A69" w:rsidR="005000ED" w:rsidRPr="005000ED" w:rsidRDefault="005000ED" w:rsidP="005000ED">
      <w:pPr>
        <w:rPr>
          <w:lang w:val="en-US"/>
        </w:rPr>
      </w:pPr>
      <w:r w:rsidRPr="005000ED">
        <w:rPr>
          <w:lang w:val="en-US"/>
        </w:rPr>
        <w:t xml:space="preserve">--&gt; </w:t>
      </w:r>
      <w:r w:rsidR="004E7BF7">
        <w:rPr>
          <w:lang w:val="en-US"/>
        </w:rPr>
        <w:t xml:space="preserve">walk to </w:t>
      </w:r>
      <w:r w:rsidRPr="005000ED">
        <w:rPr>
          <w:lang w:val="en-US"/>
        </w:rPr>
        <w:t>door</w:t>
      </w:r>
    </w:p>
    <w:p w14:paraId="25C8497D" w14:textId="77777777" w:rsidR="005000ED" w:rsidRPr="005000ED" w:rsidRDefault="005000ED" w:rsidP="005000ED">
      <w:pPr>
        <w:rPr>
          <w:lang w:val="en-US"/>
        </w:rPr>
      </w:pPr>
      <w:r w:rsidRPr="005000ED">
        <w:rPr>
          <w:lang w:val="en-US"/>
        </w:rPr>
        <w:t xml:space="preserve">As I approach the door, I hear some noises coming from inside. That's a good sign, it means we haven't come all this way for nothing. </w:t>
      </w:r>
    </w:p>
    <w:p w14:paraId="0FB817DB" w14:textId="77777777" w:rsidR="005000ED" w:rsidRPr="005000ED" w:rsidRDefault="005000ED" w:rsidP="005000ED">
      <w:pPr>
        <w:rPr>
          <w:lang w:val="en-US"/>
        </w:rPr>
      </w:pPr>
      <w:r w:rsidRPr="005000ED">
        <w:rPr>
          <w:lang w:val="en-US"/>
        </w:rPr>
        <w:t xml:space="preserve">I want him to do something for Dave. I know he can do it. </w:t>
      </w:r>
    </w:p>
    <w:p w14:paraId="2477DF10" w14:textId="77777777" w:rsidR="005000ED" w:rsidRPr="005000ED" w:rsidRDefault="005000ED" w:rsidP="005000ED">
      <w:pPr>
        <w:rPr>
          <w:lang w:val="en-US"/>
        </w:rPr>
      </w:pPr>
      <w:r w:rsidRPr="005000ED">
        <w:rPr>
          <w:lang w:val="en-US"/>
        </w:rPr>
        <w:lastRenderedPageBreak/>
        <w:t xml:space="preserve">He is suffering so much, in spite of the fact that he tries to hide it all the time. </w:t>
      </w:r>
    </w:p>
    <w:p w14:paraId="25B52CA0" w14:textId="77777777" w:rsidR="005000ED" w:rsidRPr="005000ED" w:rsidRDefault="005000ED" w:rsidP="005000ED">
      <w:pPr>
        <w:rPr>
          <w:lang w:val="en-US"/>
        </w:rPr>
      </w:pPr>
      <w:r w:rsidRPr="005000ED">
        <w:rPr>
          <w:lang w:val="en-US"/>
        </w:rPr>
        <w:t>I will help you, Dave.</w:t>
      </w:r>
    </w:p>
    <w:p w14:paraId="327DB85D" w14:textId="77777777" w:rsidR="005000ED" w:rsidRPr="005000ED" w:rsidRDefault="005000ED" w:rsidP="005000ED">
      <w:pPr>
        <w:rPr>
          <w:lang w:val="en-US"/>
        </w:rPr>
      </w:pPr>
      <w:r w:rsidRPr="005000ED">
        <w:rPr>
          <w:lang w:val="en-US"/>
        </w:rPr>
        <w:t>I will.</w:t>
      </w:r>
    </w:p>
    <w:p w14:paraId="1C169124" w14:textId="77777777" w:rsidR="005000ED" w:rsidRPr="005000ED" w:rsidRDefault="005000ED" w:rsidP="005000ED">
      <w:pPr>
        <w:rPr>
          <w:lang w:val="en-US"/>
        </w:rPr>
      </w:pPr>
      <w:r w:rsidRPr="005000ED">
        <w:rPr>
          <w:lang w:val="en-US"/>
        </w:rPr>
        <w:t>I promise.</w:t>
      </w:r>
    </w:p>
    <w:p w14:paraId="28CAE540" w14:textId="77777777" w:rsidR="005000ED" w:rsidRPr="005000ED" w:rsidRDefault="005000ED" w:rsidP="005000ED">
      <w:pPr>
        <w:rPr>
          <w:lang w:val="en-US"/>
        </w:rPr>
      </w:pPr>
    </w:p>
    <w:p w14:paraId="0AC9938E" w14:textId="77777777" w:rsidR="005000ED" w:rsidRPr="005000ED" w:rsidRDefault="005000ED" w:rsidP="005000ED">
      <w:pPr>
        <w:rPr>
          <w:lang w:val="en-US"/>
        </w:rPr>
      </w:pPr>
      <w:r w:rsidRPr="005000ED">
        <w:rPr>
          <w:lang w:val="en-US"/>
        </w:rPr>
        <w:t>--&gt; knock on door</w:t>
      </w:r>
    </w:p>
    <w:p w14:paraId="722E771D" w14:textId="77777777" w:rsidR="005000ED" w:rsidRPr="005000ED" w:rsidRDefault="005000ED" w:rsidP="005000ED">
      <w:pPr>
        <w:rPr>
          <w:lang w:val="en-US"/>
        </w:rPr>
      </w:pPr>
      <w:r w:rsidRPr="005000ED">
        <w:rPr>
          <w:lang w:val="en-US"/>
        </w:rPr>
        <w:t xml:space="preserve">I knock on the door and soon an old man opens it. </w:t>
      </w:r>
    </w:p>
    <w:p w14:paraId="7B9C8D24" w14:textId="77777777" w:rsidR="005000ED" w:rsidRPr="005000ED" w:rsidRDefault="005000ED" w:rsidP="005000ED">
      <w:pPr>
        <w:rPr>
          <w:lang w:val="en-US"/>
        </w:rPr>
      </w:pPr>
      <w:r w:rsidRPr="005000ED">
        <w:rPr>
          <w:lang w:val="en-US"/>
        </w:rPr>
        <w:t>"Oh, you must be Loan, right?"</w:t>
      </w:r>
    </w:p>
    <w:p w14:paraId="3FDF96CA" w14:textId="77777777" w:rsidR="005000ED" w:rsidRPr="005000ED" w:rsidRDefault="005000ED" w:rsidP="005000ED">
      <w:pPr>
        <w:rPr>
          <w:lang w:val="en-US"/>
        </w:rPr>
      </w:pPr>
      <w:r w:rsidRPr="005000ED">
        <w:rPr>
          <w:lang w:val="en-US"/>
        </w:rPr>
        <w:t>"Yes, I am. The same Loan who contacted you online. I was worried you might not be home when we arrived. You said you were busy these days... And you never answered me after that."</w:t>
      </w:r>
    </w:p>
    <w:p w14:paraId="7FA88ED5" w14:textId="77777777" w:rsidR="005000ED" w:rsidRPr="005000ED" w:rsidRDefault="005000ED" w:rsidP="005000ED">
      <w:pPr>
        <w:rPr>
          <w:lang w:val="en-US"/>
        </w:rPr>
      </w:pPr>
      <w:r w:rsidRPr="005000ED">
        <w:rPr>
          <w:lang w:val="en-US"/>
        </w:rPr>
        <w:t>"Oh, really? I must have forgotten."</w:t>
      </w:r>
    </w:p>
    <w:p w14:paraId="4FCD0B19" w14:textId="76EEF132" w:rsidR="00033FE1" w:rsidRDefault="005000ED" w:rsidP="005000ED">
      <w:pPr>
        <w:rPr>
          <w:lang w:val="en-US"/>
        </w:rPr>
      </w:pPr>
      <w:r w:rsidRPr="005000ED">
        <w:rPr>
          <w:lang w:val="en-US"/>
        </w:rPr>
        <w:t xml:space="preserve">Then he looks at Dave, from top to bottom, as if he </w:t>
      </w:r>
      <w:r>
        <w:rPr>
          <w:lang w:val="en-US"/>
        </w:rPr>
        <w:t>is</w:t>
      </w:r>
      <w:r w:rsidRPr="005000ED">
        <w:rPr>
          <w:lang w:val="en-US"/>
        </w:rPr>
        <w:t xml:space="preserve"> taking an X-ray in real time</w:t>
      </w:r>
      <w:r>
        <w:rPr>
          <w:lang w:val="en-US"/>
        </w:rPr>
        <w:t xml:space="preserve"> out of him</w:t>
      </w:r>
      <w:r w:rsidRPr="005000ED">
        <w:rPr>
          <w:lang w:val="en-US"/>
        </w:rPr>
        <w:t>.</w:t>
      </w:r>
    </w:p>
    <w:p w14:paraId="2C27365B" w14:textId="77777777" w:rsidR="005000ED" w:rsidRPr="005000ED" w:rsidRDefault="005000ED" w:rsidP="005000ED">
      <w:pPr>
        <w:rPr>
          <w:lang w:val="en-US"/>
        </w:rPr>
      </w:pPr>
      <w:r w:rsidRPr="005000ED">
        <w:rPr>
          <w:lang w:val="en-US"/>
        </w:rPr>
        <w:t>"That means you must be Dave! Please come in!"</w:t>
      </w:r>
    </w:p>
    <w:p w14:paraId="775D1E6B" w14:textId="77777777" w:rsidR="005000ED" w:rsidRPr="005000ED" w:rsidRDefault="005000ED" w:rsidP="005000ED">
      <w:pPr>
        <w:rPr>
          <w:lang w:val="en-US"/>
        </w:rPr>
      </w:pPr>
    </w:p>
    <w:p w14:paraId="4A64D526" w14:textId="77777777" w:rsidR="005000ED" w:rsidRPr="005000ED" w:rsidRDefault="005000ED" w:rsidP="005000ED">
      <w:pPr>
        <w:rPr>
          <w:lang w:val="en-US"/>
        </w:rPr>
      </w:pPr>
      <w:r w:rsidRPr="005000ED">
        <w:rPr>
          <w:lang w:val="en-US"/>
        </w:rPr>
        <w:t>--&gt; come in</w:t>
      </w:r>
    </w:p>
    <w:p w14:paraId="1951EA66" w14:textId="77777777" w:rsidR="005000ED" w:rsidRPr="005000ED" w:rsidRDefault="005000ED" w:rsidP="005000ED">
      <w:pPr>
        <w:rPr>
          <w:lang w:val="en-US"/>
        </w:rPr>
      </w:pPr>
      <w:r w:rsidRPr="005000ED">
        <w:rPr>
          <w:lang w:val="en-US"/>
        </w:rPr>
        <w:t>I should check on Dave first. He looks tired and it's better to help him into the house.</w:t>
      </w:r>
    </w:p>
    <w:p w14:paraId="769A0B7D" w14:textId="77777777" w:rsidR="005000ED" w:rsidRPr="005000ED" w:rsidRDefault="005000ED" w:rsidP="005000ED">
      <w:pPr>
        <w:rPr>
          <w:lang w:val="en-US"/>
        </w:rPr>
      </w:pPr>
    </w:p>
    <w:p w14:paraId="0EB7C2B5" w14:textId="77777777" w:rsidR="005000ED" w:rsidRPr="005000ED" w:rsidRDefault="005000ED" w:rsidP="005000ED">
      <w:pPr>
        <w:rPr>
          <w:lang w:val="en-US"/>
        </w:rPr>
      </w:pPr>
      <w:r w:rsidRPr="005000ED">
        <w:rPr>
          <w:lang w:val="en-US"/>
        </w:rPr>
        <w:t>--&gt; check on Dave</w:t>
      </w:r>
    </w:p>
    <w:p w14:paraId="3AB55CD1" w14:textId="77777777" w:rsidR="005000ED" w:rsidRPr="005000ED" w:rsidRDefault="005000ED" w:rsidP="005000ED">
      <w:pPr>
        <w:rPr>
          <w:lang w:val="en-US"/>
        </w:rPr>
      </w:pPr>
      <w:r w:rsidRPr="005000ED">
        <w:rPr>
          <w:lang w:val="en-US"/>
        </w:rPr>
        <w:t xml:space="preserve">He looks tired, but I can't help him from where I am. </w:t>
      </w:r>
    </w:p>
    <w:p w14:paraId="5AB68734" w14:textId="77777777" w:rsidR="005000ED" w:rsidRPr="005000ED" w:rsidRDefault="005000ED" w:rsidP="005000ED">
      <w:pPr>
        <w:rPr>
          <w:lang w:val="en-US"/>
        </w:rPr>
      </w:pPr>
    </w:p>
    <w:p w14:paraId="276DC875" w14:textId="77777777" w:rsidR="005000ED" w:rsidRPr="005000ED" w:rsidRDefault="005000ED" w:rsidP="005000ED">
      <w:pPr>
        <w:rPr>
          <w:lang w:val="en-US"/>
        </w:rPr>
      </w:pPr>
      <w:r w:rsidRPr="005000ED">
        <w:rPr>
          <w:lang w:val="en-US"/>
        </w:rPr>
        <w:t>--&gt; go to dave</w:t>
      </w:r>
    </w:p>
    <w:p w14:paraId="39AFFFEE" w14:textId="77777777" w:rsidR="005000ED" w:rsidRPr="005000ED" w:rsidRDefault="005000ED" w:rsidP="005000ED">
      <w:pPr>
        <w:rPr>
          <w:lang w:val="en-US"/>
        </w:rPr>
      </w:pPr>
      <w:r w:rsidRPr="005000ED">
        <w:rPr>
          <w:lang w:val="en-US"/>
        </w:rPr>
        <w:t>I'm standing next to him and I might be able to help him to the front door now.</w:t>
      </w:r>
    </w:p>
    <w:p w14:paraId="2FFA159E" w14:textId="77777777" w:rsidR="005000ED" w:rsidRPr="005000ED" w:rsidRDefault="005000ED" w:rsidP="005000ED">
      <w:pPr>
        <w:rPr>
          <w:lang w:val="en-US"/>
        </w:rPr>
      </w:pPr>
    </w:p>
    <w:p w14:paraId="281C252B" w14:textId="67721364" w:rsidR="005000ED" w:rsidRPr="005000ED" w:rsidRDefault="005000ED" w:rsidP="005000ED">
      <w:pPr>
        <w:rPr>
          <w:lang w:val="en-US"/>
        </w:rPr>
      </w:pPr>
      <w:r w:rsidRPr="005000ED">
        <w:rPr>
          <w:lang w:val="en-US"/>
        </w:rPr>
        <w:t>--&gt; walk to the door</w:t>
      </w:r>
    </w:p>
    <w:p w14:paraId="5ACAA322" w14:textId="77777777" w:rsidR="005000ED" w:rsidRPr="005000ED" w:rsidRDefault="005000ED" w:rsidP="005000ED">
      <w:pPr>
        <w:rPr>
          <w:lang w:val="en-US"/>
        </w:rPr>
      </w:pPr>
      <w:r w:rsidRPr="005000ED">
        <w:rPr>
          <w:lang w:val="en-US"/>
        </w:rPr>
        <w:t>I hold him under his right arm, next to his armpit. I can feel his sweat. He must have given it his all to get this far. It must not be easy for him to cope with his disability.</w:t>
      </w:r>
    </w:p>
    <w:p w14:paraId="2AE13841" w14:textId="77777777" w:rsidR="005000ED" w:rsidRPr="005000ED" w:rsidRDefault="005000ED" w:rsidP="005000ED">
      <w:pPr>
        <w:rPr>
          <w:lang w:val="en-US"/>
        </w:rPr>
      </w:pPr>
      <w:r w:rsidRPr="005000ED">
        <w:rPr>
          <w:lang w:val="en-US"/>
        </w:rPr>
        <w:t>I don't understand why he won't accept the crutch once and for all. He says he doesn't want people to suspect him, he doesn't want them to know he's different. He doesn't want to be judged or pitied.</w:t>
      </w:r>
    </w:p>
    <w:p w14:paraId="1D37D47B" w14:textId="77777777" w:rsidR="005000ED" w:rsidRPr="005000ED" w:rsidRDefault="005000ED" w:rsidP="005000ED">
      <w:pPr>
        <w:rPr>
          <w:lang w:val="en-US"/>
        </w:rPr>
      </w:pPr>
      <w:r w:rsidRPr="005000ED">
        <w:rPr>
          <w:lang w:val="en-US"/>
        </w:rPr>
        <w:t>I think he pays too much attention to what other people think.</w:t>
      </w:r>
    </w:p>
    <w:p w14:paraId="6095D99B" w14:textId="01DF3560" w:rsidR="005000ED" w:rsidRDefault="005000ED" w:rsidP="005000ED">
      <w:pPr>
        <w:rPr>
          <w:lang w:val="en-US"/>
        </w:rPr>
      </w:pPr>
      <w:r w:rsidRPr="005000ED">
        <w:rPr>
          <w:lang w:val="en-US"/>
        </w:rPr>
        <w:t>Well, I can't say too much, because so do I. Unfortunately.</w:t>
      </w:r>
    </w:p>
    <w:p w14:paraId="44A2BFDF" w14:textId="77777777" w:rsidR="005000ED" w:rsidRDefault="005000ED" w:rsidP="005000ED">
      <w:pPr>
        <w:rPr>
          <w:lang w:val="en-US"/>
        </w:rPr>
      </w:pPr>
    </w:p>
    <w:p w14:paraId="1A5B9E36" w14:textId="702E5BB0" w:rsidR="00206928" w:rsidRDefault="005000ED" w:rsidP="005000ED">
      <w:pPr>
        <w:rPr>
          <w:lang w:val="en-US"/>
        </w:rPr>
      </w:pPr>
      <w:r>
        <w:rPr>
          <w:lang w:val="en-US"/>
        </w:rPr>
        <w:lastRenderedPageBreak/>
        <w:t xml:space="preserve">We are at the entrance door. </w:t>
      </w:r>
      <w:r w:rsidR="00206928">
        <w:rPr>
          <w:lang w:val="en-US"/>
        </w:rPr>
        <w:t>It’s time to help Dave to come in.</w:t>
      </w:r>
    </w:p>
    <w:p w14:paraId="7F017A30" w14:textId="77777777" w:rsidR="00206928" w:rsidRDefault="00206928" w:rsidP="005000ED">
      <w:pPr>
        <w:rPr>
          <w:lang w:val="en-US"/>
        </w:rPr>
      </w:pPr>
    </w:p>
    <w:p w14:paraId="1D5B1559" w14:textId="465AA8E5" w:rsidR="00206928" w:rsidRDefault="00206928" w:rsidP="00206928">
      <w:pPr>
        <w:pStyle w:val="ListParagraph"/>
        <w:numPr>
          <w:ilvl w:val="0"/>
          <w:numId w:val="1"/>
        </w:numPr>
        <w:rPr>
          <w:lang w:val="en-US"/>
        </w:rPr>
      </w:pPr>
      <w:r>
        <w:rPr>
          <w:lang w:val="en-US"/>
        </w:rPr>
        <w:t>help dave come in</w:t>
      </w:r>
    </w:p>
    <w:p w14:paraId="7DB497FD" w14:textId="38BCC835" w:rsidR="00206928" w:rsidRDefault="00206928" w:rsidP="00206928">
      <w:pPr>
        <w:rPr>
          <w:lang w:val="en-US"/>
        </w:rPr>
      </w:pPr>
      <w:r>
        <w:rPr>
          <w:lang w:val="en-US"/>
        </w:rPr>
        <w:t>Done. My job is done too.</w:t>
      </w:r>
    </w:p>
    <w:p w14:paraId="28AD3368" w14:textId="77777777" w:rsidR="00206928" w:rsidRDefault="00206928" w:rsidP="00206928">
      <w:pPr>
        <w:rPr>
          <w:lang w:val="en-US"/>
        </w:rPr>
      </w:pPr>
    </w:p>
    <w:p w14:paraId="0438D5BF" w14:textId="5F321AF6" w:rsidR="00206928" w:rsidRDefault="00206928" w:rsidP="00206928">
      <w:pPr>
        <w:pStyle w:val="ListParagraph"/>
        <w:numPr>
          <w:ilvl w:val="0"/>
          <w:numId w:val="1"/>
        </w:numPr>
        <w:rPr>
          <w:lang w:val="en-US"/>
        </w:rPr>
      </w:pPr>
      <w:r>
        <w:rPr>
          <w:lang w:val="en-US"/>
        </w:rPr>
        <w:t>swap to dave / switch to dave</w:t>
      </w:r>
    </w:p>
    <w:p w14:paraId="03F28D16" w14:textId="6522A8A0" w:rsidR="00206928" w:rsidRDefault="00DB0088" w:rsidP="00206928">
      <w:pPr>
        <w:rPr>
          <w:lang w:val="en-US"/>
        </w:rPr>
      </w:pPr>
      <w:r>
        <w:rPr>
          <w:lang w:val="en-US"/>
        </w:rPr>
        <w:t>I’m Dave.</w:t>
      </w:r>
    </w:p>
    <w:p w14:paraId="3AEDF6F1" w14:textId="0273B70F" w:rsidR="00481791" w:rsidRPr="00481791" w:rsidRDefault="00481791" w:rsidP="00481791">
      <w:pPr>
        <w:rPr>
          <w:lang w:val="en-US"/>
        </w:rPr>
      </w:pPr>
      <w:r w:rsidRPr="00481791">
        <w:rPr>
          <w:lang w:val="en-US"/>
        </w:rPr>
        <w:t xml:space="preserve">As we enter this man's house, I fully understand who </w:t>
      </w:r>
      <w:r w:rsidR="00570A6E">
        <w:rPr>
          <w:lang w:val="en-US"/>
        </w:rPr>
        <w:t>he</w:t>
      </w:r>
      <w:r w:rsidRPr="00481791">
        <w:rPr>
          <w:lang w:val="en-US"/>
        </w:rPr>
        <w:t xml:space="preserve"> is. </w:t>
      </w:r>
    </w:p>
    <w:p w14:paraId="562761AD" w14:textId="17223646" w:rsidR="00481791" w:rsidRPr="00481791" w:rsidRDefault="00481791" w:rsidP="00481791">
      <w:pPr>
        <w:rPr>
          <w:lang w:val="en-US"/>
        </w:rPr>
      </w:pPr>
      <w:r w:rsidRPr="00481791">
        <w:rPr>
          <w:lang w:val="en-US"/>
        </w:rPr>
        <w:t xml:space="preserve">From the way he looked back outside, I </w:t>
      </w:r>
      <w:r w:rsidR="009A31EA">
        <w:rPr>
          <w:lang w:val="en-US"/>
        </w:rPr>
        <w:t>believed</w:t>
      </w:r>
      <w:r w:rsidRPr="00481791">
        <w:rPr>
          <w:lang w:val="en-US"/>
        </w:rPr>
        <w:t xml:space="preserve"> he was some kind of wizard - you know, the typical long white beard, the long blue jacket, the beaked hat. Although it could not be that simple. I suppose.</w:t>
      </w:r>
    </w:p>
    <w:p w14:paraId="3FDB19CA" w14:textId="783D6607" w:rsidR="00481791" w:rsidRPr="00481791" w:rsidRDefault="00481791" w:rsidP="00481791">
      <w:pPr>
        <w:rPr>
          <w:lang w:val="en-US"/>
        </w:rPr>
      </w:pPr>
      <w:r w:rsidRPr="00481791">
        <w:rPr>
          <w:lang w:val="en-US"/>
        </w:rPr>
        <w:t>And when we reach the main room, I could be 100% sure: there are a lot of esoteric things here.</w:t>
      </w:r>
    </w:p>
    <w:p w14:paraId="53794275" w14:textId="77777777" w:rsidR="00481791" w:rsidRPr="00481791" w:rsidRDefault="00481791" w:rsidP="00481791">
      <w:pPr>
        <w:rPr>
          <w:lang w:val="en-US"/>
        </w:rPr>
      </w:pPr>
      <w:r w:rsidRPr="00481791">
        <w:rPr>
          <w:lang w:val="en-US"/>
        </w:rPr>
        <w:t>"Come here, in front of this table."</w:t>
      </w:r>
    </w:p>
    <w:p w14:paraId="475639DB" w14:textId="77777777" w:rsidR="00481791" w:rsidRDefault="00481791" w:rsidP="00481791">
      <w:pPr>
        <w:rPr>
          <w:lang w:val="en-US"/>
        </w:rPr>
      </w:pPr>
    </w:p>
    <w:p w14:paraId="1C1B3A62" w14:textId="0BAE6647" w:rsidR="00AE622B" w:rsidRPr="00AE622B" w:rsidRDefault="00AE622B" w:rsidP="00AE622B">
      <w:pPr>
        <w:pStyle w:val="ListParagraph"/>
        <w:numPr>
          <w:ilvl w:val="0"/>
          <w:numId w:val="1"/>
        </w:numPr>
        <w:rPr>
          <w:lang w:val="en-US"/>
        </w:rPr>
      </w:pPr>
      <w:r w:rsidRPr="00AE622B">
        <w:rPr>
          <w:lang w:val="en-US"/>
        </w:rPr>
        <w:t>walk to table</w:t>
      </w:r>
    </w:p>
    <w:p w14:paraId="06562B5B" w14:textId="77777777" w:rsidR="00AE622B" w:rsidRPr="00AE622B" w:rsidRDefault="00AE622B" w:rsidP="00AE622B">
      <w:pPr>
        <w:pStyle w:val="ListParagraph"/>
        <w:rPr>
          <w:lang w:val="en-US"/>
        </w:rPr>
      </w:pPr>
    </w:p>
    <w:p w14:paraId="51F64F50" w14:textId="77777777" w:rsidR="00481791" w:rsidRPr="00481791" w:rsidRDefault="00481791" w:rsidP="00481791">
      <w:pPr>
        <w:rPr>
          <w:lang w:val="en-US"/>
        </w:rPr>
      </w:pPr>
      <w:r w:rsidRPr="00481791">
        <w:rPr>
          <w:lang w:val="en-US"/>
        </w:rPr>
        <w:t>--&gt; look around</w:t>
      </w:r>
    </w:p>
    <w:p w14:paraId="714D9836" w14:textId="77777777" w:rsidR="00481791" w:rsidRPr="00481791" w:rsidRDefault="00481791" w:rsidP="00481791">
      <w:pPr>
        <w:rPr>
          <w:lang w:val="en-US"/>
        </w:rPr>
      </w:pPr>
      <w:r w:rsidRPr="00481791">
        <w:rPr>
          <w:lang w:val="en-US"/>
        </w:rPr>
        <w:t>Onions? Check. Potions? Check. Amulets? Also checked.</w:t>
      </w:r>
    </w:p>
    <w:p w14:paraId="48D53BE3" w14:textId="77777777" w:rsidR="00481791" w:rsidRPr="00481791" w:rsidRDefault="00481791" w:rsidP="00481791">
      <w:pPr>
        <w:rPr>
          <w:lang w:val="en-US"/>
        </w:rPr>
      </w:pPr>
      <w:r w:rsidRPr="00481791">
        <w:rPr>
          <w:lang w:val="en-US"/>
        </w:rPr>
        <w:t xml:space="preserve">I can also see several dark candles burning. I hadn't noticed until now that this house has no electricity - it's the light from the candles that allows us to see what's around us. And they reveal a lot of glass jars with a lot of humanoid eyes. </w:t>
      </w:r>
    </w:p>
    <w:p w14:paraId="37675F70" w14:textId="77777777" w:rsidR="00481791" w:rsidRPr="00481791" w:rsidRDefault="00481791" w:rsidP="00481791">
      <w:pPr>
        <w:rPr>
          <w:lang w:val="en-US"/>
        </w:rPr>
      </w:pPr>
      <w:r w:rsidRPr="00481791">
        <w:rPr>
          <w:lang w:val="en-US"/>
        </w:rPr>
        <w:t>I finally realise that he is blind.</w:t>
      </w:r>
    </w:p>
    <w:p w14:paraId="13C51BB7" w14:textId="77777777" w:rsidR="00481791" w:rsidRPr="00481791" w:rsidRDefault="00481791" w:rsidP="00481791">
      <w:pPr>
        <w:rPr>
          <w:lang w:val="en-US"/>
        </w:rPr>
      </w:pPr>
      <w:r w:rsidRPr="00481791">
        <w:rPr>
          <w:lang w:val="en-US"/>
        </w:rPr>
        <w:t>This is starting to get creepy.</w:t>
      </w:r>
    </w:p>
    <w:p w14:paraId="0BC4EEA9" w14:textId="77777777" w:rsidR="00481791" w:rsidRPr="00481791" w:rsidRDefault="00481791" w:rsidP="00481791">
      <w:pPr>
        <w:rPr>
          <w:lang w:val="en-US"/>
        </w:rPr>
      </w:pPr>
    </w:p>
    <w:p w14:paraId="1D047F32" w14:textId="77777777" w:rsidR="00481791" w:rsidRPr="00481791" w:rsidRDefault="00481791" w:rsidP="00481791">
      <w:pPr>
        <w:rPr>
          <w:lang w:val="en-US"/>
        </w:rPr>
      </w:pPr>
      <w:r w:rsidRPr="00481791">
        <w:rPr>
          <w:lang w:val="en-US"/>
        </w:rPr>
        <w:t xml:space="preserve">Oh, what the hell? What is that? </w:t>
      </w:r>
    </w:p>
    <w:p w14:paraId="509064AC" w14:textId="77777777" w:rsidR="00481791" w:rsidRPr="00481791" w:rsidRDefault="00481791" w:rsidP="00481791">
      <w:pPr>
        <w:rPr>
          <w:lang w:val="en-US"/>
        </w:rPr>
      </w:pPr>
    </w:p>
    <w:p w14:paraId="4E730D93" w14:textId="77777777" w:rsidR="00481791" w:rsidRPr="00481791" w:rsidRDefault="00481791" w:rsidP="00481791">
      <w:pPr>
        <w:rPr>
          <w:lang w:val="en-US"/>
        </w:rPr>
      </w:pPr>
      <w:r w:rsidRPr="00481791">
        <w:rPr>
          <w:lang w:val="en-US"/>
        </w:rPr>
        <w:t>--&gt; talk to loan</w:t>
      </w:r>
    </w:p>
    <w:p w14:paraId="2EDC9A3E" w14:textId="28172B37" w:rsidR="00481791" w:rsidRPr="00481791" w:rsidRDefault="00481791" w:rsidP="00481791">
      <w:pPr>
        <w:rPr>
          <w:lang w:val="en-US"/>
        </w:rPr>
      </w:pPr>
      <w:r w:rsidRPr="00481791">
        <w:rPr>
          <w:lang w:val="en-US"/>
        </w:rPr>
        <w:t xml:space="preserve">I don't think he knows either. I need to talk to </w:t>
      </w:r>
      <w:r w:rsidR="00976B77">
        <w:rPr>
          <w:lang w:val="en-US"/>
        </w:rPr>
        <w:t>its</w:t>
      </w:r>
      <w:r w:rsidRPr="00481791">
        <w:rPr>
          <w:lang w:val="en-US"/>
        </w:rPr>
        <w:t xml:space="preserve"> owner.</w:t>
      </w:r>
    </w:p>
    <w:p w14:paraId="60160E32" w14:textId="77777777" w:rsidR="00481791" w:rsidRPr="00481791" w:rsidRDefault="00481791" w:rsidP="00481791">
      <w:pPr>
        <w:rPr>
          <w:lang w:val="en-US"/>
        </w:rPr>
      </w:pPr>
    </w:p>
    <w:p w14:paraId="492B6D8E" w14:textId="77777777" w:rsidR="00481791" w:rsidRPr="00481791" w:rsidRDefault="00481791" w:rsidP="00481791">
      <w:pPr>
        <w:rPr>
          <w:lang w:val="en-US"/>
        </w:rPr>
      </w:pPr>
      <w:r w:rsidRPr="00481791">
        <w:rPr>
          <w:lang w:val="en-US"/>
        </w:rPr>
        <w:t>--&gt; talk to wizard , ask wizard</w:t>
      </w:r>
    </w:p>
    <w:p w14:paraId="2216AED0" w14:textId="77777777" w:rsidR="00481791" w:rsidRPr="00481791" w:rsidRDefault="00481791" w:rsidP="00481791">
      <w:pPr>
        <w:rPr>
          <w:lang w:val="en-US"/>
        </w:rPr>
      </w:pPr>
      <w:r w:rsidRPr="00481791">
        <w:rPr>
          <w:lang w:val="en-US"/>
        </w:rPr>
        <w:t>"What is that giant statue over there?" I ask him, pointing at it with my index finger.</w:t>
      </w:r>
    </w:p>
    <w:p w14:paraId="4A63A7E1" w14:textId="2A7A156B" w:rsidR="00DB0088" w:rsidRDefault="00481791" w:rsidP="00481791">
      <w:pPr>
        <w:rPr>
          <w:lang w:val="en-US"/>
        </w:rPr>
      </w:pPr>
      <w:r w:rsidRPr="00481791">
        <w:rPr>
          <w:lang w:val="en-US"/>
        </w:rPr>
        <w:t xml:space="preserve">"Oh, that? That is the Ultimate God. This is the true God that has ever existed! I am the servant of the </w:t>
      </w:r>
      <w:r>
        <w:rPr>
          <w:lang w:val="en-US"/>
        </w:rPr>
        <w:t>D</w:t>
      </w:r>
      <w:r w:rsidRPr="00481791">
        <w:rPr>
          <w:lang w:val="en-US"/>
        </w:rPr>
        <w:t xml:space="preserve">evil </w:t>
      </w:r>
      <w:r>
        <w:rPr>
          <w:lang w:val="en-US"/>
        </w:rPr>
        <w:t>H</w:t>
      </w:r>
      <w:r w:rsidRPr="00481791">
        <w:rPr>
          <w:lang w:val="en-US"/>
        </w:rPr>
        <w:t>imself!"</w:t>
      </w:r>
    </w:p>
    <w:p w14:paraId="0E369241" w14:textId="77777777" w:rsidR="00481791" w:rsidRPr="00481791" w:rsidRDefault="00481791" w:rsidP="00481791">
      <w:pPr>
        <w:rPr>
          <w:lang w:val="en-US"/>
        </w:rPr>
      </w:pPr>
      <w:r w:rsidRPr="00481791">
        <w:rPr>
          <w:lang w:val="en-US"/>
        </w:rPr>
        <w:lastRenderedPageBreak/>
        <w:t>"Now be on your feet before I pluck out your eyes!"</w:t>
      </w:r>
    </w:p>
    <w:p w14:paraId="5E958E1F" w14:textId="77777777" w:rsidR="00481791" w:rsidRPr="00481791" w:rsidRDefault="00481791" w:rsidP="00481791">
      <w:pPr>
        <w:rPr>
          <w:lang w:val="en-US"/>
        </w:rPr>
      </w:pPr>
      <w:r w:rsidRPr="00481791">
        <w:rPr>
          <w:lang w:val="en-US"/>
        </w:rPr>
        <w:t>"Wait, I thought you worked for the good. Is this some kind of online scam?"</w:t>
      </w:r>
    </w:p>
    <w:p w14:paraId="2A7A122E" w14:textId="77777777" w:rsidR="00481791" w:rsidRPr="00481791" w:rsidRDefault="00481791" w:rsidP="00481791">
      <w:pPr>
        <w:rPr>
          <w:lang w:val="en-US"/>
        </w:rPr>
      </w:pPr>
      <w:r w:rsidRPr="00481791">
        <w:rPr>
          <w:lang w:val="en-US"/>
        </w:rPr>
        <w:t>I love Loan's sense of humour.</w:t>
      </w:r>
    </w:p>
    <w:p w14:paraId="28183D2A" w14:textId="77777777" w:rsidR="00481791" w:rsidRPr="00481791" w:rsidRDefault="00481791" w:rsidP="00481791">
      <w:pPr>
        <w:rPr>
          <w:lang w:val="en-US"/>
        </w:rPr>
      </w:pPr>
      <w:r w:rsidRPr="00481791">
        <w:rPr>
          <w:lang w:val="en-US"/>
        </w:rPr>
        <w:t>We're about to get killed and he still manages to make me laugh.</w:t>
      </w:r>
    </w:p>
    <w:p w14:paraId="44EF2E8D" w14:textId="77777777" w:rsidR="00481791" w:rsidRPr="00481791" w:rsidRDefault="00481791" w:rsidP="00481791">
      <w:pPr>
        <w:rPr>
          <w:lang w:val="en-US"/>
        </w:rPr>
      </w:pPr>
      <w:r w:rsidRPr="00481791">
        <w:rPr>
          <w:lang w:val="en-US"/>
        </w:rPr>
        <w:t>"If you don't say 'You're the greatest wizard of all time' three times, your life is over."</w:t>
      </w:r>
    </w:p>
    <w:p w14:paraId="26D9BD34" w14:textId="77777777" w:rsidR="00481791" w:rsidRPr="00481791" w:rsidRDefault="00481791" w:rsidP="00481791">
      <w:pPr>
        <w:rPr>
          <w:lang w:val="en-US"/>
        </w:rPr>
      </w:pPr>
      <w:r w:rsidRPr="00481791">
        <w:rPr>
          <w:lang w:val="en-US"/>
        </w:rPr>
        <w:t>"But that's Voldemort!" says Loan.</w:t>
      </w:r>
    </w:p>
    <w:p w14:paraId="0A3C2F8A" w14:textId="77777777" w:rsidR="00481791" w:rsidRPr="00481791" w:rsidRDefault="00481791" w:rsidP="00481791">
      <w:pPr>
        <w:rPr>
          <w:lang w:val="en-US"/>
        </w:rPr>
      </w:pPr>
      <w:r w:rsidRPr="00481791">
        <w:rPr>
          <w:lang w:val="en-US"/>
        </w:rPr>
        <w:t>Shut up! You'll get us into more trouble.</w:t>
      </w:r>
    </w:p>
    <w:p w14:paraId="41F864B9" w14:textId="77777777" w:rsidR="00481791" w:rsidRPr="00481791" w:rsidRDefault="00481791" w:rsidP="00481791">
      <w:pPr>
        <w:rPr>
          <w:lang w:val="en-US"/>
        </w:rPr>
      </w:pPr>
      <w:r w:rsidRPr="00481791">
        <w:rPr>
          <w:lang w:val="en-US"/>
        </w:rPr>
        <w:t>"I'm talking to you, Dave!"</w:t>
      </w:r>
    </w:p>
    <w:p w14:paraId="713CF1C2" w14:textId="77777777" w:rsidR="00481791" w:rsidRPr="00481791" w:rsidRDefault="00481791" w:rsidP="00481791">
      <w:pPr>
        <w:rPr>
          <w:lang w:val="en-US"/>
        </w:rPr>
      </w:pPr>
      <w:r w:rsidRPr="00481791">
        <w:rPr>
          <w:lang w:val="en-US"/>
        </w:rPr>
        <w:t>"In 3, 2, 1!"</w:t>
      </w:r>
    </w:p>
    <w:p w14:paraId="4A13968A" w14:textId="77777777" w:rsidR="00481791" w:rsidRPr="00481791" w:rsidRDefault="00481791" w:rsidP="00481791">
      <w:pPr>
        <w:rPr>
          <w:lang w:val="en-US"/>
        </w:rPr>
      </w:pPr>
    </w:p>
    <w:p w14:paraId="6C82F7BC" w14:textId="77777777" w:rsidR="00481791" w:rsidRPr="00481791" w:rsidRDefault="00481791" w:rsidP="00481791">
      <w:pPr>
        <w:rPr>
          <w:lang w:val="en-US"/>
        </w:rPr>
      </w:pPr>
      <w:r w:rsidRPr="00481791">
        <w:rPr>
          <w:lang w:val="en-US"/>
        </w:rPr>
        <w:t>--&gt; Say you are the greatest wizard of all time (try to write, whatever)</w:t>
      </w:r>
    </w:p>
    <w:p w14:paraId="7766CBB3" w14:textId="77777777" w:rsidR="00481791" w:rsidRPr="00481791" w:rsidRDefault="00481791" w:rsidP="00481791">
      <w:pPr>
        <w:rPr>
          <w:lang w:val="en-US"/>
        </w:rPr>
      </w:pPr>
    </w:p>
    <w:p w14:paraId="3DA17B27" w14:textId="1BC64557" w:rsidR="00481791" w:rsidRPr="00481791" w:rsidRDefault="00481791" w:rsidP="00481791">
      <w:pPr>
        <w:rPr>
          <w:lang w:val="en-US"/>
        </w:rPr>
      </w:pPr>
      <w:r w:rsidRPr="00481791">
        <w:rPr>
          <w:lang w:val="en-US"/>
        </w:rPr>
        <w:t xml:space="preserve">"Well, time's up! Prepare to die! By the hands of the Chaos </w:t>
      </w:r>
      <w:r>
        <w:rPr>
          <w:lang w:val="en-US"/>
        </w:rPr>
        <w:t>Magician</w:t>
      </w:r>
      <w:r w:rsidRPr="00481791">
        <w:rPr>
          <w:lang w:val="en-US"/>
        </w:rPr>
        <w:t xml:space="preserve"> </w:t>
      </w:r>
      <w:r>
        <w:rPr>
          <w:lang w:val="en-US"/>
        </w:rPr>
        <w:t>H</w:t>
      </w:r>
      <w:r w:rsidRPr="00481791">
        <w:rPr>
          <w:lang w:val="en-US"/>
        </w:rPr>
        <w:t>imself</w:t>
      </w:r>
      <w:r>
        <w:rPr>
          <w:lang w:val="en-US"/>
        </w:rPr>
        <w:t>!</w:t>
      </w:r>
      <w:r w:rsidRPr="00481791">
        <w:rPr>
          <w:lang w:val="en-US"/>
        </w:rPr>
        <w:t>"</w:t>
      </w:r>
    </w:p>
    <w:p w14:paraId="76FE5B02" w14:textId="77777777" w:rsidR="00481791" w:rsidRPr="00481791" w:rsidRDefault="00481791" w:rsidP="00481791">
      <w:pPr>
        <w:rPr>
          <w:lang w:val="en-US"/>
        </w:rPr>
      </w:pPr>
      <w:r w:rsidRPr="00481791">
        <w:rPr>
          <w:lang w:val="en-US"/>
        </w:rPr>
        <w:t>"MUAHAHAHAHAHAHAHAHAHAHAH!!"</w:t>
      </w:r>
    </w:p>
    <w:p w14:paraId="16F665BF" w14:textId="77777777" w:rsidR="00481791" w:rsidRPr="00481791" w:rsidRDefault="00481791" w:rsidP="00481791">
      <w:pPr>
        <w:rPr>
          <w:lang w:val="en-US"/>
        </w:rPr>
      </w:pPr>
    </w:p>
    <w:p w14:paraId="05AA1A58" w14:textId="18EBF5C4" w:rsidR="00481791" w:rsidRPr="00481791" w:rsidRDefault="00481791" w:rsidP="00481791">
      <w:pPr>
        <w:rPr>
          <w:lang w:val="en-US"/>
        </w:rPr>
      </w:pPr>
      <w:r w:rsidRPr="00481791">
        <w:rPr>
          <w:lang w:val="en-US"/>
        </w:rPr>
        <w:t xml:space="preserve">And suddenly he opens his eyes and we see the reflection of the flames of </w:t>
      </w:r>
      <w:r>
        <w:rPr>
          <w:lang w:val="en-US"/>
        </w:rPr>
        <w:t>H</w:t>
      </w:r>
      <w:r w:rsidRPr="00481791">
        <w:rPr>
          <w:lang w:val="en-US"/>
        </w:rPr>
        <w:t xml:space="preserve">ell. </w:t>
      </w:r>
    </w:p>
    <w:p w14:paraId="69C16028" w14:textId="77777777" w:rsidR="00481791" w:rsidRPr="00481791" w:rsidRDefault="00481791" w:rsidP="00481791">
      <w:pPr>
        <w:rPr>
          <w:lang w:val="en-US"/>
        </w:rPr>
      </w:pPr>
    </w:p>
    <w:p w14:paraId="3A92D598" w14:textId="77777777" w:rsidR="00481791" w:rsidRPr="00481791" w:rsidRDefault="00481791" w:rsidP="00481791">
      <w:pPr>
        <w:rPr>
          <w:lang w:val="en-US"/>
        </w:rPr>
      </w:pPr>
      <w:r w:rsidRPr="00481791">
        <w:rPr>
          <w:lang w:val="en-US"/>
        </w:rPr>
        <w:t>...</w:t>
      </w:r>
    </w:p>
    <w:p w14:paraId="2E18F3BF" w14:textId="77777777" w:rsidR="00481791" w:rsidRPr="00481791" w:rsidRDefault="00481791" w:rsidP="00481791">
      <w:pPr>
        <w:rPr>
          <w:lang w:val="en-US"/>
        </w:rPr>
      </w:pPr>
    </w:p>
    <w:p w14:paraId="0E4BC3D3" w14:textId="77777777" w:rsidR="00481791" w:rsidRPr="00481791" w:rsidRDefault="00481791" w:rsidP="00481791">
      <w:pPr>
        <w:rPr>
          <w:lang w:val="en-US"/>
        </w:rPr>
      </w:pPr>
      <w:r w:rsidRPr="00481791">
        <w:rPr>
          <w:lang w:val="en-US"/>
        </w:rPr>
        <w:t>...</w:t>
      </w:r>
    </w:p>
    <w:p w14:paraId="0BA43C8A" w14:textId="77777777" w:rsidR="00481791" w:rsidRPr="00481791" w:rsidRDefault="00481791" w:rsidP="00481791">
      <w:pPr>
        <w:rPr>
          <w:lang w:val="en-US"/>
        </w:rPr>
      </w:pPr>
    </w:p>
    <w:p w14:paraId="11DD8886" w14:textId="36B3272A" w:rsidR="005000ED" w:rsidRDefault="00481791" w:rsidP="00481791">
      <w:pPr>
        <w:rPr>
          <w:lang w:val="en-US"/>
        </w:rPr>
      </w:pPr>
      <w:r w:rsidRPr="00481791">
        <w:rPr>
          <w:lang w:val="en-US"/>
        </w:rPr>
        <w:t>"Oh Gosh, sorry guys! I got a bit excited!"</w:t>
      </w:r>
    </w:p>
    <w:p w14:paraId="2B3F89C7" w14:textId="77777777" w:rsidR="00CB14DF" w:rsidRPr="00CB14DF" w:rsidRDefault="00CB14DF" w:rsidP="00CB14DF">
      <w:pPr>
        <w:rPr>
          <w:lang w:val="en-US"/>
        </w:rPr>
      </w:pPr>
      <w:r w:rsidRPr="00CB14DF">
        <w:rPr>
          <w:lang w:val="en-US"/>
        </w:rPr>
        <w:t>"My theatre classes are allowing me to make some progress. That's great!"</w:t>
      </w:r>
    </w:p>
    <w:p w14:paraId="3F95740E" w14:textId="77777777" w:rsidR="00CB14DF" w:rsidRPr="00CB14DF" w:rsidRDefault="00CB14DF" w:rsidP="00CB14DF">
      <w:pPr>
        <w:rPr>
          <w:lang w:val="en-US"/>
        </w:rPr>
      </w:pPr>
      <w:r w:rsidRPr="00CB14DF">
        <w:rPr>
          <w:lang w:val="en-US"/>
        </w:rPr>
        <w:t>I feel my heart stop for a split second. And somehow a warm glow fills my face.</w:t>
      </w:r>
    </w:p>
    <w:p w14:paraId="639211FA" w14:textId="77777777" w:rsidR="00CB14DF" w:rsidRPr="00CB14DF" w:rsidRDefault="00CB14DF" w:rsidP="00CB14DF">
      <w:pPr>
        <w:rPr>
          <w:lang w:val="en-US"/>
        </w:rPr>
      </w:pPr>
      <w:r w:rsidRPr="00CB14DF">
        <w:rPr>
          <w:lang w:val="en-US"/>
        </w:rPr>
        <w:t>I should talk to him.</w:t>
      </w:r>
    </w:p>
    <w:p w14:paraId="75C89C4D" w14:textId="77777777" w:rsidR="00CB14DF" w:rsidRPr="00CB14DF" w:rsidRDefault="00CB14DF" w:rsidP="00CB14DF">
      <w:pPr>
        <w:rPr>
          <w:lang w:val="en-US"/>
        </w:rPr>
      </w:pPr>
    </w:p>
    <w:p w14:paraId="2C21392C" w14:textId="048F58E9" w:rsidR="00CB14DF" w:rsidRPr="00CB14DF" w:rsidRDefault="00CB14DF" w:rsidP="00CB14DF">
      <w:pPr>
        <w:rPr>
          <w:lang w:val="en-US"/>
        </w:rPr>
      </w:pPr>
      <w:r w:rsidRPr="00CB14DF">
        <w:rPr>
          <w:lang w:val="en-US"/>
        </w:rPr>
        <w:t xml:space="preserve">--&gt; </w:t>
      </w:r>
      <w:r>
        <w:rPr>
          <w:lang w:val="en-US"/>
        </w:rPr>
        <w:t>t</w:t>
      </w:r>
      <w:r w:rsidRPr="00CB14DF">
        <w:rPr>
          <w:lang w:val="en-US"/>
        </w:rPr>
        <w:t>alk to wizard</w:t>
      </w:r>
    </w:p>
    <w:p w14:paraId="119B28ED" w14:textId="77777777" w:rsidR="00CB14DF" w:rsidRPr="00CB14DF" w:rsidRDefault="00CB14DF" w:rsidP="00CB14DF">
      <w:pPr>
        <w:rPr>
          <w:lang w:val="en-US"/>
        </w:rPr>
      </w:pPr>
      <w:r w:rsidRPr="00CB14DF">
        <w:rPr>
          <w:lang w:val="en-US"/>
        </w:rPr>
        <w:t>"What are you saying?"</w:t>
      </w:r>
    </w:p>
    <w:p w14:paraId="087DBAB5" w14:textId="77777777" w:rsidR="00CB14DF" w:rsidRPr="00CB14DF" w:rsidRDefault="00CB14DF" w:rsidP="00CB14DF">
      <w:pPr>
        <w:rPr>
          <w:lang w:val="en-US"/>
        </w:rPr>
      </w:pPr>
      <w:r w:rsidRPr="00CB14DF">
        <w:rPr>
          <w:lang w:val="en-US"/>
        </w:rPr>
        <w:t>"You're not going to kill us, are you? Oh, I'm so relieved! Imagine if I could never see Dave's face again!"</w:t>
      </w:r>
    </w:p>
    <w:p w14:paraId="5A70647B" w14:textId="0EE29F90" w:rsidR="00CB14DF" w:rsidRPr="00CB14DF" w:rsidRDefault="00CB14DF" w:rsidP="00CB14DF">
      <w:pPr>
        <w:rPr>
          <w:lang w:val="en-US"/>
        </w:rPr>
      </w:pPr>
      <w:r w:rsidRPr="00CB14DF">
        <w:rPr>
          <w:lang w:val="en-US"/>
        </w:rPr>
        <w:t xml:space="preserve">"That was just a mise-en-scene. You know, just in case the </w:t>
      </w:r>
      <w:r>
        <w:rPr>
          <w:lang w:val="en-US"/>
        </w:rPr>
        <w:t>D</w:t>
      </w:r>
      <w:r w:rsidRPr="00CB14DF">
        <w:rPr>
          <w:lang w:val="en-US"/>
        </w:rPr>
        <w:t>evil comes by to check if everything is under control.</w:t>
      </w:r>
      <w:r>
        <w:rPr>
          <w:lang w:val="en-US"/>
        </w:rPr>
        <w:t>”</w:t>
      </w:r>
    </w:p>
    <w:p w14:paraId="445C86DD" w14:textId="00E27F54" w:rsidR="00033FE1" w:rsidRDefault="00CB14DF" w:rsidP="00CB14DF">
      <w:pPr>
        <w:rPr>
          <w:lang w:val="en-US"/>
        </w:rPr>
      </w:pPr>
      <w:r w:rsidRPr="00CB14DF">
        <w:rPr>
          <w:lang w:val="en-US"/>
        </w:rPr>
        <w:lastRenderedPageBreak/>
        <w:t xml:space="preserve">"Actually, I do not help him very often anymore. Ever since he saw Barbie in the cinema, he's been </w:t>
      </w:r>
      <w:r>
        <w:rPr>
          <w:lang w:val="en-US"/>
        </w:rPr>
        <w:t>re</w:t>
      </w:r>
      <w:r w:rsidRPr="00CB14DF">
        <w:rPr>
          <w:lang w:val="en-US"/>
        </w:rPr>
        <w:t xml:space="preserve">decorating in </w:t>
      </w:r>
      <w:r>
        <w:rPr>
          <w:lang w:val="en-US"/>
        </w:rPr>
        <w:t>H</w:t>
      </w:r>
      <w:r w:rsidRPr="00CB14DF">
        <w:rPr>
          <w:lang w:val="en-US"/>
        </w:rPr>
        <w:t>ell, painting every nook and cranny in hot pink and throwing all-day pool parties. It seems that money cannot buy everything. And that makes me sad</w:t>
      </w:r>
      <w:r>
        <w:rPr>
          <w:lang w:val="en-US"/>
        </w:rPr>
        <w:t>.”</w:t>
      </w:r>
    </w:p>
    <w:p w14:paraId="5CA936C7" w14:textId="1FB33FDC" w:rsidR="00CB14DF" w:rsidRDefault="00CB14DF" w:rsidP="00CB14DF">
      <w:pPr>
        <w:rPr>
          <w:lang w:val="en-US"/>
        </w:rPr>
      </w:pPr>
      <w:r>
        <w:rPr>
          <w:lang w:val="en-US"/>
        </w:rPr>
        <w:t>Loan replies: “</w:t>
      </w:r>
      <w:r w:rsidR="00493289">
        <w:rPr>
          <w:lang w:val="en-US"/>
        </w:rPr>
        <w:t>My heart goes out to you.”</w:t>
      </w:r>
    </w:p>
    <w:p w14:paraId="0045A356" w14:textId="3DD94909" w:rsidR="00493289" w:rsidRDefault="00493289" w:rsidP="00CB14DF">
      <w:pPr>
        <w:rPr>
          <w:lang w:val="en-US"/>
        </w:rPr>
      </w:pPr>
      <w:r>
        <w:rPr>
          <w:lang w:val="en-US"/>
        </w:rPr>
        <w:t>“Thank you! It’s so hard…”</w:t>
      </w:r>
    </w:p>
    <w:p w14:paraId="5FBD458B" w14:textId="77777777" w:rsidR="00493289" w:rsidRDefault="00493289" w:rsidP="00CB14DF">
      <w:pPr>
        <w:rPr>
          <w:lang w:val="en-US"/>
        </w:rPr>
      </w:pPr>
      <w:r>
        <w:rPr>
          <w:lang w:val="en-US"/>
        </w:rPr>
        <w:t>“I can imagine how it is… It must be hard to survive without money…”</w:t>
      </w:r>
    </w:p>
    <w:p w14:paraId="2F427735" w14:textId="77777777" w:rsidR="00493289" w:rsidRDefault="00493289" w:rsidP="00CB14DF">
      <w:pPr>
        <w:rPr>
          <w:lang w:val="en-US"/>
        </w:rPr>
      </w:pPr>
      <w:r>
        <w:rPr>
          <w:lang w:val="en-US"/>
        </w:rPr>
        <w:t>“What? I was talking about never being invited to his pool parties!”</w:t>
      </w:r>
    </w:p>
    <w:p w14:paraId="45631881" w14:textId="77777777" w:rsidR="00493289" w:rsidRDefault="00493289" w:rsidP="00CB14DF">
      <w:pPr>
        <w:rPr>
          <w:lang w:val="en-US"/>
        </w:rPr>
      </w:pPr>
    </w:p>
    <w:p w14:paraId="6F5C1DFB" w14:textId="77777777" w:rsidR="000649D5" w:rsidRDefault="000649D5" w:rsidP="00CB14DF">
      <w:pPr>
        <w:rPr>
          <w:lang w:val="en-US"/>
        </w:rPr>
      </w:pPr>
      <w:r>
        <w:rPr>
          <w:lang w:val="en-US"/>
        </w:rPr>
        <w:t>I feel you.</w:t>
      </w:r>
    </w:p>
    <w:p w14:paraId="44BB2C35" w14:textId="77777777" w:rsidR="000649D5" w:rsidRDefault="000649D5" w:rsidP="00CB14DF">
      <w:pPr>
        <w:rPr>
          <w:lang w:val="en-US"/>
        </w:rPr>
      </w:pPr>
    </w:p>
    <w:p w14:paraId="16785458" w14:textId="77777777" w:rsidR="000649D5" w:rsidRDefault="000649D5" w:rsidP="00CB14DF">
      <w:pPr>
        <w:rPr>
          <w:lang w:val="en-US"/>
        </w:rPr>
      </w:pPr>
      <w:r>
        <w:rPr>
          <w:lang w:val="en-US"/>
        </w:rPr>
        <w:t>But we’re wasting time. According to Loan, this is supposed to be the trip of our lives.</w:t>
      </w:r>
    </w:p>
    <w:p w14:paraId="71D7D088" w14:textId="77777777" w:rsidR="000649D5" w:rsidRDefault="000649D5" w:rsidP="00CB14DF">
      <w:pPr>
        <w:rPr>
          <w:lang w:val="en-US"/>
        </w:rPr>
      </w:pPr>
    </w:p>
    <w:p w14:paraId="27140EF3" w14:textId="42C126F5" w:rsidR="00DC6439" w:rsidRPr="00DC6439" w:rsidRDefault="00DC6439" w:rsidP="00DC6439">
      <w:pPr>
        <w:rPr>
          <w:lang w:val="en-US"/>
        </w:rPr>
      </w:pPr>
      <w:r>
        <w:rPr>
          <w:lang w:val="en-US"/>
        </w:rPr>
        <w:t>“</w:t>
      </w:r>
      <w:r w:rsidRPr="00DC6439">
        <w:rPr>
          <w:lang w:val="en-US"/>
        </w:rPr>
        <w:t>Excuse me, but why are we here?"</w:t>
      </w:r>
    </w:p>
    <w:p w14:paraId="478E43B6" w14:textId="474DBBC0" w:rsidR="00DC6439" w:rsidRPr="00DC6439" w:rsidRDefault="00DC6439" w:rsidP="00DC6439">
      <w:pPr>
        <w:rPr>
          <w:lang w:val="en-US"/>
        </w:rPr>
      </w:pPr>
      <w:r w:rsidRPr="00DC6439">
        <w:rPr>
          <w:lang w:val="en-US"/>
        </w:rPr>
        <w:t xml:space="preserve">"I wanted to surprise you", </w:t>
      </w:r>
      <w:r w:rsidR="00E23112">
        <w:rPr>
          <w:lang w:val="en-US"/>
        </w:rPr>
        <w:t>Loan</w:t>
      </w:r>
      <w:r w:rsidRPr="00DC6439">
        <w:rPr>
          <w:lang w:val="en-US"/>
        </w:rPr>
        <w:t xml:space="preserve"> </w:t>
      </w:r>
      <w:r w:rsidR="00B75AE2">
        <w:rPr>
          <w:lang w:val="en-US"/>
        </w:rPr>
        <w:t>says</w:t>
      </w:r>
      <w:r w:rsidRPr="00DC6439">
        <w:rPr>
          <w:lang w:val="en-US"/>
        </w:rPr>
        <w:t>.</w:t>
      </w:r>
    </w:p>
    <w:p w14:paraId="37C8893D" w14:textId="77777777" w:rsidR="00DC6439" w:rsidRPr="00DC6439" w:rsidRDefault="00DC6439" w:rsidP="00DC6439">
      <w:pPr>
        <w:rPr>
          <w:lang w:val="en-US"/>
        </w:rPr>
      </w:pPr>
    </w:p>
    <w:p w14:paraId="2345C71F" w14:textId="77777777" w:rsidR="00DC6439" w:rsidRPr="00DC6439" w:rsidRDefault="00DC6439" w:rsidP="00DC6439">
      <w:pPr>
        <w:rPr>
          <w:lang w:val="en-US"/>
        </w:rPr>
      </w:pPr>
      <w:r w:rsidRPr="00DC6439">
        <w:rPr>
          <w:lang w:val="en-US"/>
        </w:rPr>
        <w:t>"I may be able to find a cure for him. But as I told you, you must find the Cloaking Stone."</w:t>
      </w:r>
    </w:p>
    <w:p w14:paraId="46F4C18F" w14:textId="77777777" w:rsidR="00DC6439" w:rsidRPr="00DC6439" w:rsidRDefault="00DC6439" w:rsidP="00DC6439">
      <w:pPr>
        <w:rPr>
          <w:lang w:val="en-US"/>
        </w:rPr>
      </w:pPr>
    </w:p>
    <w:p w14:paraId="36B267DC" w14:textId="070066B7" w:rsidR="00DC6439" w:rsidRPr="00DC6439" w:rsidRDefault="00DC6439" w:rsidP="00DC6439">
      <w:pPr>
        <w:rPr>
          <w:lang w:val="en-US"/>
        </w:rPr>
      </w:pPr>
      <w:r w:rsidRPr="00DC6439">
        <w:rPr>
          <w:lang w:val="en-US"/>
        </w:rPr>
        <w:t>"The Cloaking Stone?"</w:t>
      </w:r>
      <w:r>
        <w:rPr>
          <w:lang w:val="en-US"/>
        </w:rPr>
        <w:t>,</w:t>
      </w:r>
      <w:r w:rsidRPr="00DC6439">
        <w:rPr>
          <w:lang w:val="en-US"/>
        </w:rPr>
        <w:t xml:space="preserve"> I say.</w:t>
      </w:r>
    </w:p>
    <w:p w14:paraId="754745C0" w14:textId="77777777" w:rsidR="00DC6439" w:rsidRPr="00DC6439" w:rsidRDefault="00DC6439" w:rsidP="00DC6439">
      <w:pPr>
        <w:rPr>
          <w:lang w:val="en-US"/>
        </w:rPr>
      </w:pPr>
    </w:p>
    <w:p w14:paraId="7E53246F" w14:textId="000A0C3D" w:rsidR="00493289" w:rsidRDefault="00DC6439" w:rsidP="00DC6439">
      <w:pPr>
        <w:rPr>
          <w:lang w:val="en-US"/>
        </w:rPr>
      </w:pPr>
      <w:r w:rsidRPr="00DC6439">
        <w:rPr>
          <w:lang w:val="en-US"/>
        </w:rPr>
        <w:t xml:space="preserve">"Yes, indeed. The most powerful amulet that </w:t>
      </w:r>
      <w:r>
        <w:rPr>
          <w:lang w:val="en-US"/>
        </w:rPr>
        <w:t xml:space="preserve">may cloak </w:t>
      </w:r>
      <w:r w:rsidRPr="00DC6439">
        <w:rPr>
          <w:lang w:val="en-US"/>
        </w:rPr>
        <w:t>the mistakes that life has made.</w:t>
      </w:r>
      <w:r>
        <w:rPr>
          <w:lang w:val="en-US"/>
        </w:rPr>
        <w:t>”</w:t>
      </w:r>
    </w:p>
    <w:p w14:paraId="13E9667B" w14:textId="77777777" w:rsidR="00DC6439" w:rsidRDefault="00DC6439" w:rsidP="00DC6439">
      <w:pPr>
        <w:rPr>
          <w:lang w:val="en-US"/>
        </w:rPr>
      </w:pPr>
    </w:p>
    <w:p w14:paraId="235ECB27" w14:textId="3718C9E2" w:rsidR="00DC6439" w:rsidRDefault="00DC6439" w:rsidP="00DC6439">
      <w:pPr>
        <w:pStyle w:val="ListParagraph"/>
        <w:numPr>
          <w:ilvl w:val="0"/>
          <w:numId w:val="1"/>
        </w:numPr>
        <w:rPr>
          <w:lang w:val="en-US"/>
        </w:rPr>
      </w:pPr>
      <w:r>
        <w:rPr>
          <w:lang w:val="en-US"/>
        </w:rPr>
        <w:t>Talk to wizard</w:t>
      </w:r>
    </w:p>
    <w:p w14:paraId="5BA4C290" w14:textId="287493B5" w:rsidR="00DC6439" w:rsidRDefault="00DC6439" w:rsidP="00DC6439">
      <w:pPr>
        <w:rPr>
          <w:lang w:val="en-US"/>
        </w:rPr>
      </w:pPr>
      <w:r>
        <w:rPr>
          <w:lang w:val="en-US"/>
        </w:rPr>
        <w:t>“And where do we find it?”</w:t>
      </w:r>
    </w:p>
    <w:p w14:paraId="581B2605" w14:textId="77777777" w:rsidR="00AD6875" w:rsidRPr="00AD6875" w:rsidRDefault="00AD6875" w:rsidP="00AD6875">
      <w:pPr>
        <w:rPr>
          <w:lang w:val="en-US"/>
        </w:rPr>
      </w:pPr>
      <w:r w:rsidRPr="00AD6875">
        <w:rPr>
          <w:lang w:val="en-US"/>
        </w:rPr>
        <w:t>"The problem is not where, but how".</w:t>
      </w:r>
    </w:p>
    <w:p w14:paraId="248E6363" w14:textId="77777777" w:rsidR="00AD6875" w:rsidRPr="00AD6875" w:rsidRDefault="00AD6875" w:rsidP="00AD6875">
      <w:pPr>
        <w:rPr>
          <w:lang w:val="en-US"/>
        </w:rPr>
      </w:pPr>
    </w:p>
    <w:p w14:paraId="05879114" w14:textId="01EE8605" w:rsidR="00AD6875" w:rsidRPr="00AD6875" w:rsidRDefault="00A2112B" w:rsidP="00AD6875">
      <w:pPr>
        <w:rPr>
          <w:lang w:val="en-US"/>
        </w:rPr>
      </w:pPr>
      <w:r>
        <w:rPr>
          <w:lang w:val="en-US"/>
        </w:rPr>
        <w:t>“</w:t>
      </w:r>
      <w:r w:rsidR="00AD6875" w:rsidRPr="00AD6875">
        <w:rPr>
          <w:lang w:val="en-US"/>
        </w:rPr>
        <w:t xml:space="preserve">I know where the entrance to the Street of Old Hells is. </w:t>
      </w:r>
      <w:r>
        <w:rPr>
          <w:lang w:val="en-US"/>
        </w:rPr>
        <w:t>T</w:t>
      </w:r>
      <w:r w:rsidR="00AD6875" w:rsidRPr="00AD6875">
        <w:rPr>
          <w:lang w:val="en-US"/>
        </w:rPr>
        <w:t>he stone</w:t>
      </w:r>
      <w:r>
        <w:rPr>
          <w:lang w:val="en-US"/>
        </w:rPr>
        <w:t xml:space="preserve"> is there</w:t>
      </w:r>
      <w:r w:rsidR="00AD6875" w:rsidRPr="00AD6875">
        <w:rPr>
          <w:lang w:val="en-US"/>
        </w:rPr>
        <w:t>. You must cross it all the way to the end. It will be waiting for you.</w:t>
      </w:r>
      <w:r w:rsidR="00962814">
        <w:rPr>
          <w:lang w:val="en-US"/>
        </w:rPr>
        <w:t>”</w:t>
      </w:r>
    </w:p>
    <w:p w14:paraId="3CD56403" w14:textId="77777777" w:rsidR="00AD6875" w:rsidRPr="00AD6875" w:rsidRDefault="00AD6875" w:rsidP="00AD6875">
      <w:pPr>
        <w:rPr>
          <w:lang w:val="en-US"/>
        </w:rPr>
      </w:pPr>
    </w:p>
    <w:p w14:paraId="616AA652" w14:textId="61CAF36E" w:rsidR="00AD6875" w:rsidRPr="00AD6875" w:rsidRDefault="00AD6875" w:rsidP="00AD6875">
      <w:pPr>
        <w:rPr>
          <w:lang w:val="en-US"/>
        </w:rPr>
      </w:pPr>
      <w:r w:rsidRPr="00AD6875">
        <w:rPr>
          <w:lang w:val="en-US"/>
        </w:rPr>
        <w:t xml:space="preserve">"So could you tell me and </w:t>
      </w:r>
      <w:r w:rsidR="00C53CFE">
        <w:rPr>
          <w:lang w:val="en-US"/>
        </w:rPr>
        <w:t>Loan</w:t>
      </w:r>
      <w:r w:rsidRPr="00AD6875">
        <w:rPr>
          <w:lang w:val="en-US"/>
        </w:rPr>
        <w:t xml:space="preserve"> where the entrance is? If you already know, it's a good place to start.</w:t>
      </w:r>
    </w:p>
    <w:p w14:paraId="537B92D2" w14:textId="77777777" w:rsidR="00AD6875" w:rsidRPr="00AD6875" w:rsidRDefault="00AD6875" w:rsidP="00AD6875">
      <w:pPr>
        <w:rPr>
          <w:lang w:val="en-US"/>
        </w:rPr>
      </w:pPr>
    </w:p>
    <w:p w14:paraId="46BC65DE" w14:textId="77777777" w:rsidR="00AD6875" w:rsidRPr="00AD6875" w:rsidRDefault="00AD6875" w:rsidP="00AD6875">
      <w:pPr>
        <w:rPr>
          <w:lang w:val="en-US"/>
        </w:rPr>
      </w:pPr>
      <w:r w:rsidRPr="00AD6875">
        <w:rPr>
          <w:lang w:val="en-US"/>
        </w:rPr>
        <w:t>"I can't. I'm forbidden to."</w:t>
      </w:r>
    </w:p>
    <w:p w14:paraId="449CDED9" w14:textId="77777777" w:rsidR="00AD6875" w:rsidRPr="00AD6875" w:rsidRDefault="00AD6875" w:rsidP="00AD6875">
      <w:pPr>
        <w:rPr>
          <w:lang w:val="en-US"/>
        </w:rPr>
      </w:pPr>
      <w:r w:rsidRPr="00AD6875">
        <w:rPr>
          <w:lang w:val="en-US"/>
        </w:rPr>
        <w:lastRenderedPageBreak/>
        <w:t>"I can only give you two clues."</w:t>
      </w:r>
    </w:p>
    <w:p w14:paraId="511E0592" w14:textId="77777777" w:rsidR="00AD6875" w:rsidRPr="00AD6875" w:rsidRDefault="00AD6875" w:rsidP="00AD6875">
      <w:pPr>
        <w:rPr>
          <w:lang w:val="en-US"/>
        </w:rPr>
      </w:pPr>
      <w:r w:rsidRPr="00AD6875">
        <w:rPr>
          <w:lang w:val="en-US"/>
        </w:rPr>
        <w:t>"After you have made up your mind, you will choose one of the three doors on the other side of this table. One of them will lead you to the right place.</w:t>
      </w:r>
    </w:p>
    <w:p w14:paraId="07C88A9C" w14:textId="77777777" w:rsidR="00AD6875" w:rsidRPr="00AD6875" w:rsidRDefault="00AD6875" w:rsidP="00AD6875">
      <w:pPr>
        <w:rPr>
          <w:lang w:val="en-US"/>
        </w:rPr>
      </w:pPr>
    </w:p>
    <w:p w14:paraId="337A2A9C" w14:textId="77777777" w:rsidR="00AD6875" w:rsidRPr="00AD6875" w:rsidRDefault="00AD6875" w:rsidP="00AD6875">
      <w:pPr>
        <w:rPr>
          <w:lang w:val="en-US"/>
        </w:rPr>
      </w:pPr>
      <w:r w:rsidRPr="00AD6875">
        <w:rPr>
          <w:lang w:val="en-US"/>
        </w:rPr>
        <w:t>--&gt; talk to wizard</w:t>
      </w:r>
    </w:p>
    <w:p w14:paraId="70C17564" w14:textId="77777777" w:rsidR="00AD6875" w:rsidRPr="00AD6875" w:rsidRDefault="00AD6875" w:rsidP="00AD6875">
      <w:pPr>
        <w:rPr>
          <w:lang w:val="en-US"/>
        </w:rPr>
      </w:pPr>
      <w:r w:rsidRPr="00AD6875">
        <w:rPr>
          <w:lang w:val="en-US"/>
        </w:rPr>
        <w:t>"If it brings such power, why didn't you get it before?"</w:t>
      </w:r>
    </w:p>
    <w:p w14:paraId="67A224EA" w14:textId="48C16B8C" w:rsidR="00AD6875" w:rsidRDefault="00AD6875" w:rsidP="00AD6875">
      <w:pPr>
        <w:rPr>
          <w:lang w:val="en-US"/>
        </w:rPr>
      </w:pPr>
      <w:r w:rsidRPr="00AD6875">
        <w:rPr>
          <w:lang w:val="en-US"/>
        </w:rPr>
        <w:t>"I can't. I'm forbidden to."</w:t>
      </w:r>
    </w:p>
    <w:p w14:paraId="57021168" w14:textId="42039523" w:rsidR="00AD6875" w:rsidRPr="00AD6875" w:rsidRDefault="00AD6875" w:rsidP="00AD6875">
      <w:pPr>
        <w:rPr>
          <w:lang w:val="en-US"/>
        </w:rPr>
      </w:pPr>
      <w:r w:rsidRPr="00AD6875">
        <w:rPr>
          <w:lang w:val="en-US"/>
        </w:rPr>
        <w:t>"Three doors. The first one says 'Beach', the second 'Mountain'. And the third, 'Desert'.</w:t>
      </w:r>
      <w:r>
        <w:rPr>
          <w:lang w:val="en-US"/>
        </w:rPr>
        <w:t>”</w:t>
      </w:r>
    </w:p>
    <w:p w14:paraId="0562B679" w14:textId="77777777" w:rsidR="00AD6875" w:rsidRPr="00AD6875" w:rsidRDefault="00AD6875" w:rsidP="00AD6875">
      <w:pPr>
        <w:rPr>
          <w:lang w:val="en-US"/>
        </w:rPr>
      </w:pPr>
    </w:p>
    <w:p w14:paraId="36FF04D1" w14:textId="5EFC1A5D" w:rsidR="00AD6875" w:rsidRPr="00AD6875" w:rsidRDefault="00AD6875" w:rsidP="00AD6875">
      <w:pPr>
        <w:rPr>
          <w:lang w:val="en-US"/>
        </w:rPr>
      </w:pPr>
      <w:r w:rsidRPr="00AD6875">
        <w:rPr>
          <w:lang w:val="en-US"/>
        </w:rPr>
        <w:t>"Look around you.</w:t>
      </w:r>
      <w:r>
        <w:rPr>
          <w:lang w:val="en-US"/>
        </w:rPr>
        <w:t>”</w:t>
      </w:r>
    </w:p>
    <w:p w14:paraId="70689CFD" w14:textId="77777777" w:rsidR="00AD6875" w:rsidRPr="00AD6875" w:rsidRDefault="00AD6875" w:rsidP="00AD6875">
      <w:pPr>
        <w:rPr>
          <w:lang w:val="en-US"/>
        </w:rPr>
      </w:pPr>
    </w:p>
    <w:p w14:paraId="785B98A8" w14:textId="400D7CFA" w:rsidR="00AD6875" w:rsidRPr="00AD6875" w:rsidRDefault="00AD6875" w:rsidP="00AD6875">
      <w:pPr>
        <w:rPr>
          <w:lang w:val="en-US"/>
        </w:rPr>
      </w:pPr>
      <w:r w:rsidRPr="00AD6875">
        <w:rPr>
          <w:lang w:val="en-US"/>
        </w:rPr>
        <w:t xml:space="preserve">"I have already done so. Even </w:t>
      </w:r>
      <w:r>
        <w:rPr>
          <w:lang w:val="en-US"/>
        </w:rPr>
        <w:t>if</w:t>
      </w:r>
      <w:r w:rsidRPr="00AD6875">
        <w:rPr>
          <w:lang w:val="en-US"/>
        </w:rPr>
        <w:t xml:space="preserve"> I did not tell you."</w:t>
      </w:r>
    </w:p>
    <w:p w14:paraId="6CFC63E2" w14:textId="40987A92" w:rsidR="00AD6875" w:rsidRPr="00AD6875" w:rsidRDefault="00AD6875" w:rsidP="00AD6875">
      <w:pPr>
        <w:rPr>
          <w:lang w:val="en-US"/>
        </w:rPr>
      </w:pPr>
      <w:r w:rsidRPr="00AD6875">
        <w:rPr>
          <w:lang w:val="en-US"/>
        </w:rPr>
        <w:t xml:space="preserve">"You </w:t>
      </w:r>
      <w:r>
        <w:rPr>
          <w:lang w:val="en-US"/>
        </w:rPr>
        <w:t>did</w:t>
      </w:r>
      <w:r w:rsidRPr="00AD6875">
        <w:rPr>
          <w:lang w:val="en-US"/>
        </w:rPr>
        <w:t>. But not him."</w:t>
      </w:r>
    </w:p>
    <w:p w14:paraId="2990C2E0" w14:textId="77777777" w:rsidR="00AD6875" w:rsidRPr="00AD6875" w:rsidRDefault="00AD6875" w:rsidP="00AD6875">
      <w:pPr>
        <w:rPr>
          <w:lang w:val="en-US"/>
        </w:rPr>
      </w:pPr>
    </w:p>
    <w:p w14:paraId="3190C2E6" w14:textId="4342C6EA" w:rsidR="00AD6875" w:rsidRPr="00AD6875" w:rsidRDefault="00AD6875" w:rsidP="00AD6875">
      <w:pPr>
        <w:rPr>
          <w:lang w:val="en-US"/>
        </w:rPr>
      </w:pPr>
      <w:r w:rsidRPr="00AD6875">
        <w:rPr>
          <w:lang w:val="en-US"/>
        </w:rPr>
        <w:t xml:space="preserve">--&gt; </w:t>
      </w:r>
      <w:r>
        <w:rPr>
          <w:lang w:val="en-US"/>
        </w:rPr>
        <w:t>swap</w:t>
      </w:r>
      <w:r w:rsidRPr="00AD6875">
        <w:rPr>
          <w:lang w:val="en-US"/>
        </w:rPr>
        <w:t xml:space="preserve"> to </w:t>
      </w:r>
      <w:r>
        <w:rPr>
          <w:lang w:val="en-US"/>
        </w:rPr>
        <w:t>l</w:t>
      </w:r>
      <w:r w:rsidRPr="00AD6875">
        <w:rPr>
          <w:lang w:val="en-US"/>
        </w:rPr>
        <w:t>oan</w:t>
      </w:r>
    </w:p>
    <w:p w14:paraId="1991BBE3" w14:textId="77777777" w:rsidR="00AD6875" w:rsidRPr="00AD6875" w:rsidRDefault="00AD6875" w:rsidP="00AD6875">
      <w:pPr>
        <w:rPr>
          <w:lang w:val="en-US"/>
        </w:rPr>
      </w:pPr>
      <w:r w:rsidRPr="00AD6875">
        <w:rPr>
          <w:lang w:val="en-US"/>
        </w:rPr>
        <w:t>I'm Loan.</w:t>
      </w:r>
    </w:p>
    <w:p w14:paraId="06E1AE23" w14:textId="77777777" w:rsidR="00AD6875" w:rsidRPr="00AD6875" w:rsidRDefault="00AD6875" w:rsidP="00AD6875">
      <w:pPr>
        <w:rPr>
          <w:lang w:val="en-US"/>
        </w:rPr>
      </w:pPr>
    </w:p>
    <w:p w14:paraId="5886B4C0" w14:textId="77777777" w:rsidR="00573A1B" w:rsidRPr="00573A1B" w:rsidRDefault="00573A1B" w:rsidP="00573A1B">
      <w:pPr>
        <w:rPr>
          <w:lang w:val="en-US"/>
        </w:rPr>
      </w:pPr>
      <w:r w:rsidRPr="00573A1B">
        <w:rPr>
          <w:lang w:val="en-US"/>
        </w:rPr>
        <w:t>--&gt; look around</w:t>
      </w:r>
    </w:p>
    <w:p w14:paraId="42D107DC" w14:textId="77777777" w:rsidR="00573A1B" w:rsidRPr="00573A1B" w:rsidRDefault="00573A1B" w:rsidP="00573A1B">
      <w:pPr>
        <w:rPr>
          <w:lang w:val="en-US"/>
        </w:rPr>
      </w:pPr>
      <w:r w:rsidRPr="00573A1B">
        <w:rPr>
          <w:lang w:val="en-US"/>
        </w:rPr>
        <w:t>Hum... No doubt he was once an admirer of the Devil. The number 666 is everywhere. Even under the huge Satanic statue looking down.</w:t>
      </w:r>
    </w:p>
    <w:p w14:paraId="68276227" w14:textId="77777777" w:rsidR="00573A1B" w:rsidRPr="00573A1B" w:rsidRDefault="00573A1B" w:rsidP="00573A1B">
      <w:pPr>
        <w:rPr>
          <w:lang w:val="en-US"/>
        </w:rPr>
      </w:pPr>
      <w:r w:rsidRPr="00573A1B">
        <w:rPr>
          <w:lang w:val="en-US"/>
        </w:rPr>
        <w:t>I can see black candles.  Nothing strange, it seems.</w:t>
      </w:r>
    </w:p>
    <w:p w14:paraId="49ED6D33" w14:textId="77777777" w:rsidR="00573A1B" w:rsidRPr="00573A1B" w:rsidRDefault="00573A1B" w:rsidP="00573A1B">
      <w:pPr>
        <w:rPr>
          <w:lang w:val="en-US"/>
        </w:rPr>
      </w:pPr>
      <w:r w:rsidRPr="00573A1B">
        <w:rPr>
          <w:lang w:val="en-US"/>
        </w:rPr>
        <w:t xml:space="preserve">Although one of them is not vertical. The one on the right, next to the window on the right wall. The only one different from the others. And there are arrows pointing to it nearby. </w:t>
      </w:r>
    </w:p>
    <w:p w14:paraId="3483211C" w14:textId="77777777" w:rsidR="00573A1B" w:rsidRPr="00573A1B" w:rsidRDefault="00573A1B" w:rsidP="00573A1B">
      <w:pPr>
        <w:rPr>
          <w:lang w:val="en-US"/>
        </w:rPr>
      </w:pPr>
      <w:r w:rsidRPr="00573A1B">
        <w:rPr>
          <w:lang w:val="en-US"/>
        </w:rPr>
        <w:t>It can't be a coincidence.</w:t>
      </w:r>
    </w:p>
    <w:p w14:paraId="2599F203" w14:textId="77777777" w:rsidR="00573A1B" w:rsidRPr="00573A1B" w:rsidRDefault="00573A1B" w:rsidP="00573A1B">
      <w:pPr>
        <w:rPr>
          <w:lang w:val="en-US"/>
        </w:rPr>
      </w:pPr>
    </w:p>
    <w:p w14:paraId="1DE61178" w14:textId="77777777" w:rsidR="00573A1B" w:rsidRPr="00573A1B" w:rsidRDefault="00573A1B" w:rsidP="00573A1B">
      <w:pPr>
        <w:rPr>
          <w:lang w:val="en-US"/>
        </w:rPr>
      </w:pPr>
      <w:r w:rsidRPr="00573A1B">
        <w:rPr>
          <w:lang w:val="en-US"/>
        </w:rPr>
        <w:t>--&gt; walk to candle</w:t>
      </w:r>
    </w:p>
    <w:p w14:paraId="1E38DACC" w14:textId="77777777" w:rsidR="00573A1B" w:rsidRPr="00573A1B" w:rsidRDefault="00573A1B" w:rsidP="00573A1B">
      <w:pPr>
        <w:rPr>
          <w:lang w:val="en-US"/>
        </w:rPr>
      </w:pPr>
      <w:r w:rsidRPr="00573A1B">
        <w:rPr>
          <w:lang w:val="en-US"/>
        </w:rPr>
        <w:t xml:space="preserve">Ok, I'm at the candle. </w:t>
      </w:r>
    </w:p>
    <w:p w14:paraId="062E926A" w14:textId="77777777" w:rsidR="00573A1B" w:rsidRPr="00573A1B" w:rsidRDefault="00573A1B" w:rsidP="00573A1B">
      <w:pPr>
        <w:rPr>
          <w:lang w:val="en-US"/>
        </w:rPr>
      </w:pPr>
    </w:p>
    <w:p w14:paraId="43B398DE" w14:textId="77777777" w:rsidR="00573A1B" w:rsidRPr="00573A1B" w:rsidRDefault="00573A1B" w:rsidP="00573A1B">
      <w:pPr>
        <w:rPr>
          <w:lang w:val="en-US"/>
        </w:rPr>
      </w:pPr>
      <w:r w:rsidRPr="00573A1B">
        <w:rPr>
          <w:lang w:val="en-US"/>
        </w:rPr>
        <w:t>--&gt; look at candle</w:t>
      </w:r>
    </w:p>
    <w:p w14:paraId="5BFC4481" w14:textId="77777777" w:rsidR="00573A1B" w:rsidRPr="00573A1B" w:rsidRDefault="00573A1B" w:rsidP="00573A1B">
      <w:pPr>
        <w:rPr>
          <w:lang w:val="en-US"/>
        </w:rPr>
      </w:pPr>
      <w:r w:rsidRPr="00573A1B">
        <w:rPr>
          <w:lang w:val="en-US"/>
        </w:rPr>
        <w:t>Something's wrong. Nothing suspicious here.</w:t>
      </w:r>
    </w:p>
    <w:p w14:paraId="77DCEA1E" w14:textId="77777777" w:rsidR="00573A1B" w:rsidRPr="00573A1B" w:rsidRDefault="00573A1B" w:rsidP="00573A1B">
      <w:pPr>
        <w:rPr>
          <w:lang w:val="en-US"/>
        </w:rPr>
      </w:pPr>
      <w:r w:rsidRPr="00573A1B">
        <w:rPr>
          <w:lang w:val="en-US"/>
        </w:rPr>
        <w:t>Maybe I should think differently. From a different angle.</w:t>
      </w:r>
    </w:p>
    <w:p w14:paraId="710E7842" w14:textId="77777777" w:rsidR="00573A1B" w:rsidRPr="00573A1B" w:rsidRDefault="00573A1B" w:rsidP="00573A1B">
      <w:pPr>
        <w:rPr>
          <w:lang w:val="en-US"/>
        </w:rPr>
      </w:pPr>
    </w:p>
    <w:p w14:paraId="53286374" w14:textId="77777777" w:rsidR="00573A1B" w:rsidRPr="00573A1B" w:rsidRDefault="00573A1B" w:rsidP="00573A1B">
      <w:pPr>
        <w:rPr>
          <w:lang w:val="en-US"/>
        </w:rPr>
      </w:pPr>
      <w:r w:rsidRPr="00573A1B">
        <w:rPr>
          <w:lang w:val="en-US"/>
        </w:rPr>
        <w:lastRenderedPageBreak/>
        <w:t>--&gt; look at arrows</w:t>
      </w:r>
    </w:p>
    <w:p w14:paraId="4F7C2D22" w14:textId="77777777" w:rsidR="00573A1B" w:rsidRPr="00573A1B" w:rsidRDefault="00573A1B" w:rsidP="00573A1B">
      <w:pPr>
        <w:rPr>
          <w:lang w:val="en-US"/>
        </w:rPr>
      </w:pPr>
      <w:r w:rsidRPr="00573A1B">
        <w:rPr>
          <w:lang w:val="en-US"/>
        </w:rPr>
        <w:t xml:space="preserve">Hum... They point to the black candle. But they look like they are diverging. Not converging on a single point of the candle. It doesn't make such a difference because the candle is big, but that's it: the heads of the arrows don't converge on exactly the same spot on the candle. </w:t>
      </w:r>
    </w:p>
    <w:p w14:paraId="69DC62F1" w14:textId="77777777" w:rsidR="00573A1B" w:rsidRPr="00573A1B" w:rsidRDefault="00573A1B" w:rsidP="00573A1B">
      <w:pPr>
        <w:rPr>
          <w:lang w:val="en-US"/>
        </w:rPr>
      </w:pPr>
    </w:p>
    <w:p w14:paraId="46CC9F7A" w14:textId="77777777" w:rsidR="00573A1B" w:rsidRPr="00573A1B" w:rsidRDefault="00573A1B" w:rsidP="00573A1B">
      <w:pPr>
        <w:rPr>
          <w:lang w:val="en-US"/>
        </w:rPr>
      </w:pPr>
      <w:r w:rsidRPr="00573A1B">
        <w:rPr>
          <w:lang w:val="en-US"/>
        </w:rPr>
        <w:t>--&gt; look at arrows tails</w:t>
      </w:r>
    </w:p>
    <w:p w14:paraId="330EE2B0" w14:textId="77777777" w:rsidR="00573A1B" w:rsidRPr="00573A1B" w:rsidRDefault="00573A1B" w:rsidP="00573A1B">
      <w:pPr>
        <w:rPr>
          <w:lang w:val="en-US"/>
        </w:rPr>
      </w:pPr>
      <w:r w:rsidRPr="00573A1B">
        <w:rPr>
          <w:lang w:val="en-US"/>
        </w:rPr>
        <w:t xml:space="preserve">Look! They converge from the same point! It is almost on the ground, it is better to bend a little. </w:t>
      </w:r>
    </w:p>
    <w:p w14:paraId="5D1B4BD5" w14:textId="77777777" w:rsidR="00573A1B" w:rsidRPr="00573A1B" w:rsidRDefault="00573A1B" w:rsidP="00573A1B">
      <w:pPr>
        <w:rPr>
          <w:lang w:val="en-US"/>
        </w:rPr>
      </w:pPr>
    </w:p>
    <w:p w14:paraId="7B3918AC" w14:textId="77777777" w:rsidR="00573A1B" w:rsidRPr="00573A1B" w:rsidRDefault="00573A1B" w:rsidP="00573A1B">
      <w:pPr>
        <w:rPr>
          <w:lang w:val="en-US"/>
        </w:rPr>
      </w:pPr>
      <w:r w:rsidRPr="00573A1B">
        <w:rPr>
          <w:lang w:val="en-US"/>
        </w:rPr>
        <w:t>--&gt; bend</w:t>
      </w:r>
    </w:p>
    <w:p w14:paraId="587466B5" w14:textId="77777777" w:rsidR="00573A1B" w:rsidRPr="00573A1B" w:rsidRDefault="00573A1B" w:rsidP="00573A1B">
      <w:pPr>
        <w:rPr>
          <w:lang w:val="en-US"/>
        </w:rPr>
      </w:pPr>
      <w:r w:rsidRPr="00573A1B">
        <w:rPr>
          <w:lang w:val="en-US"/>
        </w:rPr>
        <w:t>There is a protuberance here.</w:t>
      </w:r>
    </w:p>
    <w:p w14:paraId="04952113" w14:textId="77777777" w:rsidR="00573A1B" w:rsidRPr="00573A1B" w:rsidRDefault="00573A1B" w:rsidP="00573A1B">
      <w:pPr>
        <w:rPr>
          <w:lang w:val="en-US"/>
        </w:rPr>
      </w:pPr>
    </w:p>
    <w:p w14:paraId="682277EB" w14:textId="77777777" w:rsidR="00573A1B" w:rsidRPr="00573A1B" w:rsidRDefault="00573A1B" w:rsidP="00573A1B">
      <w:pPr>
        <w:rPr>
          <w:lang w:val="en-US"/>
        </w:rPr>
      </w:pPr>
      <w:r w:rsidRPr="00573A1B">
        <w:rPr>
          <w:lang w:val="en-US"/>
        </w:rPr>
        <w:t>--&gt; Press</w:t>
      </w:r>
    </w:p>
    <w:p w14:paraId="0D5F5E0C" w14:textId="77777777" w:rsidR="00573A1B" w:rsidRPr="00573A1B" w:rsidRDefault="00573A1B" w:rsidP="00573A1B">
      <w:pPr>
        <w:rPr>
          <w:lang w:val="en-US"/>
        </w:rPr>
      </w:pPr>
      <w:r w:rsidRPr="00573A1B">
        <w:rPr>
          <w:lang w:val="en-US"/>
        </w:rPr>
        <w:t>Press what?</w:t>
      </w:r>
    </w:p>
    <w:p w14:paraId="1EA7A683" w14:textId="77777777" w:rsidR="00573A1B" w:rsidRPr="00573A1B" w:rsidRDefault="00573A1B" w:rsidP="00573A1B">
      <w:pPr>
        <w:rPr>
          <w:lang w:val="en-US"/>
        </w:rPr>
      </w:pPr>
    </w:p>
    <w:p w14:paraId="20ABB341" w14:textId="77777777" w:rsidR="00573A1B" w:rsidRPr="00573A1B" w:rsidRDefault="00573A1B" w:rsidP="00573A1B">
      <w:pPr>
        <w:rPr>
          <w:lang w:val="en-US"/>
        </w:rPr>
      </w:pPr>
      <w:r w:rsidRPr="00573A1B">
        <w:rPr>
          <w:lang w:val="en-US"/>
        </w:rPr>
        <w:t>--&gt; Press protuberance</w:t>
      </w:r>
    </w:p>
    <w:p w14:paraId="760878E9" w14:textId="77777777" w:rsidR="00573A1B" w:rsidRPr="00573A1B" w:rsidRDefault="00573A1B" w:rsidP="00573A1B">
      <w:pPr>
        <w:rPr>
          <w:lang w:val="en-US"/>
        </w:rPr>
      </w:pPr>
      <w:r w:rsidRPr="00573A1B">
        <w:rPr>
          <w:lang w:val="en-US"/>
        </w:rPr>
        <w:t xml:space="preserve">A false floor rises up, revealing an ancient scroll. </w:t>
      </w:r>
    </w:p>
    <w:p w14:paraId="3E137A9B" w14:textId="77777777" w:rsidR="00573A1B" w:rsidRPr="00573A1B" w:rsidRDefault="00573A1B" w:rsidP="00573A1B">
      <w:pPr>
        <w:rPr>
          <w:lang w:val="en-US"/>
        </w:rPr>
      </w:pPr>
    </w:p>
    <w:p w14:paraId="0C535ECF" w14:textId="77777777" w:rsidR="00573A1B" w:rsidRPr="00573A1B" w:rsidRDefault="00573A1B" w:rsidP="00573A1B">
      <w:pPr>
        <w:rPr>
          <w:lang w:val="en-US"/>
        </w:rPr>
      </w:pPr>
      <w:r w:rsidRPr="00573A1B">
        <w:rPr>
          <w:lang w:val="en-US"/>
        </w:rPr>
        <w:t>--&gt; open</w:t>
      </w:r>
    </w:p>
    <w:p w14:paraId="7568DE26" w14:textId="77777777" w:rsidR="00573A1B" w:rsidRPr="00573A1B" w:rsidRDefault="00573A1B" w:rsidP="00573A1B">
      <w:pPr>
        <w:rPr>
          <w:lang w:val="en-US"/>
        </w:rPr>
      </w:pPr>
      <w:r w:rsidRPr="00573A1B">
        <w:rPr>
          <w:lang w:val="en-US"/>
        </w:rPr>
        <w:t>Open what?</w:t>
      </w:r>
    </w:p>
    <w:p w14:paraId="531F456D" w14:textId="77777777" w:rsidR="00573A1B" w:rsidRPr="00573A1B" w:rsidRDefault="00573A1B" w:rsidP="00573A1B">
      <w:pPr>
        <w:rPr>
          <w:lang w:val="en-US"/>
        </w:rPr>
      </w:pPr>
    </w:p>
    <w:p w14:paraId="71B7368B" w14:textId="77777777" w:rsidR="00573A1B" w:rsidRPr="00573A1B" w:rsidRDefault="00573A1B" w:rsidP="00573A1B">
      <w:pPr>
        <w:rPr>
          <w:lang w:val="en-US"/>
        </w:rPr>
      </w:pPr>
      <w:r w:rsidRPr="00573A1B">
        <w:rPr>
          <w:lang w:val="en-US"/>
        </w:rPr>
        <w:t xml:space="preserve">--&gt; open scroll </w:t>
      </w:r>
    </w:p>
    <w:p w14:paraId="1CB46B6F" w14:textId="77777777" w:rsidR="00573A1B" w:rsidRPr="00573A1B" w:rsidRDefault="00573A1B" w:rsidP="00573A1B">
      <w:pPr>
        <w:rPr>
          <w:lang w:val="en-US"/>
        </w:rPr>
      </w:pPr>
      <w:r w:rsidRPr="00573A1B">
        <w:rPr>
          <w:lang w:val="en-US"/>
        </w:rPr>
        <w:t>"Wait! Let me do it!"</w:t>
      </w:r>
    </w:p>
    <w:p w14:paraId="508A3B65" w14:textId="77777777" w:rsidR="00573A1B" w:rsidRPr="00573A1B" w:rsidRDefault="00573A1B" w:rsidP="00573A1B">
      <w:pPr>
        <w:rPr>
          <w:lang w:val="en-US"/>
        </w:rPr>
      </w:pPr>
      <w:r w:rsidRPr="00573A1B">
        <w:rPr>
          <w:lang w:val="en-US"/>
        </w:rPr>
        <w:t xml:space="preserve">"Alright Dave", I reply as I stand up. </w:t>
      </w:r>
    </w:p>
    <w:p w14:paraId="621562C3" w14:textId="77777777" w:rsidR="00573A1B" w:rsidRPr="00573A1B" w:rsidRDefault="00573A1B" w:rsidP="00573A1B">
      <w:pPr>
        <w:rPr>
          <w:lang w:val="en-US"/>
        </w:rPr>
      </w:pPr>
    </w:p>
    <w:p w14:paraId="697AC135" w14:textId="77777777" w:rsidR="00573A1B" w:rsidRPr="00573A1B" w:rsidRDefault="00573A1B" w:rsidP="00573A1B">
      <w:pPr>
        <w:rPr>
          <w:lang w:val="en-US"/>
        </w:rPr>
      </w:pPr>
      <w:r w:rsidRPr="00573A1B">
        <w:rPr>
          <w:lang w:val="en-US"/>
        </w:rPr>
        <w:t>--&gt; walk to dave</w:t>
      </w:r>
    </w:p>
    <w:p w14:paraId="2552FD73" w14:textId="77777777" w:rsidR="00573A1B" w:rsidRPr="00573A1B" w:rsidRDefault="00573A1B" w:rsidP="00573A1B">
      <w:pPr>
        <w:rPr>
          <w:lang w:val="en-US"/>
        </w:rPr>
      </w:pPr>
      <w:r w:rsidRPr="00573A1B">
        <w:rPr>
          <w:lang w:val="en-US"/>
        </w:rPr>
        <w:t>I walk towards him. He is waiting for me to give him the scroll. He looks better but still has not moved from the table where he is holding himself.</w:t>
      </w:r>
    </w:p>
    <w:p w14:paraId="7BD1ED88" w14:textId="77777777" w:rsidR="00573A1B" w:rsidRPr="00573A1B" w:rsidRDefault="00573A1B" w:rsidP="00573A1B">
      <w:pPr>
        <w:rPr>
          <w:lang w:val="en-US"/>
        </w:rPr>
      </w:pPr>
    </w:p>
    <w:p w14:paraId="3F92628F" w14:textId="77777777" w:rsidR="00573A1B" w:rsidRPr="00573A1B" w:rsidRDefault="00573A1B" w:rsidP="00573A1B">
      <w:pPr>
        <w:rPr>
          <w:lang w:val="en-US"/>
        </w:rPr>
      </w:pPr>
      <w:r w:rsidRPr="00573A1B">
        <w:rPr>
          <w:lang w:val="en-US"/>
        </w:rPr>
        <w:t>--&gt; give scroll</w:t>
      </w:r>
    </w:p>
    <w:p w14:paraId="6DDBCE01" w14:textId="77777777" w:rsidR="00573A1B" w:rsidRPr="00573A1B" w:rsidRDefault="00573A1B" w:rsidP="00573A1B">
      <w:pPr>
        <w:rPr>
          <w:lang w:val="en-US"/>
        </w:rPr>
      </w:pPr>
      <w:r w:rsidRPr="00573A1B">
        <w:rPr>
          <w:lang w:val="en-US"/>
        </w:rPr>
        <w:t>"Thank you, Loan!"</w:t>
      </w:r>
    </w:p>
    <w:p w14:paraId="247AF633" w14:textId="77777777" w:rsidR="00573A1B" w:rsidRDefault="00573A1B" w:rsidP="00573A1B">
      <w:pPr>
        <w:rPr>
          <w:lang w:val="en-US"/>
        </w:rPr>
      </w:pPr>
      <w:r w:rsidRPr="00573A1B">
        <w:rPr>
          <w:lang w:val="en-US"/>
        </w:rPr>
        <w:t>Let's see what we've got.</w:t>
      </w:r>
    </w:p>
    <w:p w14:paraId="28A59DAC" w14:textId="77777777" w:rsidR="00931A93" w:rsidRDefault="00931A93" w:rsidP="00573A1B">
      <w:pPr>
        <w:rPr>
          <w:lang w:val="en-US"/>
        </w:rPr>
      </w:pPr>
    </w:p>
    <w:p w14:paraId="00E4BF9A" w14:textId="22CF4610" w:rsidR="00931A93" w:rsidRPr="00931A93" w:rsidRDefault="00931A93" w:rsidP="00931A93">
      <w:pPr>
        <w:pStyle w:val="ListParagraph"/>
        <w:numPr>
          <w:ilvl w:val="0"/>
          <w:numId w:val="1"/>
        </w:numPr>
        <w:rPr>
          <w:lang w:val="en-US"/>
        </w:rPr>
      </w:pPr>
      <w:r>
        <w:rPr>
          <w:lang w:val="en-US"/>
        </w:rPr>
        <w:t>Swap to dave</w:t>
      </w:r>
    </w:p>
    <w:p w14:paraId="1C43C37E" w14:textId="77777777" w:rsidR="00573A1B" w:rsidRPr="00573A1B" w:rsidRDefault="00573A1B" w:rsidP="00573A1B">
      <w:pPr>
        <w:rPr>
          <w:lang w:val="en-US"/>
        </w:rPr>
      </w:pPr>
    </w:p>
    <w:p w14:paraId="6EAF7EC1" w14:textId="77777777" w:rsidR="00573A1B" w:rsidRPr="00573A1B" w:rsidRDefault="00573A1B" w:rsidP="00573A1B">
      <w:pPr>
        <w:rPr>
          <w:lang w:val="en-US"/>
        </w:rPr>
      </w:pPr>
      <w:r w:rsidRPr="00573A1B">
        <w:rPr>
          <w:lang w:val="en-US"/>
        </w:rPr>
        <w:t>--&gt; open</w:t>
      </w:r>
    </w:p>
    <w:p w14:paraId="5D9EA4FA" w14:textId="77777777" w:rsidR="00573A1B" w:rsidRPr="00573A1B" w:rsidRDefault="00573A1B" w:rsidP="00573A1B">
      <w:pPr>
        <w:rPr>
          <w:lang w:val="en-US"/>
        </w:rPr>
      </w:pPr>
      <w:r w:rsidRPr="00573A1B">
        <w:rPr>
          <w:lang w:val="en-US"/>
        </w:rPr>
        <w:t>Open what?</w:t>
      </w:r>
    </w:p>
    <w:p w14:paraId="2A2BF632" w14:textId="77777777" w:rsidR="00573A1B" w:rsidRPr="00573A1B" w:rsidRDefault="00573A1B" w:rsidP="00573A1B">
      <w:pPr>
        <w:rPr>
          <w:lang w:val="en-US"/>
        </w:rPr>
      </w:pPr>
    </w:p>
    <w:p w14:paraId="73909ACD" w14:textId="77777777" w:rsidR="00573A1B" w:rsidRPr="00573A1B" w:rsidRDefault="00573A1B" w:rsidP="00573A1B">
      <w:pPr>
        <w:rPr>
          <w:lang w:val="en-US"/>
        </w:rPr>
      </w:pPr>
      <w:r w:rsidRPr="00573A1B">
        <w:rPr>
          <w:lang w:val="en-US"/>
        </w:rPr>
        <w:t>--&gt; open scroll</w:t>
      </w:r>
    </w:p>
    <w:p w14:paraId="0D8FA4FC" w14:textId="77777777" w:rsidR="00573A1B" w:rsidRPr="00573A1B" w:rsidRDefault="00573A1B" w:rsidP="00573A1B">
      <w:pPr>
        <w:rPr>
          <w:lang w:val="en-US"/>
        </w:rPr>
      </w:pPr>
      <w:r w:rsidRPr="00573A1B">
        <w:rPr>
          <w:lang w:val="en-US"/>
        </w:rPr>
        <w:t>It says: "On the ___ day, God created the most precious thing - an imperfect copy of himself".</w:t>
      </w:r>
    </w:p>
    <w:p w14:paraId="5AB90A6C" w14:textId="77777777" w:rsidR="00573A1B" w:rsidRPr="00573A1B" w:rsidRDefault="00573A1B" w:rsidP="00573A1B">
      <w:pPr>
        <w:rPr>
          <w:lang w:val="en-US"/>
        </w:rPr>
      </w:pPr>
      <w:r w:rsidRPr="00573A1B">
        <w:rPr>
          <w:lang w:val="en-US"/>
        </w:rPr>
        <w:t>"Right. Better get back to my research."</w:t>
      </w:r>
    </w:p>
    <w:p w14:paraId="07D1B7E4" w14:textId="77777777" w:rsidR="00573A1B" w:rsidRPr="00573A1B" w:rsidRDefault="00573A1B" w:rsidP="00573A1B">
      <w:pPr>
        <w:rPr>
          <w:lang w:val="en-US"/>
        </w:rPr>
      </w:pPr>
    </w:p>
    <w:p w14:paraId="13885376" w14:textId="77777777" w:rsidR="00573A1B" w:rsidRPr="00573A1B" w:rsidRDefault="00573A1B" w:rsidP="00573A1B">
      <w:pPr>
        <w:rPr>
          <w:lang w:val="en-US"/>
        </w:rPr>
      </w:pPr>
      <w:r w:rsidRPr="00573A1B">
        <w:rPr>
          <w:lang w:val="en-US"/>
        </w:rPr>
        <w:t>--&gt; swap to loan</w:t>
      </w:r>
    </w:p>
    <w:p w14:paraId="6FF6A118" w14:textId="77777777" w:rsidR="00573A1B" w:rsidRPr="00573A1B" w:rsidRDefault="00573A1B" w:rsidP="00573A1B">
      <w:pPr>
        <w:rPr>
          <w:lang w:val="en-US"/>
        </w:rPr>
      </w:pPr>
      <w:r w:rsidRPr="00573A1B">
        <w:rPr>
          <w:lang w:val="en-US"/>
        </w:rPr>
        <w:t xml:space="preserve">Alright. Have I forgotten anything? </w:t>
      </w:r>
    </w:p>
    <w:p w14:paraId="638EFDA4" w14:textId="77777777" w:rsidR="00573A1B" w:rsidRPr="00573A1B" w:rsidRDefault="00573A1B" w:rsidP="00573A1B">
      <w:pPr>
        <w:rPr>
          <w:lang w:val="en-US"/>
        </w:rPr>
      </w:pPr>
    </w:p>
    <w:p w14:paraId="7FA57A61" w14:textId="77777777" w:rsidR="00573A1B" w:rsidRPr="00573A1B" w:rsidRDefault="00573A1B" w:rsidP="00573A1B">
      <w:pPr>
        <w:rPr>
          <w:lang w:val="en-US"/>
        </w:rPr>
      </w:pPr>
      <w:r w:rsidRPr="00573A1B">
        <w:rPr>
          <w:lang w:val="en-US"/>
        </w:rPr>
        <w:t xml:space="preserve">--&gt; walk to statue </w:t>
      </w:r>
    </w:p>
    <w:p w14:paraId="0A54DA78" w14:textId="77777777" w:rsidR="00573A1B" w:rsidRPr="00573A1B" w:rsidRDefault="00573A1B" w:rsidP="00573A1B">
      <w:pPr>
        <w:rPr>
          <w:lang w:val="en-US"/>
        </w:rPr>
      </w:pPr>
    </w:p>
    <w:p w14:paraId="744DF18D" w14:textId="77777777" w:rsidR="00573A1B" w:rsidRPr="00573A1B" w:rsidRDefault="00573A1B" w:rsidP="00573A1B">
      <w:pPr>
        <w:rPr>
          <w:lang w:val="en-US"/>
        </w:rPr>
      </w:pPr>
      <w:r w:rsidRPr="00573A1B">
        <w:rPr>
          <w:lang w:val="en-US"/>
        </w:rPr>
        <w:t>As I get closer, I can see a protuberance.</w:t>
      </w:r>
    </w:p>
    <w:p w14:paraId="6D38A4C2" w14:textId="77777777" w:rsidR="00573A1B" w:rsidRPr="00573A1B" w:rsidRDefault="00573A1B" w:rsidP="00573A1B">
      <w:pPr>
        <w:rPr>
          <w:lang w:val="en-US"/>
        </w:rPr>
      </w:pPr>
    </w:p>
    <w:p w14:paraId="31158E1B" w14:textId="77777777" w:rsidR="00573A1B" w:rsidRPr="00573A1B" w:rsidRDefault="00573A1B" w:rsidP="00573A1B">
      <w:pPr>
        <w:rPr>
          <w:lang w:val="en-US"/>
        </w:rPr>
      </w:pPr>
      <w:r w:rsidRPr="00573A1B">
        <w:rPr>
          <w:lang w:val="en-US"/>
        </w:rPr>
        <w:t>--&gt; bend</w:t>
      </w:r>
    </w:p>
    <w:p w14:paraId="22F95D61" w14:textId="77777777" w:rsidR="00573A1B" w:rsidRPr="00573A1B" w:rsidRDefault="00573A1B" w:rsidP="00573A1B">
      <w:pPr>
        <w:rPr>
          <w:lang w:val="en-US"/>
        </w:rPr>
      </w:pPr>
      <w:r w:rsidRPr="00573A1B">
        <w:rPr>
          <w:lang w:val="en-US"/>
        </w:rPr>
        <w:t>Done. Now the last part.</w:t>
      </w:r>
    </w:p>
    <w:p w14:paraId="53801539" w14:textId="77777777" w:rsidR="00573A1B" w:rsidRPr="00573A1B" w:rsidRDefault="00573A1B" w:rsidP="00573A1B">
      <w:pPr>
        <w:rPr>
          <w:lang w:val="en-US"/>
        </w:rPr>
      </w:pPr>
    </w:p>
    <w:p w14:paraId="73BB1461" w14:textId="77777777" w:rsidR="00573A1B" w:rsidRPr="00573A1B" w:rsidRDefault="00573A1B" w:rsidP="00573A1B">
      <w:pPr>
        <w:rPr>
          <w:lang w:val="en-US"/>
        </w:rPr>
      </w:pPr>
      <w:r w:rsidRPr="00573A1B">
        <w:rPr>
          <w:lang w:val="en-US"/>
        </w:rPr>
        <w:t>--&gt; press</w:t>
      </w:r>
    </w:p>
    <w:p w14:paraId="6482842B" w14:textId="6B09C3EC" w:rsidR="00DC6439" w:rsidRDefault="00573A1B" w:rsidP="00573A1B">
      <w:pPr>
        <w:rPr>
          <w:lang w:val="en-US"/>
        </w:rPr>
      </w:pPr>
      <w:r w:rsidRPr="00573A1B">
        <w:rPr>
          <w:lang w:val="en-US"/>
        </w:rPr>
        <w:t>Press what?</w:t>
      </w:r>
    </w:p>
    <w:p w14:paraId="766B9F69" w14:textId="77777777" w:rsidR="00241F6B" w:rsidRDefault="00241F6B" w:rsidP="00573A1B">
      <w:pPr>
        <w:rPr>
          <w:lang w:val="en-US"/>
        </w:rPr>
      </w:pPr>
    </w:p>
    <w:p w14:paraId="44FCB19E" w14:textId="3903160E" w:rsidR="00241F6B" w:rsidRDefault="00241F6B" w:rsidP="00241F6B">
      <w:pPr>
        <w:pStyle w:val="ListParagraph"/>
        <w:numPr>
          <w:ilvl w:val="0"/>
          <w:numId w:val="1"/>
        </w:numPr>
        <w:rPr>
          <w:lang w:val="en-US"/>
        </w:rPr>
      </w:pPr>
      <w:r>
        <w:rPr>
          <w:lang w:val="en-US"/>
        </w:rPr>
        <w:t>Press protuberance</w:t>
      </w:r>
    </w:p>
    <w:p w14:paraId="1A125E58" w14:textId="3554DBC2" w:rsidR="00241F6B" w:rsidRDefault="00241F6B" w:rsidP="00241F6B">
      <w:pPr>
        <w:rPr>
          <w:lang w:val="en-US"/>
        </w:rPr>
      </w:pPr>
      <w:r w:rsidRPr="00241F6B">
        <w:rPr>
          <w:lang w:val="en-US"/>
        </w:rPr>
        <w:t>When I press it, a message appears on the Devil's surface.</w:t>
      </w:r>
    </w:p>
    <w:p w14:paraId="1BDE8D48" w14:textId="0E42D7AD" w:rsidR="00241F6B" w:rsidRDefault="00E75975" w:rsidP="00241F6B">
      <w:pPr>
        <w:rPr>
          <w:lang w:val="en-US"/>
        </w:rPr>
      </w:pPr>
      <w:r>
        <w:rPr>
          <w:lang w:val="en-US"/>
        </w:rPr>
        <w:t>--- fiquei aqui</w:t>
      </w:r>
    </w:p>
    <w:p w14:paraId="42BA0417" w14:textId="4D5FCA3B" w:rsidR="00241F6B" w:rsidRDefault="00241F6B" w:rsidP="00241F6B">
      <w:pPr>
        <w:pStyle w:val="ListParagraph"/>
        <w:numPr>
          <w:ilvl w:val="0"/>
          <w:numId w:val="1"/>
        </w:numPr>
        <w:rPr>
          <w:lang w:val="en-US"/>
        </w:rPr>
      </w:pPr>
      <w:r>
        <w:rPr>
          <w:lang w:val="en-US"/>
        </w:rPr>
        <w:t>Look at statue</w:t>
      </w:r>
    </w:p>
    <w:p w14:paraId="58B8B48C" w14:textId="14B67E38" w:rsidR="00241F6B" w:rsidRDefault="00241F6B" w:rsidP="00D41238">
      <w:pPr>
        <w:tabs>
          <w:tab w:val="left" w:pos="6334"/>
        </w:tabs>
        <w:rPr>
          <w:lang w:val="en-US"/>
        </w:rPr>
      </w:pPr>
      <w:r>
        <w:rPr>
          <w:lang w:val="en-US"/>
        </w:rPr>
        <w:t>“Look, Dave! It says ‘</w:t>
      </w:r>
      <w:r w:rsidRPr="00241F6B">
        <w:rPr>
          <w:lang w:val="en-US"/>
        </w:rPr>
        <w:t>Give up all things as they belong to the sea</w:t>
      </w:r>
      <w:r>
        <w:rPr>
          <w:lang w:val="en-US"/>
        </w:rPr>
        <w:t>’.”</w:t>
      </w:r>
      <w:r w:rsidR="00D41238">
        <w:rPr>
          <w:lang w:val="en-US"/>
        </w:rPr>
        <w:tab/>
      </w:r>
    </w:p>
    <w:p w14:paraId="4982AE2E" w14:textId="77777777" w:rsidR="00D41238" w:rsidRPr="00D41238" w:rsidRDefault="00D41238" w:rsidP="00D41238">
      <w:pPr>
        <w:rPr>
          <w:lang w:val="en-US"/>
        </w:rPr>
      </w:pPr>
      <w:r w:rsidRPr="00D41238">
        <w:rPr>
          <w:lang w:val="en-US"/>
        </w:rPr>
        <w:t>"What could that possibly mean?", asserts Dave.</w:t>
      </w:r>
    </w:p>
    <w:p w14:paraId="3560F3F4" w14:textId="77777777" w:rsidR="00D41238" w:rsidRPr="00D41238" w:rsidRDefault="00D41238" w:rsidP="00D41238">
      <w:pPr>
        <w:rPr>
          <w:lang w:val="en-US"/>
        </w:rPr>
      </w:pPr>
    </w:p>
    <w:p w14:paraId="637B97ED" w14:textId="77777777" w:rsidR="00D41238" w:rsidRPr="00D41238" w:rsidRDefault="00D41238" w:rsidP="00D41238">
      <w:pPr>
        <w:rPr>
          <w:lang w:val="en-US"/>
        </w:rPr>
      </w:pPr>
      <w:r w:rsidRPr="00D41238">
        <w:rPr>
          <w:lang w:val="en-US"/>
        </w:rPr>
        <w:t>(if both clues were not discovered)</w:t>
      </w:r>
    </w:p>
    <w:p w14:paraId="17805975" w14:textId="77777777" w:rsidR="00D41238" w:rsidRPr="00D41238" w:rsidRDefault="00D41238" w:rsidP="00D41238">
      <w:pPr>
        <w:rPr>
          <w:lang w:val="en-US"/>
        </w:rPr>
      </w:pPr>
      <w:r w:rsidRPr="00D41238">
        <w:rPr>
          <w:lang w:val="en-US"/>
        </w:rPr>
        <w:lastRenderedPageBreak/>
        <w:t>--&gt; walk to doors</w:t>
      </w:r>
    </w:p>
    <w:p w14:paraId="31F4A8BC" w14:textId="77777777" w:rsidR="00D41238" w:rsidRPr="00D41238" w:rsidRDefault="00D41238" w:rsidP="00D41238">
      <w:pPr>
        <w:rPr>
          <w:lang w:val="en-US"/>
        </w:rPr>
      </w:pPr>
      <w:r w:rsidRPr="00D41238">
        <w:rPr>
          <w:lang w:val="en-US"/>
        </w:rPr>
        <w:t>I pass the table that separates us from the three doors next to each other on the same wall as I go around it on the right.</w:t>
      </w:r>
    </w:p>
    <w:p w14:paraId="11F9F5DD" w14:textId="77777777" w:rsidR="00D41238" w:rsidRPr="00D41238" w:rsidRDefault="00D41238" w:rsidP="00D41238">
      <w:pPr>
        <w:rPr>
          <w:lang w:val="en-US"/>
        </w:rPr>
      </w:pPr>
    </w:p>
    <w:p w14:paraId="3D59D04A" w14:textId="77777777" w:rsidR="00D41238" w:rsidRPr="00D41238" w:rsidRDefault="00D41238" w:rsidP="00D41238">
      <w:pPr>
        <w:rPr>
          <w:lang w:val="en-US"/>
        </w:rPr>
      </w:pPr>
      <w:r w:rsidRPr="00D41238">
        <w:rPr>
          <w:lang w:val="en-US"/>
        </w:rPr>
        <w:t xml:space="preserve">"I'm so sure of what I'm doing," I think to myself. </w:t>
      </w:r>
    </w:p>
    <w:p w14:paraId="399878C8" w14:textId="77777777" w:rsidR="00D41238" w:rsidRPr="00D41238" w:rsidRDefault="00D41238" w:rsidP="00D41238">
      <w:pPr>
        <w:rPr>
          <w:lang w:val="en-US"/>
        </w:rPr>
      </w:pPr>
    </w:p>
    <w:p w14:paraId="295E5897" w14:textId="77777777" w:rsidR="00D41238" w:rsidRPr="00D41238" w:rsidRDefault="00D41238" w:rsidP="00D41238">
      <w:pPr>
        <w:rPr>
          <w:lang w:val="en-US"/>
        </w:rPr>
      </w:pPr>
      <w:r w:rsidRPr="00D41238">
        <w:rPr>
          <w:lang w:val="en-US"/>
        </w:rPr>
        <w:t>When, all of a sudden, I have bumped into something. My reflex was to close my eyes, even though I didn't notice anything in front of me. When I open them, I notice that there is nothing.</w:t>
      </w:r>
    </w:p>
    <w:p w14:paraId="23795AB8" w14:textId="77777777" w:rsidR="00D41238" w:rsidRPr="00D41238" w:rsidRDefault="00D41238" w:rsidP="00D41238">
      <w:pPr>
        <w:rPr>
          <w:lang w:val="en-US"/>
        </w:rPr>
      </w:pPr>
    </w:p>
    <w:p w14:paraId="019A11B9" w14:textId="77777777" w:rsidR="00D41238" w:rsidRPr="00D41238" w:rsidRDefault="00D41238" w:rsidP="00D41238">
      <w:pPr>
        <w:rPr>
          <w:lang w:val="en-US"/>
        </w:rPr>
      </w:pPr>
      <w:r w:rsidRPr="00D41238">
        <w:rPr>
          <w:lang w:val="en-US"/>
        </w:rPr>
        <w:t>How peculiar.</w:t>
      </w:r>
    </w:p>
    <w:p w14:paraId="0EA6A79F" w14:textId="77777777" w:rsidR="00D41238" w:rsidRPr="00D41238" w:rsidRDefault="00D41238" w:rsidP="00D41238">
      <w:pPr>
        <w:rPr>
          <w:lang w:val="en-US"/>
        </w:rPr>
      </w:pPr>
    </w:p>
    <w:p w14:paraId="2A794832" w14:textId="77777777" w:rsidR="00D41238" w:rsidRPr="00D41238" w:rsidRDefault="00D41238" w:rsidP="00D41238">
      <w:pPr>
        <w:rPr>
          <w:lang w:val="en-US"/>
        </w:rPr>
      </w:pPr>
      <w:r w:rsidRPr="00D41238">
        <w:rPr>
          <w:lang w:val="en-US"/>
        </w:rPr>
        <w:t>"Loan!"</w:t>
      </w:r>
    </w:p>
    <w:p w14:paraId="09D36572" w14:textId="77777777" w:rsidR="00D41238" w:rsidRPr="00D41238" w:rsidRDefault="00D41238" w:rsidP="00D41238">
      <w:pPr>
        <w:rPr>
          <w:lang w:val="en-US"/>
        </w:rPr>
      </w:pPr>
      <w:r w:rsidRPr="00D41238">
        <w:rPr>
          <w:lang w:val="en-US"/>
        </w:rPr>
        <w:t>"Loan, are you okay?"</w:t>
      </w:r>
    </w:p>
    <w:p w14:paraId="0DE775E2" w14:textId="77777777" w:rsidR="00D41238" w:rsidRPr="00D41238" w:rsidRDefault="00D41238" w:rsidP="00D41238">
      <w:pPr>
        <w:rPr>
          <w:lang w:val="en-US"/>
        </w:rPr>
      </w:pPr>
      <w:r w:rsidRPr="00D41238">
        <w:rPr>
          <w:lang w:val="en-US"/>
        </w:rPr>
        <w:t>"I'm fine. Don't worry, Dave!"</w:t>
      </w:r>
    </w:p>
    <w:p w14:paraId="03A2286C" w14:textId="77777777" w:rsidR="00D41238" w:rsidRPr="00D41238" w:rsidRDefault="00D41238" w:rsidP="00D41238">
      <w:pPr>
        <w:rPr>
          <w:lang w:val="en-US"/>
        </w:rPr>
      </w:pPr>
    </w:p>
    <w:p w14:paraId="7EF573BC" w14:textId="0FAAF109" w:rsidR="00D41238" w:rsidRPr="00D41238" w:rsidRDefault="00D41238" w:rsidP="00D41238">
      <w:pPr>
        <w:rPr>
          <w:lang w:val="en-US"/>
        </w:rPr>
      </w:pPr>
      <w:r w:rsidRPr="00D41238">
        <w:rPr>
          <w:lang w:val="en-US"/>
        </w:rPr>
        <w:t>"I think I should</w:t>
      </w:r>
      <w:r w:rsidR="00B6623D">
        <w:rPr>
          <w:lang w:val="en-US"/>
        </w:rPr>
        <w:t xml:space="preserve"> worry</w:t>
      </w:r>
      <w:r w:rsidRPr="00D41238">
        <w:rPr>
          <w:lang w:val="en-US"/>
        </w:rPr>
        <w:t>, to be honest. What was that?"</w:t>
      </w:r>
    </w:p>
    <w:p w14:paraId="2965FA35" w14:textId="77777777" w:rsidR="00D41238" w:rsidRPr="00D41238" w:rsidRDefault="00D41238" w:rsidP="00D41238">
      <w:pPr>
        <w:rPr>
          <w:lang w:val="en-US"/>
        </w:rPr>
      </w:pPr>
      <w:r w:rsidRPr="00D41238">
        <w:rPr>
          <w:lang w:val="en-US"/>
        </w:rPr>
        <w:t>"That's an impenetrable wall," assures the wizard, "It guarantees that you can only cross it if you have discovered all the hints!"</w:t>
      </w:r>
    </w:p>
    <w:p w14:paraId="483C8BB6" w14:textId="77777777" w:rsidR="00D41238" w:rsidRPr="00D41238" w:rsidRDefault="00D41238" w:rsidP="00D41238">
      <w:pPr>
        <w:rPr>
          <w:lang w:val="en-US"/>
        </w:rPr>
      </w:pPr>
    </w:p>
    <w:p w14:paraId="55C89165" w14:textId="77777777" w:rsidR="00D41238" w:rsidRPr="00D41238" w:rsidRDefault="00D41238" w:rsidP="00D41238">
      <w:pPr>
        <w:rPr>
          <w:lang w:val="en-US"/>
        </w:rPr>
      </w:pPr>
      <w:r w:rsidRPr="00D41238">
        <w:rPr>
          <w:lang w:val="en-US"/>
        </w:rPr>
        <w:t>Oh, I see.</w:t>
      </w:r>
    </w:p>
    <w:p w14:paraId="0A7EA616" w14:textId="77777777" w:rsidR="00D41238" w:rsidRPr="00D41238" w:rsidRDefault="00D41238" w:rsidP="00D41238">
      <w:pPr>
        <w:rPr>
          <w:lang w:val="en-US"/>
        </w:rPr>
      </w:pPr>
      <w:r w:rsidRPr="00D41238">
        <w:rPr>
          <w:lang w:val="en-US"/>
        </w:rPr>
        <w:t>It means that something else may have slipped through the cracks.</w:t>
      </w:r>
    </w:p>
    <w:p w14:paraId="37B65E07" w14:textId="77777777" w:rsidR="00D41238" w:rsidRPr="00D41238" w:rsidRDefault="00D41238" w:rsidP="00D41238">
      <w:pPr>
        <w:rPr>
          <w:lang w:val="en-US"/>
        </w:rPr>
      </w:pPr>
    </w:p>
    <w:p w14:paraId="6A4209AF" w14:textId="77777777" w:rsidR="00D41238" w:rsidRPr="00D41238" w:rsidRDefault="00D41238" w:rsidP="00D41238">
      <w:pPr>
        <w:rPr>
          <w:lang w:val="en-US"/>
        </w:rPr>
      </w:pPr>
    </w:p>
    <w:p w14:paraId="027A61EF" w14:textId="77777777" w:rsidR="00D41238" w:rsidRPr="00D41238" w:rsidRDefault="00D41238" w:rsidP="00D41238">
      <w:pPr>
        <w:rPr>
          <w:lang w:val="en-US"/>
        </w:rPr>
      </w:pPr>
      <w:r w:rsidRPr="00D41238">
        <w:rPr>
          <w:lang w:val="en-US"/>
        </w:rPr>
        <w:t>(if both clues are found)</w:t>
      </w:r>
    </w:p>
    <w:p w14:paraId="2C0BBBC2" w14:textId="77777777" w:rsidR="00D41238" w:rsidRPr="00D41238" w:rsidRDefault="00D41238" w:rsidP="00D41238">
      <w:pPr>
        <w:rPr>
          <w:lang w:val="en-US"/>
        </w:rPr>
      </w:pPr>
      <w:r w:rsidRPr="00D41238">
        <w:rPr>
          <w:lang w:val="en-US"/>
        </w:rPr>
        <w:t>"Both clues have already been discovered!"</w:t>
      </w:r>
    </w:p>
    <w:p w14:paraId="592EC237" w14:textId="77777777" w:rsidR="00D41238" w:rsidRPr="00D41238" w:rsidRDefault="00D41238" w:rsidP="00D41238">
      <w:pPr>
        <w:rPr>
          <w:lang w:val="en-US"/>
        </w:rPr>
      </w:pPr>
      <w:r w:rsidRPr="00D41238">
        <w:rPr>
          <w:lang w:val="en-US"/>
        </w:rPr>
        <w:t>"It's time to make a decision."</w:t>
      </w:r>
    </w:p>
    <w:p w14:paraId="71DDA66C" w14:textId="77777777" w:rsidR="00D41238" w:rsidRPr="00D41238" w:rsidRDefault="00D41238" w:rsidP="00D41238">
      <w:pPr>
        <w:rPr>
          <w:lang w:val="en-US"/>
        </w:rPr>
      </w:pPr>
    </w:p>
    <w:p w14:paraId="5F467365" w14:textId="77777777" w:rsidR="00D41238" w:rsidRPr="00D41238" w:rsidRDefault="00D41238" w:rsidP="00D41238">
      <w:pPr>
        <w:rPr>
          <w:lang w:val="en-US"/>
        </w:rPr>
      </w:pPr>
      <w:r w:rsidRPr="00D41238">
        <w:rPr>
          <w:lang w:val="en-US"/>
        </w:rPr>
        <w:t xml:space="preserve">I should join Dave again. </w:t>
      </w:r>
    </w:p>
    <w:p w14:paraId="2CC5D4C4" w14:textId="77777777" w:rsidR="00D41238" w:rsidRPr="00D41238" w:rsidRDefault="00D41238" w:rsidP="00D41238">
      <w:pPr>
        <w:rPr>
          <w:lang w:val="en-US"/>
        </w:rPr>
      </w:pPr>
    </w:p>
    <w:p w14:paraId="3C802C55" w14:textId="53FDA423" w:rsidR="00D41238" w:rsidRPr="00D41238" w:rsidRDefault="00D41238" w:rsidP="00D41238">
      <w:pPr>
        <w:rPr>
          <w:lang w:val="en-US"/>
        </w:rPr>
      </w:pPr>
      <w:r w:rsidRPr="00D41238">
        <w:rPr>
          <w:lang w:val="en-US"/>
        </w:rPr>
        <w:t xml:space="preserve">--&gt; walk to </w:t>
      </w:r>
      <w:r w:rsidR="00A36EDA">
        <w:rPr>
          <w:lang w:val="en-US"/>
        </w:rPr>
        <w:t>table</w:t>
      </w:r>
    </w:p>
    <w:p w14:paraId="1C319D83" w14:textId="77777777" w:rsidR="00D41238" w:rsidRPr="00D41238" w:rsidRDefault="00D41238" w:rsidP="00D41238">
      <w:pPr>
        <w:rPr>
          <w:lang w:val="en-US"/>
        </w:rPr>
      </w:pPr>
      <w:r w:rsidRPr="00D41238">
        <w:rPr>
          <w:lang w:val="en-US"/>
        </w:rPr>
        <w:t xml:space="preserve">I walk in Dave's direction, trying to come up with a theory about the clues we've found. </w:t>
      </w:r>
    </w:p>
    <w:p w14:paraId="36745BE5" w14:textId="77777777" w:rsidR="00D41238" w:rsidRPr="00D41238" w:rsidRDefault="00D41238" w:rsidP="00D41238">
      <w:pPr>
        <w:rPr>
          <w:lang w:val="en-US"/>
        </w:rPr>
      </w:pPr>
      <w:r w:rsidRPr="00D41238">
        <w:rPr>
          <w:lang w:val="en-US"/>
        </w:rPr>
        <w:t>But nothing makes sense.</w:t>
      </w:r>
    </w:p>
    <w:p w14:paraId="28F6279A" w14:textId="77777777" w:rsidR="00D41238" w:rsidRPr="00D41238" w:rsidRDefault="00D41238" w:rsidP="00D41238">
      <w:pPr>
        <w:rPr>
          <w:lang w:val="en-US"/>
        </w:rPr>
      </w:pPr>
    </w:p>
    <w:p w14:paraId="0659F665" w14:textId="77777777" w:rsidR="00D41238" w:rsidRPr="00D41238" w:rsidRDefault="00D41238" w:rsidP="00D41238">
      <w:pPr>
        <w:rPr>
          <w:lang w:val="en-US"/>
        </w:rPr>
      </w:pPr>
      <w:r w:rsidRPr="00D41238">
        <w:rPr>
          <w:lang w:val="en-US"/>
        </w:rPr>
        <w:t>I'm not the smart one.</w:t>
      </w:r>
    </w:p>
    <w:p w14:paraId="444E440D" w14:textId="77777777" w:rsidR="00D41238" w:rsidRPr="00D41238" w:rsidRDefault="00D41238" w:rsidP="00D41238">
      <w:pPr>
        <w:rPr>
          <w:lang w:val="en-US"/>
        </w:rPr>
      </w:pPr>
    </w:p>
    <w:p w14:paraId="09958BE1" w14:textId="77777777" w:rsidR="00D41238" w:rsidRPr="00D41238" w:rsidRDefault="00D41238" w:rsidP="00D41238">
      <w:pPr>
        <w:rPr>
          <w:lang w:val="en-US"/>
        </w:rPr>
      </w:pPr>
      <w:r w:rsidRPr="00D41238">
        <w:rPr>
          <w:lang w:val="en-US"/>
        </w:rPr>
        <w:t>--&gt; talk to Dave</w:t>
      </w:r>
    </w:p>
    <w:p w14:paraId="4923F275" w14:textId="77777777" w:rsidR="00D41238" w:rsidRPr="00D41238" w:rsidRDefault="00D41238" w:rsidP="00D41238">
      <w:pPr>
        <w:rPr>
          <w:lang w:val="en-US"/>
        </w:rPr>
      </w:pPr>
      <w:r w:rsidRPr="00D41238">
        <w:rPr>
          <w:lang w:val="en-US"/>
        </w:rPr>
        <w:t>"What do you think?"</w:t>
      </w:r>
    </w:p>
    <w:p w14:paraId="0319436E" w14:textId="77777777" w:rsidR="00D41238" w:rsidRPr="00D41238" w:rsidRDefault="00D41238" w:rsidP="00D41238">
      <w:pPr>
        <w:rPr>
          <w:lang w:val="en-US"/>
        </w:rPr>
      </w:pPr>
      <w:r w:rsidRPr="00D41238">
        <w:rPr>
          <w:lang w:val="en-US"/>
        </w:rPr>
        <w:t xml:space="preserve">I smile at him, confident that he will know what to do. </w:t>
      </w:r>
    </w:p>
    <w:p w14:paraId="7B3C8D07" w14:textId="77777777" w:rsidR="00D41238" w:rsidRPr="00D41238" w:rsidRDefault="00D41238" w:rsidP="00D41238">
      <w:pPr>
        <w:rPr>
          <w:lang w:val="en-US"/>
        </w:rPr>
      </w:pPr>
      <w:r w:rsidRPr="00D41238">
        <w:rPr>
          <w:lang w:val="en-US"/>
        </w:rPr>
        <w:t>He is better at making decisions.</w:t>
      </w:r>
    </w:p>
    <w:p w14:paraId="5CFB3CFB" w14:textId="77777777" w:rsidR="00D41238" w:rsidRPr="00D41238" w:rsidRDefault="00D41238" w:rsidP="00D41238">
      <w:pPr>
        <w:rPr>
          <w:lang w:val="en-US"/>
        </w:rPr>
      </w:pPr>
    </w:p>
    <w:p w14:paraId="2D5F4845" w14:textId="77777777" w:rsidR="00D41238" w:rsidRPr="00D41238" w:rsidRDefault="00D41238" w:rsidP="00D41238">
      <w:pPr>
        <w:rPr>
          <w:lang w:val="en-US"/>
        </w:rPr>
      </w:pPr>
      <w:r w:rsidRPr="00D41238">
        <w:rPr>
          <w:lang w:val="en-US"/>
        </w:rPr>
        <w:t>"Based on the clues, I might know which door to choose."</w:t>
      </w:r>
    </w:p>
    <w:p w14:paraId="3B6445CD" w14:textId="77777777" w:rsidR="00D41238" w:rsidRPr="00D41238" w:rsidRDefault="00D41238" w:rsidP="00D41238">
      <w:pPr>
        <w:rPr>
          <w:lang w:val="en-US"/>
        </w:rPr>
      </w:pPr>
    </w:p>
    <w:p w14:paraId="10D68EEF" w14:textId="77777777" w:rsidR="00D41238" w:rsidRPr="00D41238" w:rsidRDefault="00D41238" w:rsidP="00D41238">
      <w:pPr>
        <w:rPr>
          <w:lang w:val="en-US"/>
        </w:rPr>
      </w:pPr>
      <w:r w:rsidRPr="00D41238">
        <w:rPr>
          <w:lang w:val="en-US"/>
        </w:rPr>
        <w:t>I take Dave under his right arm, preparing to carry him again.</w:t>
      </w:r>
    </w:p>
    <w:p w14:paraId="123628EA" w14:textId="77777777" w:rsidR="00D41238" w:rsidRPr="00D41238" w:rsidRDefault="00D41238" w:rsidP="00D41238">
      <w:pPr>
        <w:rPr>
          <w:lang w:val="en-US"/>
        </w:rPr>
      </w:pPr>
    </w:p>
    <w:p w14:paraId="42CC546D" w14:textId="3B3E5E5F" w:rsidR="00D41238" w:rsidRPr="00D41238" w:rsidRDefault="00D41238" w:rsidP="00D41238">
      <w:pPr>
        <w:rPr>
          <w:lang w:val="en-US"/>
        </w:rPr>
      </w:pPr>
      <w:r w:rsidRPr="00D41238">
        <w:rPr>
          <w:lang w:val="en-US"/>
        </w:rPr>
        <w:t>--&gt; walk to doors</w:t>
      </w:r>
    </w:p>
    <w:p w14:paraId="33CFB503" w14:textId="77777777" w:rsidR="00D41238" w:rsidRPr="00D41238" w:rsidRDefault="00D41238" w:rsidP="00D41238">
      <w:pPr>
        <w:rPr>
          <w:lang w:val="en-US"/>
        </w:rPr>
      </w:pPr>
      <w:r w:rsidRPr="00D41238">
        <w:rPr>
          <w:lang w:val="en-US"/>
        </w:rPr>
        <w:t>We walk slowly.</w:t>
      </w:r>
    </w:p>
    <w:p w14:paraId="425FFEA5" w14:textId="77777777" w:rsidR="00D41238" w:rsidRPr="00D41238" w:rsidRDefault="00D41238" w:rsidP="00D41238">
      <w:pPr>
        <w:rPr>
          <w:lang w:val="en-US"/>
        </w:rPr>
      </w:pPr>
      <w:r w:rsidRPr="00D41238">
        <w:rPr>
          <w:lang w:val="en-US"/>
        </w:rPr>
        <w:t>I don't want Dave to get hurt.</w:t>
      </w:r>
    </w:p>
    <w:p w14:paraId="77B8CF83" w14:textId="77777777" w:rsidR="00D41238" w:rsidRPr="00D41238" w:rsidRDefault="00D41238" w:rsidP="00D41238">
      <w:pPr>
        <w:rPr>
          <w:lang w:val="en-US"/>
        </w:rPr>
      </w:pPr>
    </w:p>
    <w:p w14:paraId="07FDD10D" w14:textId="77777777" w:rsidR="00D41238" w:rsidRPr="00D41238" w:rsidRDefault="00D41238" w:rsidP="00D41238">
      <w:pPr>
        <w:rPr>
          <w:lang w:val="en-US"/>
        </w:rPr>
      </w:pPr>
      <w:r w:rsidRPr="00D41238">
        <w:rPr>
          <w:lang w:val="en-US"/>
        </w:rPr>
        <w:t>"You could lengthen your stride, Loan."</w:t>
      </w:r>
    </w:p>
    <w:p w14:paraId="2F4987F6" w14:textId="77777777" w:rsidR="00D41238" w:rsidRPr="00D41238" w:rsidRDefault="00D41238" w:rsidP="00D41238">
      <w:pPr>
        <w:rPr>
          <w:lang w:val="en-US"/>
        </w:rPr>
      </w:pPr>
      <w:r w:rsidRPr="00D41238">
        <w:rPr>
          <w:lang w:val="en-US"/>
        </w:rPr>
        <w:t>"Don't worry about me. I know I can keep up."</w:t>
      </w:r>
    </w:p>
    <w:p w14:paraId="32F1B099" w14:textId="77777777" w:rsidR="00D41238" w:rsidRPr="00D41238" w:rsidRDefault="00D41238" w:rsidP="00D41238">
      <w:pPr>
        <w:rPr>
          <w:lang w:val="en-US"/>
        </w:rPr>
      </w:pPr>
      <w:r w:rsidRPr="00D41238">
        <w:rPr>
          <w:lang w:val="en-US"/>
        </w:rPr>
        <w:t>"All right! Let's do it!"</w:t>
      </w:r>
    </w:p>
    <w:p w14:paraId="7D10BB50" w14:textId="77777777" w:rsidR="00D41238" w:rsidRPr="00D41238" w:rsidRDefault="00D41238" w:rsidP="00D41238">
      <w:pPr>
        <w:rPr>
          <w:lang w:val="en-US"/>
        </w:rPr>
      </w:pPr>
    </w:p>
    <w:p w14:paraId="14FC773A" w14:textId="05EEF52F" w:rsidR="00CB14DF" w:rsidRDefault="00D41238" w:rsidP="00D41238">
      <w:pPr>
        <w:rPr>
          <w:lang w:val="en-US"/>
        </w:rPr>
      </w:pPr>
      <w:r w:rsidRPr="00D41238">
        <w:rPr>
          <w:lang w:val="en-US"/>
        </w:rPr>
        <w:t>Together.</w:t>
      </w:r>
    </w:p>
    <w:p w14:paraId="4DD762A2" w14:textId="77777777" w:rsidR="00752424" w:rsidRDefault="00752424" w:rsidP="00D41238">
      <w:pPr>
        <w:rPr>
          <w:lang w:val="en-US"/>
        </w:rPr>
      </w:pPr>
    </w:p>
    <w:p w14:paraId="375E5956" w14:textId="77777777" w:rsidR="00752424" w:rsidRPr="00752424" w:rsidRDefault="00752424" w:rsidP="00752424">
      <w:pPr>
        <w:rPr>
          <w:lang w:val="en-US"/>
        </w:rPr>
      </w:pPr>
      <w:r w:rsidRPr="00752424">
        <w:rPr>
          <w:lang w:val="en-US"/>
        </w:rPr>
        <w:t>I don't want him to know this, but I'm really scared about all this. My sweat covered my face, even though I was cold and shivering.</w:t>
      </w:r>
    </w:p>
    <w:p w14:paraId="3995F935" w14:textId="77777777" w:rsidR="00752424" w:rsidRPr="00752424" w:rsidRDefault="00752424" w:rsidP="00752424">
      <w:pPr>
        <w:rPr>
          <w:lang w:val="en-US"/>
        </w:rPr>
      </w:pPr>
    </w:p>
    <w:p w14:paraId="49862C3D" w14:textId="77777777" w:rsidR="00752424" w:rsidRPr="00752424" w:rsidRDefault="00752424" w:rsidP="00752424">
      <w:pPr>
        <w:rPr>
          <w:lang w:val="en-US"/>
        </w:rPr>
      </w:pPr>
      <w:r w:rsidRPr="00752424">
        <w:rPr>
          <w:lang w:val="en-US"/>
        </w:rPr>
        <w:t xml:space="preserve">If this is so scary, I'm afraid I won't be able to go on to the next phase. </w:t>
      </w:r>
    </w:p>
    <w:p w14:paraId="3B5BECAA" w14:textId="77777777" w:rsidR="00752424" w:rsidRPr="00752424" w:rsidRDefault="00752424" w:rsidP="00752424">
      <w:pPr>
        <w:rPr>
          <w:lang w:val="en-US"/>
        </w:rPr>
      </w:pPr>
      <w:r w:rsidRPr="00752424">
        <w:rPr>
          <w:lang w:val="en-US"/>
        </w:rPr>
        <w:t xml:space="preserve">I should be sure of myself. I should be sure of myself so that Dave does not feel alone or abandoned. </w:t>
      </w:r>
    </w:p>
    <w:p w14:paraId="5092FAB1" w14:textId="77777777" w:rsidR="00752424" w:rsidRPr="00752424" w:rsidRDefault="00752424" w:rsidP="00752424">
      <w:pPr>
        <w:rPr>
          <w:lang w:val="en-US"/>
        </w:rPr>
      </w:pPr>
      <w:r w:rsidRPr="00752424">
        <w:rPr>
          <w:lang w:val="en-US"/>
        </w:rPr>
        <w:t>I hope he does not find out.</w:t>
      </w:r>
    </w:p>
    <w:p w14:paraId="31A83656" w14:textId="77777777" w:rsidR="00752424" w:rsidRPr="00752424" w:rsidRDefault="00752424" w:rsidP="00752424">
      <w:pPr>
        <w:rPr>
          <w:lang w:val="en-US"/>
        </w:rPr>
      </w:pPr>
      <w:r w:rsidRPr="00752424">
        <w:rPr>
          <w:lang w:val="en-US"/>
        </w:rPr>
        <w:t xml:space="preserve">I don't want him to be disappointed. To live with a man who is afraid of everything but tries so hard to hide it. To act like a real man. A virile man. </w:t>
      </w:r>
    </w:p>
    <w:p w14:paraId="1D395983" w14:textId="77777777" w:rsidR="00752424" w:rsidRPr="00752424" w:rsidRDefault="00752424" w:rsidP="00752424">
      <w:pPr>
        <w:rPr>
          <w:lang w:val="en-US"/>
        </w:rPr>
      </w:pPr>
      <w:r w:rsidRPr="00752424">
        <w:rPr>
          <w:lang w:val="en-US"/>
        </w:rPr>
        <w:t>But I'm not a real man.</w:t>
      </w:r>
    </w:p>
    <w:p w14:paraId="3C2BA904" w14:textId="77777777" w:rsidR="00752424" w:rsidRPr="00752424" w:rsidRDefault="00752424" w:rsidP="00752424">
      <w:pPr>
        <w:rPr>
          <w:lang w:val="en-US"/>
        </w:rPr>
      </w:pPr>
    </w:p>
    <w:p w14:paraId="71FFE1A8" w14:textId="77777777" w:rsidR="00752424" w:rsidRPr="00752424" w:rsidRDefault="00752424" w:rsidP="00752424">
      <w:pPr>
        <w:rPr>
          <w:lang w:val="en-US"/>
        </w:rPr>
      </w:pPr>
      <w:r w:rsidRPr="00752424">
        <w:rPr>
          <w:lang w:val="en-US"/>
        </w:rPr>
        <w:t>I hope he never finds out. Never.</w:t>
      </w:r>
    </w:p>
    <w:p w14:paraId="0080D6C2" w14:textId="77777777" w:rsidR="00752424" w:rsidRPr="00752424" w:rsidRDefault="00752424" w:rsidP="00752424">
      <w:pPr>
        <w:rPr>
          <w:lang w:val="en-US"/>
        </w:rPr>
      </w:pPr>
      <w:r w:rsidRPr="00752424">
        <w:rPr>
          <w:lang w:val="en-US"/>
        </w:rPr>
        <w:t xml:space="preserve">If he leaves, I don't know if I could handle it. </w:t>
      </w:r>
    </w:p>
    <w:p w14:paraId="69BB732B" w14:textId="77777777" w:rsidR="00752424" w:rsidRPr="00752424" w:rsidRDefault="00752424" w:rsidP="00752424">
      <w:pPr>
        <w:rPr>
          <w:lang w:val="en-US"/>
        </w:rPr>
      </w:pPr>
    </w:p>
    <w:p w14:paraId="573E1648" w14:textId="77777777" w:rsidR="00752424" w:rsidRPr="00752424" w:rsidRDefault="00752424" w:rsidP="00752424">
      <w:pPr>
        <w:rPr>
          <w:lang w:val="en-US"/>
        </w:rPr>
      </w:pPr>
      <w:r w:rsidRPr="00752424">
        <w:rPr>
          <w:lang w:val="en-US"/>
        </w:rPr>
        <w:t>He is the reason my life has a purpose.</w:t>
      </w:r>
    </w:p>
    <w:p w14:paraId="03E9AF69" w14:textId="77777777" w:rsidR="00752424" w:rsidRPr="00752424" w:rsidRDefault="00752424" w:rsidP="00752424">
      <w:pPr>
        <w:rPr>
          <w:lang w:val="en-US"/>
        </w:rPr>
      </w:pPr>
      <w:r w:rsidRPr="00752424">
        <w:rPr>
          <w:lang w:val="en-US"/>
        </w:rPr>
        <w:t xml:space="preserve">That I have found a reason to live again. </w:t>
      </w:r>
    </w:p>
    <w:p w14:paraId="36FB0E29" w14:textId="77777777" w:rsidR="00752424" w:rsidRPr="00752424" w:rsidRDefault="00752424" w:rsidP="00752424">
      <w:pPr>
        <w:rPr>
          <w:lang w:val="en-US"/>
        </w:rPr>
      </w:pPr>
    </w:p>
    <w:p w14:paraId="585B0B84" w14:textId="77777777" w:rsidR="00752424" w:rsidRPr="00752424" w:rsidRDefault="00752424" w:rsidP="00752424">
      <w:pPr>
        <w:rPr>
          <w:lang w:val="en-US"/>
        </w:rPr>
      </w:pPr>
      <w:r w:rsidRPr="00752424">
        <w:rPr>
          <w:lang w:val="en-US"/>
        </w:rPr>
        <w:t>So please.</w:t>
      </w:r>
    </w:p>
    <w:p w14:paraId="37D5B1E0" w14:textId="77777777" w:rsidR="00752424" w:rsidRPr="00752424" w:rsidRDefault="00752424" w:rsidP="00752424">
      <w:pPr>
        <w:rPr>
          <w:lang w:val="en-US"/>
        </w:rPr>
      </w:pPr>
      <w:r w:rsidRPr="00752424">
        <w:rPr>
          <w:lang w:val="en-US"/>
        </w:rPr>
        <w:t>Please.</w:t>
      </w:r>
    </w:p>
    <w:p w14:paraId="1C15BFEF" w14:textId="77777777" w:rsidR="00752424" w:rsidRPr="00752424" w:rsidRDefault="00752424" w:rsidP="00752424">
      <w:pPr>
        <w:rPr>
          <w:lang w:val="en-US"/>
        </w:rPr>
      </w:pPr>
      <w:r w:rsidRPr="00752424">
        <w:rPr>
          <w:lang w:val="en-US"/>
        </w:rPr>
        <w:t>Please...</w:t>
      </w:r>
    </w:p>
    <w:p w14:paraId="0970FA56" w14:textId="77777777" w:rsidR="00752424" w:rsidRPr="00752424" w:rsidRDefault="00752424" w:rsidP="00752424">
      <w:pPr>
        <w:rPr>
          <w:lang w:val="en-US"/>
        </w:rPr>
      </w:pPr>
    </w:p>
    <w:p w14:paraId="4E4065CC" w14:textId="77777777" w:rsidR="00752424" w:rsidRPr="00752424" w:rsidRDefault="00752424" w:rsidP="00752424">
      <w:pPr>
        <w:rPr>
          <w:lang w:val="en-US"/>
        </w:rPr>
      </w:pPr>
      <w:r w:rsidRPr="00752424">
        <w:rPr>
          <w:lang w:val="en-US"/>
        </w:rPr>
        <w:t>Don't go away.</w:t>
      </w:r>
    </w:p>
    <w:p w14:paraId="178E1190" w14:textId="77777777" w:rsidR="00752424" w:rsidRPr="00752424" w:rsidRDefault="00752424" w:rsidP="00752424">
      <w:pPr>
        <w:rPr>
          <w:lang w:val="en-US"/>
        </w:rPr>
      </w:pPr>
      <w:r w:rsidRPr="00752424">
        <w:rPr>
          <w:lang w:val="en-US"/>
        </w:rPr>
        <w:t>Never.</w:t>
      </w:r>
    </w:p>
    <w:p w14:paraId="40447B9B" w14:textId="77777777" w:rsidR="00752424" w:rsidRPr="00752424" w:rsidRDefault="00752424" w:rsidP="00752424">
      <w:pPr>
        <w:rPr>
          <w:lang w:val="en-US"/>
        </w:rPr>
      </w:pPr>
      <w:r w:rsidRPr="00752424">
        <w:rPr>
          <w:lang w:val="en-US"/>
        </w:rPr>
        <w:t>I want to be with you.</w:t>
      </w:r>
    </w:p>
    <w:p w14:paraId="1E46CF4A" w14:textId="77777777" w:rsidR="00752424" w:rsidRPr="00752424" w:rsidRDefault="00752424" w:rsidP="00752424">
      <w:pPr>
        <w:rPr>
          <w:lang w:val="en-US"/>
        </w:rPr>
      </w:pPr>
    </w:p>
    <w:p w14:paraId="39D70A1A" w14:textId="1D8B0587" w:rsidR="00752424" w:rsidRDefault="00752424" w:rsidP="00752424">
      <w:pPr>
        <w:rPr>
          <w:lang w:val="en-US"/>
        </w:rPr>
      </w:pPr>
      <w:r w:rsidRPr="00752424">
        <w:rPr>
          <w:lang w:val="en-US"/>
        </w:rPr>
        <w:t>Forever.</w:t>
      </w:r>
    </w:p>
    <w:p w14:paraId="4A608284" w14:textId="77777777" w:rsidR="006D7BED" w:rsidRDefault="006D7BED" w:rsidP="00752424">
      <w:pPr>
        <w:rPr>
          <w:lang w:val="en-US"/>
        </w:rPr>
      </w:pPr>
    </w:p>
    <w:p w14:paraId="02190A57" w14:textId="77777777" w:rsidR="006D7BED" w:rsidRPr="006D7BED" w:rsidRDefault="006D7BED" w:rsidP="006D7BED">
      <w:pPr>
        <w:rPr>
          <w:lang w:val="en-US"/>
        </w:rPr>
      </w:pPr>
      <w:r w:rsidRPr="006D7BED">
        <w:rPr>
          <w:lang w:val="en-US"/>
        </w:rPr>
        <w:t>We stand near the doors.</w:t>
      </w:r>
    </w:p>
    <w:p w14:paraId="15AE6946" w14:textId="77777777" w:rsidR="006D7BED" w:rsidRPr="006D7BED" w:rsidRDefault="006D7BED" w:rsidP="006D7BED">
      <w:pPr>
        <w:rPr>
          <w:lang w:val="en-US"/>
        </w:rPr>
      </w:pPr>
    </w:p>
    <w:p w14:paraId="5F0968B7" w14:textId="7A0C927F" w:rsidR="006D7BED" w:rsidRPr="006D7BED" w:rsidRDefault="006D7BED" w:rsidP="006D7BED">
      <w:pPr>
        <w:rPr>
          <w:lang w:val="en-US"/>
        </w:rPr>
      </w:pPr>
      <w:r w:rsidRPr="006D7BED">
        <w:rPr>
          <w:lang w:val="en-US"/>
        </w:rPr>
        <w:t>--&gt; look at doors</w:t>
      </w:r>
    </w:p>
    <w:p w14:paraId="70221523" w14:textId="07030D80" w:rsidR="006D7BED" w:rsidRDefault="006D7BED" w:rsidP="006D7BED">
      <w:pPr>
        <w:rPr>
          <w:lang w:val="en-US"/>
        </w:rPr>
      </w:pPr>
      <w:r w:rsidRPr="006D7BED">
        <w:rPr>
          <w:lang w:val="en-US"/>
        </w:rPr>
        <w:t>Just as the mage told us before: the first one, to the left of the wall in front of us, has a sign above the door that says "Beach". The door in the middle has a sign too, but this time it marks "Mountain". And the last one has "Desert" written above the door.</w:t>
      </w:r>
    </w:p>
    <w:p w14:paraId="24F4C876" w14:textId="77777777" w:rsidR="006D7BED" w:rsidRDefault="006D7BED" w:rsidP="006D7BED">
      <w:pPr>
        <w:rPr>
          <w:lang w:val="en-US"/>
        </w:rPr>
      </w:pPr>
    </w:p>
    <w:p w14:paraId="41C65B34" w14:textId="7F469E65" w:rsidR="00033FE1" w:rsidRDefault="006D7BED" w:rsidP="006D7BED">
      <w:pPr>
        <w:pStyle w:val="ListParagraph"/>
        <w:numPr>
          <w:ilvl w:val="0"/>
          <w:numId w:val="1"/>
        </w:numPr>
        <w:rPr>
          <w:lang w:val="en-US"/>
        </w:rPr>
      </w:pPr>
      <w:r>
        <w:rPr>
          <w:lang w:val="en-US"/>
        </w:rPr>
        <w:t>Go middle door / go mountain / walk to middle door / walk to mountain door / walk to mountain</w:t>
      </w:r>
    </w:p>
    <w:p w14:paraId="3EEE69B5" w14:textId="77777777" w:rsidR="006D7BED" w:rsidRPr="006D7BED" w:rsidRDefault="006D7BED" w:rsidP="006D7BED">
      <w:pPr>
        <w:rPr>
          <w:lang w:val="en-US"/>
        </w:rPr>
      </w:pPr>
      <w:r w:rsidRPr="006D7BED">
        <w:rPr>
          <w:lang w:val="en-US"/>
        </w:rPr>
        <w:t>"The second door is the good one," says Dave.</w:t>
      </w:r>
    </w:p>
    <w:p w14:paraId="5B5A1FB7" w14:textId="77777777" w:rsidR="006D7BED" w:rsidRDefault="006D7BED" w:rsidP="006D7BED">
      <w:pPr>
        <w:rPr>
          <w:lang w:val="en-US"/>
        </w:rPr>
      </w:pPr>
      <w:r w:rsidRPr="006D7BED">
        <w:rPr>
          <w:lang w:val="en-US"/>
        </w:rPr>
        <w:t xml:space="preserve">Right. </w:t>
      </w:r>
    </w:p>
    <w:p w14:paraId="5837EE42" w14:textId="2BF0FF7C" w:rsidR="00A36EDA" w:rsidRPr="006D7BED" w:rsidRDefault="00A36EDA" w:rsidP="006D7BED">
      <w:pPr>
        <w:rPr>
          <w:lang w:val="en-US"/>
        </w:rPr>
      </w:pPr>
      <w:r>
        <w:rPr>
          <w:lang w:val="en-US"/>
        </w:rPr>
        <w:t>I should open the door.</w:t>
      </w:r>
    </w:p>
    <w:p w14:paraId="2B7F9CF4" w14:textId="77777777" w:rsidR="006D7BED" w:rsidRPr="006D7BED" w:rsidRDefault="006D7BED" w:rsidP="006D7BED">
      <w:pPr>
        <w:rPr>
          <w:lang w:val="en-US"/>
        </w:rPr>
      </w:pPr>
    </w:p>
    <w:p w14:paraId="59B4FE94" w14:textId="77777777" w:rsidR="006D7BED" w:rsidRPr="006D7BED" w:rsidRDefault="006D7BED" w:rsidP="006D7BED">
      <w:pPr>
        <w:rPr>
          <w:lang w:val="en-US"/>
        </w:rPr>
      </w:pPr>
      <w:r w:rsidRPr="006D7BED">
        <w:rPr>
          <w:lang w:val="en-US"/>
        </w:rPr>
        <w:t>--&gt; open mountain</w:t>
      </w:r>
    </w:p>
    <w:p w14:paraId="0F97479D" w14:textId="77777777" w:rsidR="006D7BED" w:rsidRPr="006D7BED" w:rsidRDefault="006D7BED" w:rsidP="006D7BED">
      <w:pPr>
        <w:rPr>
          <w:lang w:val="en-US"/>
        </w:rPr>
      </w:pPr>
      <w:r w:rsidRPr="006D7BED">
        <w:rPr>
          <w:lang w:val="en-US"/>
        </w:rPr>
        <w:t>The door is open.</w:t>
      </w:r>
    </w:p>
    <w:p w14:paraId="39A30F54" w14:textId="67A3665B" w:rsidR="006D7BED" w:rsidRPr="006D7BED" w:rsidRDefault="006D7BED" w:rsidP="006D7BED">
      <w:pPr>
        <w:rPr>
          <w:lang w:val="en-US"/>
        </w:rPr>
      </w:pPr>
      <w:r w:rsidRPr="006D7BED">
        <w:rPr>
          <w:lang w:val="en-US"/>
        </w:rPr>
        <w:lastRenderedPageBreak/>
        <w:t xml:space="preserve">We're about to say goodbye to the </w:t>
      </w:r>
      <w:r w:rsidR="00C12DD7">
        <w:rPr>
          <w:lang w:val="en-US"/>
        </w:rPr>
        <w:t>w</w:t>
      </w:r>
      <w:r w:rsidRPr="006D7BED">
        <w:rPr>
          <w:lang w:val="en-US"/>
        </w:rPr>
        <w:t>izard when he stops us from crossing.</w:t>
      </w:r>
    </w:p>
    <w:p w14:paraId="3F8FD352" w14:textId="77777777" w:rsidR="006D7BED" w:rsidRPr="006D7BED" w:rsidRDefault="006D7BED" w:rsidP="006D7BED">
      <w:pPr>
        <w:rPr>
          <w:lang w:val="en-US"/>
        </w:rPr>
      </w:pPr>
    </w:p>
    <w:p w14:paraId="0BAAC769" w14:textId="77777777" w:rsidR="006D7BED" w:rsidRPr="006D7BED" w:rsidRDefault="006D7BED" w:rsidP="006D7BED">
      <w:pPr>
        <w:rPr>
          <w:lang w:val="en-US"/>
        </w:rPr>
      </w:pPr>
      <w:r w:rsidRPr="006D7BED">
        <w:rPr>
          <w:lang w:val="en-US"/>
        </w:rPr>
        <w:t>"Wait! Come back, I should give you the key to open the door to the Street of Old Hells".</w:t>
      </w:r>
    </w:p>
    <w:p w14:paraId="31B0B9B9" w14:textId="77777777" w:rsidR="006D7BED" w:rsidRPr="006D7BED" w:rsidRDefault="006D7BED" w:rsidP="006D7BED">
      <w:pPr>
        <w:rPr>
          <w:lang w:val="en-US"/>
        </w:rPr>
      </w:pPr>
    </w:p>
    <w:p w14:paraId="63D1B8FC" w14:textId="77777777" w:rsidR="006D7BED" w:rsidRPr="006D7BED" w:rsidRDefault="006D7BED" w:rsidP="006D7BED">
      <w:pPr>
        <w:rPr>
          <w:lang w:val="en-US"/>
        </w:rPr>
      </w:pPr>
      <w:r w:rsidRPr="006D7BED">
        <w:rPr>
          <w:lang w:val="en-US"/>
        </w:rPr>
        <w:t>--&gt; walk to table</w:t>
      </w:r>
    </w:p>
    <w:p w14:paraId="7FB28006" w14:textId="77777777" w:rsidR="006D7BED" w:rsidRPr="006D7BED" w:rsidRDefault="006D7BED" w:rsidP="006D7BED">
      <w:pPr>
        <w:rPr>
          <w:lang w:val="en-US"/>
        </w:rPr>
      </w:pPr>
      <w:r w:rsidRPr="006D7BED">
        <w:rPr>
          <w:lang w:val="en-US"/>
        </w:rPr>
        <w:t xml:space="preserve">Yes, I should go to the wizard, but I don't need to bring Dave with me. Releasing him might be the best thing. </w:t>
      </w:r>
    </w:p>
    <w:p w14:paraId="7DE65645" w14:textId="77777777" w:rsidR="006D7BED" w:rsidRPr="006D7BED" w:rsidRDefault="006D7BED" w:rsidP="006D7BED">
      <w:pPr>
        <w:rPr>
          <w:lang w:val="en-US"/>
        </w:rPr>
      </w:pPr>
    </w:p>
    <w:p w14:paraId="08888B15" w14:textId="77777777" w:rsidR="006D7BED" w:rsidRPr="006D7BED" w:rsidRDefault="006D7BED" w:rsidP="006D7BED">
      <w:pPr>
        <w:rPr>
          <w:lang w:val="en-US"/>
        </w:rPr>
      </w:pPr>
      <w:r w:rsidRPr="006D7BED">
        <w:rPr>
          <w:lang w:val="en-US"/>
        </w:rPr>
        <w:t>--&gt; release Dave</w:t>
      </w:r>
    </w:p>
    <w:p w14:paraId="794C5B66" w14:textId="77777777" w:rsidR="006D7BED" w:rsidRPr="006D7BED" w:rsidRDefault="006D7BED" w:rsidP="006D7BED">
      <w:pPr>
        <w:rPr>
          <w:lang w:val="en-US"/>
        </w:rPr>
      </w:pPr>
      <w:r w:rsidRPr="006D7BED">
        <w:rPr>
          <w:lang w:val="en-US"/>
        </w:rPr>
        <w:t>"Wait for me here, okay, my love?"</w:t>
      </w:r>
    </w:p>
    <w:p w14:paraId="015B4FCB" w14:textId="77777777" w:rsidR="006D7BED" w:rsidRPr="006D7BED" w:rsidRDefault="006D7BED" w:rsidP="006D7BED">
      <w:pPr>
        <w:rPr>
          <w:lang w:val="en-US"/>
        </w:rPr>
      </w:pPr>
      <w:r w:rsidRPr="006D7BED">
        <w:rPr>
          <w:lang w:val="en-US"/>
        </w:rPr>
        <w:t>"Nothing to worry about."</w:t>
      </w:r>
    </w:p>
    <w:p w14:paraId="2710DC6A" w14:textId="77777777" w:rsidR="006D7BED" w:rsidRPr="006D7BED" w:rsidRDefault="006D7BED" w:rsidP="006D7BED">
      <w:pPr>
        <w:rPr>
          <w:lang w:val="en-US"/>
        </w:rPr>
      </w:pPr>
      <w:r w:rsidRPr="006D7BED">
        <w:rPr>
          <w:lang w:val="en-US"/>
        </w:rPr>
        <w:t>"I know you are doing the right thing Loan."</w:t>
      </w:r>
    </w:p>
    <w:p w14:paraId="4CE494CB" w14:textId="77777777" w:rsidR="006D7BED" w:rsidRPr="006D7BED" w:rsidRDefault="006D7BED" w:rsidP="006D7BED">
      <w:pPr>
        <w:rPr>
          <w:lang w:val="en-US"/>
        </w:rPr>
      </w:pPr>
      <w:r w:rsidRPr="006D7BED">
        <w:rPr>
          <w:lang w:val="en-US"/>
        </w:rPr>
        <w:t>"I believe in you."</w:t>
      </w:r>
    </w:p>
    <w:p w14:paraId="782CFD42" w14:textId="77777777" w:rsidR="006D7BED" w:rsidRPr="006D7BED" w:rsidRDefault="006D7BED" w:rsidP="006D7BED">
      <w:pPr>
        <w:rPr>
          <w:lang w:val="en-US"/>
        </w:rPr>
      </w:pPr>
      <w:r w:rsidRPr="006D7BED">
        <w:rPr>
          <w:lang w:val="en-US"/>
        </w:rPr>
        <w:t>"From the very first moment I met you."</w:t>
      </w:r>
    </w:p>
    <w:p w14:paraId="70FCB679" w14:textId="77777777" w:rsidR="006D7BED" w:rsidRPr="006D7BED" w:rsidRDefault="006D7BED" w:rsidP="006D7BED">
      <w:pPr>
        <w:rPr>
          <w:lang w:val="en-US"/>
        </w:rPr>
      </w:pPr>
    </w:p>
    <w:p w14:paraId="29F13692" w14:textId="77777777" w:rsidR="006D7BED" w:rsidRPr="006D7BED" w:rsidRDefault="006D7BED" w:rsidP="006D7BED">
      <w:pPr>
        <w:rPr>
          <w:lang w:val="en-US"/>
        </w:rPr>
      </w:pPr>
      <w:r w:rsidRPr="006D7BED">
        <w:rPr>
          <w:lang w:val="en-US"/>
        </w:rPr>
        <w:t>Duuuuuuude. Calm down! I'm going to look like a tomato!</w:t>
      </w:r>
    </w:p>
    <w:p w14:paraId="25C74732" w14:textId="77777777" w:rsidR="006D7BED" w:rsidRPr="006D7BED" w:rsidRDefault="006D7BED" w:rsidP="006D7BED">
      <w:pPr>
        <w:rPr>
          <w:lang w:val="en-US"/>
        </w:rPr>
      </w:pPr>
    </w:p>
    <w:p w14:paraId="69031FEE" w14:textId="77777777" w:rsidR="006D7BED" w:rsidRPr="006D7BED" w:rsidRDefault="006D7BED" w:rsidP="006D7BED">
      <w:pPr>
        <w:rPr>
          <w:lang w:val="en-US"/>
        </w:rPr>
      </w:pPr>
      <w:r w:rsidRPr="006D7BED">
        <w:rPr>
          <w:lang w:val="en-US"/>
        </w:rPr>
        <w:t>--&gt; walk to wizard</w:t>
      </w:r>
    </w:p>
    <w:p w14:paraId="37ECD457" w14:textId="77777777" w:rsidR="006D7BED" w:rsidRPr="006D7BED" w:rsidRDefault="006D7BED" w:rsidP="006D7BED">
      <w:pPr>
        <w:rPr>
          <w:lang w:val="en-US"/>
        </w:rPr>
      </w:pPr>
      <w:r w:rsidRPr="006D7BED">
        <w:rPr>
          <w:lang w:val="en-US"/>
        </w:rPr>
        <w:t>And what is next to him?</w:t>
      </w:r>
    </w:p>
    <w:p w14:paraId="139AD025" w14:textId="77777777" w:rsidR="006D7BED" w:rsidRPr="006D7BED" w:rsidRDefault="006D7BED" w:rsidP="006D7BED">
      <w:pPr>
        <w:rPr>
          <w:lang w:val="en-US"/>
        </w:rPr>
      </w:pPr>
    </w:p>
    <w:p w14:paraId="352FDA4F" w14:textId="77777777" w:rsidR="006D7BED" w:rsidRPr="006D7BED" w:rsidRDefault="006D7BED" w:rsidP="006D7BED">
      <w:pPr>
        <w:rPr>
          <w:lang w:val="en-US"/>
        </w:rPr>
      </w:pPr>
      <w:r w:rsidRPr="006D7BED">
        <w:rPr>
          <w:lang w:val="en-US"/>
        </w:rPr>
        <w:t>--&gt; walk to table</w:t>
      </w:r>
    </w:p>
    <w:p w14:paraId="07D6CB64" w14:textId="77777777" w:rsidR="006D7BED" w:rsidRPr="006D7BED" w:rsidRDefault="006D7BED" w:rsidP="006D7BED">
      <w:pPr>
        <w:rPr>
          <w:lang w:val="en-US"/>
        </w:rPr>
      </w:pPr>
      <w:r w:rsidRPr="006D7BED">
        <w:rPr>
          <w:lang w:val="en-US"/>
        </w:rPr>
        <w:t xml:space="preserve">I arrive at the table, with the magician by my side. </w:t>
      </w:r>
    </w:p>
    <w:p w14:paraId="564561C4" w14:textId="77777777" w:rsidR="006D7BED" w:rsidRPr="006D7BED" w:rsidRDefault="006D7BED" w:rsidP="006D7BED">
      <w:pPr>
        <w:rPr>
          <w:lang w:val="en-US"/>
        </w:rPr>
      </w:pPr>
    </w:p>
    <w:p w14:paraId="3EC47D03" w14:textId="1047AC2B" w:rsidR="006D7BED" w:rsidRDefault="006D7BED" w:rsidP="006D7BED">
      <w:pPr>
        <w:rPr>
          <w:lang w:val="en-US"/>
        </w:rPr>
      </w:pPr>
      <w:r w:rsidRPr="006D7BED">
        <w:rPr>
          <w:lang w:val="en-US"/>
        </w:rPr>
        <w:t xml:space="preserve">He gives me </w:t>
      </w:r>
      <w:r w:rsidR="005D2212">
        <w:rPr>
          <w:lang w:val="en-US"/>
        </w:rPr>
        <w:t>his</w:t>
      </w:r>
      <w:r w:rsidRPr="006D7BED">
        <w:rPr>
          <w:lang w:val="en-US"/>
        </w:rPr>
        <w:t xml:space="preserve"> key and wishes us all the best. </w:t>
      </w:r>
    </w:p>
    <w:p w14:paraId="0019B6A6" w14:textId="39288ADA" w:rsidR="000D79A1" w:rsidRDefault="000D79A1" w:rsidP="006D7BED">
      <w:pPr>
        <w:rPr>
          <w:lang w:val="en-US"/>
        </w:rPr>
      </w:pPr>
      <w:r>
        <w:rPr>
          <w:lang w:val="en-US"/>
        </w:rPr>
        <w:t>I should take it fast.</w:t>
      </w:r>
    </w:p>
    <w:p w14:paraId="020E8A4E" w14:textId="77777777" w:rsidR="000D79A1" w:rsidRDefault="000D79A1" w:rsidP="006D7BED">
      <w:pPr>
        <w:rPr>
          <w:lang w:val="en-US"/>
        </w:rPr>
      </w:pPr>
    </w:p>
    <w:p w14:paraId="62DDB907" w14:textId="29FCAFF5" w:rsidR="000D79A1" w:rsidRDefault="000D79A1" w:rsidP="000D79A1">
      <w:pPr>
        <w:pStyle w:val="ListParagraph"/>
        <w:numPr>
          <w:ilvl w:val="0"/>
          <w:numId w:val="1"/>
        </w:numPr>
        <w:rPr>
          <w:lang w:val="en-US"/>
        </w:rPr>
      </w:pPr>
      <w:r>
        <w:rPr>
          <w:lang w:val="en-US"/>
        </w:rPr>
        <w:t>Take key / grab key</w:t>
      </w:r>
    </w:p>
    <w:p w14:paraId="687B1CF0" w14:textId="7F6C5130" w:rsidR="000D79A1" w:rsidRPr="000D79A1" w:rsidRDefault="000D79A1" w:rsidP="000D79A1">
      <w:pPr>
        <w:rPr>
          <w:lang w:val="en-US"/>
        </w:rPr>
      </w:pPr>
      <w:r>
        <w:rPr>
          <w:lang w:val="en-US"/>
        </w:rPr>
        <w:t>Done. I stored it in my inventory.</w:t>
      </w:r>
    </w:p>
    <w:p w14:paraId="12FCA9A5" w14:textId="77777777" w:rsidR="006D7BED" w:rsidRPr="006D7BED" w:rsidRDefault="006D7BED" w:rsidP="006D7BED">
      <w:pPr>
        <w:rPr>
          <w:lang w:val="en-US"/>
        </w:rPr>
      </w:pPr>
    </w:p>
    <w:p w14:paraId="0204D259" w14:textId="77777777" w:rsidR="006D7BED" w:rsidRPr="006D7BED" w:rsidRDefault="006D7BED" w:rsidP="006D7BED">
      <w:pPr>
        <w:rPr>
          <w:lang w:val="en-US"/>
        </w:rPr>
      </w:pPr>
      <w:r w:rsidRPr="006D7BED">
        <w:rPr>
          <w:lang w:val="en-US"/>
        </w:rPr>
        <w:t>--&gt; walk to Dave</w:t>
      </w:r>
    </w:p>
    <w:p w14:paraId="0E0644AD" w14:textId="77777777" w:rsidR="006D7BED" w:rsidRPr="006D7BED" w:rsidRDefault="006D7BED" w:rsidP="006D7BED">
      <w:pPr>
        <w:rPr>
          <w:lang w:val="en-US"/>
        </w:rPr>
      </w:pPr>
      <w:r w:rsidRPr="006D7BED">
        <w:rPr>
          <w:lang w:val="en-US"/>
        </w:rPr>
        <w:t>And where did I leave him?</w:t>
      </w:r>
    </w:p>
    <w:p w14:paraId="21855800" w14:textId="77777777" w:rsidR="006D7BED" w:rsidRPr="006D7BED" w:rsidRDefault="006D7BED" w:rsidP="006D7BED">
      <w:pPr>
        <w:rPr>
          <w:lang w:val="en-US"/>
        </w:rPr>
      </w:pPr>
    </w:p>
    <w:p w14:paraId="138DB67E" w14:textId="77777777" w:rsidR="006D7BED" w:rsidRPr="006D7BED" w:rsidRDefault="006D7BED" w:rsidP="006D7BED">
      <w:pPr>
        <w:rPr>
          <w:lang w:val="en-US"/>
        </w:rPr>
      </w:pPr>
      <w:r w:rsidRPr="006D7BED">
        <w:rPr>
          <w:lang w:val="en-US"/>
        </w:rPr>
        <w:t>--&gt; walk to doors</w:t>
      </w:r>
    </w:p>
    <w:p w14:paraId="6C1E0F97" w14:textId="6D4A5363" w:rsidR="006D7BED" w:rsidRDefault="006D7BED" w:rsidP="006D7BED">
      <w:pPr>
        <w:rPr>
          <w:lang w:val="en-US"/>
        </w:rPr>
      </w:pPr>
      <w:r w:rsidRPr="006D7BED">
        <w:rPr>
          <w:lang w:val="en-US"/>
        </w:rPr>
        <w:t>I am back in Dave's arms in a hurry.</w:t>
      </w:r>
    </w:p>
    <w:p w14:paraId="308238C9" w14:textId="77777777" w:rsidR="000D79A1" w:rsidRPr="006D7BED" w:rsidRDefault="000D79A1" w:rsidP="006D7BED">
      <w:pPr>
        <w:rPr>
          <w:lang w:val="en-US"/>
        </w:rPr>
      </w:pPr>
    </w:p>
    <w:p w14:paraId="5848F2CA" w14:textId="2D325972" w:rsidR="006D7BED" w:rsidRDefault="006D7BED" w:rsidP="006D7BED">
      <w:pPr>
        <w:rPr>
          <w:lang w:val="en-US"/>
        </w:rPr>
      </w:pPr>
      <w:r w:rsidRPr="006D7BED">
        <w:rPr>
          <w:lang w:val="en-US"/>
        </w:rPr>
        <w:t xml:space="preserve">And so, we say goodbye to the wizard and </w:t>
      </w:r>
      <w:r w:rsidR="000D79A1">
        <w:rPr>
          <w:lang w:val="en-US"/>
        </w:rPr>
        <w:t>are capable of passing</w:t>
      </w:r>
      <w:r w:rsidRPr="006D7BED">
        <w:rPr>
          <w:lang w:val="en-US"/>
        </w:rPr>
        <w:t xml:space="preserve"> through the door. </w:t>
      </w:r>
    </w:p>
    <w:p w14:paraId="40DB3769" w14:textId="77777777" w:rsidR="000D79A1" w:rsidRDefault="000D79A1" w:rsidP="006D7BED">
      <w:pPr>
        <w:rPr>
          <w:lang w:val="en-US"/>
        </w:rPr>
      </w:pPr>
    </w:p>
    <w:p w14:paraId="01AACB5C" w14:textId="40B3A268" w:rsidR="000D79A1" w:rsidRDefault="000D79A1" w:rsidP="000D79A1">
      <w:pPr>
        <w:pStyle w:val="ListParagraph"/>
        <w:numPr>
          <w:ilvl w:val="0"/>
          <w:numId w:val="1"/>
        </w:numPr>
        <w:rPr>
          <w:lang w:val="en-US"/>
        </w:rPr>
      </w:pPr>
      <w:r>
        <w:rPr>
          <w:lang w:val="en-US"/>
        </w:rPr>
        <w:t>Walk to mountain / go to mountain</w:t>
      </w:r>
    </w:p>
    <w:p w14:paraId="01970E9F" w14:textId="77777777" w:rsidR="006D7BED" w:rsidRPr="006D7BED" w:rsidRDefault="006D7BED" w:rsidP="006D7BED">
      <w:pPr>
        <w:rPr>
          <w:lang w:val="en-US"/>
        </w:rPr>
      </w:pPr>
    </w:p>
    <w:p w14:paraId="1B189812" w14:textId="77777777" w:rsidR="006D7BED" w:rsidRDefault="006D7BED" w:rsidP="006D7BED">
      <w:pPr>
        <w:rPr>
          <w:lang w:val="en-US"/>
        </w:rPr>
      </w:pPr>
      <w:r w:rsidRPr="006D7BED">
        <w:rPr>
          <w:lang w:val="en-US"/>
        </w:rPr>
        <w:t>This must be some powerful magic. We have just teleported to a large cordillera covered in white snow.</w:t>
      </w:r>
    </w:p>
    <w:p w14:paraId="67C9ACFF" w14:textId="77777777" w:rsidR="000D79A1" w:rsidRDefault="000D79A1" w:rsidP="006D7BED">
      <w:pPr>
        <w:rPr>
          <w:lang w:val="en-US"/>
        </w:rPr>
      </w:pPr>
    </w:p>
    <w:p w14:paraId="198EA7C2" w14:textId="42927CC8" w:rsidR="006D7BED" w:rsidRDefault="00D568DC" w:rsidP="006D7BED">
      <w:pPr>
        <w:rPr>
          <w:lang w:val="en-US"/>
        </w:rPr>
      </w:pPr>
      <w:r w:rsidRPr="00D568DC">
        <w:rPr>
          <w:lang w:val="en-US"/>
        </w:rPr>
        <w:t>The door of the wizard's house we came through has disappeared.</w:t>
      </w:r>
    </w:p>
    <w:p w14:paraId="679BD55D" w14:textId="77777777" w:rsidR="00D568DC" w:rsidRPr="006D7BED" w:rsidRDefault="00D568DC" w:rsidP="006D7BED">
      <w:pPr>
        <w:rPr>
          <w:lang w:val="en-US"/>
        </w:rPr>
      </w:pPr>
    </w:p>
    <w:p w14:paraId="10C68BD1" w14:textId="77777777" w:rsidR="006D7BED" w:rsidRPr="006D7BED" w:rsidRDefault="006D7BED" w:rsidP="006D7BED">
      <w:pPr>
        <w:rPr>
          <w:lang w:val="en-US"/>
        </w:rPr>
      </w:pPr>
      <w:r w:rsidRPr="006D7BED">
        <w:rPr>
          <w:lang w:val="en-US"/>
        </w:rPr>
        <w:t xml:space="preserve">This place has not been discovered by man either. Everything seems so perfect, so natural. From where we are, we can see a nearby village all the way to the bottom of the mountain. But I'm sure it would take us at least 6 days of walking to get there. </w:t>
      </w:r>
    </w:p>
    <w:p w14:paraId="2BEE93F3" w14:textId="77777777" w:rsidR="006D7BED" w:rsidRPr="006D7BED" w:rsidRDefault="006D7BED" w:rsidP="006D7BED">
      <w:pPr>
        <w:rPr>
          <w:lang w:val="en-US"/>
        </w:rPr>
      </w:pPr>
    </w:p>
    <w:p w14:paraId="46EA0AF9" w14:textId="0D3F8C29" w:rsidR="003D1500" w:rsidRDefault="006D7BED" w:rsidP="006D7BED">
      <w:pPr>
        <w:rPr>
          <w:lang w:val="en-US"/>
        </w:rPr>
      </w:pPr>
      <w:r w:rsidRPr="006D7BED">
        <w:rPr>
          <w:lang w:val="en-US"/>
        </w:rPr>
        <w:t>There is only one path ahead of us. Something is flashing at the end of it.</w:t>
      </w:r>
      <w:r w:rsidR="000D79A1">
        <w:rPr>
          <w:lang w:val="en-US"/>
        </w:rPr>
        <w:t xml:space="preserve"> Maybe it is some kind of light?</w:t>
      </w:r>
    </w:p>
    <w:p w14:paraId="24CEAA46" w14:textId="77777777" w:rsidR="00AC12F6" w:rsidRDefault="00AC12F6" w:rsidP="006D7BED">
      <w:pPr>
        <w:rPr>
          <w:lang w:val="en-US"/>
        </w:rPr>
      </w:pPr>
    </w:p>
    <w:p w14:paraId="368F5CC7" w14:textId="61527AA5" w:rsidR="00AC12F6" w:rsidRDefault="00AC12F6" w:rsidP="00AC12F6">
      <w:pPr>
        <w:pStyle w:val="ListParagraph"/>
        <w:numPr>
          <w:ilvl w:val="0"/>
          <w:numId w:val="1"/>
        </w:numPr>
        <w:rPr>
          <w:lang w:val="en-US"/>
        </w:rPr>
      </w:pPr>
      <w:r>
        <w:rPr>
          <w:lang w:val="en-US"/>
        </w:rPr>
        <w:t>Go inside of small house / go wizard house</w:t>
      </w:r>
    </w:p>
    <w:p w14:paraId="5FDB96CD" w14:textId="4827481A" w:rsidR="00AC12F6" w:rsidRPr="00AC12F6" w:rsidRDefault="00AC12F6" w:rsidP="00AC12F6">
      <w:pPr>
        <w:ind w:left="360"/>
        <w:rPr>
          <w:lang w:val="en-US"/>
        </w:rPr>
      </w:pPr>
      <w:r>
        <w:rPr>
          <w:lang w:val="en-US"/>
        </w:rPr>
        <w:t>We can no longer do that. The door disappeared.</w:t>
      </w:r>
    </w:p>
    <w:p w14:paraId="59361BDD" w14:textId="77777777" w:rsidR="000D79A1" w:rsidRDefault="000D79A1" w:rsidP="006D7BED">
      <w:pPr>
        <w:rPr>
          <w:lang w:val="en-US"/>
        </w:rPr>
      </w:pPr>
    </w:p>
    <w:p w14:paraId="729CAA29" w14:textId="5F8DD76E" w:rsidR="000D79A1" w:rsidRDefault="000D79A1" w:rsidP="000D79A1">
      <w:pPr>
        <w:pStyle w:val="ListParagraph"/>
        <w:numPr>
          <w:ilvl w:val="0"/>
          <w:numId w:val="1"/>
        </w:numPr>
        <w:rPr>
          <w:lang w:val="en-US"/>
        </w:rPr>
      </w:pPr>
      <w:r>
        <w:rPr>
          <w:lang w:val="en-US"/>
        </w:rPr>
        <w:t>Walk to end</w:t>
      </w:r>
    </w:p>
    <w:p w14:paraId="507C155F" w14:textId="77777777" w:rsidR="00AC12F6" w:rsidRPr="00AC12F6" w:rsidRDefault="00AC12F6" w:rsidP="00AC12F6">
      <w:pPr>
        <w:rPr>
          <w:lang w:val="en-US"/>
        </w:rPr>
      </w:pPr>
      <w:r w:rsidRPr="00AC12F6">
        <w:rPr>
          <w:lang w:val="en-US"/>
        </w:rPr>
        <w:t>We decide to follow the light.</w:t>
      </w:r>
    </w:p>
    <w:p w14:paraId="434CB062" w14:textId="77777777" w:rsidR="00AC12F6" w:rsidRPr="00AC12F6" w:rsidRDefault="00AC12F6" w:rsidP="00AC12F6">
      <w:pPr>
        <w:rPr>
          <w:lang w:val="en-US"/>
        </w:rPr>
      </w:pPr>
    </w:p>
    <w:p w14:paraId="70177564" w14:textId="77777777" w:rsidR="00AC12F6" w:rsidRPr="00AC12F6" w:rsidRDefault="00AC12F6" w:rsidP="00AC12F6">
      <w:pPr>
        <w:rPr>
          <w:lang w:val="en-US"/>
        </w:rPr>
      </w:pPr>
      <w:r w:rsidRPr="00AC12F6">
        <w:rPr>
          <w:lang w:val="en-US"/>
        </w:rPr>
        <w:t xml:space="preserve">And when we get there, a big door is waiting for us. </w:t>
      </w:r>
    </w:p>
    <w:p w14:paraId="7802C933" w14:textId="4EFF7CB5" w:rsidR="000D79A1" w:rsidRDefault="00AC12F6" w:rsidP="00AC12F6">
      <w:pPr>
        <w:rPr>
          <w:lang w:val="en-US"/>
        </w:rPr>
      </w:pPr>
      <w:r w:rsidRPr="00AC12F6">
        <w:rPr>
          <w:lang w:val="en-US"/>
        </w:rPr>
        <w:t>It seems that the light comes from its lock.</w:t>
      </w:r>
    </w:p>
    <w:p w14:paraId="0F8CF7DC" w14:textId="77777777" w:rsidR="00AC12F6" w:rsidRDefault="00AC12F6" w:rsidP="00AC12F6">
      <w:pPr>
        <w:rPr>
          <w:lang w:val="en-US"/>
        </w:rPr>
      </w:pPr>
    </w:p>
    <w:p w14:paraId="568241AB" w14:textId="7EF60368" w:rsidR="00AC12F6" w:rsidRDefault="00AC12F6" w:rsidP="00AC12F6">
      <w:pPr>
        <w:rPr>
          <w:lang w:val="en-US"/>
        </w:rPr>
      </w:pPr>
      <w:r w:rsidRPr="00AC12F6">
        <w:rPr>
          <w:lang w:val="en-US"/>
        </w:rPr>
        <w:t>Alright. I will have to take the key out of my inventory first.</w:t>
      </w:r>
    </w:p>
    <w:p w14:paraId="3BCD96DA" w14:textId="77777777" w:rsidR="00AC12F6" w:rsidRDefault="00AC12F6" w:rsidP="00AC12F6">
      <w:pPr>
        <w:rPr>
          <w:lang w:val="en-US"/>
        </w:rPr>
      </w:pPr>
    </w:p>
    <w:p w14:paraId="1F380D20" w14:textId="77777777" w:rsidR="00EA62FE" w:rsidRPr="00EA62FE" w:rsidRDefault="00EA62FE" w:rsidP="00EA62FE">
      <w:pPr>
        <w:rPr>
          <w:lang w:val="en-US"/>
        </w:rPr>
      </w:pPr>
      <w:r w:rsidRPr="00EA62FE">
        <w:rPr>
          <w:lang w:val="en-US"/>
        </w:rPr>
        <w:t>--&gt; walk to end</w:t>
      </w:r>
    </w:p>
    <w:p w14:paraId="445C4A29" w14:textId="77777777" w:rsidR="00EA62FE" w:rsidRPr="00EA62FE" w:rsidRDefault="00EA62FE" w:rsidP="00EA62FE">
      <w:pPr>
        <w:rPr>
          <w:lang w:val="en-US"/>
        </w:rPr>
      </w:pPr>
      <w:r w:rsidRPr="00EA62FE">
        <w:rPr>
          <w:lang w:val="en-US"/>
        </w:rPr>
        <w:lastRenderedPageBreak/>
        <w:t>We decide to follow the light.</w:t>
      </w:r>
    </w:p>
    <w:p w14:paraId="2395CFF4" w14:textId="77777777" w:rsidR="00EA62FE" w:rsidRPr="00EA62FE" w:rsidRDefault="00EA62FE" w:rsidP="00EA62FE">
      <w:pPr>
        <w:rPr>
          <w:lang w:val="en-US"/>
        </w:rPr>
      </w:pPr>
    </w:p>
    <w:p w14:paraId="45577AF0" w14:textId="77777777" w:rsidR="00EA62FE" w:rsidRPr="00EA62FE" w:rsidRDefault="00EA62FE" w:rsidP="00EA62FE">
      <w:pPr>
        <w:rPr>
          <w:lang w:val="en-US"/>
        </w:rPr>
      </w:pPr>
      <w:r w:rsidRPr="00EA62FE">
        <w:rPr>
          <w:lang w:val="en-US"/>
        </w:rPr>
        <w:t xml:space="preserve">And when we get there, a big door is waiting for us. </w:t>
      </w:r>
    </w:p>
    <w:p w14:paraId="481424F9" w14:textId="77777777" w:rsidR="00EA62FE" w:rsidRPr="00EA62FE" w:rsidRDefault="00EA62FE" w:rsidP="00EA62FE">
      <w:pPr>
        <w:rPr>
          <w:lang w:val="en-US"/>
        </w:rPr>
      </w:pPr>
      <w:r w:rsidRPr="00EA62FE">
        <w:rPr>
          <w:lang w:val="en-US"/>
        </w:rPr>
        <w:t>It seems that the light comes from its lock.</w:t>
      </w:r>
    </w:p>
    <w:p w14:paraId="47DB51DA" w14:textId="77777777" w:rsidR="00EA62FE" w:rsidRPr="00EA62FE" w:rsidRDefault="00EA62FE" w:rsidP="00EA62FE">
      <w:pPr>
        <w:rPr>
          <w:lang w:val="en-US"/>
        </w:rPr>
      </w:pPr>
    </w:p>
    <w:p w14:paraId="43DFF987" w14:textId="77777777" w:rsidR="00EA62FE" w:rsidRPr="00EA62FE" w:rsidRDefault="00EA62FE" w:rsidP="00EA62FE">
      <w:pPr>
        <w:rPr>
          <w:lang w:val="en-US"/>
        </w:rPr>
      </w:pPr>
      <w:r w:rsidRPr="00EA62FE">
        <w:rPr>
          <w:lang w:val="en-US"/>
        </w:rPr>
        <w:t>--&gt; Take out key</w:t>
      </w:r>
    </w:p>
    <w:p w14:paraId="02748803" w14:textId="77777777" w:rsidR="00EA62FE" w:rsidRPr="00EA62FE" w:rsidRDefault="00EA62FE" w:rsidP="00EA62FE">
      <w:pPr>
        <w:rPr>
          <w:lang w:val="en-US"/>
        </w:rPr>
      </w:pPr>
      <w:r w:rsidRPr="00EA62FE">
        <w:rPr>
          <w:lang w:val="en-US"/>
        </w:rPr>
        <w:t>I hold the key in my hand. I might need to use it later.</w:t>
      </w:r>
    </w:p>
    <w:p w14:paraId="4B929802" w14:textId="77777777" w:rsidR="00EA62FE" w:rsidRPr="00EA62FE" w:rsidRDefault="00EA62FE" w:rsidP="00EA62FE">
      <w:pPr>
        <w:rPr>
          <w:lang w:val="en-US"/>
        </w:rPr>
      </w:pPr>
    </w:p>
    <w:p w14:paraId="51DE520E" w14:textId="77777777" w:rsidR="00EA62FE" w:rsidRPr="00EA62FE" w:rsidRDefault="00EA62FE" w:rsidP="00EA62FE">
      <w:pPr>
        <w:rPr>
          <w:lang w:val="en-US"/>
        </w:rPr>
      </w:pPr>
      <w:r w:rsidRPr="00EA62FE">
        <w:rPr>
          <w:lang w:val="en-US"/>
        </w:rPr>
        <w:t>"I let you do all the work! I'm sorry", shouts Dave.</w:t>
      </w:r>
    </w:p>
    <w:p w14:paraId="58FEBEF2" w14:textId="77777777" w:rsidR="00EA62FE" w:rsidRPr="00EA62FE" w:rsidRDefault="00EA62FE" w:rsidP="00EA62FE">
      <w:pPr>
        <w:rPr>
          <w:lang w:val="en-US"/>
        </w:rPr>
      </w:pPr>
      <w:r w:rsidRPr="00EA62FE">
        <w:rPr>
          <w:lang w:val="en-US"/>
        </w:rPr>
        <w:t>I look at him beside me and kiss him on the mouth.</w:t>
      </w:r>
    </w:p>
    <w:p w14:paraId="3FF03E47" w14:textId="77777777" w:rsidR="00EA62FE" w:rsidRPr="00EA62FE" w:rsidRDefault="00EA62FE" w:rsidP="00EA62FE">
      <w:pPr>
        <w:rPr>
          <w:lang w:val="en-US"/>
        </w:rPr>
      </w:pPr>
    </w:p>
    <w:p w14:paraId="7E920700" w14:textId="77777777" w:rsidR="00EA62FE" w:rsidRPr="00EA62FE" w:rsidRDefault="00EA62FE" w:rsidP="00EA62FE">
      <w:pPr>
        <w:rPr>
          <w:lang w:val="en-US"/>
        </w:rPr>
      </w:pPr>
      <w:r w:rsidRPr="00EA62FE">
        <w:rPr>
          <w:lang w:val="en-US"/>
        </w:rPr>
        <w:t>"Don't apologise. I'm here because I love you!"</w:t>
      </w:r>
    </w:p>
    <w:p w14:paraId="432389B4" w14:textId="77777777" w:rsidR="00EA62FE" w:rsidRPr="00EA62FE" w:rsidRDefault="00EA62FE" w:rsidP="00EA62FE">
      <w:pPr>
        <w:rPr>
          <w:lang w:val="en-US"/>
        </w:rPr>
      </w:pPr>
      <w:r w:rsidRPr="00EA62FE">
        <w:rPr>
          <w:lang w:val="en-US"/>
        </w:rPr>
        <w:t>"But how can you love someone like me?"</w:t>
      </w:r>
    </w:p>
    <w:p w14:paraId="45669E39" w14:textId="77777777" w:rsidR="00EA62FE" w:rsidRPr="00EA62FE" w:rsidRDefault="00EA62FE" w:rsidP="00EA62FE">
      <w:pPr>
        <w:rPr>
          <w:lang w:val="en-US"/>
        </w:rPr>
      </w:pPr>
    </w:p>
    <w:p w14:paraId="0CD0D6C3" w14:textId="77777777" w:rsidR="00EA62FE" w:rsidRPr="00EA62FE" w:rsidRDefault="00EA62FE" w:rsidP="00EA62FE">
      <w:pPr>
        <w:rPr>
          <w:lang w:val="en-US"/>
        </w:rPr>
      </w:pPr>
      <w:r w:rsidRPr="00EA62FE">
        <w:rPr>
          <w:lang w:val="en-US"/>
        </w:rPr>
        <w:t>And how can you love someone like me?</w:t>
      </w:r>
    </w:p>
    <w:p w14:paraId="42CBB974" w14:textId="77777777" w:rsidR="00EA62FE" w:rsidRPr="00EA62FE" w:rsidRDefault="00EA62FE" w:rsidP="00EA62FE">
      <w:pPr>
        <w:rPr>
          <w:lang w:val="en-US"/>
        </w:rPr>
      </w:pPr>
    </w:p>
    <w:p w14:paraId="1C965CFA" w14:textId="77777777" w:rsidR="00EA62FE" w:rsidRPr="00EA62FE" w:rsidRDefault="00EA62FE" w:rsidP="00EA62FE">
      <w:pPr>
        <w:rPr>
          <w:lang w:val="en-US"/>
        </w:rPr>
      </w:pPr>
      <w:r w:rsidRPr="00EA62FE">
        <w:rPr>
          <w:lang w:val="en-US"/>
        </w:rPr>
        <w:t>"You are much more than you think."</w:t>
      </w:r>
    </w:p>
    <w:p w14:paraId="4F79A163" w14:textId="77777777" w:rsidR="00EA62FE" w:rsidRPr="00EA62FE" w:rsidRDefault="00EA62FE" w:rsidP="00EA62FE">
      <w:pPr>
        <w:rPr>
          <w:lang w:val="en-US"/>
        </w:rPr>
      </w:pPr>
    </w:p>
    <w:p w14:paraId="08312025" w14:textId="77777777" w:rsidR="00EA62FE" w:rsidRPr="00EA62FE" w:rsidRDefault="00EA62FE" w:rsidP="00EA62FE">
      <w:pPr>
        <w:rPr>
          <w:lang w:val="en-US"/>
        </w:rPr>
      </w:pPr>
      <w:r w:rsidRPr="00EA62FE">
        <w:rPr>
          <w:lang w:val="en-US"/>
        </w:rPr>
        <w:t>"I'm sorry for bringing this all of a sudden, Loan. We should move on.</w:t>
      </w:r>
    </w:p>
    <w:p w14:paraId="5FAAE25D" w14:textId="77777777" w:rsidR="00EA62FE" w:rsidRPr="00EA62FE" w:rsidRDefault="00EA62FE" w:rsidP="00EA62FE">
      <w:pPr>
        <w:rPr>
          <w:lang w:val="en-US"/>
        </w:rPr>
      </w:pPr>
      <w:r w:rsidRPr="00EA62FE">
        <w:rPr>
          <w:lang w:val="en-US"/>
        </w:rPr>
        <w:t>"Don't apologise. And I'll never get tired of telling you that."</w:t>
      </w:r>
    </w:p>
    <w:p w14:paraId="39BAE918" w14:textId="77777777" w:rsidR="00EA62FE" w:rsidRPr="00EA62FE" w:rsidRDefault="00EA62FE" w:rsidP="00EA62FE">
      <w:pPr>
        <w:rPr>
          <w:lang w:val="en-US"/>
        </w:rPr>
      </w:pPr>
      <w:r w:rsidRPr="00EA62FE">
        <w:rPr>
          <w:lang w:val="en-US"/>
        </w:rPr>
        <w:t>"And that I love you."</w:t>
      </w:r>
    </w:p>
    <w:p w14:paraId="528D195B" w14:textId="77777777" w:rsidR="00EA62FE" w:rsidRPr="00EA62FE" w:rsidRDefault="00EA62FE" w:rsidP="00EA62FE">
      <w:pPr>
        <w:rPr>
          <w:lang w:val="en-US"/>
        </w:rPr>
      </w:pPr>
    </w:p>
    <w:p w14:paraId="0A129785" w14:textId="77777777" w:rsidR="00EA62FE" w:rsidRPr="00EA62FE" w:rsidRDefault="00EA62FE" w:rsidP="00EA62FE">
      <w:pPr>
        <w:rPr>
          <w:lang w:val="en-US"/>
        </w:rPr>
      </w:pPr>
      <w:r w:rsidRPr="00EA62FE">
        <w:rPr>
          <w:lang w:val="en-US"/>
        </w:rPr>
        <w:t>From the bottom of my heart.</w:t>
      </w:r>
    </w:p>
    <w:p w14:paraId="064B8C88" w14:textId="77777777" w:rsidR="00EA62FE" w:rsidRPr="00EA62FE" w:rsidRDefault="00EA62FE" w:rsidP="00EA62FE">
      <w:pPr>
        <w:rPr>
          <w:lang w:val="en-US"/>
        </w:rPr>
      </w:pPr>
    </w:p>
    <w:p w14:paraId="1B5AEE43" w14:textId="77777777" w:rsidR="00EA62FE" w:rsidRPr="00EA62FE" w:rsidRDefault="00EA62FE" w:rsidP="00EA62FE">
      <w:pPr>
        <w:rPr>
          <w:lang w:val="en-US"/>
        </w:rPr>
      </w:pPr>
      <w:r w:rsidRPr="00EA62FE">
        <w:rPr>
          <w:lang w:val="en-US"/>
        </w:rPr>
        <w:t>OK. Let's go.</w:t>
      </w:r>
    </w:p>
    <w:p w14:paraId="0A73444E" w14:textId="77777777" w:rsidR="00EA62FE" w:rsidRPr="00EA62FE" w:rsidRDefault="00EA62FE" w:rsidP="00EA62FE">
      <w:pPr>
        <w:rPr>
          <w:lang w:val="en-US"/>
        </w:rPr>
      </w:pPr>
    </w:p>
    <w:p w14:paraId="03100E26" w14:textId="77777777" w:rsidR="00EA62FE" w:rsidRPr="00EA62FE" w:rsidRDefault="00EA62FE" w:rsidP="00EA62FE">
      <w:pPr>
        <w:rPr>
          <w:lang w:val="en-US"/>
        </w:rPr>
      </w:pPr>
      <w:r w:rsidRPr="00EA62FE">
        <w:rPr>
          <w:lang w:val="en-US"/>
        </w:rPr>
        <w:t>--&gt; use key</w:t>
      </w:r>
    </w:p>
    <w:p w14:paraId="19FB88EC" w14:textId="77777777" w:rsidR="00EA62FE" w:rsidRPr="00EA62FE" w:rsidRDefault="00EA62FE" w:rsidP="00EA62FE">
      <w:pPr>
        <w:rPr>
          <w:lang w:val="en-US"/>
        </w:rPr>
      </w:pPr>
      <w:r w:rsidRPr="00EA62FE">
        <w:rPr>
          <w:lang w:val="en-US"/>
        </w:rPr>
        <w:t>I try to put the key in the lock of the door, but it does not work.</w:t>
      </w:r>
    </w:p>
    <w:p w14:paraId="61C0734B" w14:textId="77777777" w:rsidR="00EA62FE" w:rsidRPr="00EA62FE" w:rsidRDefault="00EA62FE" w:rsidP="00EA62FE">
      <w:pPr>
        <w:rPr>
          <w:lang w:val="en-US"/>
        </w:rPr>
      </w:pPr>
    </w:p>
    <w:p w14:paraId="2F13DF83" w14:textId="77777777" w:rsidR="00EA62FE" w:rsidRPr="00EA62FE" w:rsidRDefault="00EA62FE" w:rsidP="00EA62FE">
      <w:pPr>
        <w:rPr>
          <w:lang w:val="en-US"/>
        </w:rPr>
      </w:pPr>
      <w:r w:rsidRPr="00EA62FE">
        <w:rPr>
          <w:lang w:val="en-US"/>
        </w:rPr>
        <w:t>"No way! We failed!"</w:t>
      </w:r>
    </w:p>
    <w:p w14:paraId="28726135" w14:textId="77777777" w:rsidR="00EA62FE" w:rsidRPr="00EA62FE" w:rsidRDefault="00EA62FE" w:rsidP="00EA62FE">
      <w:pPr>
        <w:rPr>
          <w:lang w:val="en-US"/>
        </w:rPr>
      </w:pPr>
    </w:p>
    <w:p w14:paraId="47080612" w14:textId="77777777" w:rsidR="00EA62FE" w:rsidRPr="00EA62FE" w:rsidRDefault="00EA62FE" w:rsidP="00EA62FE">
      <w:pPr>
        <w:rPr>
          <w:lang w:val="en-US"/>
        </w:rPr>
      </w:pPr>
      <w:r w:rsidRPr="00EA62FE">
        <w:rPr>
          <w:lang w:val="en-US"/>
        </w:rPr>
        <w:lastRenderedPageBreak/>
        <w:t>Dave starts to get nervous. I am too, but I shouldn't show it to him.</w:t>
      </w:r>
    </w:p>
    <w:p w14:paraId="19DDB5E3" w14:textId="77777777" w:rsidR="00EA62FE" w:rsidRPr="00EA62FE" w:rsidRDefault="00EA62FE" w:rsidP="00EA62FE">
      <w:pPr>
        <w:rPr>
          <w:lang w:val="en-US"/>
        </w:rPr>
      </w:pPr>
    </w:p>
    <w:p w14:paraId="699774AB" w14:textId="77777777" w:rsidR="00EA62FE" w:rsidRPr="00EA62FE" w:rsidRDefault="00EA62FE" w:rsidP="00EA62FE">
      <w:pPr>
        <w:rPr>
          <w:lang w:val="en-US"/>
        </w:rPr>
      </w:pPr>
      <w:r w:rsidRPr="00EA62FE">
        <w:rPr>
          <w:lang w:val="en-US"/>
        </w:rPr>
        <w:t>"What are we going to do now? Are we going to spend the rest of our lives here?"</w:t>
      </w:r>
    </w:p>
    <w:p w14:paraId="7263AE97" w14:textId="77777777" w:rsidR="00EA62FE" w:rsidRPr="00EA62FE" w:rsidRDefault="00EA62FE" w:rsidP="00EA62FE">
      <w:pPr>
        <w:rPr>
          <w:lang w:val="en-US"/>
        </w:rPr>
      </w:pPr>
      <w:r w:rsidRPr="00EA62FE">
        <w:rPr>
          <w:lang w:val="en-US"/>
        </w:rPr>
        <w:t>I calm him down, even though I don't believe a single word: "There must be a way out."</w:t>
      </w:r>
    </w:p>
    <w:p w14:paraId="752DDB53" w14:textId="77777777" w:rsidR="00EA62FE" w:rsidRPr="00EA62FE" w:rsidRDefault="00EA62FE" w:rsidP="00EA62FE">
      <w:pPr>
        <w:rPr>
          <w:lang w:val="en-US"/>
        </w:rPr>
      </w:pPr>
    </w:p>
    <w:p w14:paraId="7B4404BF" w14:textId="77777777" w:rsidR="00EA62FE" w:rsidRPr="00EA62FE" w:rsidRDefault="00EA62FE" w:rsidP="00EA62FE">
      <w:pPr>
        <w:rPr>
          <w:lang w:val="en-US"/>
        </w:rPr>
      </w:pPr>
      <w:r w:rsidRPr="00EA62FE">
        <w:rPr>
          <w:lang w:val="en-US"/>
        </w:rPr>
        <w:t>Immediately a door appears on our left. It opens immediately and we recognise the wizard on the other side.</w:t>
      </w:r>
    </w:p>
    <w:p w14:paraId="7B770E7E" w14:textId="77777777" w:rsidR="00EA62FE" w:rsidRPr="00EA62FE" w:rsidRDefault="00EA62FE" w:rsidP="00EA62FE">
      <w:pPr>
        <w:rPr>
          <w:lang w:val="en-US"/>
        </w:rPr>
      </w:pPr>
    </w:p>
    <w:p w14:paraId="2173E266" w14:textId="2A008CE9" w:rsidR="00EA62FE" w:rsidRPr="00EA62FE" w:rsidRDefault="00EA62FE" w:rsidP="00EA62FE">
      <w:pPr>
        <w:rPr>
          <w:lang w:val="en-US"/>
        </w:rPr>
      </w:pPr>
      <w:r w:rsidRPr="00EA62FE">
        <w:rPr>
          <w:lang w:val="en-US"/>
        </w:rPr>
        <w:t>We cross it and find ourselves back inside the wizard's small house.</w:t>
      </w:r>
      <w:r>
        <w:rPr>
          <w:lang w:val="en-US"/>
        </w:rPr>
        <w:t xml:space="preserve"> Near the table, just like him, on the opposite side of the three doors.</w:t>
      </w:r>
    </w:p>
    <w:p w14:paraId="75C128CF" w14:textId="77777777" w:rsidR="00EA62FE" w:rsidRPr="00EA62FE" w:rsidRDefault="00EA62FE" w:rsidP="00EA62FE">
      <w:pPr>
        <w:rPr>
          <w:lang w:val="en-US"/>
        </w:rPr>
      </w:pPr>
    </w:p>
    <w:p w14:paraId="0E479187" w14:textId="77777777" w:rsidR="00EA62FE" w:rsidRPr="00EA62FE" w:rsidRDefault="00EA62FE" w:rsidP="00EA62FE">
      <w:pPr>
        <w:rPr>
          <w:lang w:val="en-US"/>
        </w:rPr>
      </w:pPr>
      <w:r w:rsidRPr="00EA62FE">
        <w:rPr>
          <w:lang w:val="en-US"/>
        </w:rPr>
        <w:t>"Wrong door, guys..."</w:t>
      </w:r>
    </w:p>
    <w:p w14:paraId="6868D128" w14:textId="6AA69320" w:rsidR="00EA62FE" w:rsidRDefault="00EA62FE" w:rsidP="00EA62FE">
      <w:pPr>
        <w:rPr>
          <w:lang w:val="en-US"/>
        </w:rPr>
      </w:pPr>
      <w:r w:rsidRPr="00EA62FE">
        <w:rPr>
          <w:lang w:val="en-US"/>
        </w:rPr>
        <w:t>"Try again!"</w:t>
      </w:r>
    </w:p>
    <w:p w14:paraId="75E2858B" w14:textId="602A72BC" w:rsidR="00EA62FE" w:rsidRDefault="00EA62FE" w:rsidP="00EA62FE">
      <w:pPr>
        <w:rPr>
          <w:lang w:val="en-US"/>
        </w:rPr>
      </w:pPr>
      <w:r w:rsidRPr="00EA62FE">
        <w:rPr>
          <w:lang w:val="en-US"/>
        </w:rPr>
        <w:t>"Remember to check the clues when in doubt!"</w:t>
      </w:r>
    </w:p>
    <w:p w14:paraId="5B78F63A" w14:textId="77777777" w:rsidR="00E11CEC" w:rsidRDefault="00E11CEC" w:rsidP="00EA62FE">
      <w:pPr>
        <w:rPr>
          <w:lang w:val="en-US"/>
        </w:rPr>
      </w:pPr>
    </w:p>
    <w:p w14:paraId="1835B3F2" w14:textId="77777777" w:rsidR="00E11CEC" w:rsidRPr="00E11CEC" w:rsidRDefault="00E11CEC" w:rsidP="00E11CEC">
      <w:pPr>
        <w:rPr>
          <w:lang w:val="en-US"/>
        </w:rPr>
      </w:pPr>
      <w:r w:rsidRPr="00E11CEC">
        <w:rPr>
          <w:lang w:val="en-US"/>
        </w:rPr>
        <w:t>--&gt; Check clues</w:t>
      </w:r>
    </w:p>
    <w:p w14:paraId="5F450F2C" w14:textId="72EDA913" w:rsidR="00E11CEC" w:rsidRPr="00E11CEC" w:rsidRDefault="00E11CEC" w:rsidP="00E11CEC">
      <w:pPr>
        <w:rPr>
          <w:lang w:val="en-US"/>
        </w:rPr>
      </w:pPr>
      <w:r w:rsidRPr="00E11CEC">
        <w:rPr>
          <w:lang w:val="en-US"/>
        </w:rPr>
        <w:t>"Al</w:t>
      </w:r>
      <w:r w:rsidR="0043426C">
        <w:rPr>
          <w:lang w:val="en-US"/>
        </w:rPr>
        <w:t>r</w:t>
      </w:r>
      <w:r w:rsidRPr="00E11CEC">
        <w:rPr>
          <w:lang w:val="en-US"/>
        </w:rPr>
        <w:t>ight, so we found three things that could be clues, even though the wizard told us there were only two. One of them is an impostor?"</w:t>
      </w:r>
    </w:p>
    <w:p w14:paraId="7763F707" w14:textId="77777777" w:rsidR="00E11CEC" w:rsidRPr="00E11CEC" w:rsidRDefault="00E11CEC" w:rsidP="00E11CEC">
      <w:pPr>
        <w:rPr>
          <w:lang w:val="en-US"/>
        </w:rPr>
      </w:pPr>
    </w:p>
    <w:p w14:paraId="5108C4E6" w14:textId="77777777" w:rsidR="00E11CEC" w:rsidRPr="00E11CEC" w:rsidRDefault="00E11CEC" w:rsidP="00E11CEC">
      <w:pPr>
        <w:rPr>
          <w:lang w:val="en-US"/>
        </w:rPr>
      </w:pPr>
      <w:r w:rsidRPr="00E11CEC">
        <w:rPr>
          <w:lang w:val="en-US"/>
        </w:rPr>
        <w:t>I reply to Dave, "Or maybe the wizard lied to us.</w:t>
      </w:r>
    </w:p>
    <w:p w14:paraId="5876810C" w14:textId="77777777" w:rsidR="00E11CEC" w:rsidRPr="00E11CEC" w:rsidRDefault="00E11CEC" w:rsidP="00E11CEC">
      <w:pPr>
        <w:rPr>
          <w:lang w:val="en-US"/>
        </w:rPr>
      </w:pPr>
    </w:p>
    <w:p w14:paraId="55418CDD" w14:textId="77777777" w:rsidR="00E11CEC" w:rsidRPr="00E11CEC" w:rsidRDefault="00E11CEC" w:rsidP="00E11CEC">
      <w:pPr>
        <w:rPr>
          <w:lang w:val="en-US"/>
        </w:rPr>
      </w:pPr>
      <w:r w:rsidRPr="00E11CEC">
        <w:rPr>
          <w:lang w:val="en-US"/>
        </w:rPr>
        <w:t>"That could happen, yes. I don't know what the point of lying to us would be, but anything's possible."</w:t>
      </w:r>
    </w:p>
    <w:p w14:paraId="4EC5DC84" w14:textId="77777777" w:rsidR="00E11CEC" w:rsidRPr="00E11CEC" w:rsidRDefault="00E11CEC" w:rsidP="00E11CEC">
      <w:pPr>
        <w:rPr>
          <w:lang w:val="en-US"/>
        </w:rPr>
      </w:pPr>
    </w:p>
    <w:p w14:paraId="17A992D1" w14:textId="77777777" w:rsidR="00E11CEC" w:rsidRPr="00E11CEC" w:rsidRDefault="00E11CEC" w:rsidP="00E11CEC">
      <w:pPr>
        <w:rPr>
          <w:lang w:val="en-US"/>
        </w:rPr>
      </w:pPr>
      <w:r w:rsidRPr="00E11CEC">
        <w:rPr>
          <w:lang w:val="en-US"/>
        </w:rPr>
        <w:t>"So the scroll showed the message, 'On the ___ day, God created the most precious thing - an imperfect copy of himself.'"</w:t>
      </w:r>
    </w:p>
    <w:p w14:paraId="5F720DC0" w14:textId="77777777" w:rsidR="00E11CEC" w:rsidRPr="00E11CEC" w:rsidRDefault="00E11CEC" w:rsidP="00E11CEC">
      <w:pPr>
        <w:rPr>
          <w:lang w:val="en-US"/>
        </w:rPr>
      </w:pPr>
    </w:p>
    <w:p w14:paraId="358676F0" w14:textId="77777777" w:rsidR="00E11CEC" w:rsidRPr="00E11CEC" w:rsidRDefault="00E11CEC" w:rsidP="00E11CEC">
      <w:pPr>
        <w:rPr>
          <w:lang w:val="en-US"/>
        </w:rPr>
      </w:pPr>
      <w:r w:rsidRPr="00E11CEC">
        <w:rPr>
          <w:lang w:val="en-US"/>
        </w:rPr>
        <w:t>"Oh, Dave, I remember looking at a lot of 666's. Is this a reference to the clue that might be incomplete?"</w:t>
      </w:r>
    </w:p>
    <w:p w14:paraId="028D9628" w14:textId="77777777" w:rsidR="00E11CEC" w:rsidRPr="00E11CEC" w:rsidRDefault="00E11CEC" w:rsidP="00E11CEC">
      <w:pPr>
        <w:rPr>
          <w:lang w:val="en-US"/>
        </w:rPr>
      </w:pPr>
    </w:p>
    <w:p w14:paraId="0CC61C28" w14:textId="77777777" w:rsidR="00E11CEC" w:rsidRPr="00E11CEC" w:rsidRDefault="00E11CEC" w:rsidP="00E11CEC">
      <w:pPr>
        <w:rPr>
          <w:lang w:val="en-US"/>
        </w:rPr>
      </w:pPr>
      <w:r w:rsidRPr="00E11CEC">
        <w:rPr>
          <w:lang w:val="en-US"/>
        </w:rPr>
        <w:t>"I don't know. It could be. But I'm not sure of its meaning yet."</w:t>
      </w:r>
    </w:p>
    <w:p w14:paraId="2732D0AD" w14:textId="77777777" w:rsidR="00E11CEC" w:rsidRPr="00E11CEC" w:rsidRDefault="00E11CEC" w:rsidP="00E11CEC">
      <w:pPr>
        <w:rPr>
          <w:lang w:val="en-US"/>
        </w:rPr>
      </w:pPr>
    </w:p>
    <w:p w14:paraId="637C3269" w14:textId="77777777" w:rsidR="00E11CEC" w:rsidRPr="00E11CEC" w:rsidRDefault="00E11CEC" w:rsidP="00E11CEC">
      <w:pPr>
        <w:rPr>
          <w:lang w:val="en-US"/>
        </w:rPr>
      </w:pPr>
      <w:r w:rsidRPr="00E11CEC">
        <w:rPr>
          <w:lang w:val="en-US"/>
        </w:rPr>
        <w:t>To end the conversation, I start talking about the other clue: "And then, on the statue of the devil, there was a message that said, 'Give up all things as they belong to the sea.'"</w:t>
      </w:r>
    </w:p>
    <w:p w14:paraId="2EA6D23B" w14:textId="77777777" w:rsidR="00E11CEC" w:rsidRPr="00E11CEC" w:rsidRDefault="00E11CEC" w:rsidP="00E11CEC">
      <w:pPr>
        <w:rPr>
          <w:lang w:val="en-US"/>
        </w:rPr>
      </w:pPr>
    </w:p>
    <w:p w14:paraId="4F803405" w14:textId="50DBE8C4" w:rsidR="00E11CEC" w:rsidRDefault="00E11CEC" w:rsidP="00E11CEC">
      <w:pPr>
        <w:rPr>
          <w:lang w:val="en-US"/>
        </w:rPr>
      </w:pPr>
      <w:r w:rsidRPr="00E11CEC">
        <w:rPr>
          <w:lang w:val="en-US"/>
        </w:rPr>
        <w:t>That's it. That's all we have.</w:t>
      </w:r>
    </w:p>
    <w:p w14:paraId="2C5959D8" w14:textId="02ACB195" w:rsidR="00E11CEC" w:rsidRDefault="00E11CEC" w:rsidP="00E11CEC">
      <w:pPr>
        <w:pStyle w:val="ListParagraph"/>
        <w:numPr>
          <w:ilvl w:val="0"/>
          <w:numId w:val="1"/>
        </w:numPr>
        <w:rPr>
          <w:lang w:val="en-US"/>
        </w:rPr>
      </w:pPr>
      <w:r>
        <w:rPr>
          <w:lang w:val="en-US"/>
        </w:rPr>
        <w:t>Look around</w:t>
      </w:r>
    </w:p>
    <w:p w14:paraId="1801A2C3" w14:textId="77777777" w:rsidR="00E11CEC" w:rsidRDefault="00E11CEC" w:rsidP="00E11CEC">
      <w:pPr>
        <w:ind w:left="360"/>
        <w:rPr>
          <w:lang w:val="en-US"/>
        </w:rPr>
      </w:pPr>
    </w:p>
    <w:p w14:paraId="4C2F494F" w14:textId="4594A96A" w:rsidR="00E11CEC" w:rsidRDefault="00E11CEC" w:rsidP="00E11CEC">
      <w:pPr>
        <w:pStyle w:val="ListParagraph"/>
        <w:numPr>
          <w:ilvl w:val="0"/>
          <w:numId w:val="1"/>
        </w:numPr>
        <w:rPr>
          <w:lang w:val="en-US"/>
        </w:rPr>
      </w:pPr>
      <w:r>
        <w:rPr>
          <w:lang w:val="en-US"/>
        </w:rPr>
        <w:t>Go desert</w:t>
      </w:r>
    </w:p>
    <w:p w14:paraId="34294B66" w14:textId="5F640E32" w:rsidR="00E11CEC" w:rsidRDefault="00E11CEC" w:rsidP="00E11CEC">
      <w:pPr>
        <w:rPr>
          <w:lang w:val="en-US"/>
        </w:rPr>
      </w:pPr>
      <w:r>
        <w:rPr>
          <w:lang w:val="en-US"/>
        </w:rPr>
        <w:t>Both me and Dave should first be next to all three doors.</w:t>
      </w:r>
    </w:p>
    <w:p w14:paraId="2CED07F5" w14:textId="77777777" w:rsidR="00E11CEC" w:rsidRDefault="00E11CEC" w:rsidP="00E11CEC">
      <w:pPr>
        <w:rPr>
          <w:lang w:val="en-US"/>
        </w:rPr>
      </w:pPr>
    </w:p>
    <w:p w14:paraId="547AE326" w14:textId="4CD87B58" w:rsidR="00E11CEC" w:rsidRDefault="00E11CEC" w:rsidP="00E11CEC">
      <w:pPr>
        <w:pStyle w:val="ListParagraph"/>
        <w:numPr>
          <w:ilvl w:val="0"/>
          <w:numId w:val="1"/>
        </w:numPr>
        <w:rPr>
          <w:lang w:val="en-US"/>
        </w:rPr>
      </w:pPr>
      <w:r>
        <w:rPr>
          <w:lang w:val="en-US"/>
        </w:rPr>
        <w:t>Walk to doors</w:t>
      </w:r>
    </w:p>
    <w:p w14:paraId="3FBBA37E" w14:textId="39C511C3" w:rsidR="00E11CEC" w:rsidRDefault="00E11CEC" w:rsidP="00E11CEC">
      <w:pPr>
        <w:rPr>
          <w:lang w:val="en-US"/>
        </w:rPr>
      </w:pPr>
      <w:r>
        <w:rPr>
          <w:lang w:val="en-US"/>
        </w:rPr>
        <w:t>Done.</w:t>
      </w:r>
    </w:p>
    <w:p w14:paraId="3DE4A498" w14:textId="77777777" w:rsidR="00E11CEC" w:rsidRDefault="00E11CEC" w:rsidP="00E11CEC">
      <w:pPr>
        <w:rPr>
          <w:lang w:val="en-US"/>
        </w:rPr>
      </w:pPr>
    </w:p>
    <w:p w14:paraId="018DDCFD" w14:textId="7F7534ED" w:rsidR="00E11CEC" w:rsidRDefault="00E11CEC" w:rsidP="00E11CEC">
      <w:pPr>
        <w:pStyle w:val="ListParagraph"/>
        <w:numPr>
          <w:ilvl w:val="0"/>
          <w:numId w:val="1"/>
        </w:numPr>
        <w:rPr>
          <w:lang w:val="en-US"/>
        </w:rPr>
      </w:pPr>
      <w:r>
        <w:rPr>
          <w:lang w:val="en-US"/>
        </w:rPr>
        <w:t xml:space="preserve">Go </w:t>
      </w:r>
      <w:r w:rsidR="002D0DB1">
        <w:rPr>
          <w:lang w:val="en-US"/>
        </w:rPr>
        <w:t xml:space="preserve">to </w:t>
      </w:r>
      <w:r>
        <w:rPr>
          <w:lang w:val="en-US"/>
        </w:rPr>
        <w:t>desert</w:t>
      </w:r>
    </w:p>
    <w:p w14:paraId="41A6478C" w14:textId="7F05AAB9" w:rsidR="002D0DB1" w:rsidRDefault="002D0DB1" w:rsidP="002D0DB1">
      <w:pPr>
        <w:rPr>
          <w:lang w:val="en-US"/>
        </w:rPr>
      </w:pPr>
      <w:r w:rsidRPr="002D0DB1">
        <w:rPr>
          <w:lang w:val="en-US"/>
        </w:rPr>
        <w:t xml:space="preserve">This must be some powerful magic. We have just teleported to a </w:t>
      </w:r>
      <w:r w:rsidR="001B1EAF">
        <w:rPr>
          <w:lang w:val="en-US"/>
        </w:rPr>
        <w:t>desert</w:t>
      </w:r>
      <w:r w:rsidRPr="002D0DB1">
        <w:rPr>
          <w:lang w:val="en-US"/>
        </w:rPr>
        <w:t>.</w:t>
      </w:r>
    </w:p>
    <w:p w14:paraId="41D6F98C" w14:textId="77777777" w:rsidR="001B1EAF" w:rsidRDefault="001B1EAF" w:rsidP="002D0DB1">
      <w:pPr>
        <w:rPr>
          <w:lang w:val="en-US"/>
        </w:rPr>
      </w:pPr>
    </w:p>
    <w:p w14:paraId="2B0F439F" w14:textId="4A98BBF0" w:rsidR="001B1EAF" w:rsidRDefault="001B1EAF" w:rsidP="002D0DB1">
      <w:pPr>
        <w:rPr>
          <w:lang w:val="en-US"/>
        </w:rPr>
      </w:pPr>
      <w:r>
        <w:rPr>
          <w:lang w:val="en-US"/>
        </w:rPr>
        <w:t xml:space="preserve">I can only see sand. </w:t>
      </w:r>
    </w:p>
    <w:p w14:paraId="1367E29D" w14:textId="1C4A348D" w:rsidR="001B1EAF" w:rsidRDefault="001B1EAF" w:rsidP="002D0DB1">
      <w:pPr>
        <w:rPr>
          <w:lang w:val="en-US"/>
        </w:rPr>
      </w:pPr>
      <w:r>
        <w:rPr>
          <w:lang w:val="en-US"/>
        </w:rPr>
        <w:t>Everywhere.</w:t>
      </w:r>
    </w:p>
    <w:p w14:paraId="49EBF608" w14:textId="77777777" w:rsidR="001B1EAF" w:rsidRPr="002D0DB1" w:rsidRDefault="001B1EAF" w:rsidP="002D0DB1">
      <w:pPr>
        <w:rPr>
          <w:lang w:val="en-US"/>
        </w:rPr>
      </w:pPr>
    </w:p>
    <w:p w14:paraId="23138A59" w14:textId="77777777" w:rsidR="002D0DB1" w:rsidRDefault="002D0DB1" w:rsidP="002D0DB1">
      <w:pPr>
        <w:rPr>
          <w:lang w:val="en-US"/>
        </w:rPr>
      </w:pPr>
      <w:r w:rsidRPr="002D0DB1">
        <w:rPr>
          <w:lang w:val="en-US"/>
        </w:rPr>
        <w:t>The door of the wizard's house we came through has disappeared.</w:t>
      </w:r>
    </w:p>
    <w:p w14:paraId="4D2D5BB9" w14:textId="77777777" w:rsidR="001B1EAF" w:rsidRDefault="001B1EAF" w:rsidP="002D0DB1">
      <w:pPr>
        <w:rPr>
          <w:lang w:val="en-US"/>
        </w:rPr>
      </w:pPr>
    </w:p>
    <w:p w14:paraId="797D6B9D" w14:textId="312A55EA" w:rsidR="001B1EAF" w:rsidRDefault="001B1EAF" w:rsidP="002D0DB1">
      <w:pPr>
        <w:rPr>
          <w:lang w:val="en-US"/>
        </w:rPr>
      </w:pPr>
      <w:r>
        <w:rPr>
          <w:lang w:val="en-US"/>
        </w:rPr>
        <w:t>A door awaits in front of us.</w:t>
      </w:r>
    </w:p>
    <w:p w14:paraId="79A9A0DB" w14:textId="2A8D4716" w:rsidR="001B1EAF" w:rsidRDefault="001B1EAF" w:rsidP="002D0DB1">
      <w:pPr>
        <w:rPr>
          <w:lang w:val="en-US"/>
        </w:rPr>
      </w:pPr>
    </w:p>
    <w:p w14:paraId="029B472E" w14:textId="003AC35B" w:rsidR="001B1EAF" w:rsidRDefault="001B1EAF" w:rsidP="001B1EAF">
      <w:pPr>
        <w:pStyle w:val="ListParagraph"/>
        <w:numPr>
          <w:ilvl w:val="0"/>
          <w:numId w:val="1"/>
        </w:numPr>
        <w:rPr>
          <w:lang w:val="en-US"/>
        </w:rPr>
      </w:pPr>
      <w:r>
        <w:rPr>
          <w:lang w:val="en-US"/>
        </w:rPr>
        <w:t>Inventory</w:t>
      </w:r>
    </w:p>
    <w:p w14:paraId="287AA442" w14:textId="0D2483D8" w:rsidR="001B1EAF" w:rsidRDefault="001B1EAF" w:rsidP="001B1EAF">
      <w:pPr>
        <w:rPr>
          <w:lang w:val="pt-BR"/>
        </w:rPr>
      </w:pPr>
      <w:r w:rsidRPr="001B1EAF">
        <w:rPr>
          <w:lang w:val="pt-BR"/>
        </w:rPr>
        <w:t>(verificar que a chave e</w:t>
      </w:r>
      <w:r>
        <w:rPr>
          <w:lang w:val="pt-BR"/>
        </w:rPr>
        <w:t>stá lá)</w:t>
      </w:r>
    </w:p>
    <w:p w14:paraId="1D65A2EF" w14:textId="77777777" w:rsidR="001B1EAF" w:rsidRPr="001A6F6C" w:rsidRDefault="001B1EAF" w:rsidP="001A6F6C">
      <w:pPr>
        <w:rPr>
          <w:lang w:val="en-US"/>
        </w:rPr>
      </w:pPr>
      <w:r w:rsidRPr="001A6F6C">
        <w:rPr>
          <w:lang w:val="en-US"/>
        </w:rPr>
        <w:t>--&gt; use key</w:t>
      </w:r>
    </w:p>
    <w:p w14:paraId="5F287A2C" w14:textId="77777777" w:rsidR="001B1EAF" w:rsidRPr="001A6F6C" w:rsidRDefault="001B1EAF" w:rsidP="001A6F6C">
      <w:pPr>
        <w:rPr>
          <w:lang w:val="en-US"/>
        </w:rPr>
      </w:pPr>
      <w:r w:rsidRPr="001A6F6C">
        <w:rPr>
          <w:lang w:val="en-US"/>
        </w:rPr>
        <w:t>I try to put the key in the lock of the door, but it does not work.</w:t>
      </w:r>
    </w:p>
    <w:p w14:paraId="2EE3D189" w14:textId="77777777" w:rsidR="001B1EAF" w:rsidRPr="001A6F6C" w:rsidRDefault="001B1EAF" w:rsidP="001A6F6C">
      <w:pPr>
        <w:rPr>
          <w:lang w:val="en-US"/>
        </w:rPr>
      </w:pPr>
    </w:p>
    <w:p w14:paraId="74EA4FA8" w14:textId="77777777" w:rsidR="001B1EAF" w:rsidRPr="001A6F6C" w:rsidRDefault="001B1EAF" w:rsidP="001A6F6C">
      <w:pPr>
        <w:rPr>
          <w:lang w:val="en-US"/>
        </w:rPr>
      </w:pPr>
      <w:r w:rsidRPr="001A6F6C">
        <w:rPr>
          <w:lang w:val="en-US"/>
        </w:rPr>
        <w:t>"No way! We failed!"</w:t>
      </w:r>
    </w:p>
    <w:p w14:paraId="5BFEC688" w14:textId="77777777" w:rsidR="001B1EAF" w:rsidRPr="001A6F6C" w:rsidRDefault="001B1EAF" w:rsidP="001A6F6C">
      <w:pPr>
        <w:rPr>
          <w:lang w:val="en-US"/>
        </w:rPr>
      </w:pPr>
    </w:p>
    <w:p w14:paraId="58133BD4" w14:textId="0F3E61C1" w:rsidR="001B1EAF" w:rsidRPr="001A6F6C" w:rsidRDefault="001A6F6C" w:rsidP="001A6F6C">
      <w:pPr>
        <w:rPr>
          <w:lang w:val="en-US"/>
        </w:rPr>
      </w:pPr>
      <w:r w:rsidRPr="001A6F6C">
        <w:rPr>
          <w:lang w:val="en-US"/>
        </w:rPr>
        <w:t>D</w:t>
      </w:r>
      <w:r w:rsidR="001B1EAF" w:rsidRPr="001A6F6C">
        <w:rPr>
          <w:lang w:val="en-US"/>
        </w:rPr>
        <w:t>ave starts to get nervous. I am too, but I shouldn't show it to him.</w:t>
      </w:r>
    </w:p>
    <w:p w14:paraId="74EB077C" w14:textId="77777777" w:rsidR="001B1EAF" w:rsidRPr="001A6F6C" w:rsidRDefault="001B1EAF" w:rsidP="001A6F6C">
      <w:pPr>
        <w:rPr>
          <w:lang w:val="en-US"/>
        </w:rPr>
      </w:pPr>
    </w:p>
    <w:p w14:paraId="778B0738" w14:textId="77777777" w:rsidR="001B1EAF" w:rsidRPr="001A6F6C" w:rsidRDefault="001B1EAF" w:rsidP="001A6F6C">
      <w:pPr>
        <w:rPr>
          <w:lang w:val="en-US"/>
        </w:rPr>
      </w:pPr>
      <w:r w:rsidRPr="001A6F6C">
        <w:rPr>
          <w:lang w:val="en-US"/>
        </w:rPr>
        <w:t>"What are we going to do now? Are we going to spend the rest of our lives here?"</w:t>
      </w:r>
    </w:p>
    <w:p w14:paraId="2BA0F431" w14:textId="77777777" w:rsidR="001B1EAF" w:rsidRPr="001A6F6C" w:rsidRDefault="001B1EAF" w:rsidP="001A6F6C">
      <w:pPr>
        <w:rPr>
          <w:lang w:val="en-US"/>
        </w:rPr>
      </w:pPr>
      <w:r w:rsidRPr="001A6F6C">
        <w:rPr>
          <w:lang w:val="en-US"/>
        </w:rPr>
        <w:t>I calm him down, even though I don't believe a single word: "There must be a way out."</w:t>
      </w:r>
    </w:p>
    <w:p w14:paraId="58C4D796" w14:textId="77777777" w:rsidR="001B1EAF" w:rsidRPr="001A6F6C" w:rsidRDefault="001B1EAF" w:rsidP="001A6F6C">
      <w:pPr>
        <w:rPr>
          <w:lang w:val="en-US"/>
        </w:rPr>
      </w:pPr>
    </w:p>
    <w:p w14:paraId="128F82E4" w14:textId="77777777" w:rsidR="001B1EAF" w:rsidRPr="001A6F6C" w:rsidRDefault="001B1EAF" w:rsidP="001A6F6C">
      <w:pPr>
        <w:rPr>
          <w:lang w:val="en-US"/>
        </w:rPr>
      </w:pPr>
      <w:r w:rsidRPr="001A6F6C">
        <w:rPr>
          <w:lang w:val="en-US"/>
        </w:rPr>
        <w:t>Immediately a door appears on our left. It opens immediately and we recognise the wizard on the other side.</w:t>
      </w:r>
    </w:p>
    <w:p w14:paraId="269D1FCC" w14:textId="77777777" w:rsidR="001B1EAF" w:rsidRPr="001A6F6C" w:rsidRDefault="001B1EAF" w:rsidP="001A6F6C">
      <w:pPr>
        <w:rPr>
          <w:lang w:val="en-US"/>
        </w:rPr>
      </w:pPr>
    </w:p>
    <w:p w14:paraId="74D9AD13" w14:textId="3A54A672" w:rsidR="001B1EAF" w:rsidRPr="001A6F6C" w:rsidRDefault="001B1EAF" w:rsidP="001A6F6C">
      <w:pPr>
        <w:rPr>
          <w:lang w:val="en-US"/>
        </w:rPr>
      </w:pPr>
      <w:r w:rsidRPr="001A6F6C">
        <w:rPr>
          <w:lang w:val="en-US"/>
        </w:rPr>
        <w:t>We cross it and find ourselves back inside the wizard's small house. Near the table, just like</w:t>
      </w:r>
      <w:r w:rsidR="001A6F6C">
        <w:rPr>
          <w:lang w:val="en-US"/>
        </w:rPr>
        <w:t xml:space="preserve"> </w:t>
      </w:r>
      <w:r w:rsidRPr="001A6F6C">
        <w:rPr>
          <w:lang w:val="en-US"/>
        </w:rPr>
        <w:t>him, on the opposite side of the three doors.</w:t>
      </w:r>
    </w:p>
    <w:p w14:paraId="5DD1952E" w14:textId="77777777" w:rsidR="001B1EAF" w:rsidRPr="001A6F6C" w:rsidRDefault="001B1EAF" w:rsidP="001A6F6C">
      <w:pPr>
        <w:rPr>
          <w:lang w:val="en-US"/>
        </w:rPr>
      </w:pPr>
    </w:p>
    <w:p w14:paraId="4C54F97A" w14:textId="77777777" w:rsidR="001B1EAF" w:rsidRPr="001A6F6C" w:rsidRDefault="001B1EAF" w:rsidP="001A6F6C">
      <w:pPr>
        <w:rPr>
          <w:lang w:val="en-US"/>
        </w:rPr>
      </w:pPr>
      <w:r w:rsidRPr="001A6F6C">
        <w:rPr>
          <w:lang w:val="en-US"/>
        </w:rPr>
        <w:t>"Wrong door, guys..."</w:t>
      </w:r>
    </w:p>
    <w:p w14:paraId="72F38925" w14:textId="77777777" w:rsidR="001B1EAF" w:rsidRPr="001A6F6C" w:rsidRDefault="001B1EAF" w:rsidP="001A6F6C">
      <w:pPr>
        <w:rPr>
          <w:lang w:val="en-US"/>
        </w:rPr>
      </w:pPr>
      <w:r w:rsidRPr="001A6F6C">
        <w:rPr>
          <w:lang w:val="en-US"/>
        </w:rPr>
        <w:t>"Try again!"</w:t>
      </w:r>
    </w:p>
    <w:p w14:paraId="4437F94C" w14:textId="0654D647" w:rsidR="001B1EAF" w:rsidRDefault="001B1EAF" w:rsidP="001B1EAF">
      <w:pPr>
        <w:rPr>
          <w:lang w:val="en-US"/>
        </w:rPr>
      </w:pPr>
      <w:r w:rsidRPr="001A6F6C">
        <w:rPr>
          <w:lang w:val="en-US"/>
        </w:rPr>
        <w:t>"Remember to check the clues when in doubt!"</w:t>
      </w:r>
    </w:p>
    <w:p w14:paraId="3BAB79AF" w14:textId="77777777" w:rsidR="00517115" w:rsidRDefault="00517115" w:rsidP="001B1EAF">
      <w:pPr>
        <w:rPr>
          <w:lang w:val="en-US"/>
        </w:rPr>
      </w:pPr>
    </w:p>
    <w:p w14:paraId="7BD2F64D" w14:textId="7A6C0185" w:rsidR="00517115" w:rsidRDefault="00517115" w:rsidP="00517115">
      <w:pPr>
        <w:pStyle w:val="ListParagraph"/>
        <w:numPr>
          <w:ilvl w:val="0"/>
          <w:numId w:val="1"/>
        </w:numPr>
        <w:rPr>
          <w:lang w:val="en-US"/>
        </w:rPr>
      </w:pPr>
      <w:r>
        <w:rPr>
          <w:lang w:val="en-US"/>
        </w:rPr>
        <w:t>Walk to first door</w:t>
      </w:r>
    </w:p>
    <w:p w14:paraId="713D5E5B" w14:textId="77777777" w:rsidR="00517115" w:rsidRDefault="00517115" w:rsidP="00517115">
      <w:pPr>
        <w:rPr>
          <w:lang w:val="en-US"/>
        </w:rPr>
      </w:pPr>
    </w:p>
    <w:p w14:paraId="43D0ECEB" w14:textId="6D80AB34" w:rsidR="00517115" w:rsidRDefault="00517115" w:rsidP="00517115">
      <w:pPr>
        <w:pStyle w:val="ListParagraph"/>
        <w:numPr>
          <w:ilvl w:val="0"/>
          <w:numId w:val="1"/>
        </w:numPr>
        <w:rPr>
          <w:lang w:val="en-US"/>
        </w:rPr>
      </w:pPr>
      <w:r>
        <w:rPr>
          <w:lang w:val="en-US"/>
        </w:rPr>
        <w:t>Walk to beach</w:t>
      </w:r>
    </w:p>
    <w:p w14:paraId="41E74587" w14:textId="77777777" w:rsidR="00517115" w:rsidRPr="00517115" w:rsidRDefault="00517115" w:rsidP="00517115">
      <w:pPr>
        <w:pStyle w:val="ListParagraph"/>
        <w:rPr>
          <w:lang w:val="en-US"/>
        </w:rPr>
      </w:pPr>
    </w:p>
    <w:p w14:paraId="0AB219B1" w14:textId="77777777" w:rsidR="000F04D5" w:rsidRPr="000F04D5" w:rsidRDefault="000F04D5" w:rsidP="000F04D5">
      <w:pPr>
        <w:rPr>
          <w:lang w:val="en-US"/>
        </w:rPr>
      </w:pPr>
      <w:r w:rsidRPr="000F04D5">
        <w:rPr>
          <w:lang w:val="en-US"/>
        </w:rPr>
        <w:t>This must be powerful magic. We have just teleported to a beach.</w:t>
      </w:r>
    </w:p>
    <w:p w14:paraId="6D904D80" w14:textId="77777777" w:rsidR="000F04D5" w:rsidRPr="000F04D5" w:rsidRDefault="000F04D5" w:rsidP="000F04D5">
      <w:pPr>
        <w:rPr>
          <w:lang w:val="en-US"/>
        </w:rPr>
      </w:pPr>
    </w:p>
    <w:p w14:paraId="53FA1C2A" w14:textId="77777777" w:rsidR="000F04D5" w:rsidRPr="000F04D5" w:rsidRDefault="000F04D5" w:rsidP="000F04D5">
      <w:pPr>
        <w:rPr>
          <w:lang w:val="en-US"/>
        </w:rPr>
      </w:pPr>
      <w:r w:rsidRPr="000F04D5">
        <w:rPr>
          <w:lang w:val="en-US"/>
        </w:rPr>
        <w:t xml:space="preserve">Although I did not expect a wild beach. It looks more like the coast of an island. </w:t>
      </w:r>
    </w:p>
    <w:p w14:paraId="3D174A0E" w14:textId="77777777" w:rsidR="000F04D5" w:rsidRPr="000F04D5" w:rsidRDefault="000F04D5" w:rsidP="000F04D5">
      <w:pPr>
        <w:rPr>
          <w:lang w:val="en-US"/>
        </w:rPr>
      </w:pPr>
    </w:p>
    <w:p w14:paraId="4180C9E9" w14:textId="77777777" w:rsidR="000F04D5" w:rsidRPr="000F04D5" w:rsidRDefault="000F04D5" w:rsidP="000F04D5">
      <w:pPr>
        <w:rPr>
          <w:lang w:val="en-US"/>
        </w:rPr>
      </w:pPr>
      <w:r w:rsidRPr="000F04D5">
        <w:rPr>
          <w:lang w:val="en-US"/>
        </w:rPr>
        <w:t xml:space="preserve">The sea makes such slow waves, like it was a friend of the beach and is trying to mess it up with tiny punches. I can see its soul. </w:t>
      </w:r>
    </w:p>
    <w:p w14:paraId="04CECCC9" w14:textId="77777777" w:rsidR="000F04D5" w:rsidRPr="000F04D5" w:rsidRDefault="000F04D5" w:rsidP="000F04D5">
      <w:pPr>
        <w:rPr>
          <w:lang w:val="en-US"/>
        </w:rPr>
      </w:pPr>
    </w:p>
    <w:p w14:paraId="0C92E608" w14:textId="77777777" w:rsidR="000F04D5" w:rsidRPr="000F04D5" w:rsidRDefault="000F04D5" w:rsidP="000F04D5">
      <w:pPr>
        <w:rPr>
          <w:lang w:val="en-US"/>
        </w:rPr>
      </w:pPr>
      <w:r w:rsidRPr="000F04D5">
        <w:rPr>
          <w:lang w:val="en-US"/>
        </w:rPr>
        <w:t>And all the souls of the other creatures that its soul manages to carry up.</w:t>
      </w:r>
    </w:p>
    <w:p w14:paraId="7A8F7E6B" w14:textId="77777777" w:rsidR="000F04D5" w:rsidRPr="000F04D5" w:rsidRDefault="000F04D5" w:rsidP="000F04D5">
      <w:pPr>
        <w:rPr>
          <w:lang w:val="en-US"/>
        </w:rPr>
      </w:pPr>
    </w:p>
    <w:p w14:paraId="6DF1D3F1" w14:textId="77777777" w:rsidR="000F04D5" w:rsidRPr="000F04D5" w:rsidRDefault="000F04D5" w:rsidP="000F04D5">
      <w:pPr>
        <w:rPr>
          <w:lang w:val="en-US"/>
        </w:rPr>
      </w:pPr>
      <w:r w:rsidRPr="000F04D5">
        <w:rPr>
          <w:lang w:val="en-US"/>
        </w:rPr>
        <w:t xml:space="preserve">Near the shore, the sea reveals bright olive weeds. They are similar to the ones the waiter put on my plate the day I had sushi with Dave after the cinema. </w:t>
      </w:r>
    </w:p>
    <w:p w14:paraId="715CB52A" w14:textId="77777777" w:rsidR="000F04D5" w:rsidRPr="000F04D5" w:rsidRDefault="000F04D5" w:rsidP="000F04D5">
      <w:pPr>
        <w:rPr>
          <w:lang w:val="en-US"/>
        </w:rPr>
      </w:pPr>
    </w:p>
    <w:p w14:paraId="0C9F0CC3" w14:textId="77777777" w:rsidR="000F04D5" w:rsidRPr="000F04D5" w:rsidRDefault="000F04D5" w:rsidP="000F04D5">
      <w:pPr>
        <w:rPr>
          <w:lang w:val="en-US"/>
        </w:rPr>
      </w:pPr>
      <w:r w:rsidRPr="000F04D5">
        <w:rPr>
          <w:lang w:val="en-US"/>
        </w:rPr>
        <w:t>"These are special. Tastier. Healthier. And in Buddhist culture they are believed to bring good luck to those who eat them.</w:t>
      </w:r>
    </w:p>
    <w:p w14:paraId="4CB95C19" w14:textId="77777777" w:rsidR="000F04D5" w:rsidRPr="000F04D5" w:rsidRDefault="000F04D5" w:rsidP="000F04D5">
      <w:pPr>
        <w:rPr>
          <w:lang w:val="en-US"/>
        </w:rPr>
      </w:pPr>
    </w:p>
    <w:p w14:paraId="464D9F09" w14:textId="7E0EFAF4" w:rsidR="001B1EAF" w:rsidRDefault="000F04D5" w:rsidP="000F04D5">
      <w:pPr>
        <w:rPr>
          <w:lang w:val="en-US"/>
        </w:rPr>
      </w:pPr>
      <w:r w:rsidRPr="000F04D5">
        <w:rPr>
          <w:lang w:val="en-US"/>
        </w:rPr>
        <w:t>"But why me? Why did you choose me, out of all the people around us?"</w:t>
      </w:r>
    </w:p>
    <w:p w14:paraId="6081C4A6" w14:textId="77777777" w:rsidR="002071AD" w:rsidRPr="002071AD" w:rsidRDefault="002071AD" w:rsidP="002071AD">
      <w:pPr>
        <w:rPr>
          <w:lang w:val="en-US"/>
        </w:rPr>
      </w:pPr>
      <w:r w:rsidRPr="002071AD">
        <w:rPr>
          <w:lang w:val="en-US"/>
        </w:rPr>
        <w:t>"Why did you bring me the chance to taste these seaweeds, if they are so rare and wonderful?"</w:t>
      </w:r>
    </w:p>
    <w:p w14:paraId="6D620BD0" w14:textId="77777777" w:rsidR="002071AD" w:rsidRPr="002071AD" w:rsidRDefault="002071AD" w:rsidP="002071AD">
      <w:pPr>
        <w:rPr>
          <w:lang w:val="en-US"/>
        </w:rPr>
      </w:pPr>
    </w:p>
    <w:p w14:paraId="656C1FE6" w14:textId="77777777" w:rsidR="002071AD" w:rsidRPr="002071AD" w:rsidRDefault="002071AD" w:rsidP="002071AD">
      <w:pPr>
        <w:rPr>
          <w:lang w:val="en-US"/>
        </w:rPr>
      </w:pPr>
      <w:r w:rsidRPr="002071AD">
        <w:rPr>
          <w:lang w:val="en-US"/>
        </w:rPr>
        <w:lastRenderedPageBreak/>
        <w:t>"Your smile."</w:t>
      </w:r>
    </w:p>
    <w:p w14:paraId="0010A5C8" w14:textId="77777777" w:rsidR="002071AD" w:rsidRPr="002071AD" w:rsidRDefault="002071AD" w:rsidP="002071AD">
      <w:pPr>
        <w:rPr>
          <w:lang w:val="en-US"/>
        </w:rPr>
      </w:pPr>
      <w:r w:rsidRPr="002071AD">
        <w:rPr>
          <w:lang w:val="en-US"/>
        </w:rPr>
        <w:t>"I know you have been through a lot. In your eyes, deep inside, I see sorrow. Emptiness. Loneliness."</w:t>
      </w:r>
    </w:p>
    <w:p w14:paraId="19B49A5D" w14:textId="77777777" w:rsidR="002071AD" w:rsidRPr="002071AD" w:rsidRDefault="002071AD" w:rsidP="002071AD">
      <w:pPr>
        <w:rPr>
          <w:lang w:val="en-US"/>
        </w:rPr>
      </w:pPr>
      <w:r w:rsidRPr="002071AD">
        <w:rPr>
          <w:lang w:val="en-US"/>
        </w:rPr>
        <w:t>"But even though you are suffering, you still have that smile, no matter what."</w:t>
      </w:r>
    </w:p>
    <w:p w14:paraId="63C0A2C9" w14:textId="39A24F69" w:rsidR="000F04D5" w:rsidRDefault="002071AD" w:rsidP="002071AD">
      <w:pPr>
        <w:rPr>
          <w:lang w:val="en-US"/>
        </w:rPr>
      </w:pPr>
      <w:r w:rsidRPr="002071AD">
        <w:rPr>
          <w:lang w:val="en-US"/>
        </w:rPr>
        <w:t>"Keep it up. Even when life turns you upside down. Keep smiling.</w:t>
      </w:r>
      <w:r>
        <w:rPr>
          <w:lang w:val="en-US"/>
        </w:rPr>
        <w:t>”</w:t>
      </w:r>
    </w:p>
    <w:p w14:paraId="35FA79CD" w14:textId="77777777" w:rsidR="002071AD" w:rsidRDefault="002071AD" w:rsidP="002071AD">
      <w:pPr>
        <w:rPr>
          <w:lang w:val="en-US"/>
        </w:rPr>
      </w:pPr>
    </w:p>
    <w:p w14:paraId="04074BB7" w14:textId="525D8F1C" w:rsidR="002071AD" w:rsidRDefault="002071AD" w:rsidP="002071AD">
      <w:pPr>
        <w:rPr>
          <w:lang w:val="en-US"/>
        </w:rPr>
      </w:pPr>
      <w:r>
        <w:rPr>
          <w:lang w:val="en-US"/>
        </w:rPr>
        <w:t>“Thank you.”</w:t>
      </w:r>
    </w:p>
    <w:p w14:paraId="509D0B73" w14:textId="77777777" w:rsidR="002071AD" w:rsidRDefault="002071AD" w:rsidP="002071AD">
      <w:pPr>
        <w:rPr>
          <w:lang w:val="en-US"/>
        </w:rPr>
      </w:pPr>
    </w:p>
    <w:p w14:paraId="29C8928A" w14:textId="77777777" w:rsidR="002071AD" w:rsidRPr="002071AD" w:rsidRDefault="002071AD" w:rsidP="002071AD">
      <w:pPr>
        <w:rPr>
          <w:lang w:val="en-US"/>
        </w:rPr>
      </w:pPr>
      <w:r w:rsidRPr="002071AD">
        <w:rPr>
          <w:lang w:val="en-US"/>
        </w:rPr>
        <w:t xml:space="preserve">The truth is that I had never eaten anything like this before. </w:t>
      </w:r>
    </w:p>
    <w:p w14:paraId="61121B3C" w14:textId="0EAA7B1F" w:rsidR="002071AD" w:rsidRDefault="002071AD" w:rsidP="002071AD">
      <w:pPr>
        <w:rPr>
          <w:lang w:val="en-US"/>
        </w:rPr>
      </w:pPr>
      <w:r w:rsidRPr="002071AD">
        <w:rPr>
          <w:lang w:val="en-US"/>
        </w:rPr>
        <w:t>Even Dave was jealous of me. Because I did not let him have a piece, he even stopped talking to me for 2 or 3 days.</w:t>
      </w:r>
    </w:p>
    <w:p w14:paraId="2B68D5BA" w14:textId="77777777" w:rsidR="002071AD" w:rsidRDefault="002071AD" w:rsidP="002071AD">
      <w:pPr>
        <w:rPr>
          <w:lang w:val="en-US"/>
        </w:rPr>
      </w:pPr>
    </w:p>
    <w:p w14:paraId="78059BE4" w14:textId="77777777" w:rsidR="00EE3FBA" w:rsidRPr="00EE3FBA" w:rsidRDefault="00EE3FBA" w:rsidP="00EE3FBA">
      <w:pPr>
        <w:rPr>
          <w:lang w:val="en-US"/>
        </w:rPr>
      </w:pPr>
      <w:r w:rsidRPr="00EE3FBA">
        <w:rPr>
          <w:lang w:val="en-US"/>
        </w:rPr>
        <w:t>The sand is somehow darker than what people are used to seeing: it's almost black, although it's shiny. I like it though - it keeps our feet warm.</w:t>
      </w:r>
    </w:p>
    <w:p w14:paraId="0A3A691A" w14:textId="77777777" w:rsidR="00EE3FBA" w:rsidRPr="00EE3FBA" w:rsidRDefault="00EE3FBA" w:rsidP="00EE3FBA">
      <w:pPr>
        <w:rPr>
          <w:lang w:val="en-US"/>
        </w:rPr>
      </w:pPr>
      <w:r w:rsidRPr="00EE3FBA">
        <w:rPr>
          <w:lang w:val="en-US"/>
        </w:rPr>
        <w:t>Even though I'm wearing shoes.</w:t>
      </w:r>
    </w:p>
    <w:p w14:paraId="7DDEB3E1" w14:textId="77777777" w:rsidR="00EE3FBA" w:rsidRPr="00EE3FBA" w:rsidRDefault="00EE3FBA" w:rsidP="00EE3FBA">
      <w:pPr>
        <w:rPr>
          <w:lang w:val="en-US"/>
        </w:rPr>
      </w:pPr>
    </w:p>
    <w:p w14:paraId="63A7A9BC" w14:textId="77777777" w:rsidR="00EE3FBA" w:rsidRPr="00EE3FBA" w:rsidRDefault="00EE3FBA" w:rsidP="00EE3FBA">
      <w:pPr>
        <w:rPr>
          <w:lang w:val="en-US"/>
        </w:rPr>
      </w:pPr>
      <w:r w:rsidRPr="00EE3FBA">
        <w:rPr>
          <w:lang w:val="en-US"/>
        </w:rPr>
        <w:t>Should I take them off?</w:t>
      </w:r>
    </w:p>
    <w:p w14:paraId="322779D3" w14:textId="77777777" w:rsidR="00EE3FBA" w:rsidRPr="00EE3FBA" w:rsidRDefault="00EE3FBA" w:rsidP="00EE3FBA">
      <w:pPr>
        <w:rPr>
          <w:lang w:val="en-US"/>
        </w:rPr>
      </w:pPr>
    </w:p>
    <w:p w14:paraId="2F79560A" w14:textId="77777777" w:rsidR="00EE3FBA" w:rsidRPr="00EE3FBA" w:rsidRDefault="00EE3FBA" w:rsidP="00EE3FBA">
      <w:pPr>
        <w:rPr>
          <w:lang w:val="en-US"/>
        </w:rPr>
      </w:pPr>
      <w:r w:rsidRPr="00EE3FBA">
        <w:rPr>
          <w:lang w:val="en-US"/>
        </w:rPr>
        <w:t>Nah. Probably sometime in the future.</w:t>
      </w:r>
    </w:p>
    <w:p w14:paraId="5CE694EC" w14:textId="77777777" w:rsidR="00EE3FBA" w:rsidRPr="00EE3FBA" w:rsidRDefault="00EE3FBA" w:rsidP="00EE3FBA">
      <w:pPr>
        <w:rPr>
          <w:lang w:val="en-US"/>
        </w:rPr>
      </w:pPr>
    </w:p>
    <w:p w14:paraId="14EC1307" w14:textId="77777777" w:rsidR="00EE3FBA" w:rsidRPr="00EE3FBA" w:rsidRDefault="00EE3FBA" w:rsidP="00EE3FBA">
      <w:pPr>
        <w:rPr>
          <w:lang w:val="en-US"/>
        </w:rPr>
      </w:pPr>
      <w:r w:rsidRPr="00EE3FBA">
        <w:rPr>
          <w:lang w:val="en-US"/>
        </w:rPr>
        <w:t xml:space="preserve">On the other side, palm trees have taken over the land. </w:t>
      </w:r>
    </w:p>
    <w:p w14:paraId="3FA2BF98" w14:textId="77777777" w:rsidR="00EE3FBA" w:rsidRPr="00EE3FBA" w:rsidRDefault="00EE3FBA" w:rsidP="00EE3FBA">
      <w:pPr>
        <w:rPr>
          <w:lang w:val="en-US"/>
        </w:rPr>
      </w:pPr>
    </w:p>
    <w:p w14:paraId="619D1211" w14:textId="77777777" w:rsidR="00EE3FBA" w:rsidRPr="00EE3FBA" w:rsidRDefault="00EE3FBA" w:rsidP="00EE3FBA">
      <w:pPr>
        <w:rPr>
          <w:lang w:val="en-US"/>
        </w:rPr>
      </w:pPr>
      <w:r w:rsidRPr="00EE3FBA">
        <w:rPr>
          <w:lang w:val="en-US"/>
        </w:rPr>
        <w:t>"But I don't see anything strange here!" exclaims Dave.</w:t>
      </w:r>
    </w:p>
    <w:p w14:paraId="61CB0CEF" w14:textId="77777777" w:rsidR="00EE3FBA" w:rsidRPr="00EE3FBA" w:rsidRDefault="00EE3FBA" w:rsidP="00EE3FBA">
      <w:pPr>
        <w:rPr>
          <w:lang w:val="en-US"/>
        </w:rPr>
      </w:pPr>
    </w:p>
    <w:p w14:paraId="45BC2935" w14:textId="77777777" w:rsidR="00EE3FBA" w:rsidRPr="00EE3FBA" w:rsidRDefault="00EE3FBA" w:rsidP="00EE3FBA">
      <w:pPr>
        <w:rPr>
          <w:lang w:val="en-US"/>
        </w:rPr>
      </w:pPr>
      <w:r w:rsidRPr="00EE3FBA">
        <w:rPr>
          <w:lang w:val="en-US"/>
        </w:rPr>
        <w:t xml:space="preserve">He's right. </w:t>
      </w:r>
    </w:p>
    <w:p w14:paraId="5E859DCF" w14:textId="77777777" w:rsidR="00EE3FBA" w:rsidRPr="00EE3FBA" w:rsidRDefault="00EE3FBA" w:rsidP="00EE3FBA">
      <w:pPr>
        <w:rPr>
          <w:lang w:val="en-US"/>
        </w:rPr>
      </w:pPr>
    </w:p>
    <w:p w14:paraId="4703F9F2" w14:textId="5E870C62" w:rsidR="00EE3FBA" w:rsidRPr="00EE3FBA" w:rsidRDefault="00EE3FBA" w:rsidP="00EE3FBA">
      <w:pPr>
        <w:rPr>
          <w:lang w:val="en-US"/>
        </w:rPr>
      </w:pPr>
      <w:r w:rsidRPr="00EE3FBA">
        <w:rPr>
          <w:lang w:val="en-US"/>
        </w:rPr>
        <w:t xml:space="preserve">"Thanks, Loan, for letting me rest </w:t>
      </w:r>
      <w:r w:rsidR="00363B9D">
        <w:rPr>
          <w:lang w:val="en-US"/>
        </w:rPr>
        <w:t xml:space="preserve">for </w:t>
      </w:r>
      <w:r w:rsidRPr="00EE3FBA">
        <w:rPr>
          <w:lang w:val="en-US"/>
        </w:rPr>
        <w:t>so long. But now I think I can walk on my own."</w:t>
      </w:r>
    </w:p>
    <w:p w14:paraId="7E989A64" w14:textId="77777777" w:rsidR="00EE3FBA" w:rsidRPr="00EE3FBA" w:rsidRDefault="00EE3FBA" w:rsidP="00EE3FBA">
      <w:pPr>
        <w:rPr>
          <w:lang w:val="en-US"/>
        </w:rPr>
      </w:pPr>
      <w:r w:rsidRPr="00EE3FBA">
        <w:rPr>
          <w:lang w:val="en-US"/>
        </w:rPr>
        <w:t>"Even if I need a lot more time."</w:t>
      </w:r>
    </w:p>
    <w:p w14:paraId="3F67FA98" w14:textId="77777777" w:rsidR="00EE3FBA" w:rsidRPr="00EE3FBA" w:rsidRDefault="00EE3FBA" w:rsidP="00EE3FBA">
      <w:pPr>
        <w:rPr>
          <w:lang w:val="en-US"/>
        </w:rPr>
      </w:pPr>
      <w:r w:rsidRPr="00EE3FBA">
        <w:rPr>
          <w:lang w:val="en-US"/>
        </w:rPr>
        <w:t>"At least I can do it. And that's what really counts.</w:t>
      </w:r>
    </w:p>
    <w:p w14:paraId="13057442" w14:textId="77777777" w:rsidR="00EE3FBA" w:rsidRPr="00EE3FBA" w:rsidRDefault="00EE3FBA" w:rsidP="00EE3FBA">
      <w:pPr>
        <w:rPr>
          <w:lang w:val="en-US"/>
        </w:rPr>
      </w:pPr>
    </w:p>
    <w:p w14:paraId="5349D60D" w14:textId="77777777" w:rsidR="00EE3FBA" w:rsidRPr="00EE3FBA" w:rsidRDefault="00EE3FBA" w:rsidP="00EE3FBA">
      <w:pPr>
        <w:rPr>
          <w:lang w:val="en-US"/>
        </w:rPr>
      </w:pPr>
      <w:r w:rsidRPr="00EE3FBA">
        <w:rPr>
          <w:lang w:val="en-US"/>
        </w:rPr>
        <w:t>Suddenly super-hyper-mega-confident. That's my boy!</w:t>
      </w:r>
    </w:p>
    <w:p w14:paraId="52A594E7" w14:textId="77777777" w:rsidR="00EE3FBA" w:rsidRPr="00EE3FBA" w:rsidRDefault="00EE3FBA" w:rsidP="00EE3FBA">
      <w:pPr>
        <w:rPr>
          <w:lang w:val="en-US"/>
        </w:rPr>
      </w:pPr>
    </w:p>
    <w:p w14:paraId="68501270" w14:textId="354E3623" w:rsidR="002071AD" w:rsidRDefault="00EE3FBA" w:rsidP="00EE3FBA">
      <w:pPr>
        <w:rPr>
          <w:lang w:val="en-US"/>
        </w:rPr>
      </w:pPr>
      <w:r w:rsidRPr="00EE3FBA">
        <w:rPr>
          <w:lang w:val="en-US"/>
        </w:rPr>
        <w:lastRenderedPageBreak/>
        <w:t>"Let me take the lead. Maybe I can find something."</w:t>
      </w:r>
    </w:p>
    <w:p w14:paraId="037CAC66" w14:textId="77777777" w:rsidR="00EE3FBA" w:rsidRDefault="00EE3FBA" w:rsidP="00EE3FBA">
      <w:pPr>
        <w:rPr>
          <w:lang w:val="en-US"/>
        </w:rPr>
      </w:pPr>
    </w:p>
    <w:p w14:paraId="375F0D68" w14:textId="067A0A92" w:rsidR="00EE3FBA" w:rsidRDefault="00EE3FBA" w:rsidP="00EE3FBA">
      <w:pPr>
        <w:pStyle w:val="ListParagraph"/>
        <w:numPr>
          <w:ilvl w:val="0"/>
          <w:numId w:val="1"/>
        </w:numPr>
        <w:rPr>
          <w:lang w:val="en-US"/>
        </w:rPr>
      </w:pPr>
      <w:r>
        <w:rPr>
          <w:lang w:val="en-US"/>
        </w:rPr>
        <w:t>Swap to dave</w:t>
      </w:r>
    </w:p>
    <w:p w14:paraId="3DD0B825" w14:textId="30FB0395" w:rsidR="00EE3FBA" w:rsidRDefault="00EE3FBA" w:rsidP="00EE3FBA">
      <w:pPr>
        <w:rPr>
          <w:lang w:val="en-US"/>
        </w:rPr>
      </w:pPr>
      <w:r>
        <w:rPr>
          <w:lang w:val="en-US"/>
        </w:rPr>
        <w:t>Alright. So, where do I start looking?</w:t>
      </w:r>
    </w:p>
    <w:p w14:paraId="31ABFE83" w14:textId="77777777" w:rsidR="00EE3FBA" w:rsidRDefault="00EE3FBA" w:rsidP="00EE3FBA">
      <w:pPr>
        <w:rPr>
          <w:lang w:val="en-US"/>
        </w:rPr>
      </w:pPr>
    </w:p>
    <w:p w14:paraId="40559D54" w14:textId="1C8BB88A" w:rsidR="00EE3FBA" w:rsidRDefault="00EE3FBA" w:rsidP="00EE3FBA">
      <w:pPr>
        <w:pStyle w:val="ListParagraph"/>
        <w:numPr>
          <w:ilvl w:val="0"/>
          <w:numId w:val="1"/>
        </w:numPr>
        <w:rPr>
          <w:lang w:val="en-US"/>
        </w:rPr>
      </w:pPr>
      <w:r>
        <w:rPr>
          <w:lang w:val="en-US"/>
        </w:rPr>
        <w:t>Look at palm trees</w:t>
      </w:r>
    </w:p>
    <w:p w14:paraId="45C8CD2F" w14:textId="6B18765A" w:rsidR="000F04D5" w:rsidRDefault="00EE3FBA" w:rsidP="000F04D5">
      <w:pPr>
        <w:rPr>
          <w:lang w:val="en-US"/>
        </w:rPr>
      </w:pPr>
      <w:r w:rsidRPr="00EE3FBA">
        <w:rPr>
          <w:lang w:val="en-US"/>
        </w:rPr>
        <w:t>Nothing in particular. Just ordinary palm trees.</w:t>
      </w:r>
    </w:p>
    <w:p w14:paraId="0D89A958" w14:textId="77777777" w:rsidR="00EE3FBA" w:rsidRDefault="00EE3FBA" w:rsidP="000F04D5">
      <w:pPr>
        <w:rPr>
          <w:lang w:val="en-US"/>
        </w:rPr>
      </w:pPr>
    </w:p>
    <w:p w14:paraId="277093CD" w14:textId="0B815C16" w:rsidR="00EE3FBA" w:rsidRDefault="00EE3FBA" w:rsidP="00EE3FBA">
      <w:pPr>
        <w:pStyle w:val="ListParagraph"/>
        <w:numPr>
          <w:ilvl w:val="0"/>
          <w:numId w:val="1"/>
        </w:numPr>
        <w:rPr>
          <w:lang w:val="en-US"/>
        </w:rPr>
      </w:pPr>
      <w:r>
        <w:rPr>
          <w:lang w:val="en-US"/>
        </w:rPr>
        <w:t>Look at sand</w:t>
      </w:r>
    </w:p>
    <w:p w14:paraId="7B6E4179" w14:textId="6B8D2A4D" w:rsidR="00EE3FBA" w:rsidRDefault="00EE3FBA" w:rsidP="00EE3FBA">
      <w:pPr>
        <w:rPr>
          <w:lang w:val="en-US"/>
        </w:rPr>
      </w:pPr>
      <w:r w:rsidRPr="00EE3FBA">
        <w:rPr>
          <w:lang w:val="en-US"/>
        </w:rPr>
        <w:t>It's hard to focus because the sand is so bright from the sun.</w:t>
      </w:r>
    </w:p>
    <w:p w14:paraId="14AE2A6A" w14:textId="3BA28E3C" w:rsidR="00EE3FBA" w:rsidRDefault="00EE3FBA" w:rsidP="00EE3FBA">
      <w:pPr>
        <w:rPr>
          <w:lang w:val="en-US"/>
        </w:rPr>
      </w:pPr>
      <w:r w:rsidRPr="00EE3FBA">
        <w:rPr>
          <w:lang w:val="en-US"/>
        </w:rPr>
        <w:t>I have a gut feeling it's somewhere else.</w:t>
      </w:r>
    </w:p>
    <w:p w14:paraId="75EC099A" w14:textId="77777777" w:rsidR="00EE3FBA" w:rsidRDefault="00EE3FBA" w:rsidP="00EE3FBA">
      <w:pPr>
        <w:rPr>
          <w:lang w:val="en-US"/>
        </w:rPr>
      </w:pPr>
    </w:p>
    <w:p w14:paraId="521A18C1" w14:textId="77777777" w:rsidR="00D6757B" w:rsidRPr="00D6757B" w:rsidRDefault="00D6757B" w:rsidP="00D6757B">
      <w:pPr>
        <w:rPr>
          <w:lang w:val="en-US"/>
        </w:rPr>
      </w:pPr>
      <w:r w:rsidRPr="00D6757B">
        <w:rPr>
          <w:lang w:val="en-US"/>
        </w:rPr>
        <w:t>--&gt; Look at weeds</w:t>
      </w:r>
    </w:p>
    <w:p w14:paraId="4E34830C" w14:textId="77777777" w:rsidR="00D6757B" w:rsidRPr="00D6757B" w:rsidRDefault="00D6757B" w:rsidP="00D6757B">
      <w:pPr>
        <w:rPr>
          <w:lang w:val="en-US"/>
        </w:rPr>
      </w:pPr>
      <w:r w:rsidRPr="00D6757B">
        <w:rPr>
          <w:lang w:val="en-US"/>
        </w:rPr>
        <w:t>Damn... They look delicious...</w:t>
      </w:r>
    </w:p>
    <w:p w14:paraId="4F944285" w14:textId="77777777" w:rsidR="00D6757B" w:rsidRPr="00D6757B" w:rsidRDefault="00D6757B" w:rsidP="00D6757B">
      <w:pPr>
        <w:rPr>
          <w:lang w:val="en-US"/>
        </w:rPr>
      </w:pPr>
    </w:p>
    <w:p w14:paraId="05C8B605" w14:textId="10DDB0FD" w:rsidR="00D6757B" w:rsidRPr="00D6757B" w:rsidRDefault="00D6757B" w:rsidP="00D6757B">
      <w:pPr>
        <w:rPr>
          <w:lang w:val="en-US"/>
        </w:rPr>
      </w:pPr>
      <w:r w:rsidRPr="00D6757B">
        <w:rPr>
          <w:lang w:val="en-US"/>
        </w:rPr>
        <w:t xml:space="preserve">I remember Loan not letting </w:t>
      </w:r>
      <w:r w:rsidR="00363B9D">
        <w:rPr>
          <w:lang w:val="en-US"/>
        </w:rPr>
        <w:t>me</w:t>
      </w:r>
      <w:r w:rsidRPr="00D6757B">
        <w:rPr>
          <w:lang w:val="en-US"/>
        </w:rPr>
        <w:t xml:space="preserve"> taste them...</w:t>
      </w:r>
    </w:p>
    <w:p w14:paraId="7FFB9F26" w14:textId="77777777" w:rsidR="00D6757B" w:rsidRPr="00D6757B" w:rsidRDefault="00D6757B" w:rsidP="00D6757B">
      <w:pPr>
        <w:rPr>
          <w:lang w:val="en-US"/>
        </w:rPr>
      </w:pPr>
    </w:p>
    <w:p w14:paraId="731583FD" w14:textId="77777777" w:rsidR="00D6757B" w:rsidRPr="00D6757B" w:rsidRDefault="00D6757B" w:rsidP="00D6757B">
      <w:pPr>
        <w:rPr>
          <w:lang w:val="en-US"/>
        </w:rPr>
      </w:pPr>
      <w:r w:rsidRPr="00D6757B">
        <w:rPr>
          <w:lang w:val="en-US"/>
        </w:rPr>
        <w:t>Asshole.</w:t>
      </w:r>
    </w:p>
    <w:p w14:paraId="1B75859C" w14:textId="77777777" w:rsidR="00D6757B" w:rsidRPr="00D6757B" w:rsidRDefault="00D6757B" w:rsidP="00D6757B">
      <w:pPr>
        <w:rPr>
          <w:lang w:val="en-US"/>
        </w:rPr>
      </w:pPr>
    </w:p>
    <w:p w14:paraId="06937F87" w14:textId="77777777" w:rsidR="00D6757B" w:rsidRPr="00D6757B" w:rsidRDefault="00D6757B" w:rsidP="00D6757B">
      <w:pPr>
        <w:rPr>
          <w:lang w:val="en-US"/>
        </w:rPr>
      </w:pPr>
      <w:r w:rsidRPr="00D6757B">
        <w:rPr>
          <w:lang w:val="en-US"/>
        </w:rPr>
        <w:t>Although now I have the oppotunity to do it! The timing though... Could be better...</w:t>
      </w:r>
    </w:p>
    <w:p w14:paraId="639006F4" w14:textId="77777777" w:rsidR="00D6757B" w:rsidRPr="00D6757B" w:rsidRDefault="00D6757B" w:rsidP="00D6757B">
      <w:pPr>
        <w:rPr>
          <w:lang w:val="en-US"/>
        </w:rPr>
      </w:pPr>
    </w:p>
    <w:p w14:paraId="27679F3A" w14:textId="77777777" w:rsidR="00D6757B" w:rsidRPr="00D6757B" w:rsidRDefault="00D6757B" w:rsidP="00D6757B">
      <w:pPr>
        <w:rPr>
          <w:lang w:val="en-US"/>
        </w:rPr>
      </w:pPr>
      <w:r w:rsidRPr="00D6757B">
        <w:rPr>
          <w:lang w:val="en-US"/>
        </w:rPr>
        <w:t>Such a waste! They are all looking at me, screaming to be swallowed by my mouth!</w:t>
      </w:r>
    </w:p>
    <w:p w14:paraId="4D542CB7" w14:textId="77777777" w:rsidR="00D6757B" w:rsidRPr="00D6757B" w:rsidRDefault="00D6757B" w:rsidP="00D6757B">
      <w:pPr>
        <w:rPr>
          <w:lang w:val="en-US"/>
        </w:rPr>
      </w:pPr>
    </w:p>
    <w:p w14:paraId="31444E9C" w14:textId="77777777" w:rsidR="00D6757B" w:rsidRPr="00D6757B" w:rsidRDefault="00D6757B" w:rsidP="00D6757B">
      <w:pPr>
        <w:rPr>
          <w:lang w:val="en-US"/>
        </w:rPr>
      </w:pPr>
      <w:r w:rsidRPr="00D6757B">
        <w:rPr>
          <w:lang w:val="en-US"/>
        </w:rPr>
        <w:t>Maybe one day.</w:t>
      </w:r>
    </w:p>
    <w:p w14:paraId="24888041" w14:textId="77777777" w:rsidR="00D6757B" w:rsidRPr="00D6757B" w:rsidRDefault="00D6757B" w:rsidP="00D6757B">
      <w:pPr>
        <w:rPr>
          <w:lang w:val="en-US"/>
        </w:rPr>
      </w:pPr>
    </w:p>
    <w:p w14:paraId="23ACFF54" w14:textId="77777777" w:rsidR="00D6757B" w:rsidRPr="00D6757B" w:rsidRDefault="00D6757B" w:rsidP="00D6757B">
      <w:pPr>
        <w:rPr>
          <w:lang w:val="en-US"/>
        </w:rPr>
      </w:pPr>
      <w:r w:rsidRPr="00D6757B">
        <w:rPr>
          <w:lang w:val="en-US"/>
        </w:rPr>
        <w:t>--&gt; look at sea</w:t>
      </w:r>
    </w:p>
    <w:p w14:paraId="3ECBF875" w14:textId="77777777" w:rsidR="00D6757B" w:rsidRPr="00D6757B" w:rsidRDefault="00D6757B" w:rsidP="00D6757B">
      <w:pPr>
        <w:rPr>
          <w:lang w:val="en-US"/>
        </w:rPr>
      </w:pPr>
      <w:r w:rsidRPr="00D6757B">
        <w:rPr>
          <w:lang w:val="en-US"/>
        </w:rPr>
        <w:t>So...</w:t>
      </w:r>
    </w:p>
    <w:p w14:paraId="32076A29" w14:textId="77777777" w:rsidR="00D6757B" w:rsidRPr="00D6757B" w:rsidRDefault="00D6757B" w:rsidP="00D6757B">
      <w:pPr>
        <w:rPr>
          <w:lang w:val="en-US"/>
        </w:rPr>
      </w:pPr>
    </w:p>
    <w:p w14:paraId="61806F93" w14:textId="77777777" w:rsidR="00D6757B" w:rsidRPr="00D6757B" w:rsidRDefault="00D6757B" w:rsidP="00D6757B">
      <w:pPr>
        <w:rPr>
          <w:lang w:val="en-US"/>
        </w:rPr>
      </w:pPr>
      <w:r w:rsidRPr="00D6757B">
        <w:rPr>
          <w:lang w:val="en-US"/>
        </w:rPr>
        <w:t>Beautiful.</w:t>
      </w:r>
    </w:p>
    <w:p w14:paraId="17453B96" w14:textId="77777777" w:rsidR="00D6757B" w:rsidRPr="00D6757B" w:rsidRDefault="00D6757B" w:rsidP="00D6757B">
      <w:pPr>
        <w:rPr>
          <w:lang w:val="en-US"/>
        </w:rPr>
      </w:pPr>
    </w:p>
    <w:p w14:paraId="560BB385" w14:textId="77777777" w:rsidR="00D6757B" w:rsidRPr="00D6757B" w:rsidRDefault="00D6757B" w:rsidP="00D6757B">
      <w:pPr>
        <w:rPr>
          <w:lang w:val="en-US"/>
        </w:rPr>
      </w:pPr>
      <w:r w:rsidRPr="00D6757B">
        <w:rPr>
          <w:lang w:val="en-US"/>
        </w:rPr>
        <w:t>I can't even describe it. There's too much information in my brain and I feel ecstatic.</w:t>
      </w:r>
    </w:p>
    <w:p w14:paraId="19F2E0D7" w14:textId="77777777" w:rsidR="00D6757B" w:rsidRPr="00D6757B" w:rsidRDefault="00D6757B" w:rsidP="00D6757B">
      <w:pPr>
        <w:rPr>
          <w:lang w:val="en-US"/>
        </w:rPr>
      </w:pPr>
    </w:p>
    <w:p w14:paraId="15A864AF" w14:textId="77777777" w:rsidR="00D6757B" w:rsidRPr="00D6757B" w:rsidRDefault="00D6757B" w:rsidP="00D6757B">
      <w:pPr>
        <w:rPr>
          <w:lang w:val="en-US"/>
        </w:rPr>
      </w:pPr>
      <w:r w:rsidRPr="00D6757B">
        <w:rPr>
          <w:lang w:val="en-US"/>
        </w:rPr>
        <w:t>"Wait a minute..."</w:t>
      </w:r>
    </w:p>
    <w:p w14:paraId="782B5979" w14:textId="77777777" w:rsidR="00D6757B" w:rsidRPr="00D6757B" w:rsidRDefault="00D6757B" w:rsidP="00D6757B">
      <w:pPr>
        <w:rPr>
          <w:lang w:val="en-US"/>
        </w:rPr>
      </w:pPr>
      <w:r w:rsidRPr="00D6757B">
        <w:rPr>
          <w:lang w:val="en-US"/>
        </w:rPr>
        <w:t>"Looking at the sea, are you noticing something suspicious, Loan?"</w:t>
      </w:r>
    </w:p>
    <w:p w14:paraId="3214773C" w14:textId="77777777" w:rsidR="00D6757B" w:rsidRPr="00D6757B" w:rsidRDefault="00D6757B" w:rsidP="00D6757B">
      <w:pPr>
        <w:rPr>
          <w:lang w:val="en-US"/>
        </w:rPr>
      </w:pPr>
    </w:p>
    <w:p w14:paraId="562F1170" w14:textId="77777777" w:rsidR="00D6757B" w:rsidRPr="00D6757B" w:rsidRDefault="00D6757B" w:rsidP="00D6757B">
      <w:pPr>
        <w:rPr>
          <w:lang w:val="en-US"/>
        </w:rPr>
      </w:pPr>
      <w:r w:rsidRPr="00D6757B">
        <w:rPr>
          <w:lang w:val="en-US"/>
        </w:rPr>
        <w:t>"Hum... Not really."</w:t>
      </w:r>
    </w:p>
    <w:p w14:paraId="66BCCAF4" w14:textId="77777777" w:rsidR="00D6757B" w:rsidRPr="00D6757B" w:rsidRDefault="00D6757B" w:rsidP="00D6757B">
      <w:pPr>
        <w:rPr>
          <w:lang w:val="en-US"/>
        </w:rPr>
      </w:pPr>
    </w:p>
    <w:p w14:paraId="73C2E79A" w14:textId="77777777" w:rsidR="00D6757B" w:rsidRPr="00D6757B" w:rsidRDefault="00D6757B" w:rsidP="00D6757B">
      <w:pPr>
        <w:rPr>
          <w:lang w:val="en-US"/>
        </w:rPr>
      </w:pPr>
      <w:r w:rsidRPr="00D6757B">
        <w:rPr>
          <w:lang w:val="en-US"/>
        </w:rPr>
        <w:t>Better explain my point of view.</w:t>
      </w:r>
    </w:p>
    <w:p w14:paraId="173BED8B" w14:textId="77777777" w:rsidR="00D6757B" w:rsidRPr="00D6757B" w:rsidRDefault="00D6757B" w:rsidP="00D6757B">
      <w:pPr>
        <w:rPr>
          <w:lang w:val="en-US"/>
        </w:rPr>
      </w:pPr>
    </w:p>
    <w:p w14:paraId="7114A4DE" w14:textId="77777777" w:rsidR="00D6757B" w:rsidRPr="00D6757B" w:rsidRDefault="00D6757B" w:rsidP="00D6757B">
      <w:pPr>
        <w:rPr>
          <w:lang w:val="en-US"/>
        </w:rPr>
      </w:pPr>
      <w:r w:rsidRPr="00D6757B">
        <w:rPr>
          <w:lang w:val="en-US"/>
        </w:rPr>
        <w:t>--&gt; Talk to Loan</w:t>
      </w:r>
    </w:p>
    <w:p w14:paraId="4005BB67" w14:textId="77777777" w:rsidR="00D6757B" w:rsidRPr="00D6757B" w:rsidRDefault="00D6757B" w:rsidP="00D6757B">
      <w:pPr>
        <w:rPr>
          <w:lang w:val="en-US"/>
        </w:rPr>
      </w:pPr>
      <w:r w:rsidRPr="00D6757B">
        <w:rPr>
          <w:lang w:val="en-US"/>
        </w:rPr>
        <w:t>"There! It looks like the sea is slowly getting deeper. But it feels too, I don't know how to say it, calm? "</w:t>
      </w:r>
    </w:p>
    <w:p w14:paraId="36F347D8" w14:textId="77777777" w:rsidR="00D6757B" w:rsidRPr="00D6757B" w:rsidRDefault="00D6757B" w:rsidP="00D6757B">
      <w:pPr>
        <w:rPr>
          <w:lang w:val="en-US"/>
        </w:rPr>
      </w:pPr>
      <w:r w:rsidRPr="00D6757B">
        <w:rPr>
          <w:lang w:val="en-US"/>
        </w:rPr>
        <w:t>"Like it was intentional..."</w:t>
      </w:r>
    </w:p>
    <w:p w14:paraId="2E17F2C0" w14:textId="77777777" w:rsidR="00D6757B" w:rsidRPr="00D6757B" w:rsidRDefault="00D6757B" w:rsidP="00D6757B">
      <w:pPr>
        <w:rPr>
          <w:lang w:val="en-US"/>
        </w:rPr>
      </w:pPr>
    </w:p>
    <w:p w14:paraId="67C87BF3" w14:textId="77777777" w:rsidR="00D6757B" w:rsidRPr="00D6757B" w:rsidRDefault="00D6757B" w:rsidP="00D6757B">
      <w:pPr>
        <w:rPr>
          <w:lang w:val="en-US"/>
        </w:rPr>
      </w:pPr>
      <w:r w:rsidRPr="00D6757B">
        <w:rPr>
          <w:lang w:val="en-US"/>
        </w:rPr>
        <w:t>"Hum..."</w:t>
      </w:r>
    </w:p>
    <w:p w14:paraId="11480F11" w14:textId="77777777" w:rsidR="00D6757B" w:rsidRPr="00D6757B" w:rsidRDefault="00D6757B" w:rsidP="00D6757B">
      <w:pPr>
        <w:rPr>
          <w:lang w:val="en-US"/>
        </w:rPr>
      </w:pPr>
      <w:r w:rsidRPr="00D6757B">
        <w:rPr>
          <w:lang w:val="en-US"/>
        </w:rPr>
        <w:t>"Do you understand now?"</w:t>
      </w:r>
    </w:p>
    <w:p w14:paraId="1476C756" w14:textId="77777777" w:rsidR="00D6757B" w:rsidRPr="00D6757B" w:rsidRDefault="00D6757B" w:rsidP="00D6757B">
      <w:pPr>
        <w:rPr>
          <w:lang w:val="en-US"/>
        </w:rPr>
      </w:pPr>
    </w:p>
    <w:p w14:paraId="2BC9DEA6" w14:textId="4E6AEEBC" w:rsidR="00D6757B" w:rsidRPr="00D6757B" w:rsidRDefault="00D6757B" w:rsidP="00D6757B">
      <w:pPr>
        <w:rPr>
          <w:lang w:val="en-US"/>
        </w:rPr>
      </w:pPr>
      <w:r w:rsidRPr="00D6757B">
        <w:rPr>
          <w:lang w:val="en-US"/>
        </w:rPr>
        <w:t>"...</w:t>
      </w:r>
      <w:r w:rsidR="00DC1AFF">
        <w:rPr>
          <w:lang w:val="en-US"/>
        </w:rPr>
        <w:t>”</w:t>
      </w:r>
    </w:p>
    <w:p w14:paraId="7A6F46D1" w14:textId="77777777" w:rsidR="00D6757B" w:rsidRPr="00D6757B" w:rsidRDefault="00D6757B" w:rsidP="00D6757B">
      <w:pPr>
        <w:rPr>
          <w:lang w:val="en-US"/>
        </w:rPr>
      </w:pPr>
    </w:p>
    <w:p w14:paraId="19FCA8D4" w14:textId="77777777" w:rsidR="00D6757B" w:rsidRPr="00D6757B" w:rsidRDefault="00D6757B" w:rsidP="00D6757B">
      <w:pPr>
        <w:rPr>
          <w:lang w:val="en-US"/>
        </w:rPr>
      </w:pPr>
      <w:r w:rsidRPr="00D6757B">
        <w:rPr>
          <w:lang w:val="en-US"/>
        </w:rPr>
        <w:t>"Not really."</w:t>
      </w:r>
    </w:p>
    <w:p w14:paraId="0CE58BE2" w14:textId="77777777" w:rsidR="00D6757B" w:rsidRPr="00D6757B" w:rsidRDefault="00D6757B" w:rsidP="00D6757B">
      <w:pPr>
        <w:rPr>
          <w:lang w:val="en-US"/>
        </w:rPr>
      </w:pPr>
    </w:p>
    <w:p w14:paraId="5D341FC9" w14:textId="77777777" w:rsidR="00D6757B" w:rsidRPr="00D6757B" w:rsidRDefault="00D6757B" w:rsidP="00D6757B">
      <w:pPr>
        <w:rPr>
          <w:lang w:val="en-US"/>
        </w:rPr>
      </w:pPr>
      <w:r w:rsidRPr="00D6757B">
        <w:rPr>
          <w:lang w:val="en-US"/>
        </w:rPr>
        <w:t>--&gt; walk to sea</w:t>
      </w:r>
    </w:p>
    <w:p w14:paraId="33B4552F" w14:textId="77777777" w:rsidR="00D6757B" w:rsidRPr="00D6757B" w:rsidRDefault="00D6757B" w:rsidP="00D6757B">
      <w:pPr>
        <w:rPr>
          <w:lang w:val="en-US"/>
        </w:rPr>
      </w:pPr>
      <w:r w:rsidRPr="00D6757B">
        <w:rPr>
          <w:lang w:val="en-US"/>
        </w:rPr>
        <w:t>We approach the border where the sand comes into contact with the sea.</w:t>
      </w:r>
    </w:p>
    <w:p w14:paraId="2834CCE2" w14:textId="77777777" w:rsidR="00D6757B" w:rsidRPr="00D6757B" w:rsidRDefault="00D6757B" w:rsidP="00D6757B">
      <w:pPr>
        <w:rPr>
          <w:lang w:val="en-US"/>
        </w:rPr>
      </w:pPr>
    </w:p>
    <w:p w14:paraId="0CA4C7A8" w14:textId="77777777" w:rsidR="00D6757B" w:rsidRPr="00D6757B" w:rsidRDefault="00D6757B" w:rsidP="00D6757B">
      <w:pPr>
        <w:rPr>
          <w:lang w:val="en-US"/>
        </w:rPr>
      </w:pPr>
      <w:r w:rsidRPr="00D6757B">
        <w:rPr>
          <w:lang w:val="en-US"/>
        </w:rPr>
        <w:t>"See? It's like an underwater staircase!"</w:t>
      </w:r>
    </w:p>
    <w:p w14:paraId="288C2B6F" w14:textId="77777777" w:rsidR="00D6757B" w:rsidRPr="00D6757B" w:rsidRDefault="00D6757B" w:rsidP="00D6757B">
      <w:pPr>
        <w:rPr>
          <w:lang w:val="en-US"/>
        </w:rPr>
      </w:pPr>
    </w:p>
    <w:p w14:paraId="246B0C08" w14:textId="554A43F8" w:rsidR="00D6757B" w:rsidRPr="00D6757B" w:rsidRDefault="00D6757B" w:rsidP="00D6757B">
      <w:pPr>
        <w:rPr>
          <w:lang w:val="en-US"/>
        </w:rPr>
      </w:pPr>
      <w:r w:rsidRPr="00D6757B">
        <w:rPr>
          <w:lang w:val="en-US"/>
        </w:rPr>
        <w:t xml:space="preserve">--&gt; walk </w:t>
      </w:r>
      <w:r w:rsidR="00DC1AFF">
        <w:rPr>
          <w:lang w:val="en-US"/>
        </w:rPr>
        <w:t>to</w:t>
      </w:r>
      <w:r w:rsidRPr="00D6757B">
        <w:rPr>
          <w:lang w:val="en-US"/>
        </w:rPr>
        <w:t xml:space="preserve"> the stairs</w:t>
      </w:r>
    </w:p>
    <w:p w14:paraId="39B9460E" w14:textId="77777777" w:rsidR="00D6757B" w:rsidRPr="00D6757B" w:rsidRDefault="00D6757B" w:rsidP="00D6757B">
      <w:pPr>
        <w:rPr>
          <w:lang w:val="en-US"/>
        </w:rPr>
      </w:pPr>
      <w:r w:rsidRPr="00D6757B">
        <w:rPr>
          <w:lang w:val="en-US"/>
        </w:rPr>
        <w:t xml:space="preserve">We are slowly on our way down the stairs. </w:t>
      </w:r>
    </w:p>
    <w:p w14:paraId="13C154F1" w14:textId="77777777" w:rsidR="00D6757B" w:rsidRPr="00D6757B" w:rsidRDefault="00D6757B" w:rsidP="00D6757B">
      <w:pPr>
        <w:rPr>
          <w:lang w:val="en-US"/>
        </w:rPr>
      </w:pPr>
    </w:p>
    <w:p w14:paraId="7AE44A75" w14:textId="77777777" w:rsidR="00D6757B" w:rsidRPr="00D6757B" w:rsidRDefault="00D6757B" w:rsidP="00D6757B">
      <w:pPr>
        <w:rPr>
          <w:lang w:val="en-US"/>
        </w:rPr>
      </w:pPr>
      <w:r w:rsidRPr="00D6757B">
        <w:rPr>
          <w:lang w:val="en-US"/>
        </w:rPr>
        <w:t xml:space="preserve">It's strange. Uncomfortable at times. </w:t>
      </w:r>
    </w:p>
    <w:p w14:paraId="23097174" w14:textId="77777777" w:rsidR="00D6757B" w:rsidRPr="00D6757B" w:rsidRDefault="00D6757B" w:rsidP="00D6757B">
      <w:pPr>
        <w:rPr>
          <w:lang w:val="en-US"/>
        </w:rPr>
      </w:pPr>
      <w:r w:rsidRPr="00D6757B">
        <w:rPr>
          <w:lang w:val="en-US"/>
        </w:rPr>
        <w:t>I don't feel very good under water.</w:t>
      </w:r>
    </w:p>
    <w:p w14:paraId="3C5227DD" w14:textId="77777777" w:rsidR="00D6757B" w:rsidRPr="00D6757B" w:rsidRDefault="00D6757B" w:rsidP="00D6757B">
      <w:pPr>
        <w:rPr>
          <w:lang w:val="en-US"/>
        </w:rPr>
      </w:pPr>
    </w:p>
    <w:p w14:paraId="36D01005" w14:textId="77777777" w:rsidR="00D6757B" w:rsidRPr="00D6757B" w:rsidRDefault="00D6757B" w:rsidP="00D6757B">
      <w:pPr>
        <w:rPr>
          <w:lang w:val="en-US"/>
        </w:rPr>
      </w:pPr>
      <w:r w:rsidRPr="00D6757B">
        <w:rPr>
          <w:lang w:val="en-US"/>
        </w:rPr>
        <w:lastRenderedPageBreak/>
        <w:t>I'm afraid of water.</w:t>
      </w:r>
    </w:p>
    <w:p w14:paraId="67035546" w14:textId="77777777" w:rsidR="00D6757B" w:rsidRPr="00D6757B" w:rsidRDefault="00D6757B" w:rsidP="00D6757B">
      <w:pPr>
        <w:rPr>
          <w:lang w:val="en-US"/>
        </w:rPr>
      </w:pPr>
    </w:p>
    <w:p w14:paraId="05EB46E2" w14:textId="77777777" w:rsidR="00D6757B" w:rsidRPr="00D6757B" w:rsidRDefault="00D6757B" w:rsidP="00D6757B">
      <w:pPr>
        <w:rPr>
          <w:lang w:val="en-US"/>
        </w:rPr>
      </w:pPr>
      <w:r w:rsidRPr="00D6757B">
        <w:rPr>
          <w:lang w:val="en-US"/>
        </w:rPr>
        <w:t>"I don't know if I can do this, Loan. I'm sorry, but I can't hold my breath for too long.</w:t>
      </w:r>
    </w:p>
    <w:p w14:paraId="2E0B0785" w14:textId="77777777" w:rsidR="00D6757B" w:rsidRPr="00D6757B" w:rsidRDefault="00D6757B" w:rsidP="00D6757B">
      <w:pPr>
        <w:rPr>
          <w:lang w:val="en-US"/>
        </w:rPr>
      </w:pPr>
      <w:r w:rsidRPr="00D6757B">
        <w:rPr>
          <w:lang w:val="en-US"/>
        </w:rPr>
        <w:t>"I'm scared."</w:t>
      </w:r>
    </w:p>
    <w:p w14:paraId="782C54BA" w14:textId="77777777" w:rsidR="00D6757B" w:rsidRPr="00D6757B" w:rsidRDefault="00D6757B" w:rsidP="00D6757B">
      <w:pPr>
        <w:rPr>
          <w:lang w:val="en-US"/>
        </w:rPr>
      </w:pPr>
    </w:p>
    <w:p w14:paraId="57BB547C" w14:textId="77777777" w:rsidR="00D6757B" w:rsidRPr="00D6757B" w:rsidRDefault="00D6757B" w:rsidP="00D6757B">
      <w:pPr>
        <w:rPr>
          <w:lang w:val="en-US"/>
        </w:rPr>
      </w:pPr>
      <w:r w:rsidRPr="00D6757B">
        <w:rPr>
          <w:lang w:val="en-US"/>
        </w:rPr>
        <w:t>"I'm scared too, Dave."</w:t>
      </w:r>
    </w:p>
    <w:p w14:paraId="48A50F0F" w14:textId="77777777" w:rsidR="00D6757B" w:rsidRPr="00D6757B" w:rsidRDefault="00D6757B" w:rsidP="00D6757B">
      <w:pPr>
        <w:rPr>
          <w:lang w:val="en-US"/>
        </w:rPr>
      </w:pPr>
    </w:p>
    <w:p w14:paraId="7F3F8F82" w14:textId="77777777" w:rsidR="00D6757B" w:rsidRPr="00D6757B" w:rsidRDefault="00D6757B" w:rsidP="00D6757B">
      <w:pPr>
        <w:rPr>
          <w:lang w:val="en-US"/>
        </w:rPr>
      </w:pPr>
      <w:r w:rsidRPr="00D6757B">
        <w:rPr>
          <w:lang w:val="en-US"/>
        </w:rPr>
        <w:t>"What if I fail? What if I don't make it?"</w:t>
      </w:r>
    </w:p>
    <w:p w14:paraId="44715EFE" w14:textId="77777777" w:rsidR="00D6757B" w:rsidRPr="00D6757B" w:rsidRDefault="00D6757B" w:rsidP="00D6757B">
      <w:pPr>
        <w:rPr>
          <w:lang w:val="en-US"/>
        </w:rPr>
      </w:pPr>
      <w:r w:rsidRPr="00D6757B">
        <w:rPr>
          <w:lang w:val="en-US"/>
        </w:rPr>
        <w:t>I don't want you to see me fail.</w:t>
      </w:r>
    </w:p>
    <w:p w14:paraId="4C561E59" w14:textId="77777777" w:rsidR="00D6757B" w:rsidRPr="00D6757B" w:rsidRDefault="00D6757B" w:rsidP="00D6757B">
      <w:pPr>
        <w:rPr>
          <w:lang w:val="en-US"/>
        </w:rPr>
      </w:pPr>
    </w:p>
    <w:p w14:paraId="1ED721A3" w14:textId="77777777" w:rsidR="00D6757B" w:rsidRPr="00D6757B" w:rsidRDefault="00D6757B" w:rsidP="00D6757B">
      <w:pPr>
        <w:rPr>
          <w:lang w:val="en-US"/>
        </w:rPr>
      </w:pPr>
      <w:r w:rsidRPr="00D6757B">
        <w:rPr>
          <w:lang w:val="en-US"/>
        </w:rPr>
        <w:t>"Then try again. And no matter what happens, I'll be by your side."</w:t>
      </w:r>
    </w:p>
    <w:p w14:paraId="3E3233DF" w14:textId="77777777" w:rsidR="00D6757B" w:rsidRPr="00D6757B" w:rsidRDefault="00D6757B" w:rsidP="00D6757B">
      <w:pPr>
        <w:rPr>
          <w:lang w:val="en-US"/>
        </w:rPr>
      </w:pPr>
      <w:r w:rsidRPr="00D6757B">
        <w:rPr>
          <w:lang w:val="en-US"/>
        </w:rPr>
        <w:t>"Forever."</w:t>
      </w:r>
    </w:p>
    <w:p w14:paraId="26FCBAB2" w14:textId="77777777" w:rsidR="00D6757B" w:rsidRPr="00D6757B" w:rsidRDefault="00D6757B" w:rsidP="00D6757B">
      <w:pPr>
        <w:rPr>
          <w:lang w:val="en-US"/>
        </w:rPr>
      </w:pPr>
    </w:p>
    <w:p w14:paraId="606BCC01" w14:textId="4892F97C" w:rsidR="00EE3FBA" w:rsidRDefault="00D6757B" w:rsidP="00D6757B">
      <w:pPr>
        <w:rPr>
          <w:lang w:val="en-US"/>
        </w:rPr>
      </w:pPr>
      <w:r w:rsidRPr="00D6757B">
        <w:rPr>
          <w:lang w:val="en-US"/>
        </w:rPr>
        <w:t>"Okay."</w:t>
      </w:r>
    </w:p>
    <w:p w14:paraId="02D5EF7C" w14:textId="77777777" w:rsidR="00531FC8" w:rsidRDefault="00531FC8" w:rsidP="00D6757B">
      <w:pPr>
        <w:rPr>
          <w:lang w:val="en-US"/>
        </w:rPr>
      </w:pPr>
    </w:p>
    <w:p w14:paraId="71CF8324" w14:textId="77777777" w:rsidR="00531FC8" w:rsidRPr="00531FC8" w:rsidRDefault="00531FC8" w:rsidP="00531FC8">
      <w:pPr>
        <w:rPr>
          <w:lang w:val="en-US"/>
        </w:rPr>
      </w:pPr>
      <w:r w:rsidRPr="00531FC8">
        <w:rPr>
          <w:lang w:val="en-US"/>
        </w:rPr>
        <w:t xml:space="preserve">The water level begins to rise, albeit slowly. Thank God Loan has the patience to put up with me. Me and my leg. It is now about hip height. </w:t>
      </w:r>
    </w:p>
    <w:p w14:paraId="40E7025A" w14:textId="77777777" w:rsidR="00531FC8" w:rsidRPr="00531FC8" w:rsidRDefault="00531FC8" w:rsidP="00531FC8">
      <w:pPr>
        <w:rPr>
          <w:lang w:val="en-US"/>
        </w:rPr>
      </w:pPr>
    </w:p>
    <w:p w14:paraId="7951FD59" w14:textId="77777777" w:rsidR="00531FC8" w:rsidRPr="00531FC8" w:rsidRDefault="00531FC8" w:rsidP="00531FC8">
      <w:pPr>
        <w:rPr>
          <w:lang w:val="en-US"/>
        </w:rPr>
      </w:pPr>
      <w:r w:rsidRPr="00531FC8">
        <w:rPr>
          <w:lang w:val="en-US"/>
        </w:rPr>
        <w:t xml:space="preserve">I'm panicking. </w:t>
      </w:r>
    </w:p>
    <w:p w14:paraId="59714A8C" w14:textId="77777777" w:rsidR="00531FC8" w:rsidRPr="00531FC8" w:rsidRDefault="00531FC8" w:rsidP="00531FC8">
      <w:pPr>
        <w:rPr>
          <w:lang w:val="en-US"/>
        </w:rPr>
      </w:pPr>
      <w:r w:rsidRPr="00531FC8">
        <w:rPr>
          <w:lang w:val="en-US"/>
        </w:rPr>
        <w:t>Loan and I are now completely underwater. I wonder if it will last much longer.</w:t>
      </w:r>
    </w:p>
    <w:p w14:paraId="6A45C994" w14:textId="77777777" w:rsidR="00531FC8" w:rsidRPr="00531FC8" w:rsidRDefault="00531FC8" w:rsidP="00531FC8">
      <w:pPr>
        <w:rPr>
          <w:lang w:val="en-US"/>
        </w:rPr>
      </w:pPr>
      <w:r w:rsidRPr="00531FC8">
        <w:rPr>
          <w:lang w:val="en-US"/>
        </w:rPr>
        <w:t xml:space="preserve">I'm floating. Not swimming. </w:t>
      </w:r>
    </w:p>
    <w:p w14:paraId="1253221D" w14:textId="77777777" w:rsidR="00531FC8" w:rsidRPr="00531FC8" w:rsidRDefault="00531FC8" w:rsidP="00531FC8">
      <w:pPr>
        <w:rPr>
          <w:lang w:val="en-US"/>
        </w:rPr>
      </w:pPr>
      <w:r w:rsidRPr="00531FC8">
        <w:rPr>
          <w:lang w:val="en-US"/>
        </w:rPr>
        <w:t>I just can't.</w:t>
      </w:r>
    </w:p>
    <w:p w14:paraId="1A5062DE" w14:textId="77777777" w:rsidR="00531FC8" w:rsidRPr="00531FC8" w:rsidRDefault="00531FC8" w:rsidP="00531FC8">
      <w:pPr>
        <w:rPr>
          <w:lang w:val="en-US"/>
        </w:rPr>
      </w:pPr>
    </w:p>
    <w:p w14:paraId="18ED9832" w14:textId="77777777" w:rsidR="00531FC8" w:rsidRPr="00531FC8" w:rsidRDefault="00531FC8" w:rsidP="00531FC8">
      <w:pPr>
        <w:rPr>
          <w:lang w:val="en-US"/>
        </w:rPr>
      </w:pPr>
      <w:r w:rsidRPr="00531FC8">
        <w:rPr>
          <w:lang w:val="en-US"/>
        </w:rPr>
        <w:t>I'm panicking. I'm panicking.</w:t>
      </w:r>
    </w:p>
    <w:p w14:paraId="6DF47CD2" w14:textId="77777777" w:rsidR="00531FC8" w:rsidRPr="00531FC8" w:rsidRDefault="00531FC8" w:rsidP="00531FC8">
      <w:pPr>
        <w:rPr>
          <w:lang w:val="en-US"/>
        </w:rPr>
      </w:pPr>
      <w:r w:rsidRPr="00531FC8">
        <w:rPr>
          <w:lang w:val="en-US"/>
        </w:rPr>
        <w:t>Take a deep breath.</w:t>
      </w:r>
    </w:p>
    <w:p w14:paraId="57656924" w14:textId="77777777" w:rsidR="00531FC8" w:rsidRPr="00531FC8" w:rsidRDefault="00531FC8" w:rsidP="00531FC8">
      <w:pPr>
        <w:rPr>
          <w:lang w:val="en-US"/>
        </w:rPr>
      </w:pPr>
    </w:p>
    <w:p w14:paraId="687F76CC" w14:textId="77777777" w:rsidR="00531FC8" w:rsidRPr="00531FC8" w:rsidRDefault="00531FC8" w:rsidP="00531FC8">
      <w:pPr>
        <w:rPr>
          <w:lang w:val="en-US"/>
        </w:rPr>
      </w:pPr>
      <w:r w:rsidRPr="00531FC8">
        <w:rPr>
          <w:lang w:val="en-US"/>
        </w:rPr>
        <w:t>Wait! What the fuck? Not in here! Not now!</w:t>
      </w:r>
    </w:p>
    <w:p w14:paraId="7CFD5F73" w14:textId="77777777" w:rsidR="00531FC8" w:rsidRPr="00531FC8" w:rsidRDefault="00531FC8" w:rsidP="00531FC8">
      <w:pPr>
        <w:rPr>
          <w:lang w:val="en-US"/>
        </w:rPr>
      </w:pPr>
    </w:p>
    <w:p w14:paraId="1F43BBD6" w14:textId="77777777" w:rsidR="00531FC8" w:rsidRPr="00531FC8" w:rsidRDefault="00531FC8" w:rsidP="00531FC8">
      <w:pPr>
        <w:rPr>
          <w:lang w:val="en-US"/>
        </w:rPr>
      </w:pPr>
      <w:r w:rsidRPr="00531FC8">
        <w:rPr>
          <w:lang w:val="en-US"/>
        </w:rPr>
        <w:t xml:space="preserve">This can't be happening! </w:t>
      </w:r>
    </w:p>
    <w:p w14:paraId="0489BA5E" w14:textId="77777777" w:rsidR="00531FC8" w:rsidRPr="00531FC8" w:rsidRDefault="00531FC8" w:rsidP="00531FC8">
      <w:pPr>
        <w:rPr>
          <w:lang w:val="en-US"/>
        </w:rPr>
      </w:pPr>
      <w:r w:rsidRPr="00531FC8">
        <w:rPr>
          <w:lang w:val="en-US"/>
        </w:rPr>
        <w:t>We are descending more and more vertically, but still nothing has been found.</w:t>
      </w:r>
    </w:p>
    <w:p w14:paraId="32BF4F69" w14:textId="77777777" w:rsidR="00531FC8" w:rsidRPr="00531FC8" w:rsidRDefault="00531FC8" w:rsidP="00531FC8">
      <w:pPr>
        <w:rPr>
          <w:lang w:val="en-US"/>
        </w:rPr>
      </w:pPr>
      <w:r w:rsidRPr="00531FC8">
        <w:rPr>
          <w:lang w:val="en-US"/>
        </w:rPr>
        <w:t>I can't hold it any longer.</w:t>
      </w:r>
    </w:p>
    <w:p w14:paraId="70564FE0" w14:textId="77777777" w:rsidR="00531FC8" w:rsidRPr="00531FC8" w:rsidRDefault="00531FC8" w:rsidP="00531FC8">
      <w:pPr>
        <w:rPr>
          <w:lang w:val="en-US"/>
        </w:rPr>
      </w:pPr>
    </w:p>
    <w:p w14:paraId="3A433152" w14:textId="77777777" w:rsidR="00531FC8" w:rsidRPr="00531FC8" w:rsidRDefault="00531FC8" w:rsidP="00531FC8">
      <w:pPr>
        <w:rPr>
          <w:lang w:val="en-US"/>
        </w:rPr>
      </w:pPr>
      <w:r w:rsidRPr="00531FC8">
        <w:rPr>
          <w:lang w:val="en-US"/>
        </w:rPr>
        <w:t>I feel Loan's hand holding my upper body. Then his whole left arm.</w:t>
      </w:r>
    </w:p>
    <w:p w14:paraId="3EC7F4D3" w14:textId="77777777" w:rsidR="00531FC8" w:rsidRPr="00531FC8" w:rsidRDefault="00531FC8" w:rsidP="00531FC8">
      <w:pPr>
        <w:rPr>
          <w:lang w:val="en-US"/>
        </w:rPr>
      </w:pPr>
      <w:r w:rsidRPr="00531FC8">
        <w:rPr>
          <w:lang w:val="en-US"/>
        </w:rPr>
        <w:t xml:space="preserve">The other one is still struggling. </w:t>
      </w:r>
    </w:p>
    <w:p w14:paraId="18081AEC" w14:textId="77777777" w:rsidR="00531FC8" w:rsidRPr="00531FC8" w:rsidRDefault="00531FC8" w:rsidP="00531FC8">
      <w:pPr>
        <w:rPr>
          <w:lang w:val="en-US"/>
        </w:rPr>
      </w:pPr>
    </w:p>
    <w:p w14:paraId="09FD822A" w14:textId="77777777" w:rsidR="00531FC8" w:rsidRPr="00531FC8" w:rsidRDefault="00531FC8" w:rsidP="00531FC8">
      <w:pPr>
        <w:rPr>
          <w:lang w:val="en-US"/>
        </w:rPr>
      </w:pPr>
      <w:r w:rsidRPr="00531FC8">
        <w:rPr>
          <w:lang w:val="en-US"/>
        </w:rPr>
        <w:t>Just when I was about to lose hope. I see the light.</w:t>
      </w:r>
    </w:p>
    <w:p w14:paraId="5D774219" w14:textId="77777777" w:rsidR="00531FC8" w:rsidRPr="00531FC8" w:rsidRDefault="00531FC8" w:rsidP="00531FC8">
      <w:pPr>
        <w:rPr>
          <w:lang w:val="en-US"/>
        </w:rPr>
      </w:pPr>
    </w:p>
    <w:p w14:paraId="17E1669D" w14:textId="432FA5CE" w:rsidR="00531FC8" w:rsidRDefault="00531FC8" w:rsidP="00531FC8">
      <w:pPr>
        <w:rPr>
          <w:lang w:val="en-US"/>
        </w:rPr>
      </w:pPr>
      <w:r w:rsidRPr="00531FC8">
        <w:rPr>
          <w:lang w:val="en-US"/>
        </w:rPr>
        <w:t>The light revealed a new trail before our eyes.</w:t>
      </w:r>
    </w:p>
    <w:p w14:paraId="7D0B609D" w14:textId="77777777" w:rsidR="00531FC8" w:rsidRDefault="00531FC8" w:rsidP="00531FC8">
      <w:pPr>
        <w:rPr>
          <w:lang w:val="en-US"/>
        </w:rPr>
      </w:pPr>
    </w:p>
    <w:p w14:paraId="574CC923" w14:textId="77777777" w:rsidR="00531FC8" w:rsidRPr="00531FC8" w:rsidRDefault="00531FC8" w:rsidP="00531FC8">
      <w:pPr>
        <w:rPr>
          <w:lang w:val="en-US"/>
        </w:rPr>
      </w:pPr>
      <w:r w:rsidRPr="00531FC8">
        <w:rPr>
          <w:lang w:val="en-US"/>
        </w:rPr>
        <w:t>"Land at last!</w:t>
      </w:r>
    </w:p>
    <w:p w14:paraId="37CD1636" w14:textId="77777777" w:rsidR="00531FC8" w:rsidRPr="00531FC8" w:rsidRDefault="00531FC8" w:rsidP="00531FC8">
      <w:pPr>
        <w:rPr>
          <w:lang w:val="en-US"/>
        </w:rPr>
      </w:pPr>
    </w:p>
    <w:p w14:paraId="51D9EEEE" w14:textId="77777777" w:rsidR="00531FC8" w:rsidRPr="00531FC8" w:rsidRDefault="00531FC8" w:rsidP="00531FC8">
      <w:pPr>
        <w:rPr>
          <w:lang w:val="en-US"/>
        </w:rPr>
      </w:pPr>
      <w:r w:rsidRPr="00531FC8">
        <w:rPr>
          <w:lang w:val="en-US"/>
        </w:rPr>
        <w:t>That smile again. It feels good to see it again.</w:t>
      </w:r>
    </w:p>
    <w:p w14:paraId="30B00E15" w14:textId="77777777" w:rsidR="00531FC8" w:rsidRPr="00531FC8" w:rsidRDefault="00531FC8" w:rsidP="00531FC8">
      <w:pPr>
        <w:rPr>
          <w:lang w:val="en-US"/>
        </w:rPr>
      </w:pPr>
    </w:p>
    <w:p w14:paraId="6D190B80" w14:textId="77777777" w:rsidR="00531FC8" w:rsidRPr="00531FC8" w:rsidRDefault="00531FC8" w:rsidP="00531FC8">
      <w:pPr>
        <w:rPr>
          <w:lang w:val="en-US"/>
        </w:rPr>
      </w:pPr>
      <w:r w:rsidRPr="00531FC8">
        <w:rPr>
          <w:lang w:val="en-US"/>
        </w:rPr>
        <w:t>"The hangar looks clean and dry. How can the water not reach here?"</w:t>
      </w:r>
    </w:p>
    <w:p w14:paraId="74DB1F77" w14:textId="77777777" w:rsidR="00531FC8" w:rsidRPr="00531FC8" w:rsidRDefault="00531FC8" w:rsidP="00531FC8">
      <w:pPr>
        <w:rPr>
          <w:lang w:val="en-US"/>
        </w:rPr>
      </w:pPr>
    </w:p>
    <w:p w14:paraId="1552FCB6" w14:textId="77777777" w:rsidR="00531FC8" w:rsidRPr="00531FC8" w:rsidRDefault="00531FC8" w:rsidP="00531FC8">
      <w:pPr>
        <w:rPr>
          <w:lang w:val="en-US"/>
        </w:rPr>
      </w:pPr>
      <w:r w:rsidRPr="00531FC8">
        <w:rPr>
          <w:lang w:val="en-US"/>
        </w:rPr>
        <w:t>Good question, Loan.</w:t>
      </w:r>
    </w:p>
    <w:p w14:paraId="2BB59BEC" w14:textId="77777777" w:rsidR="00531FC8" w:rsidRPr="00531FC8" w:rsidRDefault="00531FC8" w:rsidP="00531FC8">
      <w:pPr>
        <w:rPr>
          <w:lang w:val="en-US"/>
        </w:rPr>
      </w:pPr>
    </w:p>
    <w:p w14:paraId="712B8359" w14:textId="77777777" w:rsidR="00531FC8" w:rsidRPr="00531FC8" w:rsidRDefault="00531FC8" w:rsidP="00531FC8">
      <w:pPr>
        <w:rPr>
          <w:lang w:val="en-US"/>
        </w:rPr>
      </w:pPr>
      <w:r w:rsidRPr="00531FC8">
        <w:rPr>
          <w:lang w:val="en-US"/>
        </w:rPr>
        <w:t>But it may not be our priority.</w:t>
      </w:r>
    </w:p>
    <w:p w14:paraId="2D5AECA3" w14:textId="77777777" w:rsidR="00531FC8" w:rsidRPr="00531FC8" w:rsidRDefault="00531FC8" w:rsidP="00531FC8">
      <w:pPr>
        <w:rPr>
          <w:lang w:val="en-US"/>
        </w:rPr>
      </w:pPr>
    </w:p>
    <w:p w14:paraId="1434F412" w14:textId="77777777" w:rsidR="00531FC8" w:rsidRPr="00531FC8" w:rsidRDefault="00531FC8" w:rsidP="00531FC8">
      <w:pPr>
        <w:rPr>
          <w:lang w:val="en-US"/>
        </w:rPr>
      </w:pPr>
      <w:r w:rsidRPr="00531FC8">
        <w:rPr>
          <w:lang w:val="en-US"/>
        </w:rPr>
        <w:t>I feel the weeds chasing me.</w:t>
      </w:r>
    </w:p>
    <w:p w14:paraId="4E841B9F" w14:textId="77777777" w:rsidR="00531FC8" w:rsidRPr="00531FC8" w:rsidRDefault="00531FC8" w:rsidP="00531FC8">
      <w:pPr>
        <w:rPr>
          <w:lang w:val="en-US"/>
        </w:rPr>
      </w:pPr>
      <w:r w:rsidRPr="00531FC8">
        <w:rPr>
          <w:lang w:val="en-US"/>
        </w:rPr>
        <w:t>The door at the end of the corridor, in front of us, is full of them, all in relief on some kind of metal that looks like iron. But it shouldn't be. The door is not even rusted. Not a single scar.</w:t>
      </w:r>
    </w:p>
    <w:p w14:paraId="3D248EBC" w14:textId="77777777" w:rsidR="00531FC8" w:rsidRPr="00531FC8" w:rsidRDefault="00531FC8" w:rsidP="00531FC8">
      <w:pPr>
        <w:rPr>
          <w:lang w:val="en-US"/>
        </w:rPr>
      </w:pPr>
    </w:p>
    <w:p w14:paraId="3E849252" w14:textId="54863842" w:rsidR="00531FC8" w:rsidRPr="00531FC8" w:rsidRDefault="00531FC8" w:rsidP="00531FC8">
      <w:pPr>
        <w:rPr>
          <w:lang w:val="en-US"/>
        </w:rPr>
      </w:pPr>
      <w:r w:rsidRPr="00531FC8">
        <w:rPr>
          <w:lang w:val="en-US"/>
        </w:rPr>
        <w:t xml:space="preserve">--&gt; walk </w:t>
      </w:r>
      <w:r>
        <w:rPr>
          <w:lang w:val="en-US"/>
        </w:rPr>
        <w:t>to</w:t>
      </w:r>
      <w:r w:rsidRPr="00531FC8">
        <w:rPr>
          <w:lang w:val="en-US"/>
        </w:rPr>
        <w:t xml:space="preserve"> end</w:t>
      </w:r>
      <w:r>
        <w:rPr>
          <w:lang w:val="en-US"/>
        </w:rPr>
        <w:t xml:space="preserve"> / walk to end way / walk to way end</w:t>
      </w:r>
    </w:p>
    <w:p w14:paraId="7EEE2D53" w14:textId="77777777" w:rsidR="00531FC8" w:rsidRPr="00531FC8" w:rsidRDefault="00531FC8" w:rsidP="00531FC8">
      <w:pPr>
        <w:rPr>
          <w:lang w:val="en-US"/>
        </w:rPr>
      </w:pPr>
      <w:r w:rsidRPr="00531FC8">
        <w:rPr>
          <w:lang w:val="en-US"/>
        </w:rPr>
        <w:t xml:space="preserve">We are in front of it. </w:t>
      </w:r>
    </w:p>
    <w:p w14:paraId="124DCBAE" w14:textId="77777777" w:rsidR="00531FC8" w:rsidRPr="00531FC8" w:rsidRDefault="00531FC8" w:rsidP="00531FC8">
      <w:pPr>
        <w:rPr>
          <w:lang w:val="en-US"/>
        </w:rPr>
      </w:pPr>
      <w:r w:rsidRPr="00531FC8">
        <w:rPr>
          <w:lang w:val="en-US"/>
        </w:rPr>
        <w:t xml:space="preserve">The lock. It shines. </w:t>
      </w:r>
    </w:p>
    <w:p w14:paraId="4D8B95DF" w14:textId="77777777" w:rsidR="00531FC8" w:rsidRPr="00531FC8" w:rsidRDefault="00531FC8" w:rsidP="00531FC8">
      <w:pPr>
        <w:rPr>
          <w:lang w:val="en-US"/>
        </w:rPr>
      </w:pPr>
    </w:p>
    <w:p w14:paraId="7F0166AC" w14:textId="77777777" w:rsidR="00531FC8" w:rsidRPr="00531FC8" w:rsidRDefault="00531FC8" w:rsidP="00531FC8">
      <w:pPr>
        <w:rPr>
          <w:lang w:val="en-US"/>
        </w:rPr>
      </w:pPr>
      <w:r w:rsidRPr="00531FC8">
        <w:rPr>
          <w:lang w:val="en-US"/>
        </w:rPr>
        <w:t xml:space="preserve">I hope this is the right one. </w:t>
      </w:r>
    </w:p>
    <w:p w14:paraId="14CA7DFA" w14:textId="054DDFB4" w:rsidR="00E03A23" w:rsidRDefault="00531FC8" w:rsidP="00531FC8">
      <w:pPr>
        <w:rPr>
          <w:lang w:val="en-US"/>
        </w:rPr>
      </w:pPr>
      <w:r w:rsidRPr="00531FC8">
        <w:rPr>
          <w:lang w:val="en-US"/>
        </w:rPr>
        <w:t>We have come this far.</w:t>
      </w:r>
    </w:p>
    <w:p w14:paraId="6653B8E5" w14:textId="77777777" w:rsidR="00E03A23" w:rsidRDefault="00E03A23" w:rsidP="00531FC8">
      <w:pPr>
        <w:rPr>
          <w:lang w:val="en-US"/>
        </w:rPr>
      </w:pPr>
    </w:p>
    <w:p w14:paraId="3D1003B5" w14:textId="77777777" w:rsidR="00E03A23" w:rsidRPr="00E03A23" w:rsidRDefault="00E03A23" w:rsidP="00E03A23">
      <w:pPr>
        <w:rPr>
          <w:lang w:val="en-US"/>
        </w:rPr>
      </w:pPr>
      <w:r w:rsidRPr="00E03A23">
        <w:rPr>
          <w:lang w:val="en-US"/>
        </w:rPr>
        <w:t>--&gt; take out wizard key</w:t>
      </w:r>
    </w:p>
    <w:p w14:paraId="2A6B0AE6" w14:textId="77777777" w:rsidR="00E03A23" w:rsidRPr="00E03A23" w:rsidRDefault="00E03A23" w:rsidP="00E03A23">
      <w:pPr>
        <w:rPr>
          <w:lang w:val="en-US"/>
        </w:rPr>
      </w:pPr>
      <w:r w:rsidRPr="00E03A23">
        <w:rPr>
          <w:lang w:val="en-US"/>
        </w:rPr>
        <w:t>I'm not the one with the key.</w:t>
      </w:r>
    </w:p>
    <w:p w14:paraId="4BA55C87" w14:textId="6D061EB4" w:rsidR="00E03A23" w:rsidRPr="00E03A23" w:rsidRDefault="00E03A23" w:rsidP="00E03A23">
      <w:pPr>
        <w:rPr>
          <w:lang w:val="en-US"/>
        </w:rPr>
      </w:pPr>
      <w:r w:rsidRPr="00E03A23">
        <w:rPr>
          <w:lang w:val="en-US"/>
        </w:rPr>
        <w:lastRenderedPageBreak/>
        <w:t xml:space="preserve">--&gt; </w:t>
      </w:r>
      <w:r>
        <w:rPr>
          <w:lang w:val="en-US"/>
        </w:rPr>
        <w:t>s</w:t>
      </w:r>
      <w:r w:rsidRPr="00E03A23">
        <w:rPr>
          <w:lang w:val="en-US"/>
        </w:rPr>
        <w:t>wap to loan</w:t>
      </w:r>
    </w:p>
    <w:p w14:paraId="21DB7F29" w14:textId="77777777" w:rsidR="00E03A23" w:rsidRPr="00E03A23" w:rsidRDefault="00E03A23" w:rsidP="00E03A23">
      <w:pPr>
        <w:rPr>
          <w:lang w:val="en-US"/>
        </w:rPr>
      </w:pPr>
      <w:r w:rsidRPr="00E03A23">
        <w:rPr>
          <w:lang w:val="en-US"/>
        </w:rPr>
        <w:t>Loan here.</w:t>
      </w:r>
    </w:p>
    <w:p w14:paraId="7CAA12BF" w14:textId="77777777" w:rsidR="00E03A23" w:rsidRPr="00E03A23" w:rsidRDefault="00E03A23" w:rsidP="00E03A23">
      <w:pPr>
        <w:rPr>
          <w:lang w:val="en-US"/>
        </w:rPr>
      </w:pPr>
    </w:p>
    <w:p w14:paraId="239E14D6" w14:textId="6414A41C" w:rsidR="00E03A23" w:rsidRPr="00E03A23" w:rsidRDefault="00E03A23" w:rsidP="00E03A23">
      <w:pPr>
        <w:rPr>
          <w:lang w:val="en-US"/>
        </w:rPr>
      </w:pPr>
      <w:r w:rsidRPr="00E03A23">
        <w:rPr>
          <w:lang w:val="en-US"/>
        </w:rPr>
        <w:t xml:space="preserve">--&gt; </w:t>
      </w:r>
      <w:r>
        <w:rPr>
          <w:lang w:val="en-US"/>
        </w:rPr>
        <w:t>t</w:t>
      </w:r>
      <w:r w:rsidRPr="00E03A23">
        <w:rPr>
          <w:lang w:val="en-US"/>
        </w:rPr>
        <w:t>ake out wizard key</w:t>
      </w:r>
    </w:p>
    <w:p w14:paraId="02921B81" w14:textId="77777777" w:rsidR="00E03A23" w:rsidRPr="00E03A23" w:rsidRDefault="00E03A23" w:rsidP="00E03A23">
      <w:pPr>
        <w:rPr>
          <w:lang w:val="en-US"/>
        </w:rPr>
      </w:pPr>
      <w:r w:rsidRPr="00E03A23">
        <w:rPr>
          <w:lang w:val="en-US"/>
        </w:rPr>
        <w:t>I have the key in my hand. I may need to use it later.</w:t>
      </w:r>
    </w:p>
    <w:p w14:paraId="3A35DB76" w14:textId="77777777" w:rsidR="00E03A23" w:rsidRPr="00E03A23" w:rsidRDefault="00E03A23" w:rsidP="00E03A23">
      <w:pPr>
        <w:rPr>
          <w:lang w:val="en-US"/>
        </w:rPr>
      </w:pPr>
    </w:p>
    <w:p w14:paraId="3F310F2B" w14:textId="77777777" w:rsidR="00E03A23" w:rsidRPr="00E03A23" w:rsidRDefault="00E03A23" w:rsidP="00E03A23">
      <w:pPr>
        <w:rPr>
          <w:lang w:val="en-US"/>
        </w:rPr>
      </w:pPr>
      <w:r w:rsidRPr="00E03A23">
        <w:rPr>
          <w:lang w:val="en-US"/>
        </w:rPr>
        <w:t>"I let you do all the work! I'm sorry," Dave shouts.</w:t>
      </w:r>
    </w:p>
    <w:p w14:paraId="581FB22C" w14:textId="77777777" w:rsidR="00E03A23" w:rsidRPr="00E03A23" w:rsidRDefault="00E03A23" w:rsidP="00E03A23">
      <w:pPr>
        <w:rPr>
          <w:lang w:val="en-US"/>
        </w:rPr>
      </w:pPr>
      <w:r w:rsidRPr="00E03A23">
        <w:rPr>
          <w:lang w:val="en-US"/>
        </w:rPr>
        <w:t>I look at him beside me and kiss him on the mouth.</w:t>
      </w:r>
    </w:p>
    <w:p w14:paraId="53031BBF" w14:textId="77777777" w:rsidR="00E03A23" w:rsidRPr="00E03A23" w:rsidRDefault="00E03A23" w:rsidP="00E03A23">
      <w:pPr>
        <w:rPr>
          <w:lang w:val="en-US"/>
        </w:rPr>
      </w:pPr>
    </w:p>
    <w:p w14:paraId="394C5F74" w14:textId="77777777" w:rsidR="00E03A23" w:rsidRPr="00E03A23" w:rsidRDefault="00E03A23" w:rsidP="00E03A23">
      <w:pPr>
        <w:rPr>
          <w:lang w:val="en-US"/>
        </w:rPr>
      </w:pPr>
      <w:r w:rsidRPr="00E03A23">
        <w:rPr>
          <w:lang w:val="en-US"/>
        </w:rPr>
        <w:t>"Don't apologise. I'm here because I love you!"</w:t>
      </w:r>
    </w:p>
    <w:p w14:paraId="41F6C2A7" w14:textId="77777777" w:rsidR="00E03A23" w:rsidRPr="00E03A23" w:rsidRDefault="00E03A23" w:rsidP="00E03A23">
      <w:pPr>
        <w:rPr>
          <w:lang w:val="en-US"/>
        </w:rPr>
      </w:pPr>
      <w:r w:rsidRPr="00E03A23">
        <w:rPr>
          <w:lang w:val="en-US"/>
        </w:rPr>
        <w:t>"But how can you love someone like me?"</w:t>
      </w:r>
    </w:p>
    <w:p w14:paraId="32964E85" w14:textId="77777777" w:rsidR="00E03A23" w:rsidRPr="00E03A23" w:rsidRDefault="00E03A23" w:rsidP="00E03A23">
      <w:pPr>
        <w:rPr>
          <w:lang w:val="en-US"/>
        </w:rPr>
      </w:pPr>
    </w:p>
    <w:p w14:paraId="4B4F1397" w14:textId="77777777" w:rsidR="00E03A23" w:rsidRPr="00E03A23" w:rsidRDefault="00E03A23" w:rsidP="00E03A23">
      <w:pPr>
        <w:rPr>
          <w:lang w:val="en-US"/>
        </w:rPr>
      </w:pPr>
      <w:r w:rsidRPr="00E03A23">
        <w:rPr>
          <w:lang w:val="en-US"/>
        </w:rPr>
        <w:t>And how can you love someone like me?</w:t>
      </w:r>
    </w:p>
    <w:p w14:paraId="33AF6870" w14:textId="77777777" w:rsidR="00E03A23" w:rsidRPr="00E03A23" w:rsidRDefault="00E03A23" w:rsidP="00E03A23">
      <w:pPr>
        <w:rPr>
          <w:lang w:val="en-US"/>
        </w:rPr>
      </w:pPr>
    </w:p>
    <w:p w14:paraId="6B466FB2" w14:textId="77777777" w:rsidR="00E03A23" w:rsidRPr="00E03A23" w:rsidRDefault="00E03A23" w:rsidP="00E03A23">
      <w:pPr>
        <w:rPr>
          <w:lang w:val="en-US"/>
        </w:rPr>
      </w:pPr>
      <w:r w:rsidRPr="00E03A23">
        <w:rPr>
          <w:lang w:val="en-US"/>
        </w:rPr>
        <w:t>"You are much more than you think.</w:t>
      </w:r>
    </w:p>
    <w:p w14:paraId="0837E5CC" w14:textId="77777777" w:rsidR="00E03A23" w:rsidRPr="00E03A23" w:rsidRDefault="00E03A23" w:rsidP="00E03A23">
      <w:pPr>
        <w:rPr>
          <w:lang w:val="en-US"/>
        </w:rPr>
      </w:pPr>
    </w:p>
    <w:p w14:paraId="63776666" w14:textId="77777777" w:rsidR="00E03A23" w:rsidRPr="00E03A23" w:rsidRDefault="00E03A23" w:rsidP="00E03A23">
      <w:pPr>
        <w:rPr>
          <w:lang w:val="en-US"/>
        </w:rPr>
      </w:pPr>
      <w:r w:rsidRPr="00E03A23">
        <w:rPr>
          <w:lang w:val="en-US"/>
        </w:rPr>
        <w:t>"I'm sorry for bringing this up so suddenly, Loan. We should move on.</w:t>
      </w:r>
    </w:p>
    <w:p w14:paraId="76A04618" w14:textId="42E8FB83" w:rsidR="00E03A23" w:rsidRPr="00E03A23" w:rsidRDefault="00E03A23" w:rsidP="00E03A23">
      <w:pPr>
        <w:rPr>
          <w:lang w:val="en-US"/>
        </w:rPr>
      </w:pPr>
      <w:r w:rsidRPr="00E03A23">
        <w:rPr>
          <w:lang w:val="en-US"/>
        </w:rPr>
        <w:t>"Don't apologise. And I'll never get tired of telling you that</w:t>
      </w:r>
      <w:r w:rsidR="009237C0">
        <w:rPr>
          <w:lang w:val="en-US"/>
        </w:rPr>
        <w:t>”</w:t>
      </w:r>
      <w:r w:rsidRPr="00E03A23">
        <w:rPr>
          <w:lang w:val="en-US"/>
        </w:rPr>
        <w:t>.</w:t>
      </w:r>
    </w:p>
    <w:p w14:paraId="7DAE0E43" w14:textId="77777777" w:rsidR="00E03A23" w:rsidRPr="00E03A23" w:rsidRDefault="00E03A23" w:rsidP="00E03A23">
      <w:pPr>
        <w:rPr>
          <w:lang w:val="en-US"/>
        </w:rPr>
      </w:pPr>
      <w:r w:rsidRPr="00E03A23">
        <w:rPr>
          <w:lang w:val="en-US"/>
        </w:rPr>
        <w:t>"And that I love you."</w:t>
      </w:r>
    </w:p>
    <w:p w14:paraId="196610CF" w14:textId="77777777" w:rsidR="00E03A23" w:rsidRPr="00E03A23" w:rsidRDefault="00E03A23" w:rsidP="00E03A23">
      <w:pPr>
        <w:rPr>
          <w:lang w:val="en-US"/>
        </w:rPr>
      </w:pPr>
    </w:p>
    <w:p w14:paraId="7B9FA166" w14:textId="77777777" w:rsidR="00E03A23" w:rsidRPr="00E03A23" w:rsidRDefault="00E03A23" w:rsidP="00E03A23">
      <w:pPr>
        <w:rPr>
          <w:lang w:val="en-US"/>
        </w:rPr>
      </w:pPr>
      <w:r w:rsidRPr="00E03A23">
        <w:rPr>
          <w:lang w:val="en-US"/>
        </w:rPr>
        <w:t>From the bottom of my heart.</w:t>
      </w:r>
    </w:p>
    <w:p w14:paraId="35FFBBD8" w14:textId="77777777" w:rsidR="00E03A23" w:rsidRPr="00E03A23" w:rsidRDefault="00E03A23" w:rsidP="00E03A23">
      <w:pPr>
        <w:rPr>
          <w:lang w:val="en-US"/>
        </w:rPr>
      </w:pPr>
    </w:p>
    <w:p w14:paraId="6C22E4AF" w14:textId="2ED615A0" w:rsidR="00E03A23" w:rsidRDefault="00E03A23" w:rsidP="00E03A23">
      <w:pPr>
        <w:rPr>
          <w:lang w:val="en-US"/>
        </w:rPr>
      </w:pPr>
      <w:r w:rsidRPr="00E03A23">
        <w:rPr>
          <w:lang w:val="en-US"/>
        </w:rPr>
        <w:t>OK. Let's go.</w:t>
      </w:r>
    </w:p>
    <w:p w14:paraId="681CE5A1" w14:textId="77777777" w:rsidR="008322A9" w:rsidRDefault="008322A9" w:rsidP="00531FC8">
      <w:pPr>
        <w:rPr>
          <w:lang w:val="en-US"/>
        </w:rPr>
      </w:pPr>
    </w:p>
    <w:p w14:paraId="5DF28111" w14:textId="722313CA" w:rsidR="00E03A23" w:rsidRPr="00E03A23" w:rsidRDefault="00E03A23" w:rsidP="00E03A23">
      <w:pPr>
        <w:rPr>
          <w:lang w:val="en-US"/>
        </w:rPr>
      </w:pPr>
      <w:r w:rsidRPr="00E03A23">
        <w:rPr>
          <w:lang w:val="en-US"/>
        </w:rPr>
        <w:t xml:space="preserve">--&gt; </w:t>
      </w:r>
      <w:r>
        <w:rPr>
          <w:lang w:val="en-US"/>
        </w:rPr>
        <w:t>u</w:t>
      </w:r>
      <w:r w:rsidRPr="00E03A23">
        <w:rPr>
          <w:lang w:val="en-US"/>
        </w:rPr>
        <w:t xml:space="preserve">se </w:t>
      </w:r>
      <w:r>
        <w:rPr>
          <w:lang w:val="en-US"/>
        </w:rPr>
        <w:t>w</w:t>
      </w:r>
      <w:r w:rsidRPr="00E03A23">
        <w:rPr>
          <w:lang w:val="en-US"/>
        </w:rPr>
        <w:t xml:space="preserve">izard </w:t>
      </w:r>
      <w:r>
        <w:rPr>
          <w:lang w:val="en-US"/>
        </w:rPr>
        <w:t>key</w:t>
      </w:r>
    </w:p>
    <w:p w14:paraId="3B4E58D2" w14:textId="77777777" w:rsidR="00E03A23" w:rsidRPr="00E03A23" w:rsidRDefault="00E03A23" w:rsidP="00E03A23">
      <w:pPr>
        <w:rPr>
          <w:lang w:val="en-US"/>
        </w:rPr>
      </w:pPr>
      <w:r w:rsidRPr="00E03A23">
        <w:rPr>
          <w:lang w:val="en-US"/>
        </w:rPr>
        <w:t>It fits!</w:t>
      </w:r>
    </w:p>
    <w:p w14:paraId="47B247F4" w14:textId="77777777" w:rsidR="00E03A23" w:rsidRPr="00E03A23" w:rsidRDefault="00E03A23" w:rsidP="00E03A23">
      <w:pPr>
        <w:rPr>
          <w:lang w:val="en-US"/>
        </w:rPr>
      </w:pPr>
    </w:p>
    <w:p w14:paraId="1D7F496A" w14:textId="77777777" w:rsidR="00E03A23" w:rsidRPr="00E03A23" w:rsidRDefault="00E03A23" w:rsidP="00E03A23">
      <w:pPr>
        <w:rPr>
          <w:lang w:val="en-US"/>
        </w:rPr>
      </w:pPr>
      <w:r w:rsidRPr="00E03A23">
        <w:rPr>
          <w:lang w:val="en-US"/>
        </w:rPr>
        <w:t>"Open it, dude!"</w:t>
      </w:r>
    </w:p>
    <w:p w14:paraId="37301EF5" w14:textId="77777777" w:rsidR="00E03A23" w:rsidRPr="00E03A23" w:rsidRDefault="00E03A23" w:rsidP="00E03A23">
      <w:pPr>
        <w:rPr>
          <w:lang w:val="en-US"/>
        </w:rPr>
      </w:pPr>
    </w:p>
    <w:p w14:paraId="4C20605D" w14:textId="77777777" w:rsidR="00E03A23" w:rsidRPr="00E03A23" w:rsidRDefault="00E03A23" w:rsidP="00E03A23">
      <w:pPr>
        <w:rPr>
          <w:lang w:val="en-US"/>
        </w:rPr>
      </w:pPr>
      <w:r w:rsidRPr="00E03A23">
        <w:rPr>
          <w:lang w:val="en-US"/>
        </w:rPr>
        <w:t>As I turn the key, the door begins to collapse.</w:t>
      </w:r>
    </w:p>
    <w:p w14:paraId="111DB4F1" w14:textId="77777777" w:rsidR="00E03A23" w:rsidRPr="00E03A23" w:rsidRDefault="00E03A23" w:rsidP="00E03A23">
      <w:pPr>
        <w:rPr>
          <w:lang w:val="en-US"/>
        </w:rPr>
      </w:pPr>
    </w:p>
    <w:p w14:paraId="7A55F5C3" w14:textId="3BB33D45" w:rsidR="00E03A23" w:rsidRDefault="00E03A23" w:rsidP="00E03A23">
      <w:pPr>
        <w:rPr>
          <w:lang w:val="en-US"/>
        </w:rPr>
      </w:pPr>
      <w:r w:rsidRPr="00E03A23">
        <w:rPr>
          <w:lang w:val="en-US"/>
        </w:rPr>
        <w:lastRenderedPageBreak/>
        <w:t>"Wouldn't it have been easier to just make a normal one?", Dave says tongue-in-cheek.</w:t>
      </w:r>
    </w:p>
    <w:p w14:paraId="48F01EFE" w14:textId="284310B0" w:rsidR="00E03A23" w:rsidRDefault="00E03A23" w:rsidP="00E03A23">
      <w:pPr>
        <w:rPr>
          <w:lang w:val="en-US"/>
        </w:rPr>
      </w:pPr>
    </w:p>
    <w:p w14:paraId="56DFB0ED" w14:textId="3DAB6625" w:rsidR="00E03A23" w:rsidRDefault="00E03A23" w:rsidP="00E03A23">
      <w:pPr>
        <w:rPr>
          <w:lang w:val="en-US"/>
        </w:rPr>
      </w:pPr>
      <w:r w:rsidRPr="00E03A23">
        <w:rPr>
          <w:lang w:val="en-US"/>
        </w:rPr>
        <w:t>"My love, my love, my love, you are worrying over something that is not necessary! Let's walk through it!"</w:t>
      </w:r>
    </w:p>
    <w:p w14:paraId="178D30A6" w14:textId="77777777" w:rsidR="00D70F45" w:rsidRDefault="00D70F45" w:rsidP="00E03A23">
      <w:pPr>
        <w:rPr>
          <w:lang w:val="en-US"/>
        </w:rPr>
      </w:pPr>
    </w:p>
    <w:p w14:paraId="10C04A6F" w14:textId="77777777" w:rsidR="00D70F45" w:rsidRPr="00D70F45" w:rsidRDefault="00D70F45" w:rsidP="00D70F45">
      <w:pPr>
        <w:rPr>
          <w:lang w:val="en-US"/>
        </w:rPr>
      </w:pPr>
      <w:r w:rsidRPr="00D70F45">
        <w:rPr>
          <w:lang w:val="en-US"/>
        </w:rPr>
        <w:t>--&gt; walk to door</w:t>
      </w:r>
    </w:p>
    <w:p w14:paraId="3BF44F1A" w14:textId="77777777" w:rsidR="00D70F45" w:rsidRPr="00D70F45" w:rsidRDefault="00D70F45" w:rsidP="00D70F45">
      <w:pPr>
        <w:rPr>
          <w:lang w:val="en-US"/>
        </w:rPr>
      </w:pPr>
      <w:r w:rsidRPr="00D70F45">
        <w:rPr>
          <w:lang w:val="en-US"/>
        </w:rPr>
        <w:t>We walk through the door, excited to see where this road might bring us.</w:t>
      </w:r>
    </w:p>
    <w:p w14:paraId="268B7CED" w14:textId="77777777" w:rsidR="00D70F45" w:rsidRPr="00D70F45" w:rsidRDefault="00D70F45" w:rsidP="00D70F45">
      <w:pPr>
        <w:rPr>
          <w:lang w:val="en-US"/>
        </w:rPr>
      </w:pPr>
    </w:p>
    <w:p w14:paraId="504459D4" w14:textId="77777777" w:rsidR="00D70F45" w:rsidRPr="00D70F45" w:rsidRDefault="00D70F45" w:rsidP="00D70F45">
      <w:pPr>
        <w:rPr>
          <w:lang w:val="en-US"/>
        </w:rPr>
      </w:pPr>
      <w:r w:rsidRPr="00D70F45">
        <w:rPr>
          <w:lang w:val="en-US"/>
        </w:rPr>
        <w:t>It's hot in here.</w:t>
      </w:r>
    </w:p>
    <w:p w14:paraId="6936E9AA" w14:textId="77777777" w:rsidR="00D70F45" w:rsidRPr="00D70F45" w:rsidRDefault="00D70F45" w:rsidP="00D70F45">
      <w:pPr>
        <w:rPr>
          <w:lang w:val="en-US"/>
        </w:rPr>
      </w:pPr>
      <w:r w:rsidRPr="00D70F45">
        <w:rPr>
          <w:lang w:val="en-US"/>
        </w:rPr>
        <w:t>Maybe that is why it is called the Street of Old Hells.</w:t>
      </w:r>
    </w:p>
    <w:p w14:paraId="17DC4B16" w14:textId="7AAEFBD1" w:rsidR="00D70F45" w:rsidRDefault="00D70F45" w:rsidP="00D70F45">
      <w:pPr>
        <w:rPr>
          <w:lang w:val="en-US"/>
        </w:rPr>
      </w:pPr>
      <w:r w:rsidRPr="00D70F45">
        <w:rPr>
          <w:lang w:val="en-US"/>
        </w:rPr>
        <w:t>It must not make sense if it was snowing or if this was all covered with hail or even a thin frost.</w:t>
      </w:r>
    </w:p>
    <w:p w14:paraId="162BDDDD" w14:textId="77777777" w:rsidR="009237C0" w:rsidRDefault="009237C0" w:rsidP="00D70F45">
      <w:pPr>
        <w:rPr>
          <w:lang w:val="en-US"/>
        </w:rPr>
      </w:pPr>
    </w:p>
    <w:p w14:paraId="744F0971" w14:textId="677364F3" w:rsidR="009237C0" w:rsidRDefault="009237C0" w:rsidP="00D70F45">
      <w:pPr>
        <w:rPr>
          <w:lang w:val="en-US"/>
        </w:rPr>
      </w:pPr>
      <w:r>
        <w:rPr>
          <w:lang w:val="en-US"/>
        </w:rPr>
        <w:t>“Loan, I want to help!”</w:t>
      </w:r>
    </w:p>
    <w:p w14:paraId="53C439D4" w14:textId="793586DA" w:rsidR="009237C0" w:rsidRDefault="009237C0" w:rsidP="00D70F45">
      <w:pPr>
        <w:rPr>
          <w:lang w:val="en-US"/>
        </w:rPr>
      </w:pPr>
      <w:r>
        <w:rPr>
          <w:lang w:val="en-US"/>
        </w:rPr>
        <w:t>“Alright, alright.”</w:t>
      </w:r>
    </w:p>
    <w:p w14:paraId="6A00FBB2" w14:textId="77777777" w:rsidR="009237C0" w:rsidRDefault="009237C0" w:rsidP="00D70F45">
      <w:pPr>
        <w:rPr>
          <w:lang w:val="en-US"/>
        </w:rPr>
      </w:pPr>
    </w:p>
    <w:p w14:paraId="158141D5" w14:textId="46FA0E9E" w:rsidR="009237C0" w:rsidRPr="009237C0" w:rsidRDefault="009237C0" w:rsidP="009237C0">
      <w:pPr>
        <w:pStyle w:val="ListParagraph"/>
        <w:numPr>
          <w:ilvl w:val="0"/>
          <w:numId w:val="1"/>
        </w:numPr>
        <w:rPr>
          <w:lang w:val="en-US"/>
        </w:rPr>
      </w:pPr>
      <w:r>
        <w:rPr>
          <w:lang w:val="en-US"/>
        </w:rPr>
        <w:t>Swap to dave</w:t>
      </w:r>
    </w:p>
    <w:p w14:paraId="77EDB3C6" w14:textId="07A0ADCF" w:rsidR="00892BA0" w:rsidRDefault="009237C0" w:rsidP="00D70F45">
      <w:pPr>
        <w:rPr>
          <w:lang w:val="en-US"/>
        </w:rPr>
      </w:pPr>
      <w:r>
        <w:rPr>
          <w:lang w:val="en-US"/>
        </w:rPr>
        <w:t>I’m Dave.</w:t>
      </w:r>
    </w:p>
    <w:p w14:paraId="76625A76" w14:textId="6D0BAA32" w:rsidR="00892BA0" w:rsidRDefault="00892BA0" w:rsidP="00892BA0">
      <w:pPr>
        <w:rPr>
          <w:lang w:val="en-US"/>
        </w:rPr>
      </w:pPr>
      <w:r w:rsidRPr="00892BA0">
        <w:rPr>
          <w:lang w:val="en-US"/>
        </w:rPr>
        <w:t xml:space="preserve">We move forward and then the </w:t>
      </w:r>
      <w:r>
        <w:rPr>
          <w:lang w:val="en-US"/>
        </w:rPr>
        <w:t xml:space="preserve">beach </w:t>
      </w:r>
      <w:r w:rsidRPr="00892BA0">
        <w:rPr>
          <w:lang w:val="en-US"/>
        </w:rPr>
        <w:t xml:space="preserve">door we came through </w:t>
      </w:r>
      <w:r>
        <w:rPr>
          <w:lang w:val="en-US"/>
        </w:rPr>
        <w:t>rises again</w:t>
      </w:r>
      <w:r w:rsidRPr="00892BA0">
        <w:rPr>
          <w:lang w:val="en-US"/>
        </w:rPr>
        <w:t>.</w:t>
      </w:r>
    </w:p>
    <w:p w14:paraId="6185D5A6" w14:textId="6662228F" w:rsidR="00F10C96" w:rsidRPr="00892BA0" w:rsidRDefault="00892BA0" w:rsidP="00892BA0">
      <w:pPr>
        <w:rPr>
          <w:lang w:val="en-US"/>
        </w:rPr>
      </w:pPr>
      <w:r>
        <w:rPr>
          <w:lang w:val="en-US"/>
        </w:rPr>
        <w:t>It’s locked from this side.</w:t>
      </w:r>
    </w:p>
    <w:p w14:paraId="36355AC7" w14:textId="77777777" w:rsidR="00892BA0" w:rsidRPr="00892BA0" w:rsidRDefault="00892BA0" w:rsidP="00892BA0">
      <w:pPr>
        <w:rPr>
          <w:lang w:val="en-US"/>
        </w:rPr>
      </w:pPr>
    </w:p>
    <w:p w14:paraId="37E84C26" w14:textId="77777777" w:rsidR="00892BA0" w:rsidRPr="00892BA0" w:rsidRDefault="00892BA0" w:rsidP="00892BA0">
      <w:pPr>
        <w:rPr>
          <w:lang w:val="en-US"/>
        </w:rPr>
      </w:pPr>
      <w:r w:rsidRPr="00892BA0">
        <w:rPr>
          <w:lang w:val="en-US"/>
        </w:rPr>
        <w:t xml:space="preserve">Great. </w:t>
      </w:r>
    </w:p>
    <w:p w14:paraId="4C2049CF" w14:textId="2D6F31A3" w:rsidR="00892BA0" w:rsidRPr="00892BA0" w:rsidRDefault="00892BA0" w:rsidP="00892BA0">
      <w:pPr>
        <w:rPr>
          <w:lang w:val="en-US"/>
        </w:rPr>
      </w:pPr>
      <w:r w:rsidRPr="00892BA0">
        <w:rPr>
          <w:lang w:val="en-US"/>
        </w:rPr>
        <w:t>I'm so close to being stuck here forever.</w:t>
      </w:r>
    </w:p>
    <w:p w14:paraId="0DBC719B" w14:textId="77777777" w:rsidR="00892BA0" w:rsidRPr="00892BA0" w:rsidRDefault="00892BA0" w:rsidP="00892BA0">
      <w:pPr>
        <w:rPr>
          <w:lang w:val="en-US"/>
        </w:rPr>
      </w:pPr>
      <w:r w:rsidRPr="00892BA0">
        <w:rPr>
          <w:lang w:val="en-US"/>
        </w:rPr>
        <w:t>If we cannot go on, it is the end.</w:t>
      </w:r>
    </w:p>
    <w:p w14:paraId="115EEDE6" w14:textId="77777777" w:rsidR="00892BA0" w:rsidRPr="00892BA0" w:rsidRDefault="00892BA0" w:rsidP="00892BA0">
      <w:pPr>
        <w:rPr>
          <w:lang w:val="en-US"/>
        </w:rPr>
      </w:pPr>
    </w:p>
    <w:p w14:paraId="01D958F1" w14:textId="77777777" w:rsidR="00892BA0" w:rsidRPr="00892BA0" w:rsidRDefault="00892BA0" w:rsidP="00892BA0">
      <w:pPr>
        <w:rPr>
          <w:lang w:val="en-US"/>
        </w:rPr>
      </w:pPr>
      <w:r w:rsidRPr="00892BA0">
        <w:rPr>
          <w:lang w:val="en-US"/>
        </w:rPr>
        <w:t>At least I'm with Loan.</w:t>
      </w:r>
    </w:p>
    <w:p w14:paraId="02DD315C" w14:textId="0A35B480" w:rsidR="00892BA0" w:rsidRDefault="00892BA0" w:rsidP="00892BA0">
      <w:pPr>
        <w:rPr>
          <w:lang w:val="en-US"/>
        </w:rPr>
      </w:pPr>
      <w:r w:rsidRPr="00892BA0">
        <w:rPr>
          <w:lang w:val="en-US"/>
        </w:rPr>
        <w:t>Sex all the time, here we go!</w:t>
      </w:r>
    </w:p>
    <w:p w14:paraId="6B2E7D4E" w14:textId="77777777" w:rsidR="00126BEF" w:rsidRDefault="00126BEF" w:rsidP="00892BA0">
      <w:pPr>
        <w:rPr>
          <w:lang w:val="en-US"/>
        </w:rPr>
      </w:pPr>
    </w:p>
    <w:p w14:paraId="55C9C581" w14:textId="64F8E7F9" w:rsidR="00126BEF" w:rsidRDefault="00F10C96" w:rsidP="00892BA0">
      <w:pPr>
        <w:rPr>
          <w:lang w:val="en-US"/>
        </w:rPr>
      </w:pPr>
      <w:r w:rsidRPr="00F10C96">
        <w:rPr>
          <w:lang w:val="en-US"/>
        </w:rPr>
        <w:t xml:space="preserve">In the new zone, we are received by a tiny corridor hall that leads to a main space ahead of us. </w:t>
      </w:r>
      <w:r w:rsidR="00173BE6" w:rsidRPr="00173BE6">
        <w:rPr>
          <w:lang w:val="en-US"/>
        </w:rPr>
        <w:t>"It stinks here.", mentions Loan.</w:t>
      </w:r>
    </w:p>
    <w:p w14:paraId="69AD2F48" w14:textId="7DD43E07" w:rsidR="00173BE6" w:rsidRDefault="00173BE6" w:rsidP="00892BA0">
      <w:pPr>
        <w:rPr>
          <w:lang w:val="en-US"/>
        </w:rPr>
      </w:pPr>
      <w:r>
        <w:rPr>
          <w:lang w:val="en-US"/>
        </w:rPr>
        <w:t>“Yes, you are correct.”</w:t>
      </w:r>
    </w:p>
    <w:p w14:paraId="5D953953" w14:textId="77777777" w:rsidR="0047541A" w:rsidRDefault="0047541A" w:rsidP="0047541A">
      <w:pPr>
        <w:rPr>
          <w:lang w:val="en-US"/>
        </w:rPr>
      </w:pPr>
      <w:r w:rsidRPr="0047541A">
        <w:rPr>
          <w:lang w:val="en-US"/>
        </w:rPr>
        <w:t>But where could this be coming from?</w:t>
      </w:r>
    </w:p>
    <w:p w14:paraId="40C51C37" w14:textId="77777777" w:rsidR="0047541A" w:rsidRPr="0047541A" w:rsidRDefault="0047541A" w:rsidP="0047541A">
      <w:pPr>
        <w:rPr>
          <w:lang w:val="en-US"/>
        </w:rPr>
      </w:pPr>
    </w:p>
    <w:p w14:paraId="64D83582" w14:textId="77777777" w:rsidR="0047541A" w:rsidRPr="0047541A" w:rsidRDefault="0047541A" w:rsidP="0047541A">
      <w:pPr>
        <w:rPr>
          <w:lang w:val="en-US"/>
        </w:rPr>
      </w:pPr>
      <w:r w:rsidRPr="0047541A">
        <w:rPr>
          <w:lang w:val="en-US"/>
        </w:rPr>
        <w:lastRenderedPageBreak/>
        <w:t>--&gt; Swap to loan</w:t>
      </w:r>
    </w:p>
    <w:p w14:paraId="558999A9" w14:textId="77777777" w:rsidR="0047541A" w:rsidRDefault="0047541A" w:rsidP="0047541A">
      <w:pPr>
        <w:rPr>
          <w:lang w:val="en-US"/>
        </w:rPr>
      </w:pPr>
      <w:r w:rsidRPr="0047541A">
        <w:rPr>
          <w:lang w:val="en-US"/>
        </w:rPr>
        <w:t>Not now.</w:t>
      </w:r>
    </w:p>
    <w:p w14:paraId="1BA273E3" w14:textId="77777777" w:rsidR="00F10C96" w:rsidRDefault="00F10C96" w:rsidP="0047541A">
      <w:pPr>
        <w:rPr>
          <w:lang w:val="en-US"/>
        </w:rPr>
      </w:pPr>
    </w:p>
    <w:p w14:paraId="526049B9" w14:textId="77777777" w:rsidR="00F10C96" w:rsidRDefault="00F10C96" w:rsidP="0047541A">
      <w:pPr>
        <w:rPr>
          <w:lang w:val="en-US"/>
        </w:rPr>
      </w:pPr>
    </w:p>
    <w:p w14:paraId="39EB4CB8" w14:textId="77777777" w:rsidR="00F10C96" w:rsidRDefault="00F10C96" w:rsidP="0047541A">
      <w:pPr>
        <w:rPr>
          <w:lang w:val="en-US"/>
        </w:rPr>
      </w:pPr>
    </w:p>
    <w:p w14:paraId="5A9B4024" w14:textId="15887F28" w:rsidR="00F10C96" w:rsidRDefault="00F10C96" w:rsidP="00F10C96">
      <w:pPr>
        <w:pStyle w:val="ListParagraph"/>
        <w:numPr>
          <w:ilvl w:val="0"/>
          <w:numId w:val="1"/>
        </w:numPr>
        <w:rPr>
          <w:lang w:val="en-US"/>
        </w:rPr>
      </w:pPr>
      <w:r>
        <w:rPr>
          <w:lang w:val="en-US"/>
        </w:rPr>
        <w:t>Look around (corridor)</w:t>
      </w:r>
    </w:p>
    <w:p w14:paraId="27BF2D8E" w14:textId="6B5BB4C3" w:rsidR="00F10C96" w:rsidRPr="00F10C96" w:rsidRDefault="00F10C96" w:rsidP="00F10C96">
      <w:pPr>
        <w:rPr>
          <w:lang w:val="en-US"/>
        </w:rPr>
      </w:pPr>
      <w:r w:rsidRPr="00F10C96">
        <w:rPr>
          <w:lang w:val="en-US"/>
        </w:rPr>
        <w:t>The corridor looks clean. Almost like it was freshly painted.</w:t>
      </w:r>
    </w:p>
    <w:p w14:paraId="1AD8D5A4" w14:textId="77777777" w:rsidR="0047541A" w:rsidRDefault="0047541A" w:rsidP="0047541A">
      <w:pPr>
        <w:rPr>
          <w:lang w:val="en-US"/>
        </w:rPr>
      </w:pPr>
    </w:p>
    <w:p w14:paraId="62BC7B56" w14:textId="0D18ACFC" w:rsidR="00125A35" w:rsidRPr="00F10C96" w:rsidRDefault="00F10C96" w:rsidP="00F10C96">
      <w:pPr>
        <w:pStyle w:val="ListParagraph"/>
        <w:numPr>
          <w:ilvl w:val="0"/>
          <w:numId w:val="1"/>
        </w:numPr>
        <w:rPr>
          <w:lang w:val="en-US"/>
        </w:rPr>
      </w:pPr>
      <w:r>
        <w:rPr>
          <w:lang w:val="en-US"/>
        </w:rPr>
        <w:t>Walk to room / walk to main room / walk to main space</w:t>
      </w:r>
    </w:p>
    <w:p w14:paraId="3C6A97F1" w14:textId="0D92F469" w:rsidR="00125A35" w:rsidRDefault="00F10C96" w:rsidP="0047541A">
      <w:pPr>
        <w:rPr>
          <w:lang w:val="en-US"/>
        </w:rPr>
      </w:pPr>
      <w:r w:rsidRPr="00F10C96">
        <w:rPr>
          <w:lang w:val="en-US"/>
        </w:rPr>
        <w:t>We hurry to the main area of this chamber.</w:t>
      </w:r>
    </w:p>
    <w:p w14:paraId="61BA5270" w14:textId="77777777" w:rsidR="00F10C96" w:rsidRDefault="00F10C96" w:rsidP="0047541A">
      <w:pPr>
        <w:rPr>
          <w:lang w:val="en-US"/>
        </w:rPr>
      </w:pPr>
    </w:p>
    <w:p w14:paraId="6A391E8B" w14:textId="77777777" w:rsidR="000B5311" w:rsidRPr="000B5311" w:rsidRDefault="000B5311" w:rsidP="000B5311">
      <w:pPr>
        <w:rPr>
          <w:lang w:val="en-US"/>
        </w:rPr>
      </w:pPr>
      <w:r w:rsidRPr="000B5311">
        <w:rPr>
          <w:lang w:val="en-US"/>
        </w:rPr>
        <w:t>"It's even hotter in here than it was before," says Loan, looking all sweaty.</w:t>
      </w:r>
    </w:p>
    <w:p w14:paraId="2C559E27" w14:textId="77777777" w:rsidR="000B5311" w:rsidRPr="000B5311" w:rsidRDefault="000B5311" w:rsidP="000B5311">
      <w:pPr>
        <w:rPr>
          <w:lang w:val="en-US"/>
        </w:rPr>
      </w:pPr>
      <w:r w:rsidRPr="000B5311">
        <w:rPr>
          <w:lang w:val="en-US"/>
        </w:rPr>
        <w:t>"I'd better take my shirt off."</w:t>
      </w:r>
    </w:p>
    <w:p w14:paraId="6BA107F8" w14:textId="77777777" w:rsidR="000B5311" w:rsidRPr="000B5311" w:rsidRDefault="000B5311" w:rsidP="000B5311">
      <w:pPr>
        <w:rPr>
          <w:lang w:val="en-US"/>
        </w:rPr>
      </w:pPr>
    </w:p>
    <w:p w14:paraId="1BBBB214" w14:textId="77777777" w:rsidR="000B5311" w:rsidRPr="000B5311" w:rsidRDefault="000B5311" w:rsidP="000B5311">
      <w:pPr>
        <w:rPr>
          <w:lang w:val="en-US"/>
        </w:rPr>
      </w:pPr>
      <w:r w:rsidRPr="000B5311">
        <w:rPr>
          <w:lang w:val="en-US"/>
        </w:rPr>
        <w:t>Yes, please, baby.</w:t>
      </w:r>
    </w:p>
    <w:p w14:paraId="0AAB5BD9" w14:textId="77777777" w:rsidR="000B5311" w:rsidRPr="000B5311" w:rsidRDefault="000B5311" w:rsidP="000B5311">
      <w:pPr>
        <w:rPr>
          <w:lang w:val="en-US"/>
        </w:rPr>
      </w:pPr>
    </w:p>
    <w:p w14:paraId="6AEF383F" w14:textId="77777777" w:rsidR="000B5311" w:rsidRPr="000B5311" w:rsidRDefault="000B5311" w:rsidP="000B5311">
      <w:pPr>
        <w:rPr>
          <w:lang w:val="en-US"/>
        </w:rPr>
      </w:pPr>
      <w:r w:rsidRPr="000B5311">
        <w:rPr>
          <w:lang w:val="en-US"/>
        </w:rPr>
        <w:t>"What the fuck, Loan? I know what you want..."</w:t>
      </w:r>
    </w:p>
    <w:p w14:paraId="764DAD5D" w14:textId="77777777" w:rsidR="000B5311" w:rsidRPr="000B5311" w:rsidRDefault="000B5311" w:rsidP="000B5311">
      <w:pPr>
        <w:rPr>
          <w:lang w:val="en-US"/>
        </w:rPr>
      </w:pPr>
    </w:p>
    <w:p w14:paraId="1D00B8F5" w14:textId="77777777" w:rsidR="000B5311" w:rsidRPr="000B5311" w:rsidRDefault="000B5311" w:rsidP="000B5311">
      <w:pPr>
        <w:rPr>
          <w:lang w:val="en-US"/>
        </w:rPr>
      </w:pPr>
      <w:r w:rsidRPr="000B5311">
        <w:rPr>
          <w:lang w:val="en-US"/>
        </w:rPr>
        <w:t>"What? I have no ulterior motives..."</w:t>
      </w:r>
    </w:p>
    <w:p w14:paraId="3FC43F55" w14:textId="77777777" w:rsidR="000B5311" w:rsidRPr="000B5311" w:rsidRDefault="000B5311" w:rsidP="000B5311">
      <w:pPr>
        <w:rPr>
          <w:lang w:val="en-US"/>
        </w:rPr>
      </w:pPr>
    </w:p>
    <w:p w14:paraId="66BE7FC9" w14:textId="77777777" w:rsidR="000B5311" w:rsidRPr="000B5311" w:rsidRDefault="000B5311" w:rsidP="000B5311">
      <w:pPr>
        <w:rPr>
          <w:lang w:val="en-US"/>
        </w:rPr>
      </w:pPr>
      <w:r w:rsidRPr="000B5311">
        <w:rPr>
          <w:lang w:val="en-US"/>
        </w:rPr>
        <w:t>"Sure, sure. That's why you're so turned on."</w:t>
      </w:r>
    </w:p>
    <w:p w14:paraId="35392F0B" w14:textId="77777777" w:rsidR="000B5311" w:rsidRPr="000B5311" w:rsidRDefault="000B5311" w:rsidP="000B5311">
      <w:pPr>
        <w:rPr>
          <w:lang w:val="en-US"/>
        </w:rPr>
      </w:pPr>
    </w:p>
    <w:p w14:paraId="6DCE777C" w14:textId="77777777" w:rsidR="000B5311" w:rsidRPr="000B5311" w:rsidRDefault="000B5311" w:rsidP="000B5311">
      <w:pPr>
        <w:rPr>
          <w:lang w:val="en-US"/>
        </w:rPr>
      </w:pPr>
      <w:r w:rsidRPr="000B5311">
        <w:rPr>
          <w:lang w:val="en-US"/>
        </w:rPr>
        <w:t>"What do you mean?"</w:t>
      </w:r>
    </w:p>
    <w:p w14:paraId="24CABC9F" w14:textId="77777777" w:rsidR="000B5311" w:rsidRPr="000B5311" w:rsidRDefault="000B5311" w:rsidP="000B5311">
      <w:pPr>
        <w:rPr>
          <w:lang w:val="en-US"/>
        </w:rPr>
      </w:pPr>
    </w:p>
    <w:p w14:paraId="10B2DAE2" w14:textId="77777777" w:rsidR="000B5311" w:rsidRPr="000B5311" w:rsidRDefault="000B5311" w:rsidP="000B5311">
      <w:pPr>
        <w:rPr>
          <w:lang w:val="en-US"/>
        </w:rPr>
      </w:pPr>
      <w:r w:rsidRPr="000B5311">
        <w:rPr>
          <w:lang w:val="en-US"/>
        </w:rPr>
        <w:t>"You're hard. I can see it. Literally."</w:t>
      </w:r>
    </w:p>
    <w:p w14:paraId="3883CFA4" w14:textId="77777777" w:rsidR="000B5311" w:rsidRPr="000B5311" w:rsidRDefault="000B5311" w:rsidP="000B5311">
      <w:pPr>
        <w:rPr>
          <w:lang w:val="en-US"/>
        </w:rPr>
      </w:pPr>
    </w:p>
    <w:p w14:paraId="33C1A19E" w14:textId="77777777" w:rsidR="000B5311" w:rsidRPr="000B5311" w:rsidRDefault="000B5311" w:rsidP="000B5311">
      <w:pPr>
        <w:rPr>
          <w:lang w:val="en-US"/>
        </w:rPr>
      </w:pPr>
      <w:r w:rsidRPr="000B5311">
        <w:rPr>
          <w:lang w:val="en-US"/>
        </w:rPr>
        <w:t>He gives me a naive look. Like a child found guilty of eating all the biscuits Mum had baked for tea.</w:t>
      </w:r>
    </w:p>
    <w:p w14:paraId="2661F87A" w14:textId="77777777" w:rsidR="000B5311" w:rsidRPr="000B5311" w:rsidRDefault="000B5311" w:rsidP="000B5311">
      <w:pPr>
        <w:rPr>
          <w:lang w:val="en-US"/>
        </w:rPr>
      </w:pPr>
      <w:r w:rsidRPr="000B5311">
        <w:rPr>
          <w:lang w:val="en-US"/>
        </w:rPr>
        <w:t xml:space="preserve">But this boy doesn't like tea, he prefers milk. </w:t>
      </w:r>
    </w:p>
    <w:p w14:paraId="17861E24" w14:textId="77777777" w:rsidR="000B5311" w:rsidRPr="000B5311" w:rsidRDefault="000B5311" w:rsidP="000B5311">
      <w:pPr>
        <w:rPr>
          <w:lang w:val="en-US"/>
        </w:rPr>
      </w:pPr>
    </w:p>
    <w:p w14:paraId="0F3EF8F0" w14:textId="77777777" w:rsidR="000B5311" w:rsidRPr="000B5311" w:rsidRDefault="000B5311" w:rsidP="000B5311">
      <w:pPr>
        <w:rPr>
          <w:lang w:val="en-US"/>
        </w:rPr>
      </w:pPr>
      <w:r w:rsidRPr="000B5311">
        <w:rPr>
          <w:lang w:val="en-US"/>
        </w:rPr>
        <w:t>My milk.</w:t>
      </w:r>
    </w:p>
    <w:p w14:paraId="7DE0C8F4" w14:textId="77777777" w:rsidR="000B5311" w:rsidRPr="000B5311" w:rsidRDefault="000B5311" w:rsidP="000B5311">
      <w:pPr>
        <w:rPr>
          <w:lang w:val="en-US"/>
        </w:rPr>
      </w:pPr>
    </w:p>
    <w:p w14:paraId="338A3A91" w14:textId="77777777" w:rsidR="000B5311" w:rsidRPr="000B5311" w:rsidRDefault="000B5311" w:rsidP="000B5311">
      <w:pPr>
        <w:rPr>
          <w:lang w:val="en-US"/>
        </w:rPr>
      </w:pPr>
      <w:r w:rsidRPr="000B5311">
        <w:rPr>
          <w:lang w:val="en-US"/>
        </w:rPr>
        <w:t xml:space="preserve">He brings his face to my cheeks and I know he's going to give me a kiss. Instinctively, I move my neck so that his lips would fall on mine. And just like me, Loan, having seen me coming, gives me his tongue. </w:t>
      </w:r>
    </w:p>
    <w:p w14:paraId="58F5A551" w14:textId="77777777" w:rsidR="000B5311" w:rsidRPr="000B5311" w:rsidRDefault="000B5311" w:rsidP="000B5311">
      <w:pPr>
        <w:rPr>
          <w:lang w:val="en-US"/>
        </w:rPr>
      </w:pPr>
      <w:r w:rsidRPr="000B5311">
        <w:rPr>
          <w:lang w:val="en-US"/>
        </w:rPr>
        <w:t>He's so beautiful when he's aroused.</w:t>
      </w:r>
    </w:p>
    <w:p w14:paraId="62D3E9B1" w14:textId="77777777" w:rsidR="000B5311" w:rsidRPr="000B5311" w:rsidRDefault="000B5311" w:rsidP="000B5311">
      <w:pPr>
        <w:rPr>
          <w:lang w:val="en-US"/>
        </w:rPr>
      </w:pPr>
    </w:p>
    <w:p w14:paraId="76B92043" w14:textId="77777777" w:rsidR="000B5311" w:rsidRPr="000B5311" w:rsidRDefault="000B5311" w:rsidP="000B5311">
      <w:pPr>
        <w:rPr>
          <w:lang w:val="en-US"/>
        </w:rPr>
      </w:pPr>
      <w:r w:rsidRPr="000B5311">
        <w:rPr>
          <w:lang w:val="en-US"/>
        </w:rPr>
        <w:t>Oh, sorry. Handsome, I mean.</w:t>
      </w:r>
    </w:p>
    <w:p w14:paraId="371798EF" w14:textId="77777777" w:rsidR="000B5311" w:rsidRPr="000B5311" w:rsidRDefault="000B5311" w:rsidP="000B5311">
      <w:pPr>
        <w:rPr>
          <w:lang w:val="en-US"/>
        </w:rPr>
      </w:pPr>
    </w:p>
    <w:p w14:paraId="746388A9" w14:textId="77777777" w:rsidR="000B5311" w:rsidRDefault="000B5311" w:rsidP="000B5311">
      <w:pPr>
        <w:rPr>
          <w:lang w:val="en-US"/>
        </w:rPr>
      </w:pPr>
      <w:r w:rsidRPr="000B5311">
        <w:rPr>
          <w:lang w:val="en-US"/>
        </w:rPr>
        <w:t>We start exchanging caresses and sucking each other's clappers.</w:t>
      </w:r>
    </w:p>
    <w:p w14:paraId="4D9E5307" w14:textId="2AB2ED96" w:rsidR="000B5311" w:rsidRDefault="000B5311" w:rsidP="000B5311">
      <w:pPr>
        <w:rPr>
          <w:lang w:val="en-US"/>
        </w:rPr>
      </w:pPr>
      <w:r w:rsidRPr="000B5311">
        <w:rPr>
          <w:lang w:val="en-US"/>
        </w:rPr>
        <w:t>"Loan, wait, Loan... My love... It's better to stop. We must continue.</w:t>
      </w:r>
      <w:r>
        <w:rPr>
          <w:lang w:val="en-US"/>
        </w:rPr>
        <w:t>”</w:t>
      </w:r>
    </w:p>
    <w:p w14:paraId="7F1D80AC" w14:textId="77777777" w:rsidR="000B5311" w:rsidRDefault="000B5311" w:rsidP="000B5311">
      <w:pPr>
        <w:rPr>
          <w:lang w:val="en-US"/>
        </w:rPr>
      </w:pPr>
    </w:p>
    <w:p w14:paraId="0B88C7FA" w14:textId="297EC377" w:rsidR="0047541A" w:rsidRPr="0047541A" w:rsidRDefault="0047541A" w:rsidP="000B5311">
      <w:pPr>
        <w:rPr>
          <w:lang w:val="en-US"/>
        </w:rPr>
      </w:pPr>
      <w:r w:rsidRPr="0047541A">
        <w:rPr>
          <w:lang w:val="en-US"/>
        </w:rPr>
        <w:t>--&gt; look around</w:t>
      </w:r>
    </w:p>
    <w:p w14:paraId="507362EA" w14:textId="79E2EFA5" w:rsidR="00F73620" w:rsidRPr="00F73620" w:rsidRDefault="0047541A" w:rsidP="00F73620">
      <w:pPr>
        <w:rPr>
          <w:lang w:val="en-US"/>
        </w:rPr>
      </w:pPr>
      <w:r w:rsidRPr="0047541A">
        <w:rPr>
          <w:lang w:val="en-US"/>
        </w:rPr>
        <w:t xml:space="preserve">We are in a new room that resembles a giant </w:t>
      </w:r>
      <w:r w:rsidR="00E23CE0">
        <w:rPr>
          <w:lang w:val="en-US"/>
        </w:rPr>
        <w:t>cylinder</w:t>
      </w:r>
      <w:r w:rsidRPr="0047541A">
        <w:rPr>
          <w:lang w:val="en-US"/>
        </w:rPr>
        <w:t>.</w:t>
      </w:r>
    </w:p>
    <w:p w14:paraId="75A67C9A" w14:textId="77777777" w:rsidR="00F73620" w:rsidRDefault="00F73620" w:rsidP="00F73620">
      <w:pPr>
        <w:rPr>
          <w:lang w:val="en-US"/>
        </w:rPr>
      </w:pPr>
      <w:r w:rsidRPr="00F73620">
        <w:rPr>
          <w:lang w:val="en-US"/>
        </w:rPr>
        <w:t xml:space="preserve">The walls are in mourning, wearing inky clothes from top to bottom. They look fashionable, though: here and there they present some dots, and sometimes there are large stains of a dark green color. </w:t>
      </w:r>
    </w:p>
    <w:p w14:paraId="51457ED8" w14:textId="77777777" w:rsidR="000B5311" w:rsidRDefault="000B5311" w:rsidP="00F73620">
      <w:pPr>
        <w:rPr>
          <w:lang w:val="en-US"/>
        </w:rPr>
      </w:pPr>
      <w:r w:rsidRPr="000B5311">
        <w:rPr>
          <w:lang w:val="en-US"/>
        </w:rPr>
        <w:t>There is a sense that the corridor and this room are not of the same era.</w:t>
      </w:r>
    </w:p>
    <w:p w14:paraId="313C6EF8" w14:textId="77777777" w:rsidR="000B5311" w:rsidRDefault="000B5311" w:rsidP="00F73620">
      <w:pPr>
        <w:rPr>
          <w:lang w:val="en-US"/>
        </w:rPr>
      </w:pPr>
      <w:r w:rsidRPr="000B5311">
        <w:rPr>
          <w:lang w:val="en-US"/>
        </w:rPr>
        <w:t>The ground looks like a black mountain, completely wringled and disfigured, with fine moss growing in the crevices.</w:t>
      </w:r>
    </w:p>
    <w:p w14:paraId="0F0718BC" w14:textId="4C6A9E01" w:rsidR="00F73620" w:rsidRPr="00F73620" w:rsidRDefault="00F73620" w:rsidP="00F73620">
      <w:pPr>
        <w:rPr>
          <w:lang w:val="en-US"/>
        </w:rPr>
      </w:pPr>
      <w:r w:rsidRPr="00F73620">
        <w:rPr>
          <w:lang w:val="en-US"/>
        </w:rPr>
        <w:t xml:space="preserve">It feels as if the coal </w:t>
      </w:r>
      <w:r w:rsidR="000B5311">
        <w:rPr>
          <w:lang w:val="en-US"/>
        </w:rPr>
        <w:t xml:space="preserve">from here </w:t>
      </w:r>
      <w:r w:rsidRPr="00F73620">
        <w:rPr>
          <w:lang w:val="en-US"/>
        </w:rPr>
        <w:t>suffered a lot. That something has corroded it.</w:t>
      </w:r>
    </w:p>
    <w:p w14:paraId="1E4C9048" w14:textId="77777777" w:rsidR="00F73620" w:rsidRDefault="00F73620" w:rsidP="00F73620">
      <w:pPr>
        <w:rPr>
          <w:lang w:val="en-US"/>
        </w:rPr>
      </w:pPr>
      <w:r w:rsidRPr="00F73620">
        <w:rPr>
          <w:lang w:val="en-US"/>
        </w:rPr>
        <w:t>I wonder what.</w:t>
      </w:r>
    </w:p>
    <w:p w14:paraId="512B55EB" w14:textId="77777777" w:rsidR="007016B1" w:rsidRDefault="007016B1" w:rsidP="00F73620">
      <w:pPr>
        <w:rPr>
          <w:lang w:val="en-US"/>
        </w:rPr>
      </w:pPr>
    </w:p>
    <w:p w14:paraId="42E8E701" w14:textId="73827560" w:rsidR="007016B1" w:rsidRPr="00F73620" w:rsidRDefault="007016B1" w:rsidP="00F73620">
      <w:pPr>
        <w:rPr>
          <w:lang w:val="en-US"/>
        </w:rPr>
      </w:pPr>
      <w:r w:rsidRPr="007016B1">
        <w:rPr>
          <w:lang w:val="en-US"/>
        </w:rPr>
        <w:t xml:space="preserve">There is a large fan </w:t>
      </w:r>
      <w:r w:rsidR="00C84F8A">
        <w:rPr>
          <w:lang w:val="en-US"/>
        </w:rPr>
        <w:t>all over the</w:t>
      </w:r>
      <w:r w:rsidRPr="007016B1">
        <w:rPr>
          <w:lang w:val="en-US"/>
        </w:rPr>
        <w:t xml:space="preserve"> ceiling. It looks different from the walls</w:t>
      </w:r>
      <w:r w:rsidR="000B5311">
        <w:rPr>
          <w:lang w:val="en-US"/>
        </w:rPr>
        <w:t xml:space="preserve"> or the </w:t>
      </w:r>
      <w:r w:rsidR="00F55DDA">
        <w:rPr>
          <w:lang w:val="en-US"/>
        </w:rPr>
        <w:t>g</w:t>
      </w:r>
      <w:r w:rsidR="000B5311">
        <w:rPr>
          <w:lang w:val="en-US"/>
        </w:rPr>
        <w:t>round</w:t>
      </w:r>
      <w:r w:rsidRPr="007016B1">
        <w:rPr>
          <w:lang w:val="en-US"/>
        </w:rPr>
        <w:t xml:space="preserve">; it doesn't </w:t>
      </w:r>
      <w:r w:rsidR="00E23CE0">
        <w:rPr>
          <w:lang w:val="en-US"/>
        </w:rPr>
        <w:t>act as</w:t>
      </w:r>
      <w:r w:rsidRPr="007016B1">
        <w:rPr>
          <w:lang w:val="en-US"/>
        </w:rPr>
        <w:t xml:space="preserve"> weak or stripped down. It emits a strong carnival light. And it looks as if the heat comes from it.</w:t>
      </w:r>
    </w:p>
    <w:p w14:paraId="7A47E588" w14:textId="77777777" w:rsidR="00F73620" w:rsidRPr="00F73620" w:rsidRDefault="00F73620" w:rsidP="00F73620">
      <w:pPr>
        <w:rPr>
          <w:lang w:val="en-US"/>
        </w:rPr>
      </w:pPr>
    </w:p>
    <w:p w14:paraId="02DBA052" w14:textId="4050A86D" w:rsidR="00F73620" w:rsidRPr="00250932" w:rsidRDefault="00F73620" w:rsidP="00250932">
      <w:pPr>
        <w:rPr>
          <w:lang w:val="en-US"/>
        </w:rPr>
      </w:pPr>
      <w:r w:rsidRPr="00250932">
        <w:rPr>
          <w:lang w:val="en-US"/>
        </w:rPr>
        <w:t>There is only one door in this area, facing us</w:t>
      </w:r>
      <w:r w:rsidR="00E23CE0" w:rsidRPr="00250932">
        <w:rPr>
          <w:lang w:val="en-US"/>
        </w:rPr>
        <w:t xml:space="preserve"> on the other side.</w:t>
      </w:r>
    </w:p>
    <w:p w14:paraId="386D2935" w14:textId="77777777" w:rsidR="00F55DDA" w:rsidRPr="00F73620" w:rsidRDefault="00F55DDA" w:rsidP="00F73620">
      <w:pPr>
        <w:rPr>
          <w:lang w:val="en-US"/>
        </w:rPr>
      </w:pPr>
    </w:p>
    <w:p w14:paraId="3EA2268E" w14:textId="77777777" w:rsidR="00F73620" w:rsidRPr="00F73620" w:rsidRDefault="00F73620" w:rsidP="00F73620">
      <w:pPr>
        <w:rPr>
          <w:lang w:val="en-US"/>
        </w:rPr>
      </w:pPr>
      <w:r w:rsidRPr="00F73620">
        <w:rPr>
          <w:lang w:val="en-US"/>
        </w:rPr>
        <w:t>"Come on, Loan, stop fooling around..."</w:t>
      </w:r>
    </w:p>
    <w:p w14:paraId="6DADFB57" w14:textId="77777777" w:rsidR="00F73620" w:rsidRPr="00F73620" w:rsidRDefault="00F73620" w:rsidP="00F73620">
      <w:pPr>
        <w:rPr>
          <w:lang w:val="en-US"/>
        </w:rPr>
      </w:pPr>
      <w:r w:rsidRPr="00F73620">
        <w:rPr>
          <w:lang w:val="en-US"/>
        </w:rPr>
        <w:t>"Help me find a clue that might lead us to open the door..."</w:t>
      </w:r>
    </w:p>
    <w:p w14:paraId="46901CB6" w14:textId="77777777" w:rsidR="00F73620" w:rsidRPr="00F73620" w:rsidRDefault="00F73620" w:rsidP="00F73620">
      <w:pPr>
        <w:rPr>
          <w:lang w:val="en-US"/>
        </w:rPr>
      </w:pPr>
    </w:p>
    <w:p w14:paraId="21AA3F5F" w14:textId="77777777" w:rsidR="00F73620" w:rsidRPr="00F73620" w:rsidRDefault="00F73620" w:rsidP="00F73620">
      <w:pPr>
        <w:rPr>
          <w:lang w:val="en-US"/>
        </w:rPr>
      </w:pPr>
      <w:r w:rsidRPr="00F73620">
        <w:rPr>
          <w:lang w:val="en-US"/>
        </w:rPr>
        <w:t xml:space="preserve">Oh. The smile. We are already in the Street of Old Hells, sweetheart. </w:t>
      </w:r>
    </w:p>
    <w:p w14:paraId="1B4DDD68" w14:textId="77777777" w:rsidR="00F73620" w:rsidRPr="00F73620" w:rsidRDefault="00F73620" w:rsidP="00F73620">
      <w:pPr>
        <w:rPr>
          <w:lang w:val="en-US"/>
        </w:rPr>
      </w:pPr>
      <w:r w:rsidRPr="00F73620">
        <w:rPr>
          <w:lang w:val="en-US"/>
        </w:rPr>
        <w:t>You don't have to smile at me like that. My heart is already melting like meat under a charcoal grill.</w:t>
      </w:r>
    </w:p>
    <w:p w14:paraId="1533939C" w14:textId="77777777" w:rsidR="00F73620" w:rsidRPr="00F73620" w:rsidRDefault="00F73620" w:rsidP="00F73620">
      <w:pPr>
        <w:rPr>
          <w:lang w:val="en-US"/>
        </w:rPr>
      </w:pPr>
    </w:p>
    <w:p w14:paraId="76B27D51" w14:textId="77777777" w:rsidR="00F73620" w:rsidRPr="00F73620" w:rsidRDefault="00F73620" w:rsidP="00F73620">
      <w:pPr>
        <w:rPr>
          <w:lang w:val="en-US"/>
        </w:rPr>
      </w:pPr>
      <w:r w:rsidRPr="00F73620">
        <w:rPr>
          <w:lang w:val="en-US"/>
        </w:rPr>
        <w:t>"Where did you get that spoon, Loan?"</w:t>
      </w:r>
    </w:p>
    <w:p w14:paraId="387E8EBA" w14:textId="77777777" w:rsidR="00F73620" w:rsidRPr="00F73620" w:rsidRDefault="00F73620" w:rsidP="00F73620">
      <w:pPr>
        <w:rPr>
          <w:lang w:val="en-US"/>
        </w:rPr>
      </w:pPr>
    </w:p>
    <w:p w14:paraId="6A364A9D" w14:textId="1E15E41D" w:rsidR="00F73620" w:rsidRPr="00F73620" w:rsidRDefault="00F73620" w:rsidP="00F73620">
      <w:pPr>
        <w:rPr>
          <w:lang w:val="en-US"/>
        </w:rPr>
      </w:pPr>
      <w:r w:rsidRPr="00F73620">
        <w:rPr>
          <w:lang w:val="en-US"/>
        </w:rPr>
        <w:t>"I'm not sure. We walked in and the next thing I knew I had it in my hand.</w:t>
      </w:r>
      <w:r w:rsidR="00863AE9">
        <w:rPr>
          <w:lang w:val="en-US"/>
        </w:rPr>
        <w:t>”</w:t>
      </w:r>
    </w:p>
    <w:p w14:paraId="3FD94918" w14:textId="77777777" w:rsidR="00F73620" w:rsidRPr="00F73620" w:rsidRDefault="00F73620" w:rsidP="00F73620">
      <w:pPr>
        <w:rPr>
          <w:lang w:val="en-US"/>
        </w:rPr>
      </w:pPr>
    </w:p>
    <w:p w14:paraId="0DD5F251" w14:textId="77777777" w:rsidR="00F73620" w:rsidRPr="00F73620" w:rsidRDefault="00F73620" w:rsidP="00F73620">
      <w:pPr>
        <w:rPr>
          <w:lang w:val="en-US"/>
        </w:rPr>
      </w:pPr>
      <w:r w:rsidRPr="00F73620">
        <w:rPr>
          <w:lang w:val="en-US"/>
        </w:rPr>
        <w:t xml:space="preserve">I want to tease him so much. </w:t>
      </w:r>
    </w:p>
    <w:p w14:paraId="63BDC3AC" w14:textId="77777777" w:rsidR="00F73620" w:rsidRPr="00F73620" w:rsidRDefault="00F73620" w:rsidP="00F73620">
      <w:pPr>
        <w:rPr>
          <w:lang w:val="en-US"/>
        </w:rPr>
      </w:pPr>
      <w:r w:rsidRPr="00F73620">
        <w:rPr>
          <w:lang w:val="en-US"/>
        </w:rPr>
        <w:t>He loves it when I'm angry.</w:t>
      </w:r>
    </w:p>
    <w:p w14:paraId="02088ACF" w14:textId="77777777" w:rsidR="00F73620" w:rsidRPr="00F73620" w:rsidRDefault="00F73620" w:rsidP="00F73620">
      <w:pPr>
        <w:rPr>
          <w:lang w:val="en-US"/>
        </w:rPr>
      </w:pPr>
    </w:p>
    <w:p w14:paraId="1CC1DB34" w14:textId="77777777" w:rsidR="00F73620" w:rsidRPr="00F73620" w:rsidRDefault="00F73620" w:rsidP="00F73620">
      <w:pPr>
        <w:rPr>
          <w:lang w:val="en-US"/>
        </w:rPr>
      </w:pPr>
      <w:r w:rsidRPr="00F73620">
        <w:rPr>
          <w:lang w:val="en-US"/>
        </w:rPr>
        <w:t>--&gt; tease Loan</w:t>
      </w:r>
    </w:p>
    <w:p w14:paraId="07A2E213" w14:textId="54030F9E" w:rsidR="00F73620" w:rsidRDefault="00F73620" w:rsidP="00F73620">
      <w:pPr>
        <w:rPr>
          <w:lang w:val="en-US"/>
        </w:rPr>
      </w:pPr>
      <w:r w:rsidRPr="00F73620">
        <w:rPr>
          <w:lang w:val="en-US"/>
        </w:rPr>
        <w:t>How could I tease him? I need something to piss him off with.</w:t>
      </w:r>
    </w:p>
    <w:p w14:paraId="6F01000D" w14:textId="77777777" w:rsidR="009A19E8" w:rsidRDefault="009A19E8" w:rsidP="00F73620">
      <w:pPr>
        <w:rPr>
          <w:lang w:val="en-US"/>
        </w:rPr>
      </w:pPr>
    </w:p>
    <w:p w14:paraId="0F9CEA78" w14:textId="07444CDB" w:rsidR="009A19E8" w:rsidRPr="009A19E8" w:rsidRDefault="009A19E8" w:rsidP="009A19E8">
      <w:pPr>
        <w:rPr>
          <w:lang w:val="en-US"/>
        </w:rPr>
      </w:pPr>
      <w:r w:rsidRPr="009A19E8">
        <w:rPr>
          <w:lang w:val="en-US"/>
        </w:rPr>
        <w:t xml:space="preserve">--&gt; </w:t>
      </w:r>
      <w:r>
        <w:rPr>
          <w:lang w:val="en-US"/>
        </w:rPr>
        <w:t>t</w:t>
      </w:r>
      <w:r w:rsidRPr="009A19E8">
        <w:rPr>
          <w:lang w:val="en-US"/>
        </w:rPr>
        <w:t>ake spoon</w:t>
      </w:r>
    </w:p>
    <w:p w14:paraId="11DBBEB6" w14:textId="77777777" w:rsidR="009A19E8" w:rsidRPr="009A19E8" w:rsidRDefault="009A19E8" w:rsidP="009A19E8">
      <w:pPr>
        <w:rPr>
          <w:lang w:val="en-US"/>
        </w:rPr>
      </w:pPr>
    </w:p>
    <w:p w14:paraId="362FF9AD" w14:textId="77777777" w:rsidR="009A19E8" w:rsidRPr="009A19E8" w:rsidRDefault="009A19E8" w:rsidP="009A19E8">
      <w:pPr>
        <w:rPr>
          <w:lang w:val="en-US"/>
        </w:rPr>
      </w:pPr>
      <w:r w:rsidRPr="009A19E8">
        <w:rPr>
          <w:lang w:val="en-US"/>
        </w:rPr>
        <w:t>I decide to take the spoon out of his hand.</w:t>
      </w:r>
    </w:p>
    <w:p w14:paraId="698A261B" w14:textId="77777777" w:rsidR="009A19E8" w:rsidRPr="009A19E8" w:rsidRDefault="009A19E8" w:rsidP="009A19E8">
      <w:pPr>
        <w:rPr>
          <w:lang w:val="en-US"/>
        </w:rPr>
      </w:pPr>
    </w:p>
    <w:p w14:paraId="73E4C5DA" w14:textId="77777777" w:rsidR="009A19E8" w:rsidRPr="009A19E8" w:rsidRDefault="009A19E8" w:rsidP="009A19E8">
      <w:pPr>
        <w:rPr>
          <w:lang w:val="en-US"/>
        </w:rPr>
      </w:pPr>
      <w:r w:rsidRPr="009A19E8">
        <w:rPr>
          <w:lang w:val="en-US"/>
        </w:rPr>
        <w:t>"Hey! What are you doing?"</w:t>
      </w:r>
    </w:p>
    <w:p w14:paraId="2A87398D" w14:textId="77777777" w:rsidR="009A19E8" w:rsidRPr="009A19E8" w:rsidRDefault="009A19E8" w:rsidP="009A19E8">
      <w:pPr>
        <w:rPr>
          <w:lang w:val="en-US"/>
        </w:rPr>
      </w:pPr>
    </w:p>
    <w:p w14:paraId="20B7ABB8" w14:textId="77777777" w:rsidR="009A19E8" w:rsidRPr="009A19E8" w:rsidRDefault="009A19E8" w:rsidP="009A19E8">
      <w:pPr>
        <w:rPr>
          <w:lang w:val="en-US"/>
        </w:rPr>
      </w:pPr>
      <w:r w:rsidRPr="009A19E8">
        <w:rPr>
          <w:lang w:val="en-US"/>
        </w:rPr>
        <w:t>"Just pay attention!"</w:t>
      </w:r>
    </w:p>
    <w:p w14:paraId="41436EFC" w14:textId="77777777" w:rsidR="009A19E8" w:rsidRPr="009A19E8" w:rsidRDefault="009A19E8" w:rsidP="009A19E8">
      <w:pPr>
        <w:rPr>
          <w:lang w:val="en-US"/>
        </w:rPr>
      </w:pPr>
    </w:p>
    <w:p w14:paraId="53059BC7" w14:textId="77777777" w:rsidR="009A19E8" w:rsidRPr="009A19E8" w:rsidRDefault="009A19E8" w:rsidP="009A19E8">
      <w:pPr>
        <w:rPr>
          <w:lang w:val="en-US"/>
        </w:rPr>
      </w:pPr>
      <w:r w:rsidRPr="009A19E8">
        <w:rPr>
          <w:lang w:val="en-US"/>
        </w:rPr>
        <w:t>"Alright, alright. I will, Dave. I'm sorry."</w:t>
      </w:r>
    </w:p>
    <w:p w14:paraId="19360028" w14:textId="77777777" w:rsidR="009A19E8" w:rsidRPr="009A19E8" w:rsidRDefault="009A19E8" w:rsidP="009A19E8">
      <w:pPr>
        <w:rPr>
          <w:lang w:val="en-US"/>
        </w:rPr>
      </w:pPr>
    </w:p>
    <w:p w14:paraId="47B0B05C" w14:textId="77777777" w:rsidR="009A19E8" w:rsidRPr="009A19E8" w:rsidRDefault="009A19E8" w:rsidP="009A19E8">
      <w:pPr>
        <w:rPr>
          <w:lang w:val="en-US"/>
        </w:rPr>
      </w:pPr>
      <w:r w:rsidRPr="009A19E8">
        <w:rPr>
          <w:lang w:val="en-US"/>
        </w:rPr>
        <w:t>"To this!"</w:t>
      </w:r>
    </w:p>
    <w:p w14:paraId="606A8B3E" w14:textId="77777777" w:rsidR="009A19E8" w:rsidRPr="009A19E8" w:rsidRDefault="009A19E8" w:rsidP="009A19E8">
      <w:pPr>
        <w:rPr>
          <w:lang w:val="en-US"/>
        </w:rPr>
      </w:pPr>
    </w:p>
    <w:p w14:paraId="726CB0D9" w14:textId="77777777" w:rsidR="009A19E8" w:rsidRPr="009A19E8" w:rsidRDefault="009A19E8" w:rsidP="009A19E8">
      <w:pPr>
        <w:rPr>
          <w:lang w:val="en-US"/>
        </w:rPr>
      </w:pPr>
      <w:r w:rsidRPr="009A19E8">
        <w:rPr>
          <w:lang w:val="en-US"/>
        </w:rPr>
        <w:t>I gently place the concave surface to my nose, the handle pointing straight down.</w:t>
      </w:r>
    </w:p>
    <w:p w14:paraId="4EC9612E" w14:textId="77777777" w:rsidR="009A19E8" w:rsidRPr="009A19E8" w:rsidRDefault="009A19E8" w:rsidP="009A19E8">
      <w:pPr>
        <w:rPr>
          <w:lang w:val="en-US"/>
        </w:rPr>
      </w:pPr>
    </w:p>
    <w:p w14:paraId="1EA1EE5D" w14:textId="77777777" w:rsidR="009A19E8" w:rsidRPr="009A19E8" w:rsidRDefault="009A19E8" w:rsidP="009A19E8">
      <w:pPr>
        <w:rPr>
          <w:lang w:val="en-US"/>
        </w:rPr>
      </w:pPr>
      <w:r w:rsidRPr="009A19E8">
        <w:rPr>
          <w:lang w:val="en-US"/>
        </w:rPr>
        <w:t>"Ta-da!"</w:t>
      </w:r>
    </w:p>
    <w:p w14:paraId="454238A8" w14:textId="77777777" w:rsidR="009A19E8" w:rsidRPr="009A19E8" w:rsidRDefault="009A19E8" w:rsidP="009A19E8">
      <w:pPr>
        <w:rPr>
          <w:lang w:val="en-US"/>
        </w:rPr>
      </w:pPr>
    </w:p>
    <w:p w14:paraId="18845AD4" w14:textId="77777777" w:rsidR="009A19E8" w:rsidRPr="009A19E8" w:rsidRDefault="009A19E8" w:rsidP="009A19E8">
      <w:pPr>
        <w:rPr>
          <w:lang w:val="en-US"/>
        </w:rPr>
      </w:pPr>
      <w:r w:rsidRPr="009A19E8">
        <w:rPr>
          <w:lang w:val="en-US"/>
        </w:rPr>
        <w:t>"Wow! You look cute, Dave."</w:t>
      </w:r>
    </w:p>
    <w:p w14:paraId="289D29AB" w14:textId="77777777" w:rsidR="009A19E8" w:rsidRPr="009A19E8" w:rsidRDefault="009A19E8" w:rsidP="009A19E8">
      <w:pPr>
        <w:rPr>
          <w:lang w:val="en-US"/>
        </w:rPr>
      </w:pPr>
      <w:r w:rsidRPr="009A19E8">
        <w:rPr>
          <w:lang w:val="en-US"/>
        </w:rPr>
        <w:t>"That's because you can't see part of my face."</w:t>
      </w:r>
    </w:p>
    <w:p w14:paraId="305456DF" w14:textId="77777777" w:rsidR="009A19E8" w:rsidRPr="009A19E8" w:rsidRDefault="009A19E8" w:rsidP="009A19E8">
      <w:pPr>
        <w:rPr>
          <w:lang w:val="en-US"/>
        </w:rPr>
      </w:pPr>
    </w:p>
    <w:p w14:paraId="097EE070" w14:textId="2E956302" w:rsidR="009A19E8" w:rsidRDefault="009A19E8" w:rsidP="009A19E8">
      <w:pPr>
        <w:rPr>
          <w:lang w:val="en-US"/>
        </w:rPr>
      </w:pPr>
      <w:r w:rsidRPr="009A19E8">
        <w:rPr>
          <w:lang w:val="en-US"/>
        </w:rPr>
        <w:t>I let it drop to the floor less than 3 seconds later.</w:t>
      </w:r>
    </w:p>
    <w:p w14:paraId="26D7A9D4" w14:textId="77777777" w:rsidR="00B11400" w:rsidRDefault="00B11400" w:rsidP="009A19E8">
      <w:pPr>
        <w:rPr>
          <w:lang w:val="en-US"/>
        </w:rPr>
      </w:pPr>
    </w:p>
    <w:p w14:paraId="6485E18B" w14:textId="343B29AE" w:rsidR="00B11400" w:rsidRDefault="00B11400" w:rsidP="009A19E8">
      <w:pPr>
        <w:rPr>
          <w:lang w:val="en-US"/>
        </w:rPr>
      </w:pPr>
      <w:r w:rsidRPr="00B11400">
        <w:rPr>
          <w:lang w:val="en-US"/>
        </w:rPr>
        <w:t>The sound of an engine starting echoes throughout the room.</w:t>
      </w:r>
    </w:p>
    <w:p w14:paraId="09D3FF16" w14:textId="77777777" w:rsidR="00C85758" w:rsidRDefault="00C85758" w:rsidP="009A19E8">
      <w:pPr>
        <w:rPr>
          <w:lang w:val="en-US"/>
        </w:rPr>
      </w:pPr>
    </w:p>
    <w:p w14:paraId="58FC19F5" w14:textId="7137E7D4" w:rsidR="00C85758" w:rsidRPr="00C85758" w:rsidRDefault="00C85758" w:rsidP="00C85758">
      <w:pPr>
        <w:rPr>
          <w:lang w:val="en-US"/>
        </w:rPr>
      </w:pPr>
      <w:r w:rsidRPr="00C85758">
        <w:rPr>
          <w:lang w:val="en-US"/>
        </w:rPr>
        <w:t>Loan does appear furious: "What have you done?</w:t>
      </w:r>
      <w:r w:rsidR="00F55DDA">
        <w:rPr>
          <w:lang w:val="en-US"/>
        </w:rPr>
        <w:t xml:space="preserve"> You could have broken it! It has the appearance of being bone!</w:t>
      </w:r>
      <w:r w:rsidRPr="00C85758">
        <w:rPr>
          <w:lang w:val="en-US"/>
        </w:rPr>
        <w:t>"</w:t>
      </w:r>
    </w:p>
    <w:p w14:paraId="5A7CAF22" w14:textId="6A4A84BE" w:rsidR="00C85758" w:rsidRDefault="00C85758" w:rsidP="00C85758">
      <w:pPr>
        <w:rPr>
          <w:lang w:val="en-US"/>
        </w:rPr>
      </w:pPr>
      <w:r w:rsidRPr="00C85758">
        <w:rPr>
          <w:lang w:val="en-US"/>
        </w:rPr>
        <w:t>Heheh. Job done.</w:t>
      </w:r>
      <w:r w:rsidR="00F55DDA">
        <w:rPr>
          <w:lang w:val="en-US"/>
        </w:rPr>
        <w:t xml:space="preserve"> But don’t go overboard. </w:t>
      </w:r>
    </w:p>
    <w:p w14:paraId="109FCEF5" w14:textId="294E574D" w:rsidR="00F55DDA" w:rsidRPr="00C85758" w:rsidRDefault="00F55DDA" w:rsidP="00C85758">
      <w:pPr>
        <w:rPr>
          <w:lang w:val="en-US"/>
        </w:rPr>
      </w:pPr>
      <w:r>
        <w:rPr>
          <w:lang w:val="en-US"/>
        </w:rPr>
        <w:t>It’s just a spoon. Spoon made from bone. Creepy.</w:t>
      </w:r>
    </w:p>
    <w:p w14:paraId="7C57911A" w14:textId="77777777" w:rsidR="00C85758" w:rsidRPr="00C85758" w:rsidRDefault="00C85758" w:rsidP="00C85758">
      <w:pPr>
        <w:rPr>
          <w:lang w:val="en-US"/>
        </w:rPr>
      </w:pPr>
    </w:p>
    <w:p w14:paraId="466685E9" w14:textId="77777777" w:rsidR="00C85758" w:rsidRDefault="00C85758" w:rsidP="00C85758">
      <w:pPr>
        <w:rPr>
          <w:lang w:val="en-US"/>
        </w:rPr>
      </w:pPr>
      <w:r w:rsidRPr="00C85758">
        <w:rPr>
          <w:lang w:val="en-US"/>
        </w:rPr>
        <w:t>"I... I don't know..."</w:t>
      </w:r>
    </w:p>
    <w:p w14:paraId="00A50E42" w14:textId="77777777" w:rsidR="00E23CE0" w:rsidRDefault="00E23CE0" w:rsidP="00C85758">
      <w:pPr>
        <w:rPr>
          <w:lang w:val="en-US"/>
        </w:rPr>
      </w:pPr>
    </w:p>
    <w:p w14:paraId="1C7723A2" w14:textId="1B4B93D8" w:rsidR="00E23CE0" w:rsidRDefault="00E23CE0" w:rsidP="00C85758">
      <w:pPr>
        <w:rPr>
          <w:lang w:val="en-US"/>
        </w:rPr>
      </w:pPr>
      <w:r>
        <w:rPr>
          <w:lang w:val="en-US"/>
        </w:rPr>
        <w:t>“</w:t>
      </w:r>
      <w:r w:rsidRPr="00E23CE0">
        <w:rPr>
          <w:lang w:val="en-US"/>
        </w:rPr>
        <w:t xml:space="preserve">Ok. Playtime's over, </w:t>
      </w:r>
      <w:r w:rsidR="00BF3EB1">
        <w:rPr>
          <w:lang w:val="en-US"/>
        </w:rPr>
        <w:t xml:space="preserve">I’ll keep the spoon in my inventory. It </w:t>
      </w:r>
      <w:r w:rsidR="00BF3EB1" w:rsidRPr="00BF3EB1">
        <w:rPr>
          <w:lang w:val="en-US"/>
        </w:rPr>
        <w:t>looks too good to break.</w:t>
      </w:r>
      <w:r w:rsidR="00BF3EB1">
        <w:rPr>
          <w:lang w:val="en-US"/>
        </w:rPr>
        <w:t>”</w:t>
      </w:r>
    </w:p>
    <w:p w14:paraId="626A207B" w14:textId="6FE644D6" w:rsidR="00BF3EB1" w:rsidRDefault="00BF3EB1" w:rsidP="00BF3EB1">
      <w:pPr>
        <w:pStyle w:val="ListParagraph"/>
        <w:numPr>
          <w:ilvl w:val="0"/>
          <w:numId w:val="1"/>
        </w:numPr>
        <w:rPr>
          <w:lang w:val="en-US"/>
        </w:rPr>
      </w:pPr>
      <w:r>
        <w:rPr>
          <w:lang w:val="en-US"/>
        </w:rPr>
        <w:t>Take spoon</w:t>
      </w:r>
    </w:p>
    <w:p w14:paraId="40134952" w14:textId="3057A74B" w:rsidR="00BF3EB1" w:rsidRDefault="00BF3EB1" w:rsidP="00BF3EB1">
      <w:pPr>
        <w:rPr>
          <w:lang w:val="en-US"/>
        </w:rPr>
      </w:pPr>
      <w:r>
        <w:rPr>
          <w:lang w:val="en-US"/>
        </w:rPr>
        <w:t>Loan wants to do it.</w:t>
      </w:r>
    </w:p>
    <w:p w14:paraId="48CDC962" w14:textId="77777777" w:rsidR="00BF3EB1" w:rsidRDefault="00BF3EB1" w:rsidP="00BF3EB1">
      <w:pPr>
        <w:rPr>
          <w:lang w:val="en-US"/>
        </w:rPr>
      </w:pPr>
    </w:p>
    <w:p w14:paraId="16BA4A41" w14:textId="013165AE" w:rsidR="00BF3EB1" w:rsidRDefault="00BF3EB1" w:rsidP="00BF3EB1">
      <w:pPr>
        <w:pStyle w:val="ListParagraph"/>
        <w:numPr>
          <w:ilvl w:val="0"/>
          <w:numId w:val="1"/>
        </w:numPr>
        <w:rPr>
          <w:lang w:val="en-US"/>
        </w:rPr>
      </w:pPr>
      <w:r>
        <w:rPr>
          <w:lang w:val="en-US"/>
        </w:rPr>
        <w:t>Swap to loan</w:t>
      </w:r>
    </w:p>
    <w:p w14:paraId="79990806" w14:textId="7899241D" w:rsidR="00BF3EB1" w:rsidRDefault="00BF3EB1" w:rsidP="00BF3EB1">
      <w:pPr>
        <w:rPr>
          <w:lang w:val="en-US"/>
        </w:rPr>
      </w:pPr>
      <w:r>
        <w:rPr>
          <w:lang w:val="en-US"/>
        </w:rPr>
        <w:t>I’m Loan.</w:t>
      </w:r>
    </w:p>
    <w:p w14:paraId="54965054" w14:textId="3CA38F8C" w:rsidR="003B6862" w:rsidRDefault="003B6862" w:rsidP="00BF3EB1">
      <w:pPr>
        <w:rPr>
          <w:lang w:val="en-US"/>
        </w:rPr>
      </w:pPr>
      <w:r>
        <w:rPr>
          <w:lang w:val="en-US"/>
        </w:rPr>
        <w:t>And the spoon is mine!</w:t>
      </w:r>
    </w:p>
    <w:p w14:paraId="1FECD9AF" w14:textId="77777777" w:rsidR="00BF3EB1" w:rsidRDefault="00BF3EB1" w:rsidP="00BF3EB1">
      <w:pPr>
        <w:rPr>
          <w:lang w:val="en-US"/>
        </w:rPr>
      </w:pPr>
    </w:p>
    <w:p w14:paraId="16E7B7BB" w14:textId="6CC9D8DB" w:rsidR="00BF3EB1" w:rsidRDefault="00BF3EB1" w:rsidP="00BF3EB1">
      <w:pPr>
        <w:pStyle w:val="ListParagraph"/>
        <w:numPr>
          <w:ilvl w:val="0"/>
          <w:numId w:val="1"/>
        </w:numPr>
        <w:rPr>
          <w:lang w:val="en-US"/>
        </w:rPr>
      </w:pPr>
      <w:r>
        <w:rPr>
          <w:lang w:val="en-US"/>
        </w:rPr>
        <w:t>Take spoon</w:t>
      </w:r>
    </w:p>
    <w:p w14:paraId="290B14A9" w14:textId="73D3D1C9" w:rsidR="00961F6C" w:rsidRDefault="00961F6C" w:rsidP="00C85758">
      <w:pPr>
        <w:rPr>
          <w:lang w:val="en-US"/>
        </w:rPr>
      </w:pPr>
      <w:r w:rsidRPr="00961F6C">
        <w:rPr>
          <w:lang w:val="en-US"/>
        </w:rPr>
        <w:t xml:space="preserve">Done. The sacred spoon is safe </w:t>
      </w:r>
      <w:r>
        <w:rPr>
          <w:lang w:val="en-US"/>
        </w:rPr>
        <w:t>now</w:t>
      </w:r>
      <w:r w:rsidRPr="00961F6C">
        <w:rPr>
          <w:lang w:val="en-US"/>
        </w:rPr>
        <w:t>.</w:t>
      </w:r>
    </w:p>
    <w:p w14:paraId="5F78C555" w14:textId="77777777" w:rsidR="00FA37B5" w:rsidRDefault="00FA37B5" w:rsidP="00C85758">
      <w:pPr>
        <w:rPr>
          <w:lang w:val="en-US"/>
        </w:rPr>
      </w:pPr>
    </w:p>
    <w:p w14:paraId="7263CA33" w14:textId="77777777" w:rsidR="00FA37B5" w:rsidRPr="00FA37B5" w:rsidRDefault="00FA37B5" w:rsidP="00FA37B5">
      <w:pPr>
        <w:rPr>
          <w:lang w:val="en-US"/>
        </w:rPr>
      </w:pPr>
      <w:r w:rsidRPr="00FA37B5">
        <w:rPr>
          <w:lang w:val="en-US"/>
        </w:rPr>
        <w:t>I'm drenched in sweat, man! Unbelievable!</w:t>
      </w:r>
    </w:p>
    <w:p w14:paraId="79510A06" w14:textId="77777777" w:rsidR="00FA37B5" w:rsidRPr="00FA37B5" w:rsidRDefault="00FA37B5" w:rsidP="00FA37B5">
      <w:pPr>
        <w:rPr>
          <w:lang w:val="en-US"/>
        </w:rPr>
      </w:pPr>
    </w:p>
    <w:p w14:paraId="34FA7FFE" w14:textId="77777777" w:rsidR="00FA37B5" w:rsidRPr="00FA37B5" w:rsidRDefault="00FA37B5" w:rsidP="00FA37B5">
      <w:pPr>
        <w:rPr>
          <w:lang w:val="en-US"/>
        </w:rPr>
      </w:pPr>
      <w:r w:rsidRPr="00FA37B5">
        <w:rPr>
          <w:lang w:val="en-US"/>
        </w:rPr>
        <w:t>"There's something weird about this fan, Dave. I can feel it."</w:t>
      </w:r>
    </w:p>
    <w:p w14:paraId="090CF7D6" w14:textId="77777777" w:rsidR="00FA37B5" w:rsidRPr="00FA37B5" w:rsidRDefault="00FA37B5" w:rsidP="00FA37B5">
      <w:pPr>
        <w:rPr>
          <w:lang w:val="en-US"/>
        </w:rPr>
      </w:pPr>
      <w:r w:rsidRPr="00FA37B5">
        <w:rPr>
          <w:lang w:val="en-US"/>
        </w:rPr>
        <w:t>"Wait, wait, wait, so you just came out as transgender?"</w:t>
      </w:r>
    </w:p>
    <w:p w14:paraId="518C87EF" w14:textId="77777777" w:rsidR="00FA37B5" w:rsidRPr="00FA37B5" w:rsidRDefault="00FA37B5" w:rsidP="00FA37B5">
      <w:pPr>
        <w:rPr>
          <w:lang w:val="en-US"/>
        </w:rPr>
      </w:pPr>
      <w:r w:rsidRPr="00FA37B5">
        <w:rPr>
          <w:lang w:val="en-US"/>
        </w:rPr>
        <w:t>"What?"</w:t>
      </w:r>
    </w:p>
    <w:p w14:paraId="1747C8B3" w14:textId="77777777" w:rsidR="00FA37B5" w:rsidRPr="00FA37B5" w:rsidRDefault="00FA37B5" w:rsidP="00FA37B5">
      <w:pPr>
        <w:rPr>
          <w:lang w:val="en-US"/>
        </w:rPr>
      </w:pPr>
      <w:r w:rsidRPr="00FA37B5">
        <w:rPr>
          <w:lang w:val="en-US"/>
        </w:rPr>
        <w:t>"Only a woman can have a sixth sense."</w:t>
      </w:r>
    </w:p>
    <w:p w14:paraId="37EB2B95" w14:textId="77777777" w:rsidR="00FA37B5" w:rsidRPr="00FA37B5" w:rsidRDefault="00FA37B5" w:rsidP="00FA37B5">
      <w:pPr>
        <w:rPr>
          <w:lang w:val="en-US"/>
        </w:rPr>
      </w:pPr>
    </w:p>
    <w:p w14:paraId="53F3C194" w14:textId="77777777" w:rsidR="00FA37B5" w:rsidRPr="00FA37B5" w:rsidRDefault="00FA37B5" w:rsidP="00FA37B5">
      <w:pPr>
        <w:rPr>
          <w:lang w:val="en-US"/>
        </w:rPr>
      </w:pPr>
      <w:r w:rsidRPr="00FA37B5">
        <w:rPr>
          <w:lang w:val="en-US"/>
        </w:rPr>
        <w:t>Ahahahahahah! That Dave is just hilarious!</w:t>
      </w:r>
    </w:p>
    <w:p w14:paraId="49562B6C" w14:textId="77777777" w:rsidR="00FA37B5" w:rsidRPr="00FA37B5" w:rsidRDefault="00FA37B5" w:rsidP="00FA37B5">
      <w:pPr>
        <w:rPr>
          <w:lang w:val="en-US"/>
        </w:rPr>
      </w:pPr>
      <w:r w:rsidRPr="00FA37B5">
        <w:rPr>
          <w:lang w:val="en-US"/>
        </w:rPr>
        <w:t xml:space="preserve">But it's best to ignore him. </w:t>
      </w:r>
    </w:p>
    <w:p w14:paraId="09CCB437" w14:textId="77777777" w:rsidR="00FA37B5" w:rsidRPr="00FA37B5" w:rsidRDefault="00FA37B5" w:rsidP="00FA37B5">
      <w:pPr>
        <w:rPr>
          <w:lang w:val="en-US"/>
        </w:rPr>
      </w:pPr>
      <w:r w:rsidRPr="00FA37B5">
        <w:rPr>
          <w:lang w:val="en-US"/>
        </w:rPr>
        <w:t>Now it's my turn to tease him.</w:t>
      </w:r>
    </w:p>
    <w:p w14:paraId="0D2A5DA0" w14:textId="77777777" w:rsidR="00FA37B5" w:rsidRPr="00FA37B5" w:rsidRDefault="00FA37B5" w:rsidP="00FA37B5">
      <w:pPr>
        <w:rPr>
          <w:lang w:val="en-US"/>
        </w:rPr>
      </w:pPr>
    </w:p>
    <w:p w14:paraId="2D568D15" w14:textId="77777777" w:rsidR="00FA37B5" w:rsidRPr="00FA37B5" w:rsidRDefault="00FA37B5" w:rsidP="00FA37B5">
      <w:pPr>
        <w:rPr>
          <w:lang w:val="en-US"/>
        </w:rPr>
      </w:pPr>
      <w:r w:rsidRPr="00FA37B5">
        <w:rPr>
          <w:lang w:val="en-US"/>
        </w:rPr>
        <w:t>--&gt; tease Dave</w:t>
      </w:r>
    </w:p>
    <w:p w14:paraId="6C6F1CD1" w14:textId="77777777" w:rsidR="00FA37B5" w:rsidRPr="00FA37B5" w:rsidRDefault="00FA37B5" w:rsidP="00FA37B5">
      <w:pPr>
        <w:rPr>
          <w:lang w:val="en-US"/>
        </w:rPr>
      </w:pPr>
      <w:r w:rsidRPr="00FA37B5">
        <w:rPr>
          <w:lang w:val="en-US"/>
        </w:rPr>
        <w:t>I tease Dave by ignoring the joke he just told me. It was a good one though. I'm actually proud of him. I always am.</w:t>
      </w:r>
    </w:p>
    <w:p w14:paraId="7DB174FC" w14:textId="77777777" w:rsidR="00FA37B5" w:rsidRPr="00FA37B5" w:rsidRDefault="00FA37B5" w:rsidP="00FA37B5">
      <w:pPr>
        <w:rPr>
          <w:lang w:val="en-US"/>
        </w:rPr>
      </w:pPr>
      <w:r w:rsidRPr="00FA37B5">
        <w:rPr>
          <w:lang w:val="en-US"/>
        </w:rPr>
        <w:t>But yes. I'm curious to see if I can find something suspicious that's making this place so hot.</w:t>
      </w:r>
    </w:p>
    <w:p w14:paraId="1BE1D984" w14:textId="77777777" w:rsidR="00FA37B5" w:rsidRPr="00FA37B5" w:rsidRDefault="00FA37B5" w:rsidP="00FA37B5">
      <w:pPr>
        <w:rPr>
          <w:lang w:val="en-US"/>
        </w:rPr>
      </w:pPr>
    </w:p>
    <w:p w14:paraId="42625B12" w14:textId="77777777" w:rsidR="00FA37B5" w:rsidRPr="00FA37B5" w:rsidRDefault="00FA37B5" w:rsidP="00FA37B5">
      <w:pPr>
        <w:rPr>
          <w:lang w:val="en-US"/>
        </w:rPr>
      </w:pPr>
      <w:r w:rsidRPr="00FA37B5">
        <w:rPr>
          <w:lang w:val="en-US"/>
        </w:rPr>
        <w:t>--&gt; look at the fan</w:t>
      </w:r>
    </w:p>
    <w:p w14:paraId="524C8B45" w14:textId="77777777" w:rsidR="00FA37B5" w:rsidRPr="00FA37B5" w:rsidRDefault="00FA37B5" w:rsidP="00FA37B5">
      <w:pPr>
        <w:rPr>
          <w:lang w:val="en-US"/>
        </w:rPr>
      </w:pPr>
      <w:r w:rsidRPr="00FA37B5">
        <w:rPr>
          <w:lang w:val="en-US"/>
        </w:rPr>
        <w:t xml:space="preserve">The fan looks like a pizza perfectly cut into four slices. The sad thing is that someone has already eaten two of them, in opposite positions... And I'm getting hungry. </w:t>
      </w:r>
    </w:p>
    <w:p w14:paraId="5D87A5B7" w14:textId="77777777" w:rsidR="00FA37B5" w:rsidRPr="00FA37B5" w:rsidRDefault="00FA37B5" w:rsidP="00FA37B5">
      <w:pPr>
        <w:rPr>
          <w:lang w:val="en-US"/>
        </w:rPr>
      </w:pPr>
      <w:r w:rsidRPr="00FA37B5">
        <w:rPr>
          <w:lang w:val="en-US"/>
        </w:rPr>
        <w:t xml:space="preserve">Maybe I need some milk. </w:t>
      </w:r>
    </w:p>
    <w:p w14:paraId="37ED3A8B" w14:textId="77777777" w:rsidR="00FA37B5" w:rsidRPr="00FA37B5" w:rsidRDefault="00FA37B5" w:rsidP="00FA37B5">
      <w:pPr>
        <w:rPr>
          <w:lang w:val="en-US"/>
        </w:rPr>
      </w:pPr>
    </w:p>
    <w:p w14:paraId="5DBBA452" w14:textId="14595E39" w:rsidR="00FA37B5" w:rsidRDefault="00FA37B5" w:rsidP="00FA37B5">
      <w:pPr>
        <w:rPr>
          <w:lang w:val="en-US"/>
        </w:rPr>
      </w:pPr>
      <w:r w:rsidRPr="00FA37B5">
        <w:rPr>
          <w:lang w:val="en-US"/>
        </w:rPr>
        <w:t xml:space="preserve">At the moment, when I look at it, the </w:t>
      </w:r>
      <w:r>
        <w:rPr>
          <w:lang w:val="en-US"/>
        </w:rPr>
        <w:t xml:space="preserve">two </w:t>
      </w:r>
      <w:r w:rsidRPr="00FA37B5">
        <w:rPr>
          <w:lang w:val="en-US"/>
        </w:rPr>
        <w:t xml:space="preserve">blades are horizontal. Vertically, there are </w:t>
      </w:r>
      <w:r w:rsidR="002B19C3">
        <w:rPr>
          <w:lang w:val="en-US"/>
        </w:rPr>
        <w:t xml:space="preserve">two </w:t>
      </w:r>
      <w:r w:rsidRPr="00FA37B5">
        <w:rPr>
          <w:lang w:val="en-US"/>
        </w:rPr>
        <w:t>holes: one on the left and one on the right.</w:t>
      </w:r>
    </w:p>
    <w:p w14:paraId="26AEF998" w14:textId="77777777" w:rsidR="00C84F8A" w:rsidRPr="00C85758" w:rsidRDefault="00C84F8A" w:rsidP="00C85758">
      <w:pPr>
        <w:rPr>
          <w:lang w:val="en-US"/>
        </w:rPr>
      </w:pPr>
    </w:p>
    <w:p w14:paraId="54855B98" w14:textId="77777777" w:rsidR="00FA37B5" w:rsidRPr="00FA37B5" w:rsidRDefault="00FA37B5" w:rsidP="00FA37B5">
      <w:pPr>
        <w:rPr>
          <w:lang w:val="en-US"/>
        </w:rPr>
      </w:pPr>
      <w:r w:rsidRPr="00FA37B5">
        <w:rPr>
          <w:lang w:val="en-US"/>
        </w:rPr>
        <w:t>As soon as I finish analysing the fan, it starts to rotate at a moderate speed, which increases steadily over time. This must be Dave's fault...</w:t>
      </w:r>
    </w:p>
    <w:p w14:paraId="1B17A62B" w14:textId="77777777" w:rsidR="00FA37B5" w:rsidRPr="00FA37B5" w:rsidRDefault="00FA37B5" w:rsidP="00FA37B5">
      <w:pPr>
        <w:rPr>
          <w:lang w:val="en-US"/>
        </w:rPr>
      </w:pPr>
    </w:p>
    <w:p w14:paraId="21AEB62B" w14:textId="26149B0C" w:rsidR="00961F6C" w:rsidRDefault="001122D8" w:rsidP="00FA37B5">
      <w:pPr>
        <w:rPr>
          <w:lang w:val="en-US"/>
        </w:rPr>
      </w:pPr>
      <w:r>
        <w:rPr>
          <w:lang w:val="en-US"/>
        </w:rPr>
        <w:t>Jeez</w:t>
      </w:r>
      <w:r w:rsidR="00FA37B5" w:rsidRPr="00FA37B5">
        <w:rPr>
          <w:lang w:val="en-US"/>
        </w:rPr>
        <w:t xml:space="preserve">! </w:t>
      </w:r>
      <w:r>
        <w:rPr>
          <w:lang w:val="en-US"/>
        </w:rPr>
        <w:t>It’s burning</w:t>
      </w:r>
      <w:r w:rsidR="00FA37B5" w:rsidRPr="00FA37B5">
        <w:rPr>
          <w:lang w:val="en-US"/>
        </w:rPr>
        <w:t xml:space="preserve"> here! My brain will turn into toasted chips if I stay </w:t>
      </w:r>
      <w:r>
        <w:rPr>
          <w:lang w:val="en-US"/>
        </w:rPr>
        <w:t>where I am.</w:t>
      </w:r>
    </w:p>
    <w:p w14:paraId="5C7F6485" w14:textId="77777777" w:rsidR="001122D8" w:rsidRDefault="001122D8" w:rsidP="00FA37B5">
      <w:pPr>
        <w:rPr>
          <w:lang w:val="en-US"/>
        </w:rPr>
      </w:pPr>
    </w:p>
    <w:p w14:paraId="1CD57896" w14:textId="7122AA22" w:rsidR="001122D8" w:rsidRDefault="001122D8" w:rsidP="001122D8">
      <w:pPr>
        <w:pStyle w:val="ListParagraph"/>
        <w:numPr>
          <w:ilvl w:val="0"/>
          <w:numId w:val="1"/>
        </w:numPr>
        <w:rPr>
          <w:lang w:val="en-US"/>
        </w:rPr>
      </w:pPr>
      <w:r>
        <w:rPr>
          <w:lang w:val="en-US"/>
        </w:rPr>
        <w:t>Walk to corridor</w:t>
      </w:r>
    </w:p>
    <w:p w14:paraId="01A0812A" w14:textId="659D4B9D" w:rsidR="00961F6C" w:rsidRDefault="001122D8" w:rsidP="009A19E8">
      <w:pPr>
        <w:rPr>
          <w:lang w:val="en-US"/>
        </w:rPr>
      </w:pPr>
      <w:r w:rsidRPr="001122D8">
        <w:rPr>
          <w:lang w:val="en-US"/>
        </w:rPr>
        <w:t xml:space="preserve">I want to help Dave </w:t>
      </w:r>
      <w:r w:rsidR="002B19C3">
        <w:rPr>
          <w:lang w:val="en-US"/>
        </w:rPr>
        <w:t>walk to</w:t>
      </w:r>
      <w:r w:rsidRPr="001122D8">
        <w:rPr>
          <w:lang w:val="en-US"/>
        </w:rPr>
        <w:t xml:space="preserve"> the corridor. Something could go wrong at any moment. My sixth sense tells me. And he can't run as fast as I can.</w:t>
      </w:r>
    </w:p>
    <w:p w14:paraId="75FE4CA9" w14:textId="77777777" w:rsidR="001122D8" w:rsidRDefault="001122D8" w:rsidP="009A19E8">
      <w:pPr>
        <w:rPr>
          <w:lang w:val="en-US"/>
        </w:rPr>
      </w:pPr>
    </w:p>
    <w:p w14:paraId="3C0E3606" w14:textId="57F8B18C" w:rsidR="001122D8" w:rsidRDefault="001122D8" w:rsidP="001122D8">
      <w:pPr>
        <w:pStyle w:val="ListParagraph"/>
        <w:numPr>
          <w:ilvl w:val="0"/>
          <w:numId w:val="1"/>
        </w:numPr>
        <w:rPr>
          <w:lang w:val="en-US"/>
        </w:rPr>
      </w:pPr>
      <w:r>
        <w:rPr>
          <w:lang w:val="en-US"/>
        </w:rPr>
        <w:t>Help dave</w:t>
      </w:r>
    </w:p>
    <w:p w14:paraId="371ECA1B" w14:textId="623B978C" w:rsidR="001122D8" w:rsidRDefault="001122D8" w:rsidP="001122D8">
      <w:pPr>
        <w:rPr>
          <w:lang w:val="en-US"/>
        </w:rPr>
      </w:pPr>
      <w:r>
        <w:rPr>
          <w:lang w:val="en-US"/>
        </w:rPr>
        <w:t>Alright. I’m holding Dave.</w:t>
      </w:r>
    </w:p>
    <w:p w14:paraId="45536A82" w14:textId="77777777" w:rsidR="001122D8" w:rsidRDefault="001122D8" w:rsidP="001122D8">
      <w:pPr>
        <w:rPr>
          <w:lang w:val="en-US"/>
        </w:rPr>
      </w:pPr>
    </w:p>
    <w:p w14:paraId="5B561CDF" w14:textId="652DE0B7" w:rsidR="00735E76" w:rsidRPr="006D50EE" w:rsidRDefault="001122D8" w:rsidP="00F73620">
      <w:pPr>
        <w:pStyle w:val="ListParagraph"/>
        <w:numPr>
          <w:ilvl w:val="0"/>
          <w:numId w:val="1"/>
        </w:numPr>
        <w:rPr>
          <w:lang w:val="en-US"/>
        </w:rPr>
      </w:pPr>
      <w:r>
        <w:rPr>
          <w:lang w:val="en-US"/>
        </w:rPr>
        <w:t>Walk to corridor</w:t>
      </w:r>
    </w:p>
    <w:p w14:paraId="254CCFC3" w14:textId="77777777" w:rsidR="00FA0119" w:rsidRPr="00FA0119" w:rsidRDefault="00FA0119" w:rsidP="00FA0119">
      <w:pPr>
        <w:rPr>
          <w:lang w:val="en-US"/>
        </w:rPr>
      </w:pPr>
      <w:r w:rsidRPr="00FA0119">
        <w:rPr>
          <w:lang w:val="en-US"/>
        </w:rPr>
        <w:t>Dave and I are back in the corridor.</w:t>
      </w:r>
    </w:p>
    <w:p w14:paraId="0ECB3AD1" w14:textId="77777777" w:rsidR="00FA0119" w:rsidRPr="00FA0119" w:rsidRDefault="00FA0119" w:rsidP="00FA0119">
      <w:pPr>
        <w:rPr>
          <w:lang w:val="en-US"/>
        </w:rPr>
      </w:pPr>
      <w:r w:rsidRPr="00FA0119">
        <w:rPr>
          <w:lang w:val="en-US"/>
        </w:rPr>
        <w:t>"Feeling well, Dave?"</w:t>
      </w:r>
    </w:p>
    <w:p w14:paraId="259C28A3" w14:textId="77777777" w:rsidR="00FA0119" w:rsidRPr="00FA0119" w:rsidRDefault="00FA0119" w:rsidP="00FA0119">
      <w:pPr>
        <w:rPr>
          <w:lang w:val="en-US"/>
        </w:rPr>
      </w:pPr>
      <w:r w:rsidRPr="00FA0119">
        <w:rPr>
          <w:lang w:val="en-US"/>
        </w:rPr>
        <w:t>"I never thought a spoon would get us boiled alive..."</w:t>
      </w:r>
    </w:p>
    <w:p w14:paraId="72CFBE58" w14:textId="77777777" w:rsidR="00FA0119" w:rsidRPr="00FA0119" w:rsidRDefault="00FA0119" w:rsidP="00FA0119">
      <w:pPr>
        <w:rPr>
          <w:lang w:val="en-US"/>
        </w:rPr>
      </w:pPr>
      <w:r w:rsidRPr="00FA0119">
        <w:rPr>
          <w:lang w:val="en-US"/>
        </w:rPr>
        <w:t>"It's almost as if we were in a cauldron. But the heat is coming from above. I'm sorry, Loan..."</w:t>
      </w:r>
    </w:p>
    <w:p w14:paraId="26C61A99" w14:textId="77777777" w:rsidR="00FA0119" w:rsidRPr="00FA0119" w:rsidRDefault="00FA0119" w:rsidP="00FA0119">
      <w:pPr>
        <w:rPr>
          <w:lang w:val="en-US"/>
        </w:rPr>
      </w:pPr>
      <w:r w:rsidRPr="00FA0119">
        <w:rPr>
          <w:lang w:val="en-US"/>
        </w:rPr>
        <w:t>"Well, well... I think you have not been paying attention in geometry class, because this has nothing to do with a cauldron."</w:t>
      </w:r>
    </w:p>
    <w:p w14:paraId="18F73753" w14:textId="77777777" w:rsidR="00FA0119" w:rsidRPr="00FA0119" w:rsidRDefault="00FA0119" w:rsidP="00FA0119">
      <w:pPr>
        <w:rPr>
          <w:lang w:val="en-US"/>
        </w:rPr>
      </w:pPr>
    </w:p>
    <w:p w14:paraId="5F123987" w14:textId="77777777" w:rsidR="00FA0119" w:rsidRPr="00FA0119" w:rsidRDefault="00FA0119" w:rsidP="00FA0119">
      <w:pPr>
        <w:rPr>
          <w:lang w:val="en-US"/>
        </w:rPr>
      </w:pPr>
      <w:r w:rsidRPr="00FA0119">
        <w:rPr>
          <w:lang w:val="en-US"/>
        </w:rPr>
        <w:t>Then a green liquid starts to fall from the two openings of the fan, spilling over the main area and corroding everything it touches while the fan is still spinning.</w:t>
      </w:r>
    </w:p>
    <w:p w14:paraId="5935C9BB" w14:textId="77777777" w:rsidR="00FA0119" w:rsidRPr="00FA0119" w:rsidRDefault="00FA0119" w:rsidP="00FA0119">
      <w:pPr>
        <w:rPr>
          <w:lang w:val="en-US"/>
        </w:rPr>
      </w:pPr>
      <w:r w:rsidRPr="00FA0119">
        <w:rPr>
          <w:lang w:val="en-US"/>
        </w:rPr>
        <w:t>Shit. We're all going to die. In a fucking cauldron, some kind of wizard is making a corrosive potion or something.</w:t>
      </w:r>
    </w:p>
    <w:p w14:paraId="7F88F507" w14:textId="77777777" w:rsidR="00FA0119" w:rsidRPr="00FA0119" w:rsidRDefault="00FA0119" w:rsidP="00FA0119">
      <w:pPr>
        <w:rPr>
          <w:lang w:val="en-US"/>
        </w:rPr>
      </w:pPr>
      <w:r w:rsidRPr="00FA0119">
        <w:rPr>
          <w:lang w:val="en-US"/>
        </w:rPr>
        <w:t>We're fucked.</w:t>
      </w:r>
    </w:p>
    <w:p w14:paraId="442D158A" w14:textId="77777777" w:rsidR="00FA0119" w:rsidRPr="00FA0119" w:rsidRDefault="00FA0119" w:rsidP="00FA0119">
      <w:pPr>
        <w:rPr>
          <w:lang w:val="en-US"/>
        </w:rPr>
      </w:pPr>
    </w:p>
    <w:p w14:paraId="10A01CB0" w14:textId="77777777" w:rsidR="00FA0119" w:rsidRPr="00FA0119" w:rsidRDefault="00FA0119" w:rsidP="00FA0119">
      <w:pPr>
        <w:rPr>
          <w:lang w:val="en-US"/>
        </w:rPr>
      </w:pPr>
      <w:r w:rsidRPr="00FA0119">
        <w:rPr>
          <w:lang w:val="en-US"/>
        </w:rPr>
        <w:t>"What are we going to do?"</w:t>
      </w:r>
    </w:p>
    <w:p w14:paraId="69793F56" w14:textId="77777777" w:rsidR="00FA0119" w:rsidRPr="00FA0119" w:rsidRDefault="00FA0119" w:rsidP="00FA0119">
      <w:pPr>
        <w:rPr>
          <w:lang w:val="en-US"/>
        </w:rPr>
      </w:pPr>
      <w:r w:rsidRPr="00FA0119">
        <w:rPr>
          <w:lang w:val="en-US"/>
        </w:rPr>
        <w:t>"What are we going to do?"</w:t>
      </w:r>
    </w:p>
    <w:p w14:paraId="6B7FB74F" w14:textId="77777777" w:rsidR="00FA0119" w:rsidRPr="00FA0119" w:rsidRDefault="00FA0119" w:rsidP="00FA0119">
      <w:pPr>
        <w:rPr>
          <w:lang w:val="en-US"/>
        </w:rPr>
      </w:pPr>
      <w:r w:rsidRPr="00FA0119">
        <w:rPr>
          <w:lang w:val="en-US"/>
        </w:rPr>
        <w:t>"It's going to reach us and we're going to turn into liquid too!"</w:t>
      </w:r>
    </w:p>
    <w:p w14:paraId="1DA82F36" w14:textId="77777777" w:rsidR="00FA0119" w:rsidRPr="00FA0119" w:rsidRDefault="00FA0119" w:rsidP="00FA0119">
      <w:pPr>
        <w:rPr>
          <w:lang w:val="en-US"/>
        </w:rPr>
      </w:pPr>
      <w:r w:rsidRPr="00FA0119">
        <w:rPr>
          <w:lang w:val="en-US"/>
        </w:rPr>
        <w:t>"Green milk, berk!"</w:t>
      </w:r>
    </w:p>
    <w:p w14:paraId="5827F877" w14:textId="77777777" w:rsidR="00FA0119" w:rsidRPr="00FA0119" w:rsidRDefault="00FA0119" w:rsidP="00FA0119">
      <w:pPr>
        <w:rPr>
          <w:lang w:val="en-US"/>
        </w:rPr>
      </w:pPr>
    </w:p>
    <w:p w14:paraId="1073E2DF" w14:textId="77777777" w:rsidR="00FA0119" w:rsidRPr="00FA0119" w:rsidRDefault="00FA0119" w:rsidP="00FA0119">
      <w:pPr>
        <w:rPr>
          <w:lang w:val="en-US"/>
        </w:rPr>
      </w:pPr>
      <w:r w:rsidRPr="00FA0119">
        <w:rPr>
          <w:lang w:val="en-US"/>
        </w:rPr>
        <w:t>I can't stop talking, I'm completely out of it.</w:t>
      </w:r>
    </w:p>
    <w:p w14:paraId="48D33F3B" w14:textId="77777777" w:rsidR="00FA0119" w:rsidRPr="00FA0119" w:rsidRDefault="00FA0119" w:rsidP="00FA0119">
      <w:pPr>
        <w:rPr>
          <w:lang w:val="en-US"/>
        </w:rPr>
      </w:pPr>
      <w:r w:rsidRPr="00FA0119">
        <w:rPr>
          <w:lang w:val="en-US"/>
        </w:rPr>
        <w:t>Dave does not say a word. Maybe because he thinks I deserve to die? I kept saying I wanted to. That I wanted to kill myself. That I wanted to meet death. But not like this!</w:t>
      </w:r>
    </w:p>
    <w:p w14:paraId="6B2D9971" w14:textId="77777777" w:rsidR="00FA0119" w:rsidRPr="00FA0119" w:rsidRDefault="00FA0119" w:rsidP="00FA0119">
      <w:pPr>
        <w:rPr>
          <w:lang w:val="en-US"/>
        </w:rPr>
      </w:pPr>
    </w:p>
    <w:p w14:paraId="3048D4D0" w14:textId="4F646A2D" w:rsidR="00FA0119" w:rsidRDefault="00FA0119" w:rsidP="00FA0119">
      <w:pPr>
        <w:rPr>
          <w:lang w:val="en-US"/>
        </w:rPr>
      </w:pPr>
      <w:r w:rsidRPr="00FA0119">
        <w:rPr>
          <w:lang w:val="en-US"/>
        </w:rPr>
        <w:t>"Wait, be still, let me think. Let me think."</w:t>
      </w:r>
    </w:p>
    <w:p w14:paraId="6B2E4ED4" w14:textId="77777777" w:rsidR="00FA0119" w:rsidRDefault="00FA0119" w:rsidP="00FA0119">
      <w:pPr>
        <w:rPr>
          <w:lang w:val="en-US"/>
        </w:rPr>
      </w:pPr>
    </w:p>
    <w:p w14:paraId="005539A5" w14:textId="789579BA" w:rsidR="00FA0119" w:rsidRDefault="00FA0119" w:rsidP="00FA0119">
      <w:pPr>
        <w:pStyle w:val="ListParagraph"/>
        <w:numPr>
          <w:ilvl w:val="0"/>
          <w:numId w:val="1"/>
        </w:numPr>
        <w:rPr>
          <w:lang w:val="en-US"/>
        </w:rPr>
      </w:pPr>
      <w:r>
        <w:rPr>
          <w:lang w:val="en-US"/>
        </w:rPr>
        <w:t>Talk to dave</w:t>
      </w:r>
    </w:p>
    <w:p w14:paraId="23E1FAA2" w14:textId="66053A7E" w:rsidR="00FA0119" w:rsidRDefault="00FA0119" w:rsidP="00FA0119">
      <w:pPr>
        <w:rPr>
          <w:lang w:val="en-US"/>
        </w:rPr>
      </w:pPr>
      <w:r w:rsidRPr="00FA0119">
        <w:rPr>
          <w:lang w:val="en-US"/>
        </w:rPr>
        <w:t>He said he wanted some peace and quiet to think of something to get us out of this situation.</w:t>
      </w:r>
    </w:p>
    <w:p w14:paraId="6A6A8E66" w14:textId="77777777" w:rsidR="00FA0119" w:rsidRDefault="00FA0119" w:rsidP="00FA0119">
      <w:pPr>
        <w:rPr>
          <w:lang w:val="en-US"/>
        </w:rPr>
      </w:pPr>
    </w:p>
    <w:p w14:paraId="4FC44EE4" w14:textId="32D55950" w:rsidR="00FA0119" w:rsidRDefault="00FA0119" w:rsidP="00FA0119">
      <w:pPr>
        <w:pStyle w:val="ListParagraph"/>
        <w:numPr>
          <w:ilvl w:val="0"/>
          <w:numId w:val="1"/>
        </w:numPr>
        <w:rPr>
          <w:lang w:val="en-US"/>
        </w:rPr>
      </w:pPr>
      <w:r>
        <w:rPr>
          <w:lang w:val="en-US"/>
        </w:rPr>
        <w:t>Swap to dave</w:t>
      </w:r>
    </w:p>
    <w:p w14:paraId="76310E96" w14:textId="51E864E9" w:rsidR="00FA0119" w:rsidRDefault="00FA0119" w:rsidP="00FA0119">
      <w:pPr>
        <w:rPr>
          <w:lang w:val="en-US"/>
        </w:rPr>
      </w:pPr>
      <w:r>
        <w:rPr>
          <w:lang w:val="en-US"/>
        </w:rPr>
        <w:t>I’m Dave.</w:t>
      </w:r>
    </w:p>
    <w:p w14:paraId="6B99B43B" w14:textId="77777777" w:rsidR="00230924" w:rsidRDefault="00230924" w:rsidP="00FA0119">
      <w:pPr>
        <w:rPr>
          <w:lang w:val="en-US"/>
        </w:rPr>
      </w:pPr>
    </w:p>
    <w:p w14:paraId="367EE59D" w14:textId="77777777" w:rsidR="00230924" w:rsidRPr="00230924" w:rsidRDefault="00230924" w:rsidP="00230924">
      <w:pPr>
        <w:rPr>
          <w:lang w:val="en-US"/>
        </w:rPr>
      </w:pPr>
      <w:r w:rsidRPr="00230924">
        <w:rPr>
          <w:lang w:val="en-US"/>
        </w:rPr>
        <w:t>"So something has occurred to you?"</w:t>
      </w:r>
    </w:p>
    <w:p w14:paraId="3D3B934C" w14:textId="77777777" w:rsidR="00230924" w:rsidRPr="00230924" w:rsidRDefault="00230924" w:rsidP="00230924">
      <w:pPr>
        <w:rPr>
          <w:lang w:val="en-US"/>
        </w:rPr>
      </w:pPr>
      <w:r w:rsidRPr="00230924">
        <w:rPr>
          <w:lang w:val="en-US"/>
        </w:rPr>
        <w:t>"Not yet. I need more time. But as far as I know, we are safe here. The poisonous green liquid does not reach us."</w:t>
      </w:r>
    </w:p>
    <w:p w14:paraId="318EAD97" w14:textId="77777777" w:rsidR="00230924" w:rsidRPr="00230924" w:rsidRDefault="00230924" w:rsidP="00230924">
      <w:pPr>
        <w:rPr>
          <w:lang w:val="en-US"/>
        </w:rPr>
      </w:pPr>
      <w:r w:rsidRPr="00230924">
        <w:rPr>
          <w:lang w:val="en-US"/>
        </w:rPr>
        <w:t>"Are you sure? Not even when spinning at high speed?"</w:t>
      </w:r>
    </w:p>
    <w:p w14:paraId="49A651AC" w14:textId="77777777" w:rsidR="00230924" w:rsidRPr="00230924" w:rsidRDefault="00230924" w:rsidP="00230924">
      <w:pPr>
        <w:rPr>
          <w:lang w:val="en-US"/>
        </w:rPr>
      </w:pPr>
    </w:p>
    <w:p w14:paraId="0C9808D5" w14:textId="77777777" w:rsidR="00230924" w:rsidRPr="00230924" w:rsidRDefault="00230924" w:rsidP="00230924">
      <w:pPr>
        <w:rPr>
          <w:lang w:val="en-US"/>
        </w:rPr>
      </w:pPr>
      <w:r w:rsidRPr="00230924">
        <w:rPr>
          <w:lang w:val="en-US"/>
        </w:rPr>
        <w:t>--&gt; Talk to Loan</w:t>
      </w:r>
    </w:p>
    <w:p w14:paraId="3F978296" w14:textId="77777777" w:rsidR="00230924" w:rsidRPr="00230924" w:rsidRDefault="00230924" w:rsidP="00230924">
      <w:pPr>
        <w:rPr>
          <w:lang w:val="en-US"/>
        </w:rPr>
      </w:pPr>
      <w:r w:rsidRPr="00230924">
        <w:rPr>
          <w:lang w:val="en-US"/>
        </w:rPr>
        <w:t>"I don't think so. And I may be able to prove it."</w:t>
      </w:r>
    </w:p>
    <w:p w14:paraId="3279789A" w14:textId="77777777" w:rsidR="00230924" w:rsidRPr="00230924" w:rsidRDefault="00230924" w:rsidP="00230924">
      <w:pPr>
        <w:rPr>
          <w:lang w:val="en-US"/>
        </w:rPr>
      </w:pPr>
    </w:p>
    <w:p w14:paraId="79148A0D" w14:textId="77777777" w:rsidR="00230924" w:rsidRPr="00230924" w:rsidRDefault="00230924" w:rsidP="00230924">
      <w:pPr>
        <w:rPr>
          <w:lang w:val="en-US"/>
        </w:rPr>
      </w:pPr>
      <w:r w:rsidRPr="00230924">
        <w:rPr>
          <w:lang w:val="en-US"/>
        </w:rPr>
        <w:lastRenderedPageBreak/>
        <w:t>--&gt; look around</w:t>
      </w:r>
    </w:p>
    <w:p w14:paraId="24011A52" w14:textId="77777777" w:rsidR="00230924" w:rsidRPr="00230924" w:rsidRDefault="00230924" w:rsidP="00230924">
      <w:pPr>
        <w:rPr>
          <w:lang w:val="en-US"/>
        </w:rPr>
      </w:pPr>
      <w:r w:rsidRPr="00230924">
        <w:rPr>
          <w:lang w:val="en-US"/>
        </w:rPr>
        <w:t>"Look! The walls and floor here are nothing like the walls in the open room. They don't have holes in them, nor are they tinted green. The surfaces are also smooth. So I would say that the liquid will not get here."</w:t>
      </w:r>
    </w:p>
    <w:p w14:paraId="595B9088" w14:textId="77777777" w:rsidR="00230924" w:rsidRPr="00230924" w:rsidRDefault="00230924" w:rsidP="00230924">
      <w:pPr>
        <w:rPr>
          <w:lang w:val="en-US"/>
        </w:rPr>
      </w:pPr>
    </w:p>
    <w:p w14:paraId="28C49BF5" w14:textId="77777777" w:rsidR="00230924" w:rsidRPr="00230924" w:rsidRDefault="00230924" w:rsidP="00230924">
      <w:pPr>
        <w:rPr>
          <w:lang w:val="en-US"/>
        </w:rPr>
      </w:pPr>
      <w:r w:rsidRPr="00230924">
        <w:rPr>
          <w:lang w:val="en-US"/>
        </w:rPr>
        <w:t>"How can you be so sure? Maybe the fan only ran for a short time in the past".</w:t>
      </w:r>
    </w:p>
    <w:p w14:paraId="199FC4B9" w14:textId="77777777" w:rsidR="00230924" w:rsidRPr="00230924" w:rsidRDefault="00230924" w:rsidP="00230924">
      <w:pPr>
        <w:rPr>
          <w:lang w:val="en-US"/>
        </w:rPr>
      </w:pPr>
      <w:r w:rsidRPr="00230924">
        <w:rPr>
          <w:lang w:val="en-US"/>
        </w:rPr>
        <w:t>"Trust me."</w:t>
      </w:r>
    </w:p>
    <w:p w14:paraId="214AA1F5" w14:textId="77777777" w:rsidR="00230924" w:rsidRPr="00230924" w:rsidRDefault="00230924" w:rsidP="00230924">
      <w:pPr>
        <w:rPr>
          <w:lang w:val="en-US"/>
        </w:rPr>
      </w:pPr>
    </w:p>
    <w:p w14:paraId="4734090C" w14:textId="77777777" w:rsidR="00230924" w:rsidRPr="00230924" w:rsidRDefault="00230924" w:rsidP="00230924">
      <w:pPr>
        <w:rPr>
          <w:lang w:val="en-US"/>
        </w:rPr>
      </w:pPr>
      <w:r w:rsidRPr="00230924">
        <w:rPr>
          <w:lang w:val="en-US"/>
        </w:rPr>
        <w:t>"..."</w:t>
      </w:r>
    </w:p>
    <w:p w14:paraId="324BF16B" w14:textId="77777777" w:rsidR="00230924" w:rsidRPr="00230924" w:rsidRDefault="00230924" w:rsidP="00230924">
      <w:pPr>
        <w:rPr>
          <w:lang w:val="en-US"/>
        </w:rPr>
      </w:pPr>
    </w:p>
    <w:p w14:paraId="26796A78" w14:textId="77777777" w:rsidR="00230924" w:rsidRPr="00230924" w:rsidRDefault="00230924" w:rsidP="00230924">
      <w:pPr>
        <w:rPr>
          <w:lang w:val="en-US"/>
        </w:rPr>
      </w:pPr>
      <w:r w:rsidRPr="00230924">
        <w:rPr>
          <w:lang w:val="en-US"/>
        </w:rPr>
        <w:t>"..."</w:t>
      </w:r>
    </w:p>
    <w:p w14:paraId="1AF633D8" w14:textId="77777777" w:rsidR="00230924" w:rsidRPr="00230924" w:rsidRDefault="00230924" w:rsidP="00230924">
      <w:pPr>
        <w:rPr>
          <w:lang w:val="en-US"/>
        </w:rPr>
      </w:pPr>
    </w:p>
    <w:p w14:paraId="722FAC6C" w14:textId="77777777" w:rsidR="00230924" w:rsidRPr="00230924" w:rsidRDefault="00230924" w:rsidP="00230924">
      <w:pPr>
        <w:rPr>
          <w:lang w:val="en-US"/>
        </w:rPr>
      </w:pPr>
      <w:r w:rsidRPr="00230924">
        <w:rPr>
          <w:lang w:val="en-US"/>
        </w:rPr>
        <w:t>"Hum..."</w:t>
      </w:r>
    </w:p>
    <w:p w14:paraId="29F6ABF6" w14:textId="77777777" w:rsidR="00230924" w:rsidRPr="00230924" w:rsidRDefault="00230924" w:rsidP="00230924">
      <w:pPr>
        <w:rPr>
          <w:lang w:val="en-US"/>
        </w:rPr>
      </w:pPr>
    </w:p>
    <w:p w14:paraId="772FD89A" w14:textId="77777777" w:rsidR="00230924" w:rsidRPr="00230924" w:rsidRDefault="00230924" w:rsidP="00230924">
      <w:pPr>
        <w:rPr>
          <w:lang w:val="en-US"/>
        </w:rPr>
      </w:pPr>
      <w:r w:rsidRPr="00230924">
        <w:rPr>
          <w:lang w:val="en-US"/>
        </w:rPr>
        <w:t>"Okay. Okay. I believe in you."</w:t>
      </w:r>
    </w:p>
    <w:p w14:paraId="01957CCB" w14:textId="77777777" w:rsidR="00230924" w:rsidRPr="00230924" w:rsidRDefault="00230924" w:rsidP="00230924">
      <w:pPr>
        <w:rPr>
          <w:lang w:val="en-US"/>
        </w:rPr>
      </w:pPr>
    </w:p>
    <w:p w14:paraId="5EE11A23" w14:textId="77777777" w:rsidR="00230924" w:rsidRPr="00230924" w:rsidRDefault="00230924" w:rsidP="00230924">
      <w:pPr>
        <w:rPr>
          <w:lang w:val="en-US"/>
        </w:rPr>
      </w:pPr>
      <w:r w:rsidRPr="00230924">
        <w:rPr>
          <w:lang w:val="en-US"/>
        </w:rPr>
        <w:t>--&gt; talk to loan</w:t>
      </w:r>
    </w:p>
    <w:p w14:paraId="7CB498DD" w14:textId="77777777" w:rsidR="00230924" w:rsidRPr="00230924" w:rsidRDefault="00230924" w:rsidP="00230924">
      <w:pPr>
        <w:rPr>
          <w:lang w:val="en-US"/>
        </w:rPr>
      </w:pPr>
      <w:r w:rsidRPr="00230924">
        <w:rPr>
          <w:lang w:val="en-US"/>
        </w:rPr>
        <w:t>"Give me the spoon."</w:t>
      </w:r>
    </w:p>
    <w:p w14:paraId="37594E05" w14:textId="77777777" w:rsidR="00230924" w:rsidRPr="00230924" w:rsidRDefault="00230924" w:rsidP="00230924">
      <w:pPr>
        <w:rPr>
          <w:lang w:val="en-US"/>
        </w:rPr>
      </w:pPr>
      <w:r w:rsidRPr="00230924">
        <w:rPr>
          <w:lang w:val="en-US"/>
        </w:rPr>
        <w:t>"What for?"</w:t>
      </w:r>
    </w:p>
    <w:p w14:paraId="7812F9D8" w14:textId="77777777" w:rsidR="00230924" w:rsidRPr="00230924" w:rsidRDefault="00230924" w:rsidP="00230924">
      <w:pPr>
        <w:rPr>
          <w:lang w:val="en-US"/>
        </w:rPr>
      </w:pPr>
      <w:r w:rsidRPr="00230924">
        <w:rPr>
          <w:lang w:val="en-US"/>
        </w:rPr>
        <w:t>"You'll see."</w:t>
      </w:r>
    </w:p>
    <w:p w14:paraId="0B07C01E" w14:textId="77777777" w:rsidR="00230924" w:rsidRPr="00230924" w:rsidRDefault="00230924" w:rsidP="00230924">
      <w:pPr>
        <w:rPr>
          <w:lang w:val="en-US"/>
        </w:rPr>
      </w:pPr>
    </w:p>
    <w:p w14:paraId="4362010F" w14:textId="77777777" w:rsidR="00230924" w:rsidRPr="00230924" w:rsidRDefault="00230924" w:rsidP="00230924">
      <w:pPr>
        <w:rPr>
          <w:lang w:val="en-US"/>
        </w:rPr>
      </w:pPr>
      <w:r w:rsidRPr="00230924">
        <w:rPr>
          <w:lang w:val="en-US"/>
        </w:rPr>
        <w:t>--&gt; give spoon</w:t>
      </w:r>
    </w:p>
    <w:p w14:paraId="21CF8533" w14:textId="77777777" w:rsidR="00230924" w:rsidRPr="00230924" w:rsidRDefault="00230924" w:rsidP="00230924">
      <w:pPr>
        <w:rPr>
          <w:lang w:val="en-US"/>
        </w:rPr>
      </w:pPr>
      <w:r w:rsidRPr="00230924">
        <w:rPr>
          <w:lang w:val="en-US"/>
        </w:rPr>
        <w:t>How can I give the spoon if I don't have it?</w:t>
      </w:r>
    </w:p>
    <w:p w14:paraId="3135CCD2" w14:textId="77777777" w:rsidR="00230924" w:rsidRPr="00230924" w:rsidRDefault="00230924" w:rsidP="00230924">
      <w:pPr>
        <w:rPr>
          <w:lang w:val="en-US"/>
        </w:rPr>
      </w:pPr>
    </w:p>
    <w:p w14:paraId="77FF5F37" w14:textId="265B11AC" w:rsidR="00230924" w:rsidRPr="00230924" w:rsidRDefault="00230924" w:rsidP="00230924">
      <w:pPr>
        <w:rPr>
          <w:lang w:val="en-US"/>
        </w:rPr>
      </w:pPr>
      <w:r w:rsidRPr="00230924">
        <w:rPr>
          <w:lang w:val="en-US"/>
        </w:rPr>
        <w:t xml:space="preserve">--&gt; </w:t>
      </w:r>
      <w:r w:rsidR="00A15C6A">
        <w:rPr>
          <w:lang w:val="en-US"/>
        </w:rPr>
        <w:t>swap to loan</w:t>
      </w:r>
    </w:p>
    <w:p w14:paraId="1AF4B366" w14:textId="717AA387" w:rsidR="00230924" w:rsidRPr="00230924" w:rsidRDefault="00A15C6A" w:rsidP="00230924">
      <w:pPr>
        <w:rPr>
          <w:lang w:val="en-US"/>
        </w:rPr>
      </w:pPr>
      <w:r>
        <w:rPr>
          <w:lang w:val="en-US"/>
        </w:rPr>
        <w:t>Loan</w:t>
      </w:r>
      <w:r w:rsidR="00230924" w:rsidRPr="00230924">
        <w:rPr>
          <w:lang w:val="en-US"/>
        </w:rPr>
        <w:t xml:space="preserve"> here.</w:t>
      </w:r>
    </w:p>
    <w:p w14:paraId="3893119E" w14:textId="77777777" w:rsidR="00230924" w:rsidRPr="00230924" w:rsidRDefault="00230924" w:rsidP="00230924">
      <w:pPr>
        <w:rPr>
          <w:lang w:val="en-US"/>
        </w:rPr>
      </w:pPr>
    </w:p>
    <w:p w14:paraId="7D17B1C3" w14:textId="77777777" w:rsidR="00230924" w:rsidRPr="00230924" w:rsidRDefault="00230924" w:rsidP="00230924">
      <w:pPr>
        <w:rPr>
          <w:lang w:val="en-US"/>
        </w:rPr>
      </w:pPr>
      <w:r w:rsidRPr="00230924">
        <w:rPr>
          <w:lang w:val="en-US"/>
        </w:rPr>
        <w:t>--&gt; give spoon</w:t>
      </w:r>
    </w:p>
    <w:p w14:paraId="110B7E1A" w14:textId="77777777" w:rsidR="00230924" w:rsidRPr="00230924" w:rsidRDefault="00230924" w:rsidP="00230924">
      <w:pPr>
        <w:rPr>
          <w:lang w:val="en-US"/>
        </w:rPr>
      </w:pPr>
      <w:r w:rsidRPr="00230924">
        <w:rPr>
          <w:lang w:val="en-US"/>
        </w:rPr>
        <w:t>I don't have it right now.</w:t>
      </w:r>
    </w:p>
    <w:p w14:paraId="00F17375" w14:textId="77777777" w:rsidR="00230924" w:rsidRPr="00230924" w:rsidRDefault="00230924" w:rsidP="00230924">
      <w:pPr>
        <w:rPr>
          <w:lang w:val="en-US"/>
        </w:rPr>
      </w:pPr>
    </w:p>
    <w:p w14:paraId="49E6F1F8" w14:textId="21195FD9" w:rsidR="00230924" w:rsidRPr="00230924" w:rsidRDefault="00230924" w:rsidP="00230924">
      <w:pPr>
        <w:rPr>
          <w:lang w:val="en-US"/>
        </w:rPr>
      </w:pPr>
      <w:r w:rsidRPr="00230924">
        <w:rPr>
          <w:lang w:val="en-US"/>
        </w:rPr>
        <w:t>--&gt; Take spoon</w:t>
      </w:r>
    </w:p>
    <w:p w14:paraId="3BDDA637" w14:textId="77777777" w:rsidR="00230924" w:rsidRPr="00230924" w:rsidRDefault="00230924" w:rsidP="00230924">
      <w:pPr>
        <w:rPr>
          <w:lang w:val="en-US"/>
        </w:rPr>
      </w:pPr>
      <w:r w:rsidRPr="00230924">
        <w:rPr>
          <w:lang w:val="en-US"/>
        </w:rPr>
        <w:t>Right. I can now use the spoon I took out of my inventory.</w:t>
      </w:r>
    </w:p>
    <w:p w14:paraId="413E593B" w14:textId="77777777" w:rsidR="00230924" w:rsidRPr="00230924" w:rsidRDefault="00230924" w:rsidP="00230924">
      <w:pPr>
        <w:rPr>
          <w:lang w:val="en-US"/>
        </w:rPr>
      </w:pPr>
    </w:p>
    <w:p w14:paraId="0FF210B1" w14:textId="77777777" w:rsidR="00230924" w:rsidRPr="00230924" w:rsidRDefault="00230924" w:rsidP="00230924">
      <w:pPr>
        <w:rPr>
          <w:lang w:val="en-US"/>
        </w:rPr>
      </w:pPr>
      <w:r w:rsidRPr="00230924">
        <w:rPr>
          <w:lang w:val="en-US"/>
        </w:rPr>
        <w:t>--&gt; Give spoon</w:t>
      </w:r>
    </w:p>
    <w:p w14:paraId="54770B20" w14:textId="77777777" w:rsidR="00230924" w:rsidRPr="00230924" w:rsidRDefault="00230924" w:rsidP="00230924">
      <w:pPr>
        <w:rPr>
          <w:lang w:val="en-US"/>
        </w:rPr>
      </w:pPr>
      <w:r w:rsidRPr="00230924">
        <w:rPr>
          <w:lang w:val="en-US"/>
        </w:rPr>
        <w:t>"Here! Take it!"</w:t>
      </w:r>
    </w:p>
    <w:p w14:paraId="75F2A6A2" w14:textId="13ABE775" w:rsidR="00230924" w:rsidRPr="00230924" w:rsidRDefault="00230924" w:rsidP="00230924">
      <w:pPr>
        <w:rPr>
          <w:lang w:val="en-US"/>
        </w:rPr>
      </w:pPr>
      <w:r w:rsidRPr="00230924">
        <w:rPr>
          <w:lang w:val="en-US"/>
        </w:rPr>
        <w:t>"Thank you</w:t>
      </w:r>
      <w:r w:rsidR="00DA06DD">
        <w:rPr>
          <w:lang w:val="en-US"/>
        </w:rPr>
        <w:t>, Loan</w:t>
      </w:r>
      <w:r w:rsidRPr="00230924">
        <w:rPr>
          <w:lang w:val="en-US"/>
        </w:rPr>
        <w:t>. Now let's see if I'm right."</w:t>
      </w:r>
    </w:p>
    <w:p w14:paraId="78EF9726" w14:textId="77777777" w:rsidR="00230924" w:rsidRPr="00230924" w:rsidRDefault="00230924" w:rsidP="00230924">
      <w:pPr>
        <w:rPr>
          <w:lang w:val="en-US"/>
        </w:rPr>
      </w:pPr>
    </w:p>
    <w:p w14:paraId="1A868837" w14:textId="68107CD4" w:rsidR="00230924" w:rsidRPr="00230924" w:rsidRDefault="00230924" w:rsidP="00230924">
      <w:pPr>
        <w:rPr>
          <w:lang w:val="en-US"/>
        </w:rPr>
      </w:pPr>
      <w:r w:rsidRPr="00230924">
        <w:rPr>
          <w:lang w:val="en-US"/>
        </w:rPr>
        <w:t xml:space="preserve">--&gt; </w:t>
      </w:r>
      <w:r w:rsidR="00DA06DD">
        <w:rPr>
          <w:lang w:val="en-US"/>
        </w:rPr>
        <w:t>swap</w:t>
      </w:r>
      <w:r w:rsidRPr="00230924">
        <w:rPr>
          <w:lang w:val="en-US"/>
        </w:rPr>
        <w:t xml:space="preserve"> to Dave</w:t>
      </w:r>
    </w:p>
    <w:p w14:paraId="36245FC0" w14:textId="77777777" w:rsidR="00230924" w:rsidRPr="00230924" w:rsidRDefault="00230924" w:rsidP="00230924">
      <w:pPr>
        <w:rPr>
          <w:lang w:val="en-US"/>
        </w:rPr>
      </w:pPr>
      <w:r w:rsidRPr="00230924">
        <w:rPr>
          <w:lang w:val="en-US"/>
        </w:rPr>
        <w:t>Back to Dave. I'm holding the spoon.</w:t>
      </w:r>
    </w:p>
    <w:p w14:paraId="2C7A2450" w14:textId="77777777" w:rsidR="00230924" w:rsidRPr="00230924" w:rsidRDefault="00230924" w:rsidP="00230924">
      <w:pPr>
        <w:rPr>
          <w:lang w:val="en-US"/>
        </w:rPr>
      </w:pPr>
    </w:p>
    <w:p w14:paraId="64CFE98D" w14:textId="7AC6B72A" w:rsidR="00230924" w:rsidRPr="00230924" w:rsidRDefault="00230924" w:rsidP="00230924">
      <w:pPr>
        <w:rPr>
          <w:lang w:val="en-US"/>
        </w:rPr>
      </w:pPr>
      <w:r w:rsidRPr="00230924">
        <w:rPr>
          <w:lang w:val="en-US"/>
        </w:rPr>
        <w:t xml:space="preserve">--&gt; </w:t>
      </w:r>
      <w:r>
        <w:rPr>
          <w:lang w:val="en-US"/>
        </w:rPr>
        <w:t xml:space="preserve">use </w:t>
      </w:r>
      <w:r w:rsidRPr="00230924">
        <w:rPr>
          <w:lang w:val="en-US"/>
        </w:rPr>
        <w:t>spoon</w:t>
      </w:r>
    </w:p>
    <w:p w14:paraId="173FB3EC" w14:textId="77777777" w:rsidR="00230924" w:rsidRPr="00230924" w:rsidRDefault="00230924" w:rsidP="00230924">
      <w:pPr>
        <w:rPr>
          <w:lang w:val="en-US"/>
        </w:rPr>
      </w:pPr>
      <w:r w:rsidRPr="00230924">
        <w:rPr>
          <w:lang w:val="en-US"/>
        </w:rPr>
        <w:t>I put the spoon back on my nose and try to balance it.</w:t>
      </w:r>
    </w:p>
    <w:p w14:paraId="01E61538" w14:textId="77777777" w:rsidR="00230924" w:rsidRPr="00230924" w:rsidRDefault="00230924" w:rsidP="00230924">
      <w:pPr>
        <w:rPr>
          <w:lang w:val="en-US"/>
        </w:rPr>
      </w:pPr>
      <w:r w:rsidRPr="00230924">
        <w:rPr>
          <w:lang w:val="en-US"/>
        </w:rPr>
        <w:t>I have to concentrate.</w:t>
      </w:r>
    </w:p>
    <w:p w14:paraId="72C8A676" w14:textId="77777777" w:rsidR="00230924" w:rsidRPr="00230924" w:rsidRDefault="00230924" w:rsidP="00230924">
      <w:pPr>
        <w:rPr>
          <w:lang w:val="en-US"/>
        </w:rPr>
      </w:pPr>
    </w:p>
    <w:p w14:paraId="16A6E1A7" w14:textId="77777777" w:rsidR="00230924" w:rsidRPr="00230924" w:rsidRDefault="00230924" w:rsidP="00230924">
      <w:pPr>
        <w:rPr>
          <w:lang w:val="en-US"/>
        </w:rPr>
      </w:pPr>
      <w:r w:rsidRPr="00230924">
        <w:rPr>
          <w:lang w:val="en-US"/>
        </w:rPr>
        <w:t>Breathe in.</w:t>
      </w:r>
    </w:p>
    <w:p w14:paraId="1B2B738D" w14:textId="77777777" w:rsidR="00230924" w:rsidRPr="00230924" w:rsidRDefault="00230924" w:rsidP="00230924">
      <w:pPr>
        <w:rPr>
          <w:lang w:val="en-US"/>
        </w:rPr>
      </w:pPr>
      <w:r w:rsidRPr="00230924">
        <w:rPr>
          <w:lang w:val="en-US"/>
        </w:rPr>
        <w:t>Breathe out.</w:t>
      </w:r>
    </w:p>
    <w:p w14:paraId="6CFC9E52" w14:textId="77777777" w:rsidR="00230924" w:rsidRPr="00230924" w:rsidRDefault="00230924" w:rsidP="00230924">
      <w:pPr>
        <w:rPr>
          <w:lang w:val="en-US"/>
        </w:rPr>
      </w:pPr>
    </w:p>
    <w:p w14:paraId="32528F2D" w14:textId="77777777" w:rsidR="00230924" w:rsidRPr="00230924" w:rsidRDefault="00230924" w:rsidP="00230924">
      <w:pPr>
        <w:rPr>
          <w:lang w:val="en-US"/>
        </w:rPr>
      </w:pPr>
      <w:r w:rsidRPr="00230924">
        <w:rPr>
          <w:lang w:val="en-US"/>
        </w:rPr>
        <w:t>Breathe in.</w:t>
      </w:r>
    </w:p>
    <w:p w14:paraId="244B6DAB" w14:textId="77777777" w:rsidR="00230924" w:rsidRPr="00230924" w:rsidRDefault="00230924" w:rsidP="00230924">
      <w:pPr>
        <w:rPr>
          <w:lang w:val="en-US"/>
        </w:rPr>
      </w:pPr>
      <w:r w:rsidRPr="00230924">
        <w:rPr>
          <w:lang w:val="en-US"/>
        </w:rPr>
        <w:t>Breathe out.</w:t>
      </w:r>
    </w:p>
    <w:p w14:paraId="7CBAF50F" w14:textId="77777777" w:rsidR="00230924" w:rsidRPr="00230924" w:rsidRDefault="00230924" w:rsidP="00230924">
      <w:pPr>
        <w:rPr>
          <w:lang w:val="en-US"/>
        </w:rPr>
      </w:pPr>
    </w:p>
    <w:p w14:paraId="2B584CA4" w14:textId="77777777" w:rsidR="00230924" w:rsidRPr="00230924" w:rsidRDefault="00230924" w:rsidP="00230924">
      <w:pPr>
        <w:rPr>
          <w:lang w:val="en-US"/>
        </w:rPr>
      </w:pPr>
      <w:r w:rsidRPr="00230924">
        <w:rPr>
          <w:lang w:val="en-US"/>
        </w:rPr>
        <w:t>The fan stops spinning. And the liquid stops flowing out of the holes.</w:t>
      </w:r>
    </w:p>
    <w:p w14:paraId="758103B8" w14:textId="77777777" w:rsidR="00230924" w:rsidRPr="00230924" w:rsidRDefault="00230924" w:rsidP="00230924">
      <w:pPr>
        <w:rPr>
          <w:lang w:val="en-US"/>
        </w:rPr>
      </w:pPr>
    </w:p>
    <w:p w14:paraId="7178A95E" w14:textId="77777777" w:rsidR="00230924" w:rsidRPr="00230924" w:rsidRDefault="00230924" w:rsidP="00230924">
      <w:pPr>
        <w:rPr>
          <w:lang w:val="en-US"/>
        </w:rPr>
      </w:pPr>
      <w:r w:rsidRPr="00230924">
        <w:rPr>
          <w:lang w:val="en-US"/>
        </w:rPr>
        <w:t>"This is it, Loan! The spoon! It makes everything stop."</w:t>
      </w:r>
    </w:p>
    <w:p w14:paraId="3D068158" w14:textId="77777777" w:rsidR="00230924" w:rsidRPr="00230924" w:rsidRDefault="00230924" w:rsidP="00230924">
      <w:pPr>
        <w:rPr>
          <w:lang w:val="en-US"/>
        </w:rPr>
      </w:pPr>
      <w:r w:rsidRPr="00230924">
        <w:rPr>
          <w:lang w:val="en-US"/>
        </w:rPr>
        <w:t>"Yes... That is great... I think..."</w:t>
      </w:r>
    </w:p>
    <w:p w14:paraId="3D9CF319" w14:textId="77777777" w:rsidR="00230924" w:rsidRPr="00230924" w:rsidRDefault="00230924" w:rsidP="00230924">
      <w:pPr>
        <w:rPr>
          <w:lang w:val="en-US"/>
        </w:rPr>
      </w:pPr>
      <w:r w:rsidRPr="00230924">
        <w:rPr>
          <w:lang w:val="en-US"/>
        </w:rPr>
        <w:t>"You don't seem very confident."</w:t>
      </w:r>
    </w:p>
    <w:p w14:paraId="4926CFA9" w14:textId="77777777" w:rsidR="00230924" w:rsidRPr="00230924" w:rsidRDefault="00230924" w:rsidP="00230924">
      <w:pPr>
        <w:rPr>
          <w:lang w:val="en-US"/>
        </w:rPr>
      </w:pPr>
    </w:p>
    <w:p w14:paraId="70F96E78" w14:textId="77777777" w:rsidR="00230924" w:rsidRPr="00230924" w:rsidRDefault="00230924" w:rsidP="00230924">
      <w:pPr>
        <w:rPr>
          <w:lang w:val="en-US"/>
        </w:rPr>
      </w:pPr>
      <w:r w:rsidRPr="00230924">
        <w:rPr>
          <w:lang w:val="en-US"/>
        </w:rPr>
        <w:t>"It's just that... Why the nose? Why do you have to balance with the nose?"</w:t>
      </w:r>
    </w:p>
    <w:p w14:paraId="2C0FD6E6" w14:textId="77777777" w:rsidR="00230924" w:rsidRPr="00230924" w:rsidRDefault="00230924" w:rsidP="00230924">
      <w:pPr>
        <w:rPr>
          <w:lang w:val="en-US"/>
        </w:rPr>
      </w:pPr>
      <w:r w:rsidRPr="00230924">
        <w:rPr>
          <w:lang w:val="en-US"/>
        </w:rPr>
        <w:t>"I... I don't know. I just got lucky, that's all... I guess. Or maybe we were meant to be here and this was made for us."</w:t>
      </w:r>
    </w:p>
    <w:p w14:paraId="76B3FF35" w14:textId="77777777" w:rsidR="00230924" w:rsidRPr="00230924" w:rsidRDefault="00230924" w:rsidP="00230924">
      <w:pPr>
        <w:rPr>
          <w:lang w:val="en-US"/>
        </w:rPr>
      </w:pPr>
      <w:r w:rsidRPr="00230924">
        <w:rPr>
          <w:lang w:val="en-US"/>
        </w:rPr>
        <w:t>"That makes no sense, Dave! The heat is affecting your neurons..."</w:t>
      </w:r>
    </w:p>
    <w:p w14:paraId="7252834B" w14:textId="77777777" w:rsidR="00230924" w:rsidRPr="00230924" w:rsidRDefault="00230924" w:rsidP="00230924">
      <w:pPr>
        <w:rPr>
          <w:lang w:val="en-US"/>
        </w:rPr>
      </w:pPr>
      <w:r w:rsidRPr="00230924">
        <w:rPr>
          <w:lang w:val="en-US"/>
        </w:rPr>
        <w:t>"I know... But it worked..."</w:t>
      </w:r>
    </w:p>
    <w:p w14:paraId="6283DBF0" w14:textId="77777777" w:rsidR="00230924" w:rsidRPr="00230924" w:rsidRDefault="00230924" w:rsidP="00230924">
      <w:pPr>
        <w:rPr>
          <w:lang w:val="en-US"/>
        </w:rPr>
      </w:pPr>
      <w:r w:rsidRPr="00230924">
        <w:rPr>
          <w:lang w:val="en-US"/>
        </w:rPr>
        <w:t>"And why you? Let me try it!"</w:t>
      </w:r>
    </w:p>
    <w:p w14:paraId="77998497" w14:textId="77777777" w:rsidR="00230924" w:rsidRPr="00230924" w:rsidRDefault="00230924" w:rsidP="00230924">
      <w:pPr>
        <w:rPr>
          <w:lang w:val="en-US"/>
        </w:rPr>
      </w:pPr>
    </w:p>
    <w:p w14:paraId="2CFF7AE7" w14:textId="4B915228" w:rsidR="00230924" w:rsidRPr="00230924" w:rsidRDefault="00230924" w:rsidP="00230924">
      <w:pPr>
        <w:rPr>
          <w:lang w:val="en-US"/>
        </w:rPr>
      </w:pPr>
      <w:r w:rsidRPr="00230924">
        <w:rPr>
          <w:lang w:val="en-US"/>
        </w:rPr>
        <w:lastRenderedPageBreak/>
        <w:t xml:space="preserve">Loan </w:t>
      </w:r>
      <w:r>
        <w:rPr>
          <w:lang w:val="en-US"/>
        </w:rPr>
        <w:t>grabs</w:t>
      </w:r>
      <w:r w:rsidRPr="00230924">
        <w:rPr>
          <w:lang w:val="en-US"/>
        </w:rPr>
        <w:t xml:space="preserve"> the spoon as quickly as he could and held it up to his nose.</w:t>
      </w:r>
    </w:p>
    <w:p w14:paraId="79BBC2B2" w14:textId="3A54D1E8" w:rsidR="00230924" w:rsidRPr="00230924" w:rsidRDefault="00230924" w:rsidP="00230924">
      <w:pPr>
        <w:rPr>
          <w:lang w:val="en-US"/>
        </w:rPr>
      </w:pPr>
      <w:r>
        <w:rPr>
          <w:lang w:val="en-US"/>
        </w:rPr>
        <w:t>Instantly</w:t>
      </w:r>
      <w:r w:rsidRPr="00230924">
        <w:rPr>
          <w:lang w:val="en-US"/>
        </w:rPr>
        <w:t xml:space="preserve">, the fan </w:t>
      </w:r>
      <w:r>
        <w:rPr>
          <w:lang w:val="en-US"/>
        </w:rPr>
        <w:t>starts</w:t>
      </w:r>
      <w:r w:rsidRPr="00230924">
        <w:rPr>
          <w:lang w:val="en-US"/>
        </w:rPr>
        <w:t xml:space="preserve"> to run even faster and the liquid </w:t>
      </w:r>
      <w:r>
        <w:rPr>
          <w:lang w:val="en-US"/>
        </w:rPr>
        <w:t>becomes</w:t>
      </w:r>
      <w:r w:rsidRPr="00230924">
        <w:rPr>
          <w:lang w:val="en-US"/>
        </w:rPr>
        <w:t xml:space="preserve"> crazier.</w:t>
      </w:r>
      <w:r>
        <w:rPr>
          <w:lang w:val="en-US"/>
        </w:rPr>
        <w:t xml:space="preserve"> </w:t>
      </w:r>
      <w:r w:rsidRPr="00230924">
        <w:rPr>
          <w:lang w:val="en-US"/>
        </w:rPr>
        <w:t>It didn't even need time to load or anything, it started spinning at maximum speed.</w:t>
      </w:r>
    </w:p>
    <w:p w14:paraId="44B8FD09" w14:textId="33291EDA" w:rsidR="00230924" w:rsidRDefault="00230924" w:rsidP="00230924">
      <w:pPr>
        <w:rPr>
          <w:lang w:val="en-US"/>
        </w:rPr>
      </w:pPr>
      <w:r w:rsidRPr="00230924">
        <w:rPr>
          <w:lang w:val="en-US"/>
        </w:rPr>
        <w:t>Hurry up! I should take it as soon as possible.</w:t>
      </w:r>
    </w:p>
    <w:p w14:paraId="3DCEE947" w14:textId="77777777" w:rsidR="00230924" w:rsidRDefault="00230924" w:rsidP="00230924">
      <w:pPr>
        <w:rPr>
          <w:lang w:val="en-US"/>
        </w:rPr>
      </w:pPr>
    </w:p>
    <w:p w14:paraId="0C7C77A5" w14:textId="65A83D7B" w:rsidR="00230924" w:rsidRDefault="00230924" w:rsidP="00230924">
      <w:pPr>
        <w:pStyle w:val="ListParagraph"/>
        <w:numPr>
          <w:ilvl w:val="0"/>
          <w:numId w:val="1"/>
        </w:numPr>
        <w:rPr>
          <w:lang w:val="en-US"/>
        </w:rPr>
      </w:pPr>
      <w:r>
        <w:rPr>
          <w:lang w:val="en-US"/>
        </w:rPr>
        <w:t>Take spoon</w:t>
      </w:r>
    </w:p>
    <w:p w14:paraId="278AA299" w14:textId="0377521E" w:rsidR="00230924" w:rsidRDefault="00230924" w:rsidP="00230924">
      <w:pPr>
        <w:rPr>
          <w:lang w:val="en-US"/>
        </w:rPr>
      </w:pPr>
      <w:r>
        <w:rPr>
          <w:lang w:val="en-US"/>
        </w:rPr>
        <w:t>I take the spoon immediately. Now, the last part.</w:t>
      </w:r>
    </w:p>
    <w:p w14:paraId="78FA8355" w14:textId="77777777" w:rsidR="00230924" w:rsidRDefault="00230924" w:rsidP="00230924">
      <w:pPr>
        <w:rPr>
          <w:lang w:val="en-US"/>
        </w:rPr>
      </w:pPr>
    </w:p>
    <w:p w14:paraId="7135E2EE" w14:textId="0BFEC1FF" w:rsidR="00230924" w:rsidRDefault="00230924" w:rsidP="00230924">
      <w:pPr>
        <w:pStyle w:val="ListParagraph"/>
        <w:numPr>
          <w:ilvl w:val="0"/>
          <w:numId w:val="1"/>
        </w:numPr>
        <w:rPr>
          <w:lang w:val="en-US"/>
        </w:rPr>
      </w:pPr>
      <w:r>
        <w:rPr>
          <w:lang w:val="en-US"/>
        </w:rPr>
        <w:t>Use spoon</w:t>
      </w:r>
    </w:p>
    <w:p w14:paraId="08B501E2" w14:textId="657DA407" w:rsidR="00230924" w:rsidRDefault="00230924" w:rsidP="00230924">
      <w:pPr>
        <w:rPr>
          <w:lang w:val="en-US"/>
        </w:rPr>
      </w:pPr>
      <w:r>
        <w:rPr>
          <w:lang w:val="en-US"/>
        </w:rPr>
        <w:t>I quickly put in on my nose, and the machine turns off again.</w:t>
      </w:r>
    </w:p>
    <w:p w14:paraId="36FC6B8C" w14:textId="77777777" w:rsidR="00F55A69" w:rsidRPr="00F55A69" w:rsidRDefault="00F55A69" w:rsidP="00F55A69">
      <w:pPr>
        <w:rPr>
          <w:lang w:val="en-US"/>
        </w:rPr>
      </w:pPr>
      <w:r w:rsidRPr="00F55A69">
        <w:rPr>
          <w:lang w:val="en-US"/>
        </w:rPr>
        <w:t>"Why?..."</w:t>
      </w:r>
    </w:p>
    <w:p w14:paraId="0CB69E1F" w14:textId="77777777" w:rsidR="00F55A69" w:rsidRPr="00F55A69" w:rsidRDefault="00F55A69" w:rsidP="00F55A69">
      <w:pPr>
        <w:rPr>
          <w:lang w:val="en-US"/>
        </w:rPr>
      </w:pPr>
    </w:p>
    <w:p w14:paraId="54DCD0F2" w14:textId="77777777" w:rsidR="00F55A69" w:rsidRPr="00F55A69" w:rsidRDefault="00F55A69" w:rsidP="00F55A69">
      <w:pPr>
        <w:rPr>
          <w:lang w:val="en-US"/>
        </w:rPr>
      </w:pPr>
      <w:r w:rsidRPr="00F55A69">
        <w:rPr>
          <w:lang w:val="en-US"/>
        </w:rPr>
        <w:t>"I don't know, Loan... But don't make me talk too much, I'm still balancing the spoon on my nose. I'll try to say as little as possible from now on."</w:t>
      </w:r>
    </w:p>
    <w:p w14:paraId="3648AAE8" w14:textId="77777777" w:rsidR="00F55A69" w:rsidRPr="00F55A69" w:rsidRDefault="00F55A69" w:rsidP="00F55A69">
      <w:pPr>
        <w:rPr>
          <w:lang w:val="en-US"/>
        </w:rPr>
      </w:pPr>
    </w:p>
    <w:p w14:paraId="1CD15BB4" w14:textId="77777777" w:rsidR="00F55A69" w:rsidRPr="00F55A69" w:rsidRDefault="00F55A69" w:rsidP="00F55A69">
      <w:pPr>
        <w:rPr>
          <w:lang w:val="en-US"/>
        </w:rPr>
      </w:pPr>
      <w:r w:rsidRPr="00F55A69">
        <w:rPr>
          <w:lang w:val="en-US"/>
        </w:rPr>
        <w:t>"Why am I such a burden? Why?"</w:t>
      </w:r>
    </w:p>
    <w:p w14:paraId="26B7BE91" w14:textId="77777777" w:rsidR="00F55A69" w:rsidRPr="00F55A69" w:rsidRDefault="00F55A69" w:rsidP="00F55A69">
      <w:pPr>
        <w:rPr>
          <w:lang w:val="en-US"/>
        </w:rPr>
      </w:pPr>
    </w:p>
    <w:p w14:paraId="721680A9" w14:textId="77777777" w:rsidR="00F55A69" w:rsidRPr="00F55A69" w:rsidRDefault="00F55A69" w:rsidP="00F55A69">
      <w:pPr>
        <w:rPr>
          <w:lang w:val="en-US"/>
        </w:rPr>
      </w:pPr>
      <w:r w:rsidRPr="00F55A69">
        <w:rPr>
          <w:lang w:val="en-US"/>
        </w:rPr>
        <w:t>You're not, Loan. Not at all.</w:t>
      </w:r>
    </w:p>
    <w:p w14:paraId="6452D83E" w14:textId="77777777" w:rsidR="00F55A69" w:rsidRPr="00F55A69" w:rsidRDefault="00F55A69" w:rsidP="00F55A69">
      <w:pPr>
        <w:rPr>
          <w:lang w:val="en-US"/>
        </w:rPr>
      </w:pPr>
      <w:r w:rsidRPr="00F55A69">
        <w:rPr>
          <w:lang w:val="en-US"/>
        </w:rPr>
        <w:t>And you'll never be.</w:t>
      </w:r>
    </w:p>
    <w:p w14:paraId="593E9E4F" w14:textId="77777777" w:rsidR="00F55A69" w:rsidRPr="00F55A69" w:rsidRDefault="00F55A69" w:rsidP="00F55A69">
      <w:pPr>
        <w:rPr>
          <w:lang w:val="en-US"/>
        </w:rPr>
      </w:pPr>
      <w:r w:rsidRPr="00F55A69">
        <w:rPr>
          <w:lang w:val="en-US"/>
        </w:rPr>
        <w:t>I wanted to tell him that, but it's better not to. I'm afraid of dropping the spoon, because I don't think I can talk and hold it for a long period at the same time.</w:t>
      </w:r>
    </w:p>
    <w:p w14:paraId="524C2A18" w14:textId="77777777" w:rsidR="00F55A69" w:rsidRPr="00F55A69" w:rsidRDefault="00F55A69" w:rsidP="00F55A69">
      <w:pPr>
        <w:rPr>
          <w:lang w:val="en-US"/>
        </w:rPr>
      </w:pPr>
    </w:p>
    <w:p w14:paraId="4EF7BC0D" w14:textId="77777777" w:rsidR="00F55A69" w:rsidRPr="00F55A69" w:rsidRDefault="00F55A69" w:rsidP="00F55A69">
      <w:pPr>
        <w:rPr>
          <w:lang w:val="en-US"/>
        </w:rPr>
      </w:pPr>
      <w:r w:rsidRPr="00F55A69">
        <w:rPr>
          <w:lang w:val="en-US"/>
        </w:rPr>
        <w:t>"Don't you use your hands? The spoon is still on your nose, but you're able to balance it for longer".</w:t>
      </w:r>
    </w:p>
    <w:p w14:paraId="10F616B1" w14:textId="77777777" w:rsidR="00F55A69" w:rsidRPr="00F55A69" w:rsidRDefault="00F55A69" w:rsidP="00F55A69">
      <w:pPr>
        <w:rPr>
          <w:lang w:val="en-US"/>
        </w:rPr>
      </w:pPr>
    </w:p>
    <w:p w14:paraId="4BD14138" w14:textId="77777777" w:rsidR="00F55A69" w:rsidRPr="00F55A69" w:rsidRDefault="00F55A69" w:rsidP="00F55A69">
      <w:pPr>
        <w:rPr>
          <w:lang w:val="en-US"/>
        </w:rPr>
      </w:pPr>
      <w:r w:rsidRPr="00F55A69">
        <w:rPr>
          <w:lang w:val="en-US"/>
        </w:rPr>
        <w:t>I try and somehow what happened to Loan starts all over again. I take my hands off it immediately.</w:t>
      </w:r>
    </w:p>
    <w:p w14:paraId="35BFCEAC" w14:textId="77777777" w:rsidR="00F55A69" w:rsidRPr="00F55A69" w:rsidRDefault="00F55A69" w:rsidP="00F55A69">
      <w:pPr>
        <w:rPr>
          <w:lang w:val="en-US"/>
        </w:rPr>
      </w:pPr>
    </w:p>
    <w:p w14:paraId="1A686159" w14:textId="77777777" w:rsidR="00F55A69" w:rsidRPr="00F55A69" w:rsidRDefault="00F55A69" w:rsidP="00F55A69">
      <w:pPr>
        <w:rPr>
          <w:lang w:val="en-US"/>
        </w:rPr>
      </w:pPr>
      <w:r w:rsidRPr="00F55A69">
        <w:rPr>
          <w:lang w:val="en-US"/>
        </w:rPr>
        <w:t>"Oh. Sorry, Dave. It's not working... I just thought it would be a good idea..."</w:t>
      </w:r>
    </w:p>
    <w:p w14:paraId="316B4409" w14:textId="77777777" w:rsidR="00F55A69" w:rsidRPr="00F55A69" w:rsidRDefault="00F55A69" w:rsidP="00F55A69">
      <w:pPr>
        <w:rPr>
          <w:lang w:val="en-US"/>
        </w:rPr>
      </w:pPr>
      <w:r w:rsidRPr="00F55A69">
        <w:rPr>
          <w:lang w:val="en-US"/>
        </w:rPr>
        <w:t>It was, Loan. It was.</w:t>
      </w:r>
    </w:p>
    <w:p w14:paraId="7B1DE9A7" w14:textId="77777777" w:rsidR="00F55A69" w:rsidRPr="00F55A69" w:rsidRDefault="00F55A69" w:rsidP="00F55A69">
      <w:pPr>
        <w:rPr>
          <w:lang w:val="en-US"/>
        </w:rPr>
      </w:pPr>
    </w:p>
    <w:p w14:paraId="4599AA72" w14:textId="77777777" w:rsidR="00F55A69" w:rsidRPr="00F55A69" w:rsidRDefault="00F55A69" w:rsidP="00F55A69">
      <w:pPr>
        <w:rPr>
          <w:lang w:val="en-US"/>
        </w:rPr>
      </w:pPr>
      <w:r w:rsidRPr="00F55A69">
        <w:rPr>
          <w:lang w:val="en-US"/>
        </w:rPr>
        <w:t>"We've got to find a solution to this. I'll show you that I'm no longer a burden."</w:t>
      </w:r>
    </w:p>
    <w:p w14:paraId="332CBE24" w14:textId="77777777" w:rsidR="00F55A69" w:rsidRPr="00F55A69" w:rsidRDefault="00F55A69" w:rsidP="00F55A69">
      <w:pPr>
        <w:rPr>
          <w:lang w:val="en-US"/>
        </w:rPr>
      </w:pPr>
      <w:r w:rsidRPr="00F55A69">
        <w:rPr>
          <w:lang w:val="en-US"/>
        </w:rPr>
        <w:t>You never were.</w:t>
      </w:r>
    </w:p>
    <w:p w14:paraId="5687460A" w14:textId="77777777" w:rsidR="00F55A69" w:rsidRPr="00F55A69" w:rsidRDefault="00F55A69" w:rsidP="00F55A69">
      <w:pPr>
        <w:rPr>
          <w:lang w:val="en-US"/>
        </w:rPr>
      </w:pPr>
    </w:p>
    <w:p w14:paraId="1E96DB1B" w14:textId="77777777" w:rsidR="00F55A69" w:rsidRPr="00F55A69" w:rsidRDefault="00F55A69" w:rsidP="00F55A69">
      <w:pPr>
        <w:rPr>
          <w:lang w:val="en-US"/>
        </w:rPr>
      </w:pPr>
      <w:r w:rsidRPr="00F55A69">
        <w:rPr>
          <w:lang w:val="en-US"/>
        </w:rPr>
        <w:t>--&gt; swap to Loan</w:t>
      </w:r>
    </w:p>
    <w:p w14:paraId="1C605CBF" w14:textId="77777777" w:rsidR="00F55A69" w:rsidRPr="00F55A69" w:rsidRDefault="00F55A69" w:rsidP="00F55A69">
      <w:pPr>
        <w:rPr>
          <w:lang w:val="en-US"/>
        </w:rPr>
      </w:pPr>
      <w:r w:rsidRPr="00F55A69">
        <w:rPr>
          <w:lang w:val="en-US"/>
        </w:rPr>
        <w:t>Loan here.</w:t>
      </w:r>
    </w:p>
    <w:p w14:paraId="37D2DF3B" w14:textId="77777777" w:rsidR="00F55A69" w:rsidRDefault="00F55A69" w:rsidP="00F55A69">
      <w:pPr>
        <w:rPr>
          <w:lang w:val="en-US"/>
        </w:rPr>
      </w:pPr>
      <w:r w:rsidRPr="00F55A69">
        <w:rPr>
          <w:lang w:val="en-US"/>
        </w:rPr>
        <w:t>"I'll look for something else in the main room. Whatever happens to me, you stay here, in the corridor."</w:t>
      </w:r>
    </w:p>
    <w:p w14:paraId="1522A735" w14:textId="77777777" w:rsidR="00D933E4" w:rsidRDefault="00D933E4" w:rsidP="00F55A69">
      <w:pPr>
        <w:rPr>
          <w:lang w:val="en-US"/>
        </w:rPr>
      </w:pPr>
    </w:p>
    <w:p w14:paraId="48F39376" w14:textId="4600DB3E" w:rsidR="00D933E4" w:rsidRPr="00D933E4" w:rsidRDefault="00D933E4" w:rsidP="00D933E4">
      <w:pPr>
        <w:rPr>
          <w:lang w:val="en-US"/>
        </w:rPr>
      </w:pPr>
      <w:r w:rsidRPr="00D933E4">
        <w:rPr>
          <w:lang w:val="en-US"/>
        </w:rPr>
        <w:t>Dave drops the spoon from his nose.</w:t>
      </w:r>
    </w:p>
    <w:p w14:paraId="4B0FED1E" w14:textId="20718FAB" w:rsidR="00D933E4" w:rsidRDefault="00D933E4" w:rsidP="00D933E4">
      <w:pPr>
        <w:rPr>
          <w:lang w:val="en-US"/>
        </w:rPr>
      </w:pPr>
      <w:r w:rsidRPr="00D933E4">
        <w:rPr>
          <w:lang w:val="en-US"/>
        </w:rPr>
        <w:t>"Wait! Let me start again.</w:t>
      </w:r>
      <w:r>
        <w:rPr>
          <w:lang w:val="en-US"/>
        </w:rPr>
        <w:t>”</w:t>
      </w:r>
    </w:p>
    <w:p w14:paraId="2C03CBE4" w14:textId="2044260D" w:rsidR="00D933E4" w:rsidRPr="00F55A69" w:rsidRDefault="00D933E4" w:rsidP="00D933E4">
      <w:pPr>
        <w:rPr>
          <w:lang w:val="en-US"/>
        </w:rPr>
      </w:pPr>
      <w:r>
        <w:rPr>
          <w:lang w:val="en-US"/>
        </w:rPr>
        <w:t>And he places the spoon again.</w:t>
      </w:r>
    </w:p>
    <w:p w14:paraId="2FCABE17" w14:textId="77777777" w:rsidR="00F55A69" w:rsidRPr="00F55A69" w:rsidRDefault="00F55A69" w:rsidP="00F55A69">
      <w:pPr>
        <w:rPr>
          <w:lang w:val="en-US"/>
        </w:rPr>
      </w:pPr>
    </w:p>
    <w:p w14:paraId="0FEB422A" w14:textId="77777777" w:rsidR="00F55A69" w:rsidRPr="00F55A69" w:rsidRDefault="00F55A69" w:rsidP="00F55A69">
      <w:pPr>
        <w:rPr>
          <w:lang w:val="en-US"/>
        </w:rPr>
      </w:pPr>
      <w:r w:rsidRPr="00F55A69">
        <w:rPr>
          <w:lang w:val="en-US"/>
        </w:rPr>
        <w:t>--&gt; happens after x seconds when Loan is in the main area</w:t>
      </w:r>
    </w:p>
    <w:p w14:paraId="4F55F583" w14:textId="77777777" w:rsidR="00F55A69" w:rsidRPr="00F55A69" w:rsidRDefault="00F55A69" w:rsidP="00F55A69">
      <w:pPr>
        <w:rPr>
          <w:lang w:val="en-US"/>
        </w:rPr>
      </w:pPr>
      <w:r w:rsidRPr="00F55A69">
        <w:rPr>
          <w:lang w:val="en-US"/>
        </w:rPr>
        <w:t>"Hurry up! I feel I can't hold it much longer..."</w:t>
      </w:r>
    </w:p>
    <w:p w14:paraId="2FB87B88" w14:textId="77777777" w:rsidR="00F55A69" w:rsidRPr="00F55A69" w:rsidRDefault="00F55A69" w:rsidP="00F55A69">
      <w:pPr>
        <w:rPr>
          <w:lang w:val="en-US"/>
        </w:rPr>
      </w:pPr>
    </w:p>
    <w:p w14:paraId="5367DB2F" w14:textId="3CEB20CD" w:rsidR="00F55A69" w:rsidRPr="00F55A69" w:rsidRDefault="00F55A69" w:rsidP="00F55A69">
      <w:pPr>
        <w:rPr>
          <w:lang w:val="en-US"/>
        </w:rPr>
      </w:pPr>
      <w:r w:rsidRPr="00F55A69">
        <w:rPr>
          <w:lang w:val="en-US"/>
        </w:rPr>
        <w:t xml:space="preserve">--&gt; </w:t>
      </w:r>
      <w:r>
        <w:rPr>
          <w:lang w:val="en-US"/>
        </w:rPr>
        <w:t xml:space="preserve">walk to </w:t>
      </w:r>
      <w:r w:rsidRPr="00F55A69">
        <w:rPr>
          <w:lang w:val="en-US"/>
        </w:rPr>
        <w:t>main area</w:t>
      </w:r>
    </w:p>
    <w:p w14:paraId="3B6DA8E7" w14:textId="77777777" w:rsidR="00F55A69" w:rsidRDefault="00F55A69" w:rsidP="00F55A69">
      <w:pPr>
        <w:rPr>
          <w:lang w:val="en-US"/>
        </w:rPr>
      </w:pPr>
      <w:r w:rsidRPr="00F55A69">
        <w:rPr>
          <w:lang w:val="en-US"/>
        </w:rPr>
        <w:t>I enter the main room again, but this time alone.</w:t>
      </w:r>
    </w:p>
    <w:p w14:paraId="5FF84B53" w14:textId="77777777" w:rsidR="00F55A69" w:rsidRDefault="00F55A69" w:rsidP="00F55A69">
      <w:pPr>
        <w:rPr>
          <w:lang w:val="en-US"/>
        </w:rPr>
      </w:pPr>
      <w:r w:rsidRPr="00F55A69">
        <w:rPr>
          <w:lang w:val="en-US"/>
        </w:rPr>
        <w:t xml:space="preserve">I hope the soles of my shoes don't crumble over time, when in contact with the liquid. </w:t>
      </w:r>
      <w:r>
        <w:rPr>
          <w:lang w:val="en-US"/>
        </w:rPr>
        <w:t>I have to be careful</w:t>
      </w:r>
      <w:r w:rsidRPr="00F55A69">
        <w:rPr>
          <w:lang w:val="en-US"/>
        </w:rPr>
        <w:t xml:space="preserve">. </w:t>
      </w:r>
    </w:p>
    <w:p w14:paraId="40268755" w14:textId="01DB9539" w:rsidR="00230924" w:rsidRDefault="00F55A69" w:rsidP="00F55A69">
      <w:pPr>
        <w:rPr>
          <w:lang w:val="en-US"/>
        </w:rPr>
      </w:pPr>
      <w:r w:rsidRPr="00F55A69">
        <w:rPr>
          <w:lang w:val="en-US"/>
        </w:rPr>
        <w:t>Dave is balancing the spoon in his nose to keep the fan from working.</w:t>
      </w:r>
    </w:p>
    <w:p w14:paraId="22D7C621" w14:textId="77777777" w:rsidR="00CD4A3C" w:rsidRDefault="00CD4A3C" w:rsidP="00F55A69">
      <w:pPr>
        <w:rPr>
          <w:lang w:val="en-US"/>
        </w:rPr>
      </w:pPr>
    </w:p>
    <w:p w14:paraId="29A3AD94" w14:textId="77777777" w:rsidR="00CD4A3C" w:rsidRPr="00CD4A3C" w:rsidRDefault="00CD4A3C" w:rsidP="00CD4A3C">
      <w:pPr>
        <w:rPr>
          <w:lang w:val="en-US"/>
        </w:rPr>
      </w:pPr>
      <w:r w:rsidRPr="00CD4A3C">
        <w:rPr>
          <w:lang w:val="en-US"/>
        </w:rPr>
        <w:t>--&gt; look around</w:t>
      </w:r>
    </w:p>
    <w:p w14:paraId="0746D1EC" w14:textId="77777777" w:rsidR="00CD4A3C" w:rsidRPr="00CD4A3C" w:rsidRDefault="00CD4A3C" w:rsidP="00CD4A3C">
      <w:pPr>
        <w:rPr>
          <w:lang w:val="en-US"/>
        </w:rPr>
      </w:pPr>
      <w:r w:rsidRPr="00CD4A3C">
        <w:rPr>
          <w:lang w:val="en-US"/>
        </w:rPr>
        <w:t>Hooray! There is a small box on the floor on the right.</w:t>
      </w:r>
    </w:p>
    <w:p w14:paraId="42F00554" w14:textId="77777777" w:rsidR="00CD4A3C" w:rsidRPr="00CD4A3C" w:rsidRDefault="00CD4A3C" w:rsidP="00CD4A3C">
      <w:pPr>
        <w:rPr>
          <w:lang w:val="en-US"/>
        </w:rPr>
      </w:pPr>
    </w:p>
    <w:p w14:paraId="0D094302" w14:textId="77777777" w:rsidR="00CD4A3C" w:rsidRPr="00CD4A3C" w:rsidRDefault="00CD4A3C" w:rsidP="00CD4A3C">
      <w:pPr>
        <w:rPr>
          <w:lang w:val="en-US"/>
        </w:rPr>
      </w:pPr>
      <w:r w:rsidRPr="00CD4A3C">
        <w:rPr>
          <w:lang w:val="en-US"/>
        </w:rPr>
        <w:t>--&gt; walk to box</w:t>
      </w:r>
    </w:p>
    <w:p w14:paraId="375C4EE3" w14:textId="77777777" w:rsidR="00CD4A3C" w:rsidRPr="00CD4A3C" w:rsidRDefault="00CD4A3C" w:rsidP="00CD4A3C">
      <w:pPr>
        <w:rPr>
          <w:lang w:val="en-US"/>
        </w:rPr>
      </w:pPr>
      <w:r w:rsidRPr="00CD4A3C">
        <w:rPr>
          <w:lang w:val="en-US"/>
        </w:rPr>
        <w:t xml:space="preserve">The box is in front of me. </w:t>
      </w:r>
    </w:p>
    <w:p w14:paraId="6B4B25EA" w14:textId="77777777" w:rsidR="00CD4A3C" w:rsidRPr="00CD4A3C" w:rsidRDefault="00CD4A3C" w:rsidP="00CD4A3C">
      <w:pPr>
        <w:rPr>
          <w:lang w:val="en-US"/>
        </w:rPr>
      </w:pPr>
    </w:p>
    <w:p w14:paraId="3CFA7ED7" w14:textId="77777777" w:rsidR="00CD4A3C" w:rsidRPr="00CD4A3C" w:rsidRDefault="00CD4A3C" w:rsidP="00CD4A3C">
      <w:pPr>
        <w:rPr>
          <w:lang w:val="en-US"/>
        </w:rPr>
      </w:pPr>
      <w:r w:rsidRPr="00CD4A3C">
        <w:rPr>
          <w:lang w:val="en-US"/>
        </w:rPr>
        <w:t>--&gt; look at the box</w:t>
      </w:r>
    </w:p>
    <w:p w14:paraId="70E0C942" w14:textId="77777777" w:rsidR="00CD4A3C" w:rsidRPr="00CD4A3C" w:rsidRDefault="00CD4A3C" w:rsidP="00CD4A3C">
      <w:pPr>
        <w:rPr>
          <w:lang w:val="en-US"/>
        </w:rPr>
      </w:pPr>
      <w:r w:rsidRPr="00CD4A3C">
        <w:rPr>
          <w:lang w:val="en-US"/>
        </w:rPr>
        <w:t>It looks like it's made out of some kind of charcoal, just like the walls, because the surface has very abrasions all over. Although this one is transparent. Oh! There is a key inside.</w:t>
      </w:r>
    </w:p>
    <w:p w14:paraId="7A95C9EE" w14:textId="77777777" w:rsidR="00CD4A3C" w:rsidRPr="00CD4A3C" w:rsidRDefault="00CD4A3C" w:rsidP="00CD4A3C">
      <w:pPr>
        <w:rPr>
          <w:lang w:val="en-US"/>
        </w:rPr>
      </w:pPr>
    </w:p>
    <w:p w14:paraId="5F70B176" w14:textId="1F770452" w:rsidR="00CD4A3C" w:rsidRPr="00CD4A3C" w:rsidRDefault="00CD4A3C" w:rsidP="00CD4A3C">
      <w:pPr>
        <w:rPr>
          <w:lang w:val="en-US"/>
        </w:rPr>
      </w:pPr>
      <w:r w:rsidRPr="00CD4A3C">
        <w:rPr>
          <w:lang w:val="en-US"/>
        </w:rPr>
        <w:t xml:space="preserve">--&gt; </w:t>
      </w:r>
      <w:r w:rsidR="003C1988">
        <w:rPr>
          <w:lang w:val="en-US"/>
        </w:rPr>
        <w:t>take</w:t>
      </w:r>
      <w:r w:rsidRPr="00CD4A3C">
        <w:rPr>
          <w:lang w:val="en-US"/>
        </w:rPr>
        <w:t xml:space="preserve"> box</w:t>
      </w:r>
    </w:p>
    <w:p w14:paraId="0154DB68" w14:textId="77777777" w:rsidR="00CD4A3C" w:rsidRPr="00CD4A3C" w:rsidRDefault="00CD4A3C" w:rsidP="00CD4A3C">
      <w:pPr>
        <w:rPr>
          <w:lang w:val="en-US"/>
        </w:rPr>
      </w:pPr>
      <w:r w:rsidRPr="00CD4A3C">
        <w:rPr>
          <w:lang w:val="en-US"/>
        </w:rPr>
        <w:t>Not a good idea. I don't have gloves and I don't want to lose my hands or anything. Maybe if I kick it? The soles of my shoes are thick, so I don't think my feet will be in danger.</w:t>
      </w:r>
    </w:p>
    <w:p w14:paraId="2F71C899" w14:textId="77777777" w:rsidR="00CD4A3C" w:rsidRPr="00CD4A3C" w:rsidRDefault="00CD4A3C" w:rsidP="00CD4A3C">
      <w:pPr>
        <w:rPr>
          <w:lang w:val="en-US"/>
        </w:rPr>
      </w:pPr>
    </w:p>
    <w:p w14:paraId="3B2968AE" w14:textId="77777777" w:rsidR="00CD4A3C" w:rsidRPr="00CD4A3C" w:rsidRDefault="00CD4A3C" w:rsidP="00CD4A3C">
      <w:pPr>
        <w:rPr>
          <w:lang w:val="en-US"/>
        </w:rPr>
      </w:pPr>
      <w:r w:rsidRPr="00CD4A3C">
        <w:rPr>
          <w:lang w:val="en-US"/>
        </w:rPr>
        <w:t>--&gt; kick box</w:t>
      </w:r>
    </w:p>
    <w:p w14:paraId="3EA1AB0C" w14:textId="77777777" w:rsidR="00CD4A3C" w:rsidRPr="00CD4A3C" w:rsidRDefault="00CD4A3C" w:rsidP="00CD4A3C">
      <w:pPr>
        <w:rPr>
          <w:lang w:val="en-US"/>
        </w:rPr>
      </w:pPr>
      <w:r w:rsidRPr="00CD4A3C">
        <w:rPr>
          <w:lang w:val="en-US"/>
        </w:rPr>
        <w:t xml:space="preserve">Fuck! It hurts! </w:t>
      </w:r>
    </w:p>
    <w:p w14:paraId="5B2BC69F" w14:textId="77777777" w:rsidR="00CD4A3C" w:rsidRPr="00CD4A3C" w:rsidRDefault="00CD4A3C" w:rsidP="00CD4A3C">
      <w:pPr>
        <w:rPr>
          <w:lang w:val="en-US"/>
        </w:rPr>
      </w:pPr>
    </w:p>
    <w:p w14:paraId="396FA4BE" w14:textId="77777777" w:rsidR="00CD4A3C" w:rsidRPr="00CD4A3C" w:rsidRDefault="00CD4A3C" w:rsidP="00CD4A3C">
      <w:pPr>
        <w:rPr>
          <w:lang w:val="en-US"/>
        </w:rPr>
      </w:pPr>
      <w:r w:rsidRPr="00CD4A3C">
        <w:rPr>
          <w:lang w:val="en-US"/>
        </w:rPr>
        <w:t>Oh my God! The sole is melting!</w:t>
      </w:r>
    </w:p>
    <w:p w14:paraId="0B0FE4D8" w14:textId="77777777" w:rsidR="00CD4A3C" w:rsidRPr="00CD4A3C" w:rsidRDefault="00CD4A3C" w:rsidP="00CD4A3C">
      <w:pPr>
        <w:rPr>
          <w:lang w:val="en-US"/>
        </w:rPr>
      </w:pPr>
    </w:p>
    <w:p w14:paraId="7BCAE172" w14:textId="77777777" w:rsidR="00CD4A3C" w:rsidRPr="00CD4A3C" w:rsidRDefault="00CD4A3C" w:rsidP="00CD4A3C">
      <w:pPr>
        <w:rPr>
          <w:lang w:val="en-US"/>
        </w:rPr>
      </w:pPr>
      <w:r w:rsidRPr="00CD4A3C">
        <w:rPr>
          <w:lang w:val="en-US"/>
        </w:rPr>
        <w:t>Fuck! Fuck. Fuck.</w:t>
      </w:r>
    </w:p>
    <w:p w14:paraId="3137CE59" w14:textId="77777777" w:rsidR="00CD4A3C" w:rsidRPr="00CD4A3C" w:rsidRDefault="00CD4A3C" w:rsidP="00CD4A3C">
      <w:pPr>
        <w:rPr>
          <w:lang w:val="en-US"/>
        </w:rPr>
      </w:pPr>
    </w:p>
    <w:p w14:paraId="44F3F097" w14:textId="77777777" w:rsidR="00CD4A3C" w:rsidRPr="00CD4A3C" w:rsidRDefault="00CD4A3C" w:rsidP="00CD4A3C">
      <w:pPr>
        <w:rPr>
          <w:lang w:val="en-US"/>
        </w:rPr>
      </w:pPr>
      <w:r w:rsidRPr="00CD4A3C">
        <w:rPr>
          <w:lang w:val="en-US"/>
        </w:rPr>
        <w:t>All right. It stopped. And I can still use my shoes.</w:t>
      </w:r>
    </w:p>
    <w:p w14:paraId="5D61BCE7" w14:textId="77777777" w:rsidR="00CD4A3C" w:rsidRPr="00CD4A3C" w:rsidRDefault="00CD4A3C" w:rsidP="00CD4A3C">
      <w:pPr>
        <w:rPr>
          <w:lang w:val="en-US"/>
        </w:rPr>
      </w:pPr>
    </w:p>
    <w:p w14:paraId="0998C0EA" w14:textId="77777777" w:rsidR="00CD4A3C" w:rsidRPr="00CD4A3C" w:rsidRDefault="00CD4A3C" w:rsidP="00CD4A3C">
      <w:pPr>
        <w:rPr>
          <w:lang w:val="en-US"/>
        </w:rPr>
      </w:pPr>
      <w:r w:rsidRPr="00CD4A3C">
        <w:rPr>
          <w:lang w:val="en-US"/>
        </w:rPr>
        <w:t>The box has not moved an inch.</w:t>
      </w:r>
    </w:p>
    <w:p w14:paraId="442D8010" w14:textId="77777777" w:rsidR="00CD4A3C" w:rsidRPr="00CD4A3C" w:rsidRDefault="00CD4A3C" w:rsidP="00CD4A3C">
      <w:pPr>
        <w:rPr>
          <w:lang w:val="en-US"/>
        </w:rPr>
      </w:pPr>
    </w:p>
    <w:p w14:paraId="2096C25A" w14:textId="77777777" w:rsidR="00CD4A3C" w:rsidRPr="00CD4A3C" w:rsidRDefault="00CD4A3C" w:rsidP="00CD4A3C">
      <w:pPr>
        <w:rPr>
          <w:lang w:val="en-US"/>
        </w:rPr>
      </w:pPr>
      <w:r w:rsidRPr="00CD4A3C">
        <w:rPr>
          <w:lang w:val="en-US"/>
        </w:rPr>
        <w:t>--&gt; Walk to the corridor</w:t>
      </w:r>
    </w:p>
    <w:p w14:paraId="52AAB6AF" w14:textId="77777777" w:rsidR="00CD4A3C" w:rsidRPr="00CD4A3C" w:rsidRDefault="00CD4A3C" w:rsidP="00CD4A3C">
      <w:pPr>
        <w:rPr>
          <w:lang w:val="en-US"/>
        </w:rPr>
      </w:pPr>
      <w:r w:rsidRPr="00CD4A3C">
        <w:rPr>
          <w:lang w:val="en-US"/>
        </w:rPr>
        <w:t>"Alright Loan, what did you find?", asks Dave after dropping the spoon.</w:t>
      </w:r>
    </w:p>
    <w:p w14:paraId="7A2F360E" w14:textId="77777777" w:rsidR="00CD4A3C" w:rsidRPr="00CD4A3C" w:rsidRDefault="00CD4A3C" w:rsidP="00CD4A3C">
      <w:pPr>
        <w:rPr>
          <w:lang w:val="en-US"/>
        </w:rPr>
      </w:pPr>
      <w:r w:rsidRPr="00CD4A3C">
        <w:rPr>
          <w:lang w:val="en-US"/>
        </w:rPr>
        <w:t>"There's a box on the right."</w:t>
      </w:r>
    </w:p>
    <w:p w14:paraId="0039B92A" w14:textId="77777777" w:rsidR="00CD4A3C" w:rsidRPr="00CD4A3C" w:rsidRDefault="00CD4A3C" w:rsidP="00CD4A3C">
      <w:pPr>
        <w:rPr>
          <w:lang w:val="en-US"/>
        </w:rPr>
      </w:pPr>
      <w:r w:rsidRPr="00CD4A3C">
        <w:rPr>
          <w:lang w:val="en-US"/>
        </w:rPr>
        <w:t>"And what was in it?"</w:t>
      </w:r>
    </w:p>
    <w:p w14:paraId="41814052" w14:textId="77777777" w:rsidR="00CD4A3C" w:rsidRPr="00CD4A3C" w:rsidRDefault="00CD4A3C" w:rsidP="00CD4A3C">
      <w:pPr>
        <w:rPr>
          <w:lang w:val="en-US"/>
        </w:rPr>
      </w:pPr>
      <w:r w:rsidRPr="00CD4A3C">
        <w:rPr>
          <w:lang w:val="en-US"/>
        </w:rPr>
        <w:t>"A key. Although I couldn't open it."</w:t>
      </w:r>
    </w:p>
    <w:p w14:paraId="168D6F3F" w14:textId="77777777" w:rsidR="00CD4A3C" w:rsidRPr="00CD4A3C" w:rsidRDefault="00CD4A3C" w:rsidP="00CD4A3C">
      <w:pPr>
        <w:rPr>
          <w:lang w:val="en-US"/>
        </w:rPr>
      </w:pPr>
    </w:p>
    <w:p w14:paraId="4AF18380" w14:textId="2492AD08" w:rsidR="00CD4A3C" w:rsidRPr="00CD4A3C" w:rsidRDefault="00CD4A3C" w:rsidP="00CD4A3C">
      <w:pPr>
        <w:rPr>
          <w:lang w:val="en-US"/>
        </w:rPr>
      </w:pPr>
      <w:r w:rsidRPr="00CD4A3C">
        <w:rPr>
          <w:lang w:val="en-US"/>
        </w:rPr>
        <w:t xml:space="preserve">--&gt; </w:t>
      </w:r>
      <w:r>
        <w:rPr>
          <w:lang w:val="en-US"/>
        </w:rPr>
        <w:t>walk to</w:t>
      </w:r>
      <w:r w:rsidRPr="00CD4A3C">
        <w:rPr>
          <w:lang w:val="en-US"/>
        </w:rPr>
        <w:t xml:space="preserve"> main room</w:t>
      </w:r>
    </w:p>
    <w:p w14:paraId="2E4EA782" w14:textId="77777777" w:rsidR="00CD4A3C" w:rsidRPr="00CD4A3C" w:rsidRDefault="00CD4A3C" w:rsidP="00CD4A3C">
      <w:pPr>
        <w:rPr>
          <w:lang w:val="en-US"/>
        </w:rPr>
      </w:pPr>
      <w:r w:rsidRPr="00CD4A3C">
        <w:rPr>
          <w:lang w:val="en-US"/>
        </w:rPr>
        <w:t>Return to the main room.</w:t>
      </w:r>
    </w:p>
    <w:p w14:paraId="1A7CF02F" w14:textId="77777777" w:rsidR="00CD4A3C" w:rsidRPr="00CD4A3C" w:rsidRDefault="00CD4A3C" w:rsidP="00CD4A3C">
      <w:pPr>
        <w:rPr>
          <w:lang w:val="en-US"/>
        </w:rPr>
      </w:pPr>
    </w:p>
    <w:p w14:paraId="4616F944" w14:textId="4E8328EA" w:rsidR="00CD4A3C" w:rsidRPr="00CD4A3C" w:rsidRDefault="00CD4A3C" w:rsidP="00CD4A3C">
      <w:pPr>
        <w:rPr>
          <w:lang w:val="en-US"/>
        </w:rPr>
      </w:pPr>
      <w:r w:rsidRPr="00CD4A3C">
        <w:rPr>
          <w:lang w:val="en-US"/>
        </w:rPr>
        <w:t xml:space="preserve">--&gt; </w:t>
      </w:r>
      <w:r>
        <w:rPr>
          <w:lang w:val="en-US"/>
        </w:rPr>
        <w:t>walk to</w:t>
      </w:r>
      <w:r w:rsidRPr="00CD4A3C">
        <w:rPr>
          <w:lang w:val="en-US"/>
        </w:rPr>
        <w:t xml:space="preserve"> door</w:t>
      </w:r>
    </w:p>
    <w:p w14:paraId="7A657666" w14:textId="77777777" w:rsidR="00CD4A3C" w:rsidRPr="00CD4A3C" w:rsidRDefault="00CD4A3C" w:rsidP="00CD4A3C">
      <w:pPr>
        <w:rPr>
          <w:lang w:val="en-US"/>
        </w:rPr>
      </w:pPr>
      <w:r w:rsidRPr="00CD4A3C">
        <w:rPr>
          <w:lang w:val="en-US"/>
        </w:rPr>
        <w:t>I'm standing in front of the door that will lead us to the next stage.</w:t>
      </w:r>
    </w:p>
    <w:p w14:paraId="217C18F3" w14:textId="77777777" w:rsidR="00CD4A3C" w:rsidRPr="00CD4A3C" w:rsidRDefault="00CD4A3C" w:rsidP="00CD4A3C">
      <w:pPr>
        <w:rPr>
          <w:lang w:val="en-US"/>
        </w:rPr>
      </w:pPr>
    </w:p>
    <w:p w14:paraId="30D5D95A" w14:textId="6525791F" w:rsidR="00CD4A3C" w:rsidRPr="00CD4A3C" w:rsidRDefault="00CD4A3C" w:rsidP="00CD4A3C">
      <w:pPr>
        <w:rPr>
          <w:lang w:val="en-US"/>
        </w:rPr>
      </w:pPr>
      <w:r w:rsidRPr="00CD4A3C">
        <w:rPr>
          <w:lang w:val="en-US"/>
        </w:rPr>
        <w:t>--&gt; Look at door</w:t>
      </w:r>
    </w:p>
    <w:p w14:paraId="6B1B6791" w14:textId="77777777" w:rsidR="00CD4A3C" w:rsidRDefault="00CD4A3C" w:rsidP="00CD4A3C">
      <w:pPr>
        <w:rPr>
          <w:lang w:val="en-US"/>
        </w:rPr>
      </w:pPr>
      <w:r>
        <w:rPr>
          <w:lang w:val="en-US"/>
        </w:rPr>
        <w:t>The door has a lock.</w:t>
      </w:r>
    </w:p>
    <w:p w14:paraId="771BAEA9" w14:textId="43BF46BE" w:rsidR="00CD4A3C" w:rsidRDefault="00CD4A3C" w:rsidP="00CD4A3C">
      <w:pPr>
        <w:rPr>
          <w:lang w:val="en-US"/>
        </w:rPr>
      </w:pPr>
      <w:r w:rsidRPr="00CD4A3C">
        <w:rPr>
          <w:lang w:val="en-US"/>
        </w:rPr>
        <w:t xml:space="preserve">Dude! There's something written on it! It's so small, no wonder we didn't notice it before. It says: "The spoon stirs the soup in the cauldron, from left to right, but little by little. It may be that it slowly reaches 90 degrees. Keep on </w:t>
      </w:r>
      <w:r w:rsidR="00C742EC">
        <w:rPr>
          <w:lang w:val="en-US"/>
        </w:rPr>
        <w:t>spinning</w:t>
      </w:r>
      <w:r w:rsidRPr="00CD4A3C">
        <w:rPr>
          <w:lang w:val="en-US"/>
        </w:rPr>
        <w:t>."</w:t>
      </w:r>
    </w:p>
    <w:p w14:paraId="19634182" w14:textId="77777777" w:rsidR="00C742EC" w:rsidRDefault="00C742EC" w:rsidP="00CD4A3C">
      <w:pPr>
        <w:rPr>
          <w:lang w:val="en-US"/>
        </w:rPr>
      </w:pPr>
    </w:p>
    <w:p w14:paraId="4F44180C" w14:textId="77777777" w:rsidR="00C742EC" w:rsidRDefault="00C742EC" w:rsidP="00CD4A3C">
      <w:pPr>
        <w:rPr>
          <w:lang w:val="en-US"/>
        </w:rPr>
      </w:pPr>
    </w:p>
    <w:p w14:paraId="0664BA43" w14:textId="77777777" w:rsidR="00C742EC" w:rsidRDefault="00C742EC" w:rsidP="00CD4A3C">
      <w:pPr>
        <w:rPr>
          <w:lang w:val="en-US"/>
        </w:rPr>
      </w:pPr>
    </w:p>
    <w:p w14:paraId="7D0FB4A1" w14:textId="77777777" w:rsidR="00C742EC" w:rsidRDefault="00C742EC" w:rsidP="00CD4A3C">
      <w:pPr>
        <w:rPr>
          <w:lang w:val="en-US"/>
        </w:rPr>
      </w:pPr>
    </w:p>
    <w:p w14:paraId="0D6EA524" w14:textId="77777777" w:rsidR="00C742EC" w:rsidRDefault="00C742EC" w:rsidP="00CD4A3C">
      <w:pPr>
        <w:rPr>
          <w:lang w:val="en-US"/>
        </w:rPr>
      </w:pPr>
    </w:p>
    <w:p w14:paraId="7703BD9C" w14:textId="77777777" w:rsidR="00C742EC" w:rsidRDefault="00C742EC" w:rsidP="00CD4A3C">
      <w:pPr>
        <w:rPr>
          <w:lang w:val="en-US"/>
        </w:rPr>
      </w:pPr>
    </w:p>
    <w:p w14:paraId="74E4A40A" w14:textId="43FB81E5" w:rsidR="00C742EC" w:rsidRDefault="00C742EC" w:rsidP="00C742EC">
      <w:pPr>
        <w:pStyle w:val="ListParagraph"/>
        <w:numPr>
          <w:ilvl w:val="0"/>
          <w:numId w:val="1"/>
        </w:numPr>
        <w:rPr>
          <w:lang w:val="en-US"/>
        </w:rPr>
      </w:pPr>
      <w:r>
        <w:rPr>
          <w:lang w:val="en-US"/>
        </w:rPr>
        <w:t>Walk to corridor</w:t>
      </w:r>
    </w:p>
    <w:p w14:paraId="4AB21C48" w14:textId="528BBF8A" w:rsidR="00C742EC" w:rsidRDefault="00C742EC" w:rsidP="00C742EC">
      <w:pPr>
        <w:rPr>
          <w:lang w:val="en-US"/>
        </w:rPr>
      </w:pPr>
      <w:r>
        <w:rPr>
          <w:lang w:val="en-US"/>
        </w:rPr>
        <w:t xml:space="preserve">I get back to the corridor. </w:t>
      </w:r>
    </w:p>
    <w:p w14:paraId="50AB3B33" w14:textId="77777777" w:rsidR="00C742EC" w:rsidRPr="00C742EC" w:rsidRDefault="00C742EC" w:rsidP="00C742EC">
      <w:pPr>
        <w:rPr>
          <w:lang w:val="en-US"/>
        </w:rPr>
      </w:pPr>
      <w:r w:rsidRPr="00C742EC">
        <w:rPr>
          <w:lang w:val="en-US"/>
        </w:rPr>
        <w:t>"Alright Loan, what did you find?", asks Dave after dropping the spoon.</w:t>
      </w:r>
    </w:p>
    <w:p w14:paraId="540AFEC0" w14:textId="5345D22F" w:rsidR="00C742EC" w:rsidRDefault="00C742EC" w:rsidP="00C742EC">
      <w:pPr>
        <w:rPr>
          <w:lang w:val="en-US"/>
        </w:rPr>
      </w:pPr>
      <w:r w:rsidRPr="00C742EC">
        <w:rPr>
          <w:lang w:val="en-US"/>
        </w:rPr>
        <w:t>"</w:t>
      </w:r>
      <w:r>
        <w:rPr>
          <w:lang w:val="en-US"/>
        </w:rPr>
        <w:t>Something written on the door</w:t>
      </w:r>
      <w:r w:rsidRPr="00C742EC">
        <w:rPr>
          <w:lang w:val="en-US"/>
        </w:rPr>
        <w:t>."</w:t>
      </w:r>
    </w:p>
    <w:p w14:paraId="051A0AC6" w14:textId="63C0D75C" w:rsidR="00C742EC" w:rsidRDefault="00C742EC" w:rsidP="00C742EC">
      <w:pPr>
        <w:rPr>
          <w:lang w:val="en-US"/>
        </w:rPr>
      </w:pPr>
      <w:r>
        <w:rPr>
          <w:lang w:val="en-US"/>
        </w:rPr>
        <w:t>“Where? We can see it from here.”</w:t>
      </w:r>
    </w:p>
    <w:p w14:paraId="05F6B587" w14:textId="21658D38" w:rsidR="00C742EC" w:rsidRPr="00C742EC" w:rsidRDefault="00C742EC" w:rsidP="00C742EC">
      <w:pPr>
        <w:rPr>
          <w:lang w:val="en-US"/>
        </w:rPr>
      </w:pPr>
      <w:r>
        <w:rPr>
          <w:lang w:val="en-US"/>
        </w:rPr>
        <w:t>“The characters are very tiny.”</w:t>
      </w:r>
    </w:p>
    <w:p w14:paraId="44DBE2D1" w14:textId="6F572CD3" w:rsidR="00C742EC" w:rsidRPr="00C742EC" w:rsidRDefault="00C742EC" w:rsidP="00C742EC">
      <w:pPr>
        <w:rPr>
          <w:lang w:val="en-US"/>
        </w:rPr>
      </w:pPr>
      <w:r w:rsidRPr="00C742EC">
        <w:rPr>
          <w:lang w:val="en-US"/>
        </w:rPr>
        <w:t>"</w:t>
      </w:r>
      <w:r>
        <w:rPr>
          <w:lang w:val="en-US"/>
        </w:rPr>
        <w:t>What does the text say</w:t>
      </w:r>
      <w:r w:rsidRPr="00C742EC">
        <w:rPr>
          <w:lang w:val="en-US"/>
        </w:rPr>
        <w:t>?"</w:t>
      </w:r>
    </w:p>
    <w:p w14:paraId="5F3B3987" w14:textId="1EA50A63" w:rsidR="00C742EC" w:rsidRDefault="00C742EC" w:rsidP="00C742EC">
      <w:pPr>
        <w:rPr>
          <w:lang w:val="en-US"/>
        </w:rPr>
      </w:pPr>
      <w:r>
        <w:rPr>
          <w:lang w:val="en-US"/>
        </w:rPr>
        <w:t>“Something like ‘</w:t>
      </w:r>
      <w:r w:rsidRPr="00CD4A3C">
        <w:rPr>
          <w:lang w:val="en-US"/>
        </w:rPr>
        <w:t xml:space="preserve">The spoon stirs the soup in the cauldron, from left to right, but little by little. It may be that it slowly reaches 90 degrees. Keep on </w:t>
      </w:r>
      <w:r>
        <w:rPr>
          <w:lang w:val="en-US"/>
        </w:rPr>
        <w:t>spinning</w:t>
      </w:r>
      <w:r w:rsidRPr="00CD4A3C">
        <w:rPr>
          <w:lang w:val="en-US"/>
        </w:rPr>
        <w:t>.</w:t>
      </w:r>
      <w:r>
        <w:rPr>
          <w:lang w:val="en-US"/>
        </w:rPr>
        <w:t>’.”</w:t>
      </w:r>
    </w:p>
    <w:p w14:paraId="5C20E47F" w14:textId="77777777" w:rsidR="00743980" w:rsidRDefault="00743980" w:rsidP="00C742EC">
      <w:pPr>
        <w:rPr>
          <w:lang w:val="en-US"/>
        </w:rPr>
      </w:pPr>
    </w:p>
    <w:p w14:paraId="6F591B31" w14:textId="6F92DE3D" w:rsidR="00743980" w:rsidRDefault="00743980" w:rsidP="00743980">
      <w:pPr>
        <w:pStyle w:val="ListParagraph"/>
        <w:numPr>
          <w:ilvl w:val="0"/>
          <w:numId w:val="1"/>
        </w:numPr>
        <w:rPr>
          <w:lang w:val="en-US"/>
        </w:rPr>
      </w:pPr>
      <w:r>
        <w:rPr>
          <w:lang w:val="en-US"/>
        </w:rPr>
        <w:t>Swap to dave</w:t>
      </w:r>
    </w:p>
    <w:p w14:paraId="6280E877" w14:textId="1463B8F2" w:rsidR="00743980" w:rsidRDefault="00743980" w:rsidP="00743980">
      <w:pPr>
        <w:ind w:left="360"/>
        <w:rPr>
          <w:lang w:val="en-US"/>
        </w:rPr>
      </w:pPr>
      <w:r>
        <w:rPr>
          <w:lang w:val="en-US"/>
        </w:rPr>
        <w:t>Dave here.</w:t>
      </w:r>
    </w:p>
    <w:p w14:paraId="2B6ACD37" w14:textId="77777777" w:rsidR="00743980" w:rsidRDefault="00743980" w:rsidP="00743980">
      <w:pPr>
        <w:ind w:left="360"/>
        <w:rPr>
          <w:lang w:val="en-US"/>
        </w:rPr>
      </w:pPr>
    </w:p>
    <w:p w14:paraId="73E15793" w14:textId="758DDC3C" w:rsidR="00743980" w:rsidRDefault="00743980" w:rsidP="00743980">
      <w:pPr>
        <w:ind w:left="360"/>
        <w:rPr>
          <w:lang w:val="en-US"/>
        </w:rPr>
      </w:pPr>
      <w:r>
        <w:rPr>
          <w:lang w:val="en-US"/>
        </w:rPr>
        <w:t>“Wait! I have an idea! Maybe the spoon may give us something.”</w:t>
      </w:r>
    </w:p>
    <w:p w14:paraId="5F444DEC" w14:textId="77777777" w:rsidR="00743980" w:rsidRDefault="00743980" w:rsidP="00743980">
      <w:pPr>
        <w:ind w:left="360"/>
        <w:rPr>
          <w:lang w:val="en-US"/>
        </w:rPr>
      </w:pPr>
    </w:p>
    <w:p w14:paraId="54DC3470" w14:textId="7FAC1E43" w:rsidR="00743980" w:rsidRDefault="00743980" w:rsidP="00743980">
      <w:pPr>
        <w:pStyle w:val="ListParagraph"/>
        <w:numPr>
          <w:ilvl w:val="0"/>
          <w:numId w:val="1"/>
        </w:numPr>
        <w:rPr>
          <w:lang w:val="en-US"/>
        </w:rPr>
      </w:pPr>
      <w:r>
        <w:rPr>
          <w:lang w:val="en-US"/>
        </w:rPr>
        <w:t>Look at spoon</w:t>
      </w:r>
    </w:p>
    <w:p w14:paraId="0D015BCE" w14:textId="5C1A6605" w:rsidR="00743980" w:rsidRPr="00743980" w:rsidRDefault="00743980" w:rsidP="00743980">
      <w:pPr>
        <w:ind w:left="360"/>
        <w:rPr>
          <w:lang w:val="en-US"/>
        </w:rPr>
      </w:pPr>
      <w:r>
        <w:rPr>
          <w:lang w:val="en-US"/>
        </w:rPr>
        <w:t>“Here, Loan</w:t>
      </w:r>
    </w:p>
    <w:p w14:paraId="083AE9E1" w14:textId="77777777" w:rsidR="00C742EC" w:rsidRPr="00C742EC" w:rsidRDefault="00C742EC" w:rsidP="00C742EC">
      <w:pPr>
        <w:rPr>
          <w:lang w:val="en-US"/>
        </w:rPr>
      </w:pPr>
    </w:p>
    <w:p w14:paraId="564BEA69" w14:textId="77777777" w:rsidR="00230924" w:rsidRDefault="00230924" w:rsidP="00FA0119">
      <w:pPr>
        <w:rPr>
          <w:lang w:val="en-US"/>
        </w:rPr>
      </w:pPr>
    </w:p>
    <w:p w14:paraId="18CCD0AA" w14:textId="77777777" w:rsidR="00230924" w:rsidRDefault="00230924" w:rsidP="00FA0119">
      <w:pPr>
        <w:rPr>
          <w:lang w:val="en-US"/>
        </w:rPr>
      </w:pPr>
    </w:p>
    <w:p w14:paraId="05798500" w14:textId="77777777" w:rsidR="00230924" w:rsidRDefault="00230924" w:rsidP="00FA0119">
      <w:pPr>
        <w:rPr>
          <w:lang w:val="en-US"/>
        </w:rPr>
      </w:pPr>
    </w:p>
    <w:p w14:paraId="11417E7A" w14:textId="77777777" w:rsidR="00230924" w:rsidRDefault="00230924" w:rsidP="00FA0119">
      <w:pPr>
        <w:rPr>
          <w:lang w:val="en-US"/>
        </w:rPr>
      </w:pPr>
    </w:p>
    <w:p w14:paraId="77B03A50" w14:textId="77777777" w:rsidR="00230924" w:rsidRDefault="00230924" w:rsidP="00FA0119">
      <w:pPr>
        <w:rPr>
          <w:lang w:val="en-US"/>
        </w:rPr>
      </w:pPr>
    </w:p>
    <w:p w14:paraId="00B50ECD" w14:textId="77777777" w:rsidR="00230924" w:rsidRDefault="00230924" w:rsidP="00FA0119">
      <w:pPr>
        <w:rPr>
          <w:lang w:val="en-US"/>
        </w:rPr>
      </w:pPr>
    </w:p>
    <w:p w14:paraId="18A1AA15" w14:textId="77777777" w:rsidR="00230924" w:rsidRDefault="00230924" w:rsidP="00FA0119">
      <w:pPr>
        <w:rPr>
          <w:lang w:val="en-US"/>
        </w:rPr>
      </w:pPr>
    </w:p>
    <w:p w14:paraId="511770E0" w14:textId="77777777" w:rsidR="00230924" w:rsidRDefault="00230924" w:rsidP="00FA0119">
      <w:pPr>
        <w:rPr>
          <w:lang w:val="en-US"/>
        </w:rPr>
      </w:pPr>
    </w:p>
    <w:p w14:paraId="0E7D6E80" w14:textId="77777777" w:rsidR="00FA0119" w:rsidRPr="00FA0119" w:rsidRDefault="00FA0119" w:rsidP="00FA0119">
      <w:pPr>
        <w:rPr>
          <w:lang w:val="en-US"/>
        </w:rPr>
      </w:pPr>
    </w:p>
    <w:p w14:paraId="73E27755" w14:textId="17243EF2" w:rsidR="00F73620" w:rsidRPr="00F73620" w:rsidRDefault="00F73620" w:rsidP="00F73620">
      <w:pPr>
        <w:rPr>
          <w:lang w:val="pt-BR"/>
        </w:rPr>
      </w:pPr>
      <w:r w:rsidRPr="00F73620">
        <w:rPr>
          <w:lang w:val="pt-BR"/>
        </w:rPr>
        <w:t>Ventoinha giratória no topo c</w:t>
      </w:r>
      <w:r>
        <w:rPr>
          <w:lang w:val="pt-BR"/>
        </w:rPr>
        <w:t>omeça a girar a um ritmo acelerado; ela só para quando o Dave consegue segurar a colher com o nariz</w:t>
      </w:r>
      <w:r w:rsidR="009A19E8">
        <w:rPr>
          <w:lang w:val="pt-BR"/>
        </w:rPr>
        <w:t>.</w:t>
      </w:r>
    </w:p>
    <w:p w14:paraId="4BED52B2" w14:textId="77777777" w:rsidR="00F73620" w:rsidRPr="00F73620" w:rsidRDefault="00F73620" w:rsidP="00F73620">
      <w:pPr>
        <w:rPr>
          <w:lang w:val="pt-BR"/>
        </w:rPr>
      </w:pPr>
    </w:p>
    <w:p w14:paraId="7BAAEA40" w14:textId="77777777" w:rsidR="0047541A" w:rsidRPr="00F73620" w:rsidRDefault="0047541A" w:rsidP="0047541A">
      <w:pPr>
        <w:rPr>
          <w:lang w:val="pt-BR"/>
        </w:rPr>
      </w:pPr>
    </w:p>
    <w:p w14:paraId="44C9D74F" w14:textId="77777777" w:rsidR="00173BE6" w:rsidRPr="00F73620" w:rsidRDefault="00173BE6" w:rsidP="00892BA0">
      <w:pPr>
        <w:rPr>
          <w:lang w:val="pt-BR"/>
        </w:rPr>
      </w:pPr>
    </w:p>
    <w:p w14:paraId="0BB36737" w14:textId="77777777" w:rsidR="00173BE6" w:rsidRPr="00F73620" w:rsidRDefault="00173BE6" w:rsidP="00892BA0">
      <w:pPr>
        <w:rPr>
          <w:lang w:val="pt-BR"/>
        </w:rPr>
      </w:pPr>
    </w:p>
    <w:p w14:paraId="34A0C390" w14:textId="77777777" w:rsidR="00E03A23" w:rsidRPr="00F73620" w:rsidRDefault="00E03A23" w:rsidP="00E03A23">
      <w:pPr>
        <w:rPr>
          <w:lang w:val="pt-BR"/>
        </w:rPr>
      </w:pPr>
    </w:p>
    <w:p w14:paraId="0E3067D9" w14:textId="7EA59F23" w:rsidR="00E03A23" w:rsidRPr="00F73620" w:rsidRDefault="00E03A23" w:rsidP="00E03A23">
      <w:pPr>
        <w:rPr>
          <w:lang w:val="pt-BR"/>
        </w:rPr>
      </w:pPr>
    </w:p>
    <w:p w14:paraId="3960BCF4" w14:textId="77777777" w:rsidR="00E03A23" w:rsidRPr="00F73620" w:rsidRDefault="00E03A23" w:rsidP="00E03A23">
      <w:pPr>
        <w:rPr>
          <w:lang w:val="pt-BR"/>
        </w:rPr>
      </w:pPr>
    </w:p>
    <w:p w14:paraId="0BC2730D" w14:textId="77777777" w:rsidR="00E03A23" w:rsidRPr="00F73620" w:rsidRDefault="00E03A23" w:rsidP="00E03A23">
      <w:pPr>
        <w:rPr>
          <w:lang w:val="pt-BR"/>
        </w:rPr>
      </w:pPr>
    </w:p>
    <w:p w14:paraId="68DFC813" w14:textId="44E2693A" w:rsidR="008322A9" w:rsidRPr="00F73620" w:rsidRDefault="008322A9" w:rsidP="008322A9">
      <w:pPr>
        <w:rPr>
          <w:lang w:val="pt-BR"/>
        </w:rPr>
      </w:pPr>
    </w:p>
    <w:p w14:paraId="5BC9C0D4" w14:textId="77777777" w:rsidR="00EE3FBA" w:rsidRPr="00F73620" w:rsidRDefault="00EE3FBA" w:rsidP="00EE3FBA">
      <w:pPr>
        <w:rPr>
          <w:lang w:val="pt-BR"/>
        </w:rPr>
      </w:pPr>
    </w:p>
    <w:p w14:paraId="131C61EE" w14:textId="77777777" w:rsidR="002D0DB1" w:rsidRPr="00F73620" w:rsidRDefault="002D0DB1" w:rsidP="002D0DB1">
      <w:pPr>
        <w:rPr>
          <w:lang w:val="pt-BR"/>
        </w:rPr>
      </w:pPr>
    </w:p>
    <w:p w14:paraId="34EBA6D2" w14:textId="77777777" w:rsidR="00E11CEC" w:rsidRPr="00F73620" w:rsidRDefault="00E11CEC" w:rsidP="00E11CEC">
      <w:pPr>
        <w:rPr>
          <w:lang w:val="pt-BR"/>
        </w:rPr>
      </w:pPr>
    </w:p>
    <w:p w14:paraId="7FAD8FF3" w14:textId="77777777" w:rsidR="00EA62FE" w:rsidRPr="00F73620" w:rsidRDefault="00EA62FE" w:rsidP="00EA62FE">
      <w:pPr>
        <w:rPr>
          <w:lang w:val="pt-BR"/>
        </w:rPr>
      </w:pPr>
    </w:p>
    <w:p w14:paraId="4793AE19" w14:textId="77777777" w:rsidR="003D1500" w:rsidRPr="00F73620" w:rsidRDefault="003D1500" w:rsidP="003D1500">
      <w:pPr>
        <w:rPr>
          <w:lang w:val="pt-BR"/>
        </w:rPr>
      </w:pPr>
    </w:p>
    <w:p w14:paraId="5A0D219F" w14:textId="77777777" w:rsidR="00464222" w:rsidRPr="00F73620" w:rsidRDefault="00464222" w:rsidP="00464222">
      <w:pPr>
        <w:rPr>
          <w:lang w:val="pt-BR"/>
        </w:rPr>
      </w:pPr>
    </w:p>
    <w:p w14:paraId="22856C44" w14:textId="77777777" w:rsidR="00464222" w:rsidRPr="00F73620" w:rsidRDefault="00464222" w:rsidP="00464222">
      <w:pPr>
        <w:rPr>
          <w:lang w:val="pt-BR"/>
        </w:rPr>
      </w:pPr>
    </w:p>
    <w:p w14:paraId="01F35CE5" w14:textId="77777777" w:rsidR="00CC688E" w:rsidRPr="00F73620" w:rsidRDefault="00CC688E" w:rsidP="00CC688E">
      <w:pPr>
        <w:rPr>
          <w:lang w:val="pt-BR"/>
        </w:rPr>
      </w:pPr>
    </w:p>
    <w:p w14:paraId="472C9F63" w14:textId="77777777" w:rsidR="00B61053" w:rsidRPr="00F73620" w:rsidRDefault="00B61053" w:rsidP="00425316">
      <w:pPr>
        <w:rPr>
          <w:lang w:val="pt-BR"/>
        </w:rPr>
      </w:pPr>
    </w:p>
    <w:p w14:paraId="06A5833C" w14:textId="77777777" w:rsidR="00B61053" w:rsidRPr="00F73620" w:rsidRDefault="00B61053" w:rsidP="00425316">
      <w:pPr>
        <w:rPr>
          <w:lang w:val="pt-BR"/>
        </w:rPr>
      </w:pPr>
    </w:p>
    <w:p w14:paraId="7AA9F69E" w14:textId="77777777" w:rsidR="00B61053" w:rsidRPr="00F73620" w:rsidRDefault="00B61053" w:rsidP="00425316">
      <w:pPr>
        <w:rPr>
          <w:lang w:val="pt-BR"/>
        </w:rPr>
      </w:pPr>
    </w:p>
    <w:p w14:paraId="3218FB1C" w14:textId="77777777" w:rsidR="003169B2" w:rsidRPr="00F73620" w:rsidRDefault="003169B2" w:rsidP="003169B2">
      <w:pPr>
        <w:rPr>
          <w:lang w:val="pt-BR"/>
        </w:rPr>
      </w:pPr>
    </w:p>
    <w:p w14:paraId="4025C31B" w14:textId="77777777" w:rsidR="00514645" w:rsidRPr="00F73620" w:rsidRDefault="00514645">
      <w:pPr>
        <w:rPr>
          <w:lang w:val="pt-BR"/>
        </w:rPr>
      </w:pPr>
    </w:p>
    <w:p w14:paraId="4B07670D" w14:textId="4DBBFEAB" w:rsidR="00C82A9A" w:rsidRDefault="00C82A9A">
      <w:pPr>
        <w:rPr>
          <w:lang w:val="en-US"/>
        </w:rPr>
      </w:pPr>
      <w:r>
        <w:rPr>
          <w:lang w:val="en-US"/>
        </w:rPr>
        <w:t xml:space="preserve">but there are at least three bags displayed in this spacious room that fills completely the right side of it. The ground is still wet, which is understandable for a place where sportsmen take a shower. But I do not remember being warned that there was another competition before the athletics one. </w:t>
      </w:r>
    </w:p>
    <w:p w14:paraId="4B21B161" w14:textId="15AC0A92" w:rsidR="00C82A9A" w:rsidRDefault="00C82A9A">
      <w:pPr>
        <w:rPr>
          <w:lang w:val="en-US"/>
        </w:rPr>
      </w:pPr>
      <w:r>
        <w:rPr>
          <w:lang w:val="en-US"/>
        </w:rPr>
        <w:t xml:space="preserve">I think it’s better to check what time is it. </w:t>
      </w:r>
    </w:p>
    <w:p w14:paraId="26C908AC" w14:textId="77777777" w:rsidR="00C82A9A" w:rsidRDefault="00C82A9A">
      <w:pPr>
        <w:rPr>
          <w:lang w:val="en-US"/>
        </w:rPr>
      </w:pPr>
    </w:p>
    <w:p w14:paraId="067919AE" w14:textId="3A82D025" w:rsidR="00C82A9A" w:rsidRPr="00BA67F8" w:rsidRDefault="00C82A9A">
      <w:pPr>
        <w:rPr>
          <w:lang w:val="en-US"/>
        </w:rPr>
      </w:pPr>
      <w:r>
        <w:rPr>
          <w:lang w:val="en-US"/>
        </w:rPr>
        <w:t xml:space="preserve">I’m on the outside of the sports hall. </w:t>
      </w:r>
    </w:p>
    <w:p w14:paraId="5DD61B87" w14:textId="77777777" w:rsidR="00BA67F8" w:rsidRPr="00B949F9" w:rsidRDefault="00BA67F8">
      <w:pPr>
        <w:rPr>
          <w:lang w:val="en-US"/>
        </w:rPr>
      </w:pPr>
    </w:p>
    <w:p w14:paraId="47A7738F" w14:textId="77777777" w:rsidR="00BA67F8" w:rsidRPr="00B949F9" w:rsidRDefault="00BA67F8">
      <w:pPr>
        <w:rPr>
          <w:lang w:val="en-US"/>
        </w:rPr>
      </w:pPr>
    </w:p>
    <w:p w14:paraId="105FFBC8" w14:textId="1A83434C" w:rsidR="00EA0FB4" w:rsidRDefault="00EA0FB4">
      <w:pPr>
        <w:rPr>
          <w:lang w:val="en-US"/>
        </w:rPr>
      </w:pPr>
      <w:r>
        <w:rPr>
          <w:lang w:val="en-US"/>
        </w:rPr>
        <w:t>KEY COLOURS CHALLENGE</w:t>
      </w:r>
    </w:p>
    <w:p w14:paraId="7493BEA3" w14:textId="66100585" w:rsidR="00EA0FB4" w:rsidRDefault="00361441">
      <w:pPr>
        <w:rPr>
          <w:lang w:val="en-US"/>
        </w:rPr>
      </w:pPr>
      <w:r>
        <w:rPr>
          <w:lang w:val="en-US"/>
        </w:rPr>
        <w:lastRenderedPageBreak/>
        <w:t>We enter</w:t>
      </w:r>
      <w:r w:rsidR="00015759">
        <w:rPr>
          <w:lang w:val="en-US"/>
        </w:rPr>
        <w:t xml:space="preserve"> and, suddenly, a baby’s scream was heard.</w:t>
      </w:r>
    </w:p>
    <w:p w14:paraId="67DB92A3" w14:textId="7C2D6BD6" w:rsidR="00015759" w:rsidRDefault="00015759">
      <w:pPr>
        <w:rPr>
          <w:lang w:val="en-US"/>
        </w:rPr>
      </w:pPr>
      <w:r>
        <w:rPr>
          <w:lang w:val="en-US"/>
        </w:rPr>
        <w:t>“Wait, we are not alone?”, I say.</w:t>
      </w:r>
    </w:p>
    <w:p w14:paraId="1BF6D967" w14:textId="1893E290" w:rsidR="00015759" w:rsidRDefault="00015759">
      <w:pPr>
        <w:rPr>
          <w:lang w:val="en-US"/>
        </w:rPr>
      </w:pPr>
      <w:r>
        <w:rPr>
          <w:lang w:val="en-US"/>
        </w:rPr>
        <w:t xml:space="preserve">The gate </w:t>
      </w:r>
      <w:r w:rsidR="00361441">
        <w:rPr>
          <w:lang w:val="en-US"/>
        </w:rPr>
        <w:t>closes</w:t>
      </w:r>
      <w:r>
        <w:rPr>
          <w:lang w:val="en-US"/>
        </w:rPr>
        <w:t xml:space="preserve">. And the scream, as well. </w:t>
      </w:r>
    </w:p>
    <w:p w14:paraId="05D87B99" w14:textId="42C8C4BC" w:rsidR="00015759" w:rsidRDefault="00015759">
      <w:pPr>
        <w:rPr>
          <w:lang w:val="en-US"/>
        </w:rPr>
      </w:pPr>
      <w:r>
        <w:rPr>
          <w:lang w:val="en-US"/>
        </w:rPr>
        <w:t xml:space="preserve">“Don’t worry, Dave! Whatever is waiting for us, I will protect you at all costs.”, reassures Loan, not realizing that, somehow, his voice shifted; it is the first time that I see Loan nervous, I can feel that he is afraid, although he is trying to hide it with that speech. </w:t>
      </w:r>
    </w:p>
    <w:p w14:paraId="744FE117" w14:textId="618ABA22" w:rsidR="00015759" w:rsidRDefault="00015759">
      <w:pPr>
        <w:rPr>
          <w:lang w:val="en-US"/>
        </w:rPr>
      </w:pPr>
      <w:r>
        <w:rPr>
          <w:lang w:val="en-US"/>
        </w:rPr>
        <w:t>“I am still able to shield myself. C’mon, it’s just a child!”</w:t>
      </w:r>
    </w:p>
    <w:p w14:paraId="1F12122F" w14:textId="43332C2C" w:rsidR="00015759" w:rsidRDefault="00015759">
      <w:pPr>
        <w:rPr>
          <w:lang w:val="en-US"/>
        </w:rPr>
      </w:pPr>
      <w:r>
        <w:rPr>
          <w:lang w:val="en-US"/>
        </w:rPr>
        <w:t>“Now you’re one</w:t>
      </w:r>
      <w:r w:rsidR="00A1213D">
        <w:rPr>
          <w:lang w:val="en-US"/>
        </w:rPr>
        <w:t>-</w:t>
      </w:r>
      <w:r>
        <w:rPr>
          <w:lang w:val="en-US"/>
        </w:rPr>
        <w:t>legged.”</w:t>
      </w:r>
    </w:p>
    <w:p w14:paraId="1CA2F219" w14:textId="3032F37A" w:rsidR="00015759" w:rsidRDefault="00015759">
      <w:pPr>
        <w:rPr>
          <w:lang w:val="en-US"/>
        </w:rPr>
      </w:pPr>
      <w:r>
        <w:rPr>
          <w:lang w:val="en-US"/>
        </w:rPr>
        <w:t>“I lost a leg, not a brain. I’m not dumb.”</w:t>
      </w:r>
    </w:p>
    <w:p w14:paraId="5526EEF7" w14:textId="2AD56A67" w:rsidR="00015759" w:rsidRDefault="00015759">
      <w:pPr>
        <w:rPr>
          <w:lang w:val="en-US"/>
        </w:rPr>
      </w:pPr>
      <w:r>
        <w:rPr>
          <w:lang w:val="en-US"/>
        </w:rPr>
        <w:t>“I told you I could give you a piggyback ride. Let me do it for you. For your safety.”</w:t>
      </w:r>
    </w:p>
    <w:p w14:paraId="6942AB7B" w14:textId="18524E0F" w:rsidR="00015759" w:rsidRDefault="00015759">
      <w:pPr>
        <w:rPr>
          <w:lang w:val="en-US"/>
        </w:rPr>
      </w:pPr>
      <w:r>
        <w:rPr>
          <w:lang w:val="en-US"/>
        </w:rPr>
        <w:t xml:space="preserve">“Let it be! I’m still worth it. I’m not an irrelevant piece of junk. I’m still useful. I’m much more than a one-legged man. So, please, let me prove </w:t>
      </w:r>
      <w:r w:rsidR="00076CCC">
        <w:rPr>
          <w:lang w:val="en-US"/>
        </w:rPr>
        <w:t xml:space="preserve">to </w:t>
      </w:r>
      <w:r>
        <w:rPr>
          <w:lang w:val="en-US"/>
        </w:rPr>
        <w:t>myself that I am right.”</w:t>
      </w:r>
    </w:p>
    <w:p w14:paraId="0A79DA9A" w14:textId="4B734F91" w:rsidR="00015759" w:rsidRDefault="00015759" w:rsidP="00015759">
      <w:pPr>
        <w:pStyle w:val="ListParagraph"/>
        <w:numPr>
          <w:ilvl w:val="0"/>
          <w:numId w:val="1"/>
        </w:numPr>
        <w:rPr>
          <w:lang w:val="en-US"/>
        </w:rPr>
      </w:pPr>
      <w:r>
        <w:rPr>
          <w:lang w:val="en-US"/>
        </w:rPr>
        <w:t>Traverse corridor</w:t>
      </w:r>
    </w:p>
    <w:p w14:paraId="66651D11" w14:textId="353583FA" w:rsidR="00015759" w:rsidRDefault="00015759" w:rsidP="00015759">
      <w:pPr>
        <w:rPr>
          <w:lang w:val="en-US"/>
        </w:rPr>
      </w:pPr>
      <w:r>
        <w:rPr>
          <w:lang w:val="en-US"/>
        </w:rPr>
        <w:t xml:space="preserve">We both start to walk </w:t>
      </w:r>
      <w:r w:rsidR="00076CCC">
        <w:rPr>
          <w:lang w:val="en-US"/>
        </w:rPr>
        <w:t>o</w:t>
      </w:r>
      <w:r>
        <w:rPr>
          <w:lang w:val="en-US"/>
        </w:rPr>
        <w:t xml:space="preserve">n this odd pathway. </w:t>
      </w:r>
    </w:p>
    <w:p w14:paraId="17D4F337" w14:textId="373AC4F7" w:rsidR="00015759" w:rsidRDefault="00015759" w:rsidP="00015759">
      <w:pPr>
        <w:rPr>
          <w:lang w:val="en-US"/>
        </w:rPr>
      </w:pPr>
      <w:r>
        <w:rPr>
          <w:lang w:val="en-US"/>
        </w:rPr>
        <w:t>“You know what, I thought about something kind of weird, even though it may have sense.”</w:t>
      </w:r>
    </w:p>
    <w:p w14:paraId="5C7EBB63" w14:textId="607AE6F1" w:rsidR="00015759" w:rsidRDefault="00015759" w:rsidP="00015759">
      <w:pPr>
        <w:rPr>
          <w:lang w:val="en-US"/>
        </w:rPr>
      </w:pPr>
      <w:r>
        <w:rPr>
          <w:lang w:val="en-US"/>
        </w:rPr>
        <w:t>“Oh, really? Go for it, Loan!.”</w:t>
      </w:r>
    </w:p>
    <w:p w14:paraId="586E8CE5" w14:textId="3B58AD1F" w:rsidR="00015759" w:rsidRDefault="00015759" w:rsidP="00015759">
      <w:pPr>
        <w:rPr>
          <w:lang w:val="en-US"/>
        </w:rPr>
      </w:pPr>
      <w:r>
        <w:rPr>
          <w:lang w:val="en-US"/>
        </w:rPr>
        <w:t>“Well…”</w:t>
      </w:r>
    </w:p>
    <w:p w14:paraId="2A88072C" w14:textId="4BC488F9" w:rsidR="00015759" w:rsidRDefault="00015759" w:rsidP="00015759">
      <w:pPr>
        <w:rPr>
          <w:lang w:val="en-US"/>
        </w:rPr>
      </w:pPr>
      <w:r>
        <w:rPr>
          <w:lang w:val="en-US"/>
        </w:rPr>
        <w:t>“Hum…”</w:t>
      </w:r>
    </w:p>
    <w:p w14:paraId="7BCB84B6" w14:textId="1910D760" w:rsidR="00015759" w:rsidRDefault="00015759" w:rsidP="00015759">
      <w:pPr>
        <w:rPr>
          <w:lang w:val="en-US"/>
        </w:rPr>
      </w:pPr>
      <w:r>
        <w:rPr>
          <w:lang w:val="en-US"/>
        </w:rPr>
        <w:t>“…”</w:t>
      </w:r>
    </w:p>
    <w:p w14:paraId="013A0393" w14:textId="70D5AD61" w:rsidR="00015759" w:rsidRDefault="00015759" w:rsidP="00015759">
      <w:pPr>
        <w:rPr>
          <w:lang w:val="en-US"/>
        </w:rPr>
      </w:pPr>
      <w:r>
        <w:rPr>
          <w:lang w:val="en-US"/>
        </w:rPr>
        <w:t>“Nevermind.”</w:t>
      </w:r>
    </w:p>
    <w:p w14:paraId="738296EF" w14:textId="783EF2CB" w:rsidR="00015759" w:rsidRDefault="00015759" w:rsidP="00015759">
      <w:pPr>
        <w:rPr>
          <w:lang w:val="en-US"/>
        </w:rPr>
      </w:pPr>
      <w:r>
        <w:rPr>
          <w:lang w:val="en-US"/>
        </w:rPr>
        <w:t>“Wait, what?”</w:t>
      </w:r>
    </w:p>
    <w:p w14:paraId="5C56985E" w14:textId="4E48789D" w:rsidR="00015759" w:rsidRDefault="00015759" w:rsidP="00015759">
      <w:pPr>
        <w:rPr>
          <w:lang w:val="en-US"/>
        </w:rPr>
      </w:pPr>
      <w:r>
        <w:rPr>
          <w:lang w:val="en-US"/>
        </w:rPr>
        <w:t>“It was a joke since the beginning… How I did not get that.”</w:t>
      </w:r>
    </w:p>
    <w:p w14:paraId="5DCD136A" w14:textId="659FA84A" w:rsidR="00015759" w:rsidRDefault="00015759" w:rsidP="00015759">
      <w:pPr>
        <w:rPr>
          <w:lang w:val="en-US"/>
        </w:rPr>
      </w:pPr>
      <w:r>
        <w:rPr>
          <w:lang w:val="en-US"/>
        </w:rPr>
        <w:t>“No!”</w:t>
      </w:r>
    </w:p>
    <w:p w14:paraId="06A06C0C" w14:textId="6D6AE1DD" w:rsidR="00015759" w:rsidRDefault="00015759" w:rsidP="00015759">
      <w:pPr>
        <w:rPr>
          <w:lang w:val="en-US"/>
        </w:rPr>
      </w:pPr>
      <w:r>
        <w:rPr>
          <w:lang w:val="en-US"/>
        </w:rPr>
        <w:t>“Then, go for it! It can’t be that bad. And no matter how much stupid it can be, I would never blame you. You did so much for me. And…”</w:t>
      </w:r>
    </w:p>
    <w:p w14:paraId="7F70E95D" w14:textId="23628301" w:rsidR="00015759" w:rsidRDefault="00015759" w:rsidP="00015759">
      <w:pPr>
        <w:rPr>
          <w:lang w:val="en-US"/>
        </w:rPr>
      </w:pPr>
      <w:r>
        <w:rPr>
          <w:lang w:val="en-US"/>
        </w:rPr>
        <w:t>“… I love you.”</w:t>
      </w:r>
    </w:p>
    <w:p w14:paraId="18B5E76A" w14:textId="42368678" w:rsidR="00015759" w:rsidRDefault="00015759" w:rsidP="00015759">
      <w:pPr>
        <w:rPr>
          <w:lang w:val="en-US"/>
        </w:rPr>
      </w:pPr>
      <w:r>
        <w:rPr>
          <w:lang w:val="en-US"/>
        </w:rPr>
        <w:t>“So, you know that child noise we heard?”</w:t>
      </w:r>
    </w:p>
    <w:p w14:paraId="4204FB7A" w14:textId="2F6996CF" w:rsidR="00015759" w:rsidRDefault="00015759" w:rsidP="00015759">
      <w:pPr>
        <w:rPr>
          <w:lang w:val="en-US"/>
        </w:rPr>
      </w:pPr>
      <w:r>
        <w:rPr>
          <w:lang w:val="en-US"/>
        </w:rPr>
        <w:t>“Yes?”</w:t>
      </w:r>
    </w:p>
    <w:p w14:paraId="155E1311" w14:textId="7F95F43B" w:rsidR="00015759" w:rsidRDefault="00015759" w:rsidP="00015759">
      <w:pPr>
        <w:rPr>
          <w:lang w:val="en-US"/>
        </w:rPr>
      </w:pPr>
      <w:r>
        <w:rPr>
          <w:lang w:val="en-US"/>
        </w:rPr>
        <w:t>“It is connected to the door. I’m sure of it.”</w:t>
      </w:r>
    </w:p>
    <w:p w14:paraId="1CED78D4" w14:textId="5139CC1C" w:rsidR="00015759" w:rsidRDefault="00015759" w:rsidP="00015759">
      <w:pPr>
        <w:rPr>
          <w:lang w:val="en-US"/>
        </w:rPr>
      </w:pPr>
      <w:r>
        <w:rPr>
          <w:lang w:val="en-US"/>
        </w:rPr>
        <w:t>“Why?”</w:t>
      </w:r>
    </w:p>
    <w:p w14:paraId="21EEFFA1" w14:textId="18FC4919" w:rsidR="00015759" w:rsidRDefault="00015759" w:rsidP="00015759">
      <w:pPr>
        <w:rPr>
          <w:lang w:val="en-US"/>
        </w:rPr>
      </w:pPr>
      <w:r>
        <w:rPr>
          <w:lang w:val="en-US"/>
        </w:rPr>
        <w:t>“Intuition. Just like a baby cries when they are woken up, the door cried because we ‘woke it up’. And after screaming, it came back to sleep. Just like a little one.”</w:t>
      </w:r>
    </w:p>
    <w:p w14:paraId="36E2878E" w14:textId="55F504EB" w:rsidR="00015759" w:rsidRDefault="00015759" w:rsidP="00015759">
      <w:pPr>
        <w:rPr>
          <w:lang w:val="en-US"/>
        </w:rPr>
      </w:pPr>
      <w:r>
        <w:rPr>
          <w:lang w:val="en-US"/>
        </w:rPr>
        <w:t>“I have lost a leg, but it seems that you are the one with more after-effects.”</w:t>
      </w:r>
    </w:p>
    <w:p w14:paraId="7BC41605" w14:textId="322B50C9" w:rsidR="00015759" w:rsidRDefault="00015759" w:rsidP="00015759">
      <w:pPr>
        <w:rPr>
          <w:lang w:val="en-US"/>
        </w:rPr>
      </w:pPr>
      <w:r>
        <w:rPr>
          <w:lang w:val="en-US"/>
        </w:rPr>
        <w:lastRenderedPageBreak/>
        <w:t>“</w:t>
      </w:r>
      <w:r w:rsidR="00361441">
        <w:rPr>
          <w:lang w:val="en-US"/>
        </w:rPr>
        <w:t>You</w:t>
      </w:r>
      <w:r>
        <w:rPr>
          <w:lang w:val="en-US"/>
        </w:rPr>
        <w:t xml:space="preserve"> might be right. All that blood! I wonder who is gonna clean all that shit.”</w:t>
      </w:r>
    </w:p>
    <w:p w14:paraId="44B41472" w14:textId="504D541B" w:rsidR="00015759" w:rsidRDefault="00015759" w:rsidP="00015759">
      <w:pPr>
        <w:rPr>
          <w:lang w:val="en-US"/>
        </w:rPr>
      </w:pPr>
      <w:r>
        <w:rPr>
          <w:lang w:val="en-US"/>
        </w:rPr>
        <w:t>“Hahaha! At least it was not during the running.”</w:t>
      </w:r>
    </w:p>
    <w:p w14:paraId="5BD62029" w14:textId="30328BE2" w:rsidR="00015759" w:rsidRDefault="00015759" w:rsidP="00015759">
      <w:pPr>
        <w:rPr>
          <w:lang w:val="en-US"/>
        </w:rPr>
      </w:pPr>
      <w:r>
        <w:rPr>
          <w:lang w:val="en-US"/>
        </w:rPr>
        <w:t xml:space="preserve">Odd. Yeah. Because of its shape. </w:t>
      </w:r>
    </w:p>
    <w:p w14:paraId="46935961" w14:textId="7042D10B" w:rsidR="00015759" w:rsidRDefault="00015759" w:rsidP="00015759">
      <w:pPr>
        <w:rPr>
          <w:lang w:val="en-US"/>
        </w:rPr>
      </w:pPr>
      <w:r>
        <w:rPr>
          <w:lang w:val="en-US"/>
        </w:rPr>
        <w:t xml:space="preserve">A perfect square. All along the way. </w:t>
      </w:r>
    </w:p>
    <w:p w14:paraId="006124CC" w14:textId="4650A88C" w:rsidR="00015759" w:rsidRDefault="00015759" w:rsidP="00015759">
      <w:pPr>
        <w:rPr>
          <w:lang w:val="en-US"/>
        </w:rPr>
      </w:pPr>
      <w:r>
        <w:rPr>
          <w:lang w:val="en-US"/>
        </w:rPr>
        <w:t xml:space="preserve">This has human hands. The walls – such a smooth surface that guarantees we are never alone. </w:t>
      </w:r>
    </w:p>
    <w:p w14:paraId="29D3B67B" w14:textId="77777777" w:rsidR="00CF35C8" w:rsidRDefault="00CF35C8" w:rsidP="00015759">
      <w:pPr>
        <w:rPr>
          <w:lang w:val="en-US"/>
        </w:rPr>
      </w:pPr>
    </w:p>
    <w:p w14:paraId="0659104A" w14:textId="77777777" w:rsidR="00CF35C8" w:rsidRDefault="00CF35C8" w:rsidP="00015759">
      <w:pPr>
        <w:rPr>
          <w:lang w:val="en-US"/>
        </w:rPr>
      </w:pPr>
    </w:p>
    <w:p w14:paraId="2892406C" w14:textId="77777777" w:rsidR="00CF35C8" w:rsidRDefault="00CF35C8" w:rsidP="00015759">
      <w:pPr>
        <w:rPr>
          <w:lang w:val="en-US"/>
        </w:rPr>
      </w:pPr>
    </w:p>
    <w:p w14:paraId="43D96D6B" w14:textId="77777777" w:rsidR="00CF35C8" w:rsidRDefault="00CF35C8" w:rsidP="00015759">
      <w:pPr>
        <w:rPr>
          <w:lang w:val="en-US"/>
        </w:rPr>
      </w:pPr>
    </w:p>
    <w:p w14:paraId="5AB29A30" w14:textId="77777777" w:rsidR="00CF35C8" w:rsidRDefault="00CF35C8" w:rsidP="00015759">
      <w:pPr>
        <w:rPr>
          <w:lang w:val="en-US"/>
        </w:rPr>
      </w:pPr>
    </w:p>
    <w:p w14:paraId="6383D7BD" w14:textId="77777777" w:rsidR="00CF35C8" w:rsidRDefault="00CF35C8" w:rsidP="00015759">
      <w:pPr>
        <w:rPr>
          <w:lang w:val="en-US"/>
        </w:rPr>
      </w:pPr>
    </w:p>
    <w:p w14:paraId="792BF087" w14:textId="77777777" w:rsidR="00CF35C8" w:rsidRDefault="00CF35C8" w:rsidP="00015759">
      <w:pPr>
        <w:rPr>
          <w:lang w:val="en-US"/>
        </w:rPr>
      </w:pPr>
    </w:p>
    <w:p w14:paraId="07CB2AF3" w14:textId="77777777" w:rsidR="00CF35C8" w:rsidRDefault="00CF35C8" w:rsidP="00015759">
      <w:pPr>
        <w:rPr>
          <w:lang w:val="en-US"/>
        </w:rPr>
      </w:pPr>
    </w:p>
    <w:p w14:paraId="3848671F" w14:textId="77777777" w:rsidR="00CF35C8" w:rsidRDefault="00CF35C8" w:rsidP="00015759">
      <w:pPr>
        <w:rPr>
          <w:lang w:val="en-US"/>
        </w:rPr>
      </w:pPr>
    </w:p>
    <w:p w14:paraId="089C8870" w14:textId="77777777" w:rsidR="00CF35C8" w:rsidRDefault="00CF35C8" w:rsidP="00015759">
      <w:pPr>
        <w:rPr>
          <w:lang w:val="en-US"/>
        </w:rPr>
      </w:pPr>
    </w:p>
    <w:p w14:paraId="21408844" w14:textId="77777777" w:rsidR="00CF35C8" w:rsidRDefault="00CF35C8" w:rsidP="00015759">
      <w:pPr>
        <w:rPr>
          <w:lang w:val="en-US"/>
        </w:rPr>
      </w:pPr>
    </w:p>
    <w:p w14:paraId="14DE5DE1" w14:textId="77777777" w:rsidR="00CF35C8" w:rsidRDefault="00CF35C8" w:rsidP="00015759">
      <w:pPr>
        <w:rPr>
          <w:lang w:val="en-US"/>
        </w:rPr>
      </w:pPr>
    </w:p>
    <w:p w14:paraId="513BDAD2" w14:textId="77777777" w:rsidR="00CF35C8" w:rsidRDefault="00CF35C8" w:rsidP="00015759">
      <w:pPr>
        <w:rPr>
          <w:lang w:val="en-US"/>
        </w:rPr>
      </w:pPr>
    </w:p>
    <w:p w14:paraId="2E5E5F9B" w14:textId="77777777" w:rsidR="00CF35C8" w:rsidRDefault="00CF35C8" w:rsidP="00015759">
      <w:pPr>
        <w:rPr>
          <w:lang w:val="en-US"/>
        </w:rPr>
      </w:pPr>
    </w:p>
    <w:p w14:paraId="476CEC58" w14:textId="77777777" w:rsidR="00CF35C8" w:rsidRDefault="00CF35C8" w:rsidP="00015759">
      <w:pPr>
        <w:rPr>
          <w:lang w:val="en-US"/>
        </w:rPr>
      </w:pPr>
    </w:p>
    <w:p w14:paraId="663C4AE6" w14:textId="77777777" w:rsidR="00CF35C8" w:rsidRDefault="00CF35C8" w:rsidP="00015759">
      <w:pPr>
        <w:rPr>
          <w:lang w:val="en-US"/>
        </w:rPr>
      </w:pPr>
    </w:p>
    <w:p w14:paraId="049CFE11" w14:textId="77777777" w:rsidR="00CF35C8" w:rsidRDefault="00CF35C8" w:rsidP="00015759">
      <w:pPr>
        <w:rPr>
          <w:lang w:val="en-US"/>
        </w:rPr>
      </w:pPr>
    </w:p>
    <w:p w14:paraId="3C3AA4AF" w14:textId="77777777" w:rsidR="00CF35C8" w:rsidRDefault="00CF35C8" w:rsidP="00015759">
      <w:pPr>
        <w:rPr>
          <w:lang w:val="en-US"/>
        </w:rPr>
      </w:pPr>
    </w:p>
    <w:p w14:paraId="36F1972A" w14:textId="77777777" w:rsidR="00CF35C8" w:rsidRDefault="00CF35C8" w:rsidP="00015759">
      <w:pPr>
        <w:rPr>
          <w:lang w:val="en-US"/>
        </w:rPr>
      </w:pPr>
    </w:p>
    <w:p w14:paraId="6DD0BD3D" w14:textId="77777777" w:rsidR="00CF35C8" w:rsidRDefault="00CF35C8" w:rsidP="00015759">
      <w:pPr>
        <w:rPr>
          <w:lang w:val="en-US"/>
        </w:rPr>
      </w:pPr>
    </w:p>
    <w:p w14:paraId="129ABE28" w14:textId="77777777" w:rsidR="00CF35C8" w:rsidRDefault="00CF35C8" w:rsidP="00015759">
      <w:pPr>
        <w:rPr>
          <w:lang w:val="en-US"/>
        </w:rPr>
      </w:pPr>
    </w:p>
    <w:p w14:paraId="54116A80" w14:textId="77777777" w:rsidR="00CF35C8" w:rsidRDefault="00CF35C8" w:rsidP="00015759">
      <w:pPr>
        <w:rPr>
          <w:lang w:val="en-US"/>
        </w:rPr>
      </w:pPr>
    </w:p>
    <w:p w14:paraId="2A76364C" w14:textId="77777777" w:rsidR="00CF35C8" w:rsidRDefault="00CF35C8" w:rsidP="00015759">
      <w:pPr>
        <w:rPr>
          <w:lang w:val="en-US"/>
        </w:rPr>
      </w:pPr>
    </w:p>
    <w:p w14:paraId="6DFCD23F" w14:textId="77777777" w:rsidR="00CF35C8" w:rsidRDefault="00CF35C8" w:rsidP="00015759">
      <w:pPr>
        <w:rPr>
          <w:lang w:val="en-US"/>
        </w:rPr>
      </w:pPr>
    </w:p>
    <w:p w14:paraId="75AB0891" w14:textId="77777777" w:rsidR="00CF35C8" w:rsidRDefault="00CF35C8" w:rsidP="00015759">
      <w:pPr>
        <w:rPr>
          <w:lang w:val="en-US"/>
        </w:rPr>
      </w:pPr>
    </w:p>
    <w:p w14:paraId="3E9C4348" w14:textId="77777777" w:rsidR="00CF35C8" w:rsidRDefault="00CF35C8" w:rsidP="00015759">
      <w:pPr>
        <w:rPr>
          <w:lang w:val="en-US"/>
        </w:rPr>
      </w:pPr>
    </w:p>
    <w:p w14:paraId="77738232" w14:textId="77777777" w:rsidR="00CF35C8" w:rsidRDefault="00CF35C8" w:rsidP="00015759">
      <w:pPr>
        <w:rPr>
          <w:lang w:val="en-US"/>
        </w:rPr>
      </w:pPr>
    </w:p>
    <w:p w14:paraId="1D57E299" w14:textId="77777777" w:rsidR="00CF35C8" w:rsidRPr="00CF35C8" w:rsidRDefault="00CF35C8" w:rsidP="00CF35C8">
      <w:pPr>
        <w:rPr>
          <w:lang w:val="en-US"/>
        </w:rPr>
      </w:pPr>
      <w:r w:rsidRPr="00CF35C8">
        <w:rPr>
          <w:lang w:val="en-US"/>
        </w:rPr>
        <w:t>I grab every one of the disposable marbles we've got.</w:t>
      </w:r>
    </w:p>
    <w:p w14:paraId="4F9CD761" w14:textId="77777777" w:rsidR="00CF35C8" w:rsidRPr="00CF35C8" w:rsidRDefault="00CF35C8" w:rsidP="00CF35C8">
      <w:pPr>
        <w:rPr>
          <w:lang w:val="en-US"/>
        </w:rPr>
      </w:pPr>
    </w:p>
    <w:p w14:paraId="4EFF8F3C" w14:textId="77777777" w:rsidR="00CF35C8" w:rsidRPr="00CF35C8" w:rsidRDefault="00CF35C8" w:rsidP="00CF35C8">
      <w:pPr>
        <w:rPr>
          <w:lang w:val="en-US"/>
        </w:rPr>
      </w:pPr>
      <w:r w:rsidRPr="00CF35C8">
        <w:rPr>
          <w:lang w:val="en-US"/>
        </w:rPr>
        <w:t>"There are 6 in all, Dave. 6 marbles available."</w:t>
      </w:r>
    </w:p>
    <w:p w14:paraId="3D26D953" w14:textId="77777777" w:rsidR="00CF35C8" w:rsidRPr="00CF35C8" w:rsidRDefault="00CF35C8" w:rsidP="00CF35C8">
      <w:pPr>
        <w:rPr>
          <w:lang w:val="en-US"/>
        </w:rPr>
      </w:pPr>
      <w:r w:rsidRPr="00CF35C8">
        <w:rPr>
          <w:lang w:val="en-US"/>
        </w:rPr>
        <w:t>I feel relieved that we have solved this puzzle so quickly.</w:t>
      </w:r>
    </w:p>
    <w:p w14:paraId="166C078B" w14:textId="77777777" w:rsidR="00CF35C8" w:rsidRPr="00CF35C8" w:rsidRDefault="00CF35C8" w:rsidP="00CF35C8">
      <w:pPr>
        <w:rPr>
          <w:lang w:val="en-US"/>
        </w:rPr>
      </w:pPr>
    </w:p>
    <w:p w14:paraId="496A106D" w14:textId="77777777" w:rsidR="00CF35C8" w:rsidRPr="00CF35C8" w:rsidRDefault="00CF35C8" w:rsidP="00CF35C8">
      <w:pPr>
        <w:rPr>
          <w:lang w:val="en-US"/>
        </w:rPr>
      </w:pPr>
      <w:r w:rsidRPr="00CF35C8">
        <w:rPr>
          <w:lang w:val="en-US"/>
        </w:rPr>
        <w:t>"So we should just put each of the marbles in and that's it?"</w:t>
      </w:r>
    </w:p>
    <w:p w14:paraId="0504F088" w14:textId="77777777" w:rsidR="00CF35C8" w:rsidRPr="00CF35C8" w:rsidRDefault="00CF35C8" w:rsidP="00CF35C8">
      <w:pPr>
        <w:rPr>
          <w:lang w:val="en-US"/>
        </w:rPr>
      </w:pPr>
      <w:r w:rsidRPr="00CF35C8">
        <w:rPr>
          <w:lang w:val="en-US"/>
        </w:rPr>
        <w:t>"It's not going to be that easy, Loan."</w:t>
      </w:r>
    </w:p>
    <w:p w14:paraId="298C3719" w14:textId="77777777" w:rsidR="00CF35C8" w:rsidRPr="00CF35C8" w:rsidRDefault="00CF35C8" w:rsidP="00CF35C8">
      <w:pPr>
        <w:rPr>
          <w:lang w:val="en-US"/>
        </w:rPr>
      </w:pPr>
    </w:p>
    <w:p w14:paraId="032A7B93" w14:textId="77777777" w:rsidR="00CF35C8" w:rsidRPr="00CF35C8" w:rsidRDefault="00CF35C8" w:rsidP="00CF35C8">
      <w:pPr>
        <w:rPr>
          <w:lang w:val="en-US"/>
        </w:rPr>
      </w:pPr>
      <w:r w:rsidRPr="00CF35C8">
        <w:rPr>
          <w:lang w:val="en-US"/>
        </w:rPr>
        <w:t>I stand up, a little hesitant. There is not much information about this room and my mind is numb at this point.</w:t>
      </w:r>
    </w:p>
    <w:p w14:paraId="0FD36071" w14:textId="77777777" w:rsidR="00CF35C8" w:rsidRPr="00CF35C8" w:rsidRDefault="00CF35C8" w:rsidP="00CF35C8">
      <w:pPr>
        <w:rPr>
          <w:lang w:val="en-US"/>
        </w:rPr>
      </w:pPr>
      <w:r w:rsidRPr="00CF35C8">
        <w:rPr>
          <w:lang w:val="en-US"/>
        </w:rPr>
        <w:t>I just want to get out of here.</w:t>
      </w:r>
    </w:p>
    <w:p w14:paraId="3B277EB5" w14:textId="77777777" w:rsidR="00CF35C8" w:rsidRPr="00CF35C8" w:rsidRDefault="00CF35C8" w:rsidP="00CF35C8">
      <w:pPr>
        <w:rPr>
          <w:lang w:val="en-US"/>
        </w:rPr>
      </w:pPr>
    </w:p>
    <w:p w14:paraId="7534C44F" w14:textId="77777777" w:rsidR="00CF35C8" w:rsidRPr="00CF35C8" w:rsidRDefault="00CF35C8" w:rsidP="00CF35C8">
      <w:pPr>
        <w:rPr>
          <w:lang w:val="en-US"/>
        </w:rPr>
      </w:pPr>
      <w:r w:rsidRPr="00CF35C8">
        <w:rPr>
          <w:lang w:val="en-US"/>
        </w:rPr>
        <w:t>Then a number appears on the surface of the door. Oh shit, so there is more... More than just putting it in the opening.</w:t>
      </w:r>
    </w:p>
    <w:p w14:paraId="045C13BF" w14:textId="77777777" w:rsidR="00CF35C8" w:rsidRPr="00CF35C8" w:rsidRDefault="00CF35C8" w:rsidP="00CF35C8">
      <w:pPr>
        <w:rPr>
          <w:lang w:val="en-US"/>
        </w:rPr>
      </w:pPr>
      <w:r w:rsidRPr="00CF35C8">
        <w:rPr>
          <w:lang w:val="en-US"/>
        </w:rPr>
        <w:t>"Look, Loan! A 3 has appeared! What could it mean?"</w:t>
      </w:r>
    </w:p>
    <w:p w14:paraId="5B6E4267" w14:textId="77777777" w:rsidR="00CF35C8" w:rsidRPr="00CF35C8" w:rsidRDefault="00CF35C8" w:rsidP="00CF35C8">
      <w:pPr>
        <w:rPr>
          <w:lang w:val="en-US"/>
        </w:rPr>
      </w:pPr>
    </w:p>
    <w:p w14:paraId="2FF65637" w14:textId="77777777" w:rsidR="00CF35C8" w:rsidRPr="00CF35C8" w:rsidRDefault="00CF35C8" w:rsidP="00CF35C8">
      <w:pPr>
        <w:rPr>
          <w:lang w:val="en-US"/>
        </w:rPr>
      </w:pPr>
      <w:r w:rsidRPr="00CF35C8">
        <w:rPr>
          <w:lang w:val="en-US"/>
        </w:rPr>
        <w:t>--&gt; look at marbles</w:t>
      </w:r>
    </w:p>
    <w:p w14:paraId="18564BEF" w14:textId="77777777" w:rsidR="00CF35C8" w:rsidRPr="00CF35C8" w:rsidRDefault="00CF35C8" w:rsidP="00CF35C8">
      <w:pPr>
        <w:rPr>
          <w:lang w:val="en-US"/>
        </w:rPr>
      </w:pPr>
      <w:r w:rsidRPr="00CF35C8">
        <w:rPr>
          <w:lang w:val="en-US"/>
        </w:rPr>
        <w:t>There are 6 in total: one yellow, one blue, one brown, one pink, one black and one red.</w:t>
      </w:r>
    </w:p>
    <w:p w14:paraId="41ABBC08" w14:textId="77777777" w:rsidR="00CF35C8" w:rsidRPr="00CF35C8" w:rsidRDefault="00CF35C8" w:rsidP="00CF35C8">
      <w:pPr>
        <w:rPr>
          <w:lang w:val="en-US"/>
        </w:rPr>
      </w:pPr>
    </w:p>
    <w:p w14:paraId="74595F30" w14:textId="77777777" w:rsidR="00CF35C8" w:rsidRPr="00CF35C8" w:rsidRDefault="00CF35C8" w:rsidP="00CF35C8">
      <w:pPr>
        <w:rPr>
          <w:lang w:val="en-US"/>
        </w:rPr>
      </w:pPr>
      <w:r w:rsidRPr="00CF35C8">
        <w:rPr>
          <w:lang w:val="en-US"/>
        </w:rPr>
        <w:t>"What should we do, Dave?"</w:t>
      </w:r>
    </w:p>
    <w:p w14:paraId="2754A5CA" w14:textId="23A59DF0" w:rsidR="00CF35C8" w:rsidRDefault="00CF35C8" w:rsidP="00CF35C8">
      <w:pPr>
        <w:rPr>
          <w:lang w:val="en-US"/>
        </w:rPr>
      </w:pPr>
      <w:r w:rsidRPr="00CF35C8">
        <w:rPr>
          <w:lang w:val="en-US"/>
        </w:rPr>
        <w:t>"I believe in you, Loan. I know you have an answer for this. You don't need me this time."</w:t>
      </w:r>
    </w:p>
    <w:p w14:paraId="4EB8FE18" w14:textId="622BAB60" w:rsidR="00CF35C8" w:rsidRDefault="00CF35C8" w:rsidP="00CF35C8">
      <w:pPr>
        <w:rPr>
          <w:lang w:val="en-US"/>
        </w:rPr>
      </w:pPr>
      <w:r>
        <w:rPr>
          <w:lang w:val="en-US"/>
        </w:rPr>
        <w:t>Alright. Time to use marbles to put them in.</w:t>
      </w:r>
    </w:p>
    <w:p w14:paraId="1E5120C5" w14:textId="77777777" w:rsidR="00CF35C8" w:rsidRDefault="00CF35C8" w:rsidP="00CF35C8">
      <w:pPr>
        <w:rPr>
          <w:lang w:val="en-US"/>
        </w:rPr>
      </w:pPr>
    </w:p>
    <w:p w14:paraId="546BDBC8" w14:textId="795A6E15" w:rsidR="00CF35C8" w:rsidRDefault="00CF35C8" w:rsidP="00CF35C8">
      <w:pPr>
        <w:pStyle w:val="ListParagraph"/>
        <w:numPr>
          <w:ilvl w:val="0"/>
          <w:numId w:val="1"/>
        </w:numPr>
        <w:rPr>
          <w:lang w:val="en-US"/>
        </w:rPr>
      </w:pPr>
      <w:r>
        <w:rPr>
          <w:lang w:val="en-US"/>
        </w:rPr>
        <w:t>Swap to dave</w:t>
      </w:r>
    </w:p>
    <w:p w14:paraId="707FA5FD" w14:textId="745A7B58" w:rsidR="00CF35C8" w:rsidRDefault="00CF35C8" w:rsidP="00CF35C8">
      <w:pPr>
        <w:rPr>
          <w:lang w:val="en-US"/>
        </w:rPr>
      </w:pPr>
      <w:r>
        <w:rPr>
          <w:lang w:val="en-US"/>
        </w:rPr>
        <w:t>Not now. He said he trusts me. I won’t let him down.</w:t>
      </w:r>
    </w:p>
    <w:p w14:paraId="052F322A" w14:textId="77777777" w:rsidR="00CF35C8" w:rsidRDefault="00CF35C8" w:rsidP="00CF35C8">
      <w:pPr>
        <w:rPr>
          <w:lang w:val="en-US"/>
        </w:rPr>
      </w:pPr>
    </w:p>
    <w:p w14:paraId="7D8465E4" w14:textId="16A9FC4B" w:rsidR="00CF35C8" w:rsidRDefault="00CF35C8" w:rsidP="00CF35C8">
      <w:pPr>
        <w:pStyle w:val="ListParagraph"/>
        <w:numPr>
          <w:ilvl w:val="0"/>
          <w:numId w:val="1"/>
        </w:numPr>
        <w:rPr>
          <w:lang w:val="en-US"/>
        </w:rPr>
      </w:pPr>
      <w:r>
        <w:rPr>
          <w:lang w:val="en-US"/>
        </w:rPr>
        <w:t>Use marble {color}</w:t>
      </w:r>
    </w:p>
    <w:p w14:paraId="528CCDE2" w14:textId="63EDF404" w:rsidR="00CF35C8" w:rsidRDefault="00CF35C8" w:rsidP="00CF35C8">
      <w:pPr>
        <w:rPr>
          <w:lang w:val="en-US"/>
        </w:rPr>
      </w:pPr>
      <w:r>
        <w:rPr>
          <w:lang w:val="en-US"/>
        </w:rPr>
        <w:t xml:space="preserve">Alright. The first one is already inside. </w:t>
      </w:r>
      <w:r w:rsidRPr="00CF35C8">
        <w:rPr>
          <w:lang w:val="en-US"/>
        </w:rPr>
        <w:t>And the number went down to 2.</w:t>
      </w:r>
    </w:p>
    <w:p w14:paraId="20F09CC9" w14:textId="77777777" w:rsidR="00CF35C8" w:rsidRDefault="00CF35C8" w:rsidP="00CF35C8">
      <w:pPr>
        <w:rPr>
          <w:lang w:val="en-US"/>
        </w:rPr>
      </w:pPr>
    </w:p>
    <w:p w14:paraId="3BCD9ED5" w14:textId="0DBF217A" w:rsidR="00CF35C8" w:rsidRDefault="00CF35C8" w:rsidP="00CF35C8">
      <w:pPr>
        <w:pStyle w:val="ListParagraph"/>
        <w:numPr>
          <w:ilvl w:val="0"/>
          <w:numId w:val="1"/>
        </w:numPr>
        <w:rPr>
          <w:lang w:val="en-US"/>
        </w:rPr>
      </w:pPr>
      <w:r>
        <w:rPr>
          <w:lang w:val="en-US"/>
        </w:rPr>
        <w:t>Use marble {color}</w:t>
      </w:r>
    </w:p>
    <w:p w14:paraId="163323BB" w14:textId="712CADC7" w:rsidR="00CF35C8" w:rsidRDefault="00CF35C8" w:rsidP="00CF35C8">
      <w:pPr>
        <w:rPr>
          <w:lang w:val="en-US"/>
        </w:rPr>
      </w:pPr>
      <w:r>
        <w:rPr>
          <w:lang w:val="en-US"/>
        </w:rPr>
        <w:t>I have inserted a second one. And the door now shows the digit 1.</w:t>
      </w:r>
    </w:p>
    <w:p w14:paraId="66DBC6AE" w14:textId="0D979D6F" w:rsidR="00CF35C8" w:rsidRDefault="00CF35C8" w:rsidP="00CF35C8">
      <w:pPr>
        <w:pStyle w:val="ListParagraph"/>
        <w:numPr>
          <w:ilvl w:val="0"/>
          <w:numId w:val="1"/>
        </w:numPr>
        <w:rPr>
          <w:lang w:val="en-US"/>
        </w:rPr>
      </w:pPr>
      <w:r>
        <w:rPr>
          <w:lang w:val="en-US"/>
        </w:rPr>
        <w:lastRenderedPageBreak/>
        <w:t>Use marble {color}</w:t>
      </w:r>
    </w:p>
    <w:p w14:paraId="0F8F7730" w14:textId="6703433E" w:rsidR="00CF35C8" w:rsidRDefault="00CF35C8" w:rsidP="00CF35C8">
      <w:pPr>
        <w:rPr>
          <w:lang w:val="en-US"/>
        </w:rPr>
      </w:pPr>
      <w:r>
        <w:rPr>
          <w:lang w:val="en-US"/>
        </w:rPr>
        <w:t xml:space="preserve">I’ve put a third marble inside. And now, the number 0 shows on the door. </w:t>
      </w:r>
    </w:p>
    <w:p w14:paraId="04111E9D" w14:textId="77777777" w:rsidR="00CF35C8" w:rsidRDefault="00CF35C8" w:rsidP="00CF35C8">
      <w:pPr>
        <w:rPr>
          <w:lang w:val="en-US"/>
        </w:rPr>
      </w:pPr>
    </w:p>
    <w:p w14:paraId="0F6D9F65" w14:textId="1272AECE" w:rsidR="00CF35C8" w:rsidRDefault="00CF35C8" w:rsidP="00CF35C8">
      <w:pPr>
        <w:pStyle w:val="ListParagraph"/>
        <w:numPr>
          <w:ilvl w:val="0"/>
          <w:numId w:val="1"/>
        </w:numPr>
        <w:rPr>
          <w:lang w:val="en-US"/>
        </w:rPr>
      </w:pPr>
      <w:r>
        <w:rPr>
          <w:lang w:val="en-US"/>
        </w:rPr>
        <w:t>Check if it’s good marbles</w:t>
      </w:r>
    </w:p>
    <w:p w14:paraId="60B17EC9" w14:textId="5682DF4D" w:rsidR="00CF35C8" w:rsidRDefault="00CF35C8" w:rsidP="00CF35C8">
      <w:pPr>
        <w:rPr>
          <w:lang w:val="en-US"/>
        </w:rPr>
      </w:pPr>
      <w:r w:rsidRPr="00CF35C8">
        <w:rPr>
          <w:lang w:val="en-US"/>
        </w:rPr>
        <w:t xml:space="preserve">The marble entry </w:t>
      </w:r>
      <w:r>
        <w:rPr>
          <w:lang w:val="en-US"/>
        </w:rPr>
        <w:t>closes</w:t>
      </w:r>
      <w:r w:rsidRPr="00CF35C8">
        <w:rPr>
          <w:lang w:val="en-US"/>
        </w:rPr>
        <w:t xml:space="preserve"> immediately.</w:t>
      </w:r>
    </w:p>
    <w:p w14:paraId="7F012104" w14:textId="27E4732B" w:rsidR="00CF35C8" w:rsidRDefault="00CF35C8" w:rsidP="00CF35C8">
      <w:pPr>
        <w:rPr>
          <w:lang w:val="en-US"/>
        </w:rPr>
      </w:pPr>
      <w:r>
        <w:rPr>
          <w:lang w:val="en-US"/>
        </w:rPr>
        <w:t>Please, open. Please.</w:t>
      </w:r>
    </w:p>
    <w:p w14:paraId="6654FB0D" w14:textId="77777777" w:rsidR="00CF35C8" w:rsidRPr="00CF35C8" w:rsidRDefault="00CF35C8" w:rsidP="00CF35C8">
      <w:pPr>
        <w:rPr>
          <w:lang w:val="en-US"/>
        </w:rPr>
      </w:pPr>
      <w:r>
        <w:rPr>
          <w:lang w:val="en-US"/>
        </w:rPr>
        <w:t xml:space="preserve">I want to get out. </w:t>
      </w:r>
      <w:r w:rsidRPr="00CF35C8">
        <w:rPr>
          <w:lang w:val="en-US"/>
        </w:rPr>
        <w:t xml:space="preserve">Dave is getting weaker and weaker. </w:t>
      </w:r>
    </w:p>
    <w:p w14:paraId="1437E52F" w14:textId="65301782" w:rsidR="00CF35C8" w:rsidRDefault="00CF35C8" w:rsidP="00CF35C8">
      <w:pPr>
        <w:rPr>
          <w:lang w:val="en-US"/>
        </w:rPr>
      </w:pPr>
      <w:r w:rsidRPr="00CF35C8">
        <w:rPr>
          <w:lang w:val="en-US"/>
        </w:rPr>
        <w:t>He is losing a lot of blood. I don't know how long he's going to survive.</w:t>
      </w:r>
    </w:p>
    <w:p w14:paraId="6242AA27" w14:textId="77777777" w:rsidR="00CF35C8" w:rsidRDefault="00CF35C8" w:rsidP="00CF35C8">
      <w:pPr>
        <w:rPr>
          <w:lang w:val="en-US"/>
        </w:rPr>
      </w:pPr>
    </w:p>
    <w:p w14:paraId="6D11775B" w14:textId="4E0821FA" w:rsidR="00CF35C8" w:rsidRDefault="00CF35C8" w:rsidP="00CF35C8">
      <w:pPr>
        <w:rPr>
          <w:lang w:val="en-US"/>
        </w:rPr>
      </w:pPr>
      <w:r>
        <w:rPr>
          <w:lang w:val="en-US"/>
        </w:rPr>
        <w:t xml:space="preserve">Suddenly, all the marbles come out. </w:t>
      </w:r>
    </w:p>
    <w:p w14:paraId="5B143B26" w14:textId="0945A699" w:rsidR="00CF35C8" w:rsidRDefault="00CF35C8" w:rsidP="00CF35C8">
      <w:pPr>
        <w:rPr>
          <w:lang w:val="en-US"/>
        </w:rPr>
      </w:pPr>
      <w:r>
        <w:rPr>
          <w:lang w:val="en-US"/>
        </w:rPr>
        <w:t>“No way, I failed, Dave!”</w:t>
      </w:r>
    </w:p>
    <w:p w14:paraId="4E82BFDA" w14:textId="7320E652" w:rsidR="00CF35C8" w:rsidRDefault="00CF35C8" w:rsidP="00CF35C8">
      <w:pPr>
        <w:rPr>
          <w:lang w:val="en-US"/>
        </w:rPr>
      </w:pPr>
      <w:r>
        <w:rPr>
          <w:lang w:val="en-US"/>
        </w:rPr>
        <w:t>“I’m such a useless…”</w:t>
      </w:r>
    </w:p>
    <w:p w14:paraId="78E16ACC" w14:textId="5AB82F22" w:rsidR="00CF35C8" w:rsidRDefault="00CF35C8" w:rsidP="00CF35C8">
      <w:pPr>
        <w:rPr>
          <w:lang w:val="en-US"/>
        </w:rPr>
      </w:pPr>
      <w:r>
        <w:rPr>
          <w:lang w:val="en-US"/>
        </w:rPr>
        <w:t>“Don’t be so hard on yourself… At least, you’re not one-legged like me… A burden to someone else…”</w:t>
      </w:r>
    </w:p>
    <w:p w14:paraId="653EA7A5" w14:textId="12AF9C33" w:rsidR="00CF35C8" w:rsidRDefault="00CF35C8" w:rsidP="00CF35C8">
      <w:pPr>
        <w:rPr>
          <w:lang w:val="en-US"/>
        </w:rPr>
      </w:pPr>
      <w:r>
        <w:rPr>
          <w:lang w:val="en-US"/>
        </w:rPr>
        <w:t>“But who said that?”</w:t>
      </w:r>
    </w:p>
    <w:p w14:paraId="2DB95E96" w14:textId="4EE6D455" w:rsidR="00CF35C8" w:rsidRDefault="00CF35C8" w:rsidP="00CF35C8">
      <w:pPr>
        <w:rPr>
          <w:lang w:val="en-US"/>
        </w:rPr>
      </w:pPr>
      <w:r>
        <w:rPr>
          <w:lang w:val="en-US"/>
        </w:rPr>
        <w:t>“C’mon. Try again, I believe in you.”</w:t>
      </w:r>
    </w:p>
    <w:p w14:paraId="47870CE4" w14:textId="77777777" w:rsidR="00CF35C8" w:rsidRDefault="00CF35C8" w:rsidP="00CF35C8">
      <w:pPr>
        <w:rPr>
          <w:lang w:val="en-US"/>
        </w:rPr>
      </w:pPr>
    </w:p>
    <w:p w14:paraId="4441CE1E" w14:textId="4AE4B221" w:rsidR="00CF35C8" w:rsidRDefault="00CF35C8" w:rsidP="00CF35C8">
      <w:pPr>
        <w:rPr>
          <w:lang w:val="en-US"/>
        </w:rPr>
      </w:pPr>
      <w:r>
        <w:rPr>
          <w:lang w:val="en-US"/>
        </w:rPr>
        <w:t>I immediately take the three marbles, ready for another try.”</w:t>
      </w:r>
    </w:p>
    <w:p w14:paraId="7EF6CA34" w14:textId="77777777" w:rsidR="00CC65D3" w:rsidRDefault="00CC65D3" w:rsidP="00CF35C8">
      <w:pPr>
        <w:rPr>
          <w:lang w:val="en-US"/>
        </w:rPr>
      </w:pPr>
    </w:p>
    <w:p w14:paraId="218F98EB" w14:textId="77777777" w:rsidR="00CC65D3" w:rsidRDefault="00CC65D3" w:rsidP="00CF35C8">
      <w:pPr>
        <w:rPr>
          <w:lang w:val="en-US"/>
        </w:rPr>
      </w:pPr>
    </w:p>
    <w:p w14:paraId="5EEE3D7E" w14:textId="4E517EDD" w:rsidR="00CC65D3" w:rsidRDefault="00CC65D3" w:rsidP="00CF35C8">
      <w:pPr>
        <w:rPr>
          <w:lang w:val="en-US"/>
        </w:rPr>
      </w:pPr>
      <w:r>
        <w:rPr>
          <w:lang w:val="en-US"/>
        </w:rPr>
        <w:t>--------- Key challenge room</w:t>
      </w:r>
    </w:p>
    <w:p w14:paraId="6724A67E" w14:textId="77777777" w:rsidR="00CC65D3" w:rsidRPr="00CC65D3" w:rsidRDefault="00CC65D3" w:rsidP="00CC65D3">
      <w:pPr>
        <w:rPr>
          <w:lang w:val="en-US"/>
        </w:rPr>
      </w:pPr>
      <w:r w:rsidRPr="00CC65D3">
        <w:rPr>
          <w:lang w:val="en-US"/>
        </w:rPr>
        <w:t>I help Dave towards the door and when we reach the new chamber it closes behind us.</w:t>
      </w:r>
    </w:p>
    <w:p w14:paraId="0414154E" w14:textId="77777777" w:rsidR="00CC65D3" w:rsidRPr="00CC65D3" w:rsidRDefault="00CC65D3" w:rsidP="00CC65D3">
      <w:pPr>
        <w:rPr>
          <w:lang w:val="en-US"/>
        </w:rPr>
      </w:pPr>
    </w:p>
    <w:p w14:paraId="11820989" w14:textId="77777777" w:rsidR="00CC65D3" w:rsidRPr="00CC65D3" w:rsidRDefault="00CC65D3" w:rsidP="00CC65D3">
      <w:pPr>
        <w:rPr>
          <w:lang w:val="en-US"/>
        </w:rPr>
      </w:pPr>
      <w:r w:rsidRPr="00CC65D3">
        <w:rPr>
          <w:lang w:val="en-US"/>
        </w:rPr>
        <w:t>"This one is so small, I can hardly move..."</w:t>
      </w:r>
    </w:p>
    <w:p w14:paraId="44B48916" w14:textId="77777777" w:rsidR="00CC65D3" w:rsidRPr="00CC65D3" w:rsidRDefault="00CC65D3" w:rsidP="00CC65D3">
      <w:pPr>
        <w:rPr>
          <w:lang w:val="en-US"/>
        </w:rPr>
      </w:pPr>
      <w:r w:rsidRPr="00CC65D3">
        <w:rPr>
          <w:lang w:val="en-US"/>
        </w:rPr>
        <w:t>"Not that you could move much by yourself, Dave..."</w:t>
      </w:r>
    </w:p>
    <w:p w14:paraId="5CFBF34C" w14:textId="77777777" w:rsidR="00CC65D3" w:rsidRPr="00CC65D3" w:rsidRDefault="00CC65D3" w:rsidP="00CC65D3">
      <w:pPr>
        <w:rPr>
          <w:lang w:val="en-US"/>
        </w:rPr>
      </w:pPr>
      <w:r w:rsidRPr="00CC65D3">
        <w:rPr>
          <w:lang w:val="en-US"/>
        </w:rPr>
        <w:t>"Shut up. Asshole."</w:t>
      </w:r>
    </w:p>
    <w:p w14:paraId="48B19070" w14:textId="77777777" w:rsidR="00CC65D3" w:rsidRPr="00CC65D3" w:rsidRDefault="00CC65D3" w:rsidP="00CC65D3">
      <w:pPr>
        <w:rPr>
          <w:lang w:val="en-US"/>
        </w:rPr>
      </w:pPr>
      <w:r w:rsidRPr="00CC65D3">
        <w:rPr>
          <w:lang w:val="en-US"/>
        </w:rPr>
        <w:t>"I know you love me."</w:t>
      </w:r>
    </w:p>
    <w:p w14:paraId="5EFEECC1" w14:textId="77777777" w:rsidR="00CC65D3" w:rsidRPr="00CC65D3" w:rsidRDefault="00CC65D3" w:rsidP="00CC65D3">
      <w:pPr>
        <w:rPr>
          <w:lang w:val="en-US"/>
        </w:rPr>
      </w:pPr>
      <w:r w:rsidRPr="00CC65D3">
        <w:rPr>
          <w:lang w:val="en-US"/>
        </w:rPr>
        <w:t xml:space="preserve">"And I know you love me too!" says Dave with a grin from ear to ear. I don't know how he manages to keep going. </w:t>
      </w:r>
    </w:p>
    <w:p w14:paraId="74CDA0AC" w14:textId="77777777" w:rsidR="00CC65D3" w:rsidRPr="00CC65D3" w:rsidRDefault="00CC65D3" w:rsidP="00CC65D3">
      <w:pPr>
        <w:rPr>
          <w:lang w:val="en-US"/>
        </w:rPr>
      </w:pPr>
    </w:p>
    <w:p w14:paraId="0F99CA4B" w14:textId="77777777" w:rsidR="00CC65D3" w:rsidRPr="00CC65D3" w:rsidRDefault="00CC65D3" w:rsidP="00CC65D3">
      <w:pPr>
        <w:rPr>
          <w:lang w:val="en-US"/>
        </w:rPr>
      </w:pPr>
      <w:r w:rsidRPr="00CC65D3">
        <w:rPr>
          <w:lang w:val="en-US"/>
        </w:rPr>
        <w:t xml:space="preserve">He is such a fighter. </w:t>
      </w:r>
    </w:p>
    <w:p w14:paraId="7A45A462" w14:textId="19F250A0" w:rsidR="00CC65D3" w:rsidRDefault="00CC65D3" w:rsidP="00CC65D3">
      <w:pPr>
        <w:rPr>
          <w:lang w:val="en-US"/>
        </w:rPr>
      </w:pPr>
      <w:r w:rsidRPr="00CC65D3">
        <w:rPr>
          <w:lang w:val="en-US"/>
        </w:rPr>
        <w:t>I fall in love with him again and again, surprised by all the new sheets I discover.</w:t>
      </w:r>
    </w:p>
    <w:p w14:paraId="617D8030" w14:textId="478D7E0E" w:rsidR="00CC65D3" w:rsidRDefault="00CC65D3" w:rsidP="00CC65D3">
      <w:pPr>
        <w:pStyle w:val="ListParagraph"/>
        <w:numPr>
          <w:ilvl w:val="0"/>
          <w:numId w:val="1"/>
        </w:numPr>
        <w:rPr>
          <w:lang w:val="en-US"/>
        </w:rPr>
      </w:pPr>
      <w:r>
        <w:rPr>
          <w:lang w:val="en-US"/>
        </w:rPr>
        <w:lastRenderedPageBreak/>
        <w:t>Swap to dave</w:t>
      </w:r>
    </w:p>
    <w:p w14:paraId="4B55288A" w14:textId="08CF026A" w:rsidR="00CC65D3" w:rsidRDefault="00CC65D3" w:rsidP="00CC65D3">
      <w:pPr>
        <w:rPr>
          <w:lang w:val="en-US"/>
        </w:rPr>
      </w:pPr>
      <w:r>
        <w:rPr>
          <w:lang w:val="en-US"/>
        </w:rPr>
        <w:t>Not now.</w:t>
      </w:r>
    </w:p>
    <w:p w14:paraId="707E7F2A" w14:textId="77777777" w:rsidR="00CC65D3" w:rsidRDefault="00CC65D3" w:rsidP="00CC65D3">
      <w:pPr>
        <w:rPr>
          <w:lang w:val="en-US"/>
        </w:rPr>
      </w:pPr>
    </w:p>
    <w:p w14:paraId="434999CA" w14:textId="5F313928" w:rsidR="00CC65D3" w:rsidRDefault="00CC65D3" w:rsidP="00CC65D3">
      <w:pPr>
        <w:pStyle w:val="ListParagraph"/>
        <w:numPr>
          <w:ilvl w:val="0"/>
          <w:numId w:val="1"/>
        </w:numPr>
        <w:rPr>
          <w:lang w:val="en-US"/>
        </w:rPr>
      </w:pPr>
      <w:r>
        <w:rPr>
          <w:lang w:val="en-US"/>
        </w:rPr>
        <w:t>Talk to dave</w:t>
      </w:r>
    </w:p>
    <w:p w14:paraId="7533E138" w14:textId="77777777" w:rsidR="003D54A7" w:rsidRPr="003D54A7" w:rsidRDefault="003D54A7" w:rsidP="003D54A7">
      <w:pPr>
        <w:rPr>
          <w:lang w:val="en-US"/>
        </w:rPr>
      </w:pPr>
      <w:r w:rsidRPr="003D54A7">
        <w:rPr>
          <w:lang w:val="en-US"/>
        </w:rPr>
        <w:t>But you're right. There is only one room in this chamber and the floor is all covered with boxes.</w:t>
      </w:r>
    </w:p>
    <w:p w14:paraId="62541A20" w14:textId="77777777" w:rsidR="003D54A7" w:rsidRPr="003D54A7" w:rsidRDefault="003D54A7" w:rsidP="003D54A7">
      <w:pPr>
        <w:rPr>
          <w:lang w:val="en-US"/>
        </w:rPr>
      </w:pPr>
      <w:r w:rsidRPr="003D54A7">
        <w:rPr>
          <w:lang w:val="en-US"/>
        </w:rPr>
        <w:t>We... I mean, I can barely walk.</w:t>
      </w:r>
    </w:p>
    <w:p w14:paraId="4F7B3655" w14:textId="77777777" w:rsidR="003D54A7" w:rsidRPr="003D54A7" w:rsidRDefault="003D54A7" w:rsidP="003D54A7">
      <w:pPr>
        <w:rPr>
          <w:lang w:val="en-US"/>
        </w:rPr>
      </w:pPr>
      <w:r w:rsidRPr="003D54A7">
        <w:rPr>
          <w:lang w:val="en-US"/>
        </w:rPr>
        <w:t>"What about me, Loan?"</w:t>
      </w:r>
    </w:p>
    <w:p w14:paraId="44E04C9F" w14:textId="77777777" w:rsidR="003D54A7" w:rsidRPr="003D54A7" w:rsidRDefault="003D54A7" w:rsidP="003D54A7">
      <w:pPr>
        <w:rPr>
          <w:lang w:val="en-US"/>
        </w:rPr>
      </w:pPr>
      <w:r w:rsidRPr="003D54A7">
        <w:rPr>
          <w:lang w:val="en-US"/>
        </w:rPr>
        <w:t>"Well... You'll be limping. Oh wait - you can't even do that!"</w:t>
      </w:r>
    </w:p>
    <w:p w14:paraId="6BE83F42" w14:textId="77777777" w:rsidR="003D54A7" w:rsidRPr="003D54A7" w:rsidRDefault="003D54A7" w:rsidP="003D54A7">
      <w:pPr>
        <w:rPr>
          <w:lang w:val="en-US"/>
        </w:rPr>
      </w:pPr>
    </w:p>
    <w:p w14:paraId="47CFBC77" w14:textId="77777777" w:rsidR="003D54A7" w:rsidRPr="003D54A7" w:rsidRDefault="003D54A7" w:rsidP="003D54A7">
      <w:pPr>
        <w:rPr>
          <w:lang w:val="en-US"/>
        </w:rPr>
      </w:pPr>
      <w:r w:rsidRPr="003D54A7">
        <w:rPr>
          <w:lang w:val="en-US"/>
        </w:rPr>
        <w:t>"Sit down, bish! I'll show you what I'm made of!"</w:t>
      </w:r>
    </w:p>
    <w:p w14:paraId="077DF3E1" w14:textId="77777777" w:rsidR="003D54A7" w:rsidRPr="003D54A7" w:rsidRDefault="003D54A7" w:rsidP="003D54A7">
      <w:pPr>
        <w:rPr>
          <w:lang w:val="en-US"/>
        </w:rPr>
      </w:pPr>
    </w:p>
    <w:p w14:paraId="0601BFA1" w14:textId="77777777" w:rsidR="003D54A7" w:rsidRPr="003D54A7" w:rsidRDefault="003D54A7" w:rsidP="003D54A7">
      <w:pPr>
        <w:rPr>
          <w:lang w:val="en-US"/>
        </w:rPr>
      </w:pPr>
      <w:r w:rsidRPr="003D54A7">
        <w:rPr>
          <w:lang w:val="en-US"/>
        </w:rPr>
        <w:t xml:space="preserve">I'm so pleased. This trip is changing him. For the better. </w:t>
      </w:r>
    </w:p>
    <w:p w14:paraId="0C214282" w14:textId="77777777" w:rsidR="003D54A7" w:rsidRPr="003D54A7" w:rsidRDefault="003D54A7" w:rsidP="003D54A7">
      <w:pPr>
        <w:rPr>
          <w:lang w:val="en-US"/>
        </w:rPr>
      </w:pPr>
      <w:r w:rsidRPr="003D54A7">
        <w:rPr>
          <w:lang w:val="en-US"/>
        </w:rPr>
        <w:t>It's so nice to see him happy. Because when he's happy, I'm happy.</w:t>
      </w:r>
    </w:p>
    <w:p w14:paraId="42D87502" w14:textId="73011F7C" w:rsidR="00CF35C8" w:rsidRDefault="003D54A7" w:rsidP="003D54A7">
      <w:pPr>
        <w:rPr>
          <w:lang w:val="en-US"/>
        </w:rPr>
      </w:pPr>
      <w:r w:rsidRPr="003D54A7">
        <w:rPr>
          <w:lang w:val="en-US"/>
        </w:rPr>
        <w:t>He's all I have.</w:t>
      </w:r>
    </w:p>
    <w:p w14:paraId="634185B9" w14:textId="77777777" w:rsidR="003D54A7" w:rsidRDefault="003D54A7" w:rsidP="003D54A7">
      <w:pPr>
        <w:rPr>
          <w:lang w:val="en-US"/>
        </w:rPr>
      </w:pPr>
    </w:p>
    <w:p w14:paraId="0B25E529" w14:textId="11765BDE" w:rsidR="003D54A7" w:rsidRDefault="003D54A7" w:rsidP="003D54A7">
      <w:pPr>
        <w:pStyle w:val="ListParagraph"/>
        <w:numPr>
          <w:ilvl w:val="0"/>
          <w:numId w:val="1"/>
        </w:numPr>
        <w:rPr>
          <w:lang w:val="en-US"/>
        </w:rPr>
      </w:pPr>
      <w:r>
        <w:rPr>
          <w:lang w:val="en-US"/>
        </w:rPr>
        <w:t>Swap to dave</w:t>
      </w:r>
    </w:p>
    <w:p w14:paraId="49AB688E" w14:textId="048C1980" w:rsidR="003D54A7" w:rsidRDefault="003D54A7" w:rsidP="003D54A7">
      <w:pPr>
        <w:rPr>
          <w:lang w:val="en-US"/>
        </w:rPr>
      </w:pPr>
      <w:r>
        <w:rPr>
          <w:lang w:val="en-US"/>
        </w:rPr>
        <w:t>Dave here.</w:t>
      </w:r>
    </w:p>
    <w:p w14:paraId="2A401695" w14:textId="77777777" w:rsidR="004A2D5B" w:rsidRPr="004A2D5B" w:rsidRDefault="004A2D5B" w:rsidP="004A2D5B">
      <w:pPr>
        <w:rPr>
          <w:lang w:val="en-US"/>
        </w:rPr>
      </w:pPr>
      <w:r w:rsidRPr="004A2D5B">
        <w:rPr>
          <w:lang w:val="en-US"/>
        </w:rPr>
        <w:t>So, what do I do now?</w:t>
      </w:r>
    </w:p>
    <w:p w14:paraId="77AF0DC5" w14:textId="77777777" w:rsidR="004A2D5B" w:rsidRPr="004A2D5B" w:rsidRDefault="004A2D5B" w:rsidP="004A2D5B">
      <w:pPr>
        <w:rPr>
          <w:lang w:val="en-US"/>
        </w:rPr>
      </w:pPr>
    </w:p>
    <w:p w14:paraId="11B02EE3" w14:textId="77777777" w:rsidR="004A2D5B" w:rsidRPr="004A2D5B" w:rsidRDefault="004A2D5B" w:rsidP="004A2D5B">
      <w:pPr>
        <w:rPr>
          <w:lang w:val="en-US"/>
        </w:rPr>
      </w:pPr>
      <w:r w:rsidRPr="004A2D5B">
        <w:rPr>
          <w:lang w:val="en-US"/>
        </w:rPr>
        <w:t>--&gt; look around</w:t>
      </w:r>
    </w:p>
    <w:p w14:paraId="2F0378BB" w14:textId="77777777" w:rsidR="004A2D5B" w:rsidRPr="004A2D5B" w:rsidRDefault="004A2D5B" w:rsidP="004A2D5B">
      <w:pPr>
        <w:rPr>
          <w:lang w:val="en-US"/>
        </w:rPr>
      </w:pPr>
      <w:r w:rsidRPr="004A2D5B">
        <w:rPr>
          <w:lang w:val="en-US"/>
        </w:rPr>
        <w:t xml:space="preserve">Boxes, boxes and more boxes... You'll have to walk on some of them to get around, they're everywhere. There are even towers of them. </w:t>
      </w:r>
    </w:p>
    <w:p w14:paraId="333B759A" w14:textId="77777777" w:rsidR="004A2D5B" w:rsidRPr="004A2D5B" w:rsidRDefault="004A2D5B" w:rsidP="004A2D5B">
      <w:pPr>
        <w:rPr>
          <w:lang w:val="en-US"/>
        </w:rPr>
      </w:pPr>
    </w:p>
    <w:p w14:paraId="0B1B5C5B" w14:textId="77777777" w:rsidR="004A2D5B" w:rsidRPr="004A2D5B" w:rsidRDefault="004A2D5B" w:rsidP="004A2D5B">
      <w:pPr>
        <w:rPr>
          <w:lang w:val="en-US"/>
        </w:rPr>
      </w:pPr>
      <w:r w:rsidRPr="004A2D5B">
        <w:rPr>
          <w:lang w:val="en-US"/>
        </w:rPr>
        <w:t>The door is nearby. It has a lock, but a "normal" one this time. So I have to find a key.</w:t>
      </w:r>
    </w:p>
    <w:p w14:paraId="33B2C682" w14:textId="77777777" w:rsidR="004A2D5B" w:rsidRPr="004A2D5B" w:rsidRDefault="004A2D5B" w:rsidP="004A2D5B">
      <w:pPr>
        <w:rPr>
          <w:lang w:val="en-US"/>
        </w:rPr>
      </w:pPr>
    </w:p>
    <w:p w14:paraId="6C762C96" w14:textId="77777777" w:rsidR="004A2D5B" w:rsidRPr="004A2D5B" w:rsidRDefault="004A2D5B" w:rsidP="004A2D5B">
      <w:pPr>
        <w:rPr>
          <w:lang w:val="en-US"/>
        </w:rPr>
      </w:pPr>
      <w:r w:rsidRPr="004A2D5B">
        <w:rPr>
          <w:lang w:val="en-US"/>
        </w:rPr>
        <w:t>Yes, now that I look more closely, all the boxes are transparent and have a key inside. I just have to choose the right one. Seems simple, right?</w:t>
      </w:r>
    </w:p>
    <w:p w14:paraId="0C995BA6" w14:textId="77777777" w:rsidR="004A2D5B" w:rsidRPr="004A2D5B" w:rsidRDefault="004A2D5B" w:rsidP="004A2D5B">
      <w:pPr>
        <w:rPr>
          <w:lang w:val="en-US"/>
        </w:rPr>
      </w:pPr>
    </w:p>
    <w:p w14:paraId="725DAB2B" w14:textId="77777777" w:rsidR="004A2D5B" w:rsidRPr="004A2D5B" w:rsidRDefault="004A2D5B" w:rsidP="004A2D5B">
      <w:pPr>
        <w:rPr>
          <w:lang w:val="en-US"/>
        </w:rPr>
      </w:pPr>
      <w:r w:rsidRPr="004A2D5B">
        <w:rPr>
          <w:lang w:val="en-US"/>
        </w:rPr>
        <w:t>But there are a lot of them. Hundreds of them, I bet. This could take a while.</w:t>
      </w:r>
    </w:p>
    <w:p w14:paraId="0E7C95D9" w14:textId="77777777" w:rsidR="004A2D5B" w:rsidRPr="004A2D5B" w:rsidRDefault="004A2D5B" w:rsidP="004A2D5B">
      <w:pPr>
        <w:rPr>
          <w:lang w:val="en-US"/>
        </w:rPr>
      </w:pPr>
    </w:p>
    <w:p w14:paraId="5C8D57CF" w14:textId="77777777" w:rsidR="004A2D5B" w:rsidRPr="004A2D5B" w:rsidRDefault="004A2D5B" w:rsidP="004A2D5B">
      <w:pPr>
        <w:rPr>
          <w:lang w:val="en-US"/>
        </w:rPr>
      </w:pPr>
      <w:r w:rsidRPr="004A2D5B">
        <w:rPr>
          <w:lang w:val="en-US"/>
        </w:rPr>
        <w:t>--&gt; Swap to loan</w:t>
      </w:r>
    </w:p>
    <w:p w14:paraId="356E7FF5" w14:textId="77777777" w:rsidR="004A2D5B" w:rsidRPr="004A2D5B" w:rsidRDefault="004A2D5B" w:rsidP="004A2D5B">
      <w:pPr>
        <w:rPr>
          <w:lang w:val="en-US"/>
        </w:rPr>
      </w:pPr>
      <w:r w:rsidRPr="004A2D5B">
        <w:rPr>
          <w:lang w:val="en-US"/>
        </w:rPr>
        <w:t>Not right now.</w:t>
      </w:r>
    </w:p>
    <w:p w14:paraId="6B2FB916" w14:textId="77777777" w:rsidR="004A2D5B" w:rsidRPr="004A2D5B" w:rsidRDefault="004A2D5B" w:rsidP="004A2D5B">
      <w:pPr>
        <w:rPr>
          <w:lang w:val="en-US"/>
        </w:rPr>
      </w:pPr>
    </w:p>
    <w:p w14:paraId="20DC6E17" w14:textId="77777777" w:rsidR="004A2D5B" w:rsidRPr="004A2D5B" w:rsidRDefault="004A2D5B" w:rsidP="004A2D5B">
      <w:pPr>
        <w:rPr>
          <w:lang w:val="en-US"/>
        </w:rPr>
      </w:pPr>
      <w:r w:rsidRPr="004A2D5B">
        <w:rPr>
          <w:lang w:val="en-US"/>
        </w:rPr>
        <w:t>--&gt; Talk to loan</w:t>
      </w:r>
    </w:p>
    <w:p w14:paraId="43782DD0" w14:textId="77777777" w:rsidR="004A2D5B" w:rsidRPr="004A2D5B" w:rsidRDefault="004A2D5B" w:rsidP="004A2D5B">
      <w:pPr>
        <w:rPr>
          <w:lang w:val="en-US"/>
        </w:rPr>
      </w:pPr>
      <w:r w:rsidRPr="004A2D5B">
        <w:rPr>
          <w:lang w:val="en-US"/>
        </w:rPr>
        <w:t>"A key to open the door, even though there are hundreds of them..."</w:t>
      </w:r>
    </w:p>
    <w:p w14:paraId="74826D02" w14:textId="77777777" w:rsidR="004A2D5B" w:rsidRPr="004A2D5B" w:rsidRDefault="004A2D5B" w:rsidP="004A2D5B">
      <w:pPr>
        <w:rPr>
          <w:lang w:val="en-US"/>
        </w:rPr>
      </w:pPr>
      <w:r w:rsidRPr="004A2D5B">
        <w:rPr>
          <w:lang w:val="en-US"/>
        </w:rPr>
        <w:t>"Of doors? I can only see one. Well, we won't talk about the one we came from, so yes. Just one, in front of us..."</w:t>
      </w:r>
    </w:p>
    <w:p w14:paraId="4A9CEDDF" w14:textId="77777777" w:rsidR="004A2D5B" w:rsidRPr="004A2D5B" w:rsidRDefault="004A2D5B" w:rsidP="004A2D5B">
      <w:pPr>
        <w:rPr>
          <w:lang w:val="en-US"/>
        </w:rPr>
      </w:pPr>
      <w:r w:rsidRPr="004A2D5B">
        <w:rPr>
          <w:lang w:val="en-US"/>
        </w:rPr>
        <w:t>"I'm talking about keys, Loan..."</w:t>
      </w:r>
    </w:p>
    <w:p w14:paraId="015E5F81" w14:textId="77777777" w:rsidR="004A2D5B" w:rsidRPr="004A2D5B" w:rsidRDefault="004A2D5B" w:rsidP="004A2D5B">
      <w:pPr>
        <w:rPr>
          <w:lang w:val="en-US"/>
        </w:rPr>
      </w:pPr>
      <w:r w:rsidRPr="004A2D5B">
        <w:rPr>
          <w:lang w:val="en-US"/>
        </w:rPr>
        <w:t>"I know, Dave. I just love it when you get angry."</w:t>
      </w:r>
    </w:p>
    <w:p w14:paraId="1C828306" w14:textId="77777777" w:rsidR="004A2D5B" w:rsidRPr="004A2D5B" w:rsidRDefault="004A2D5B" w:rsidP="004A2D5B">
      <w:pPr>
        <w:rPr>
          <w:lang w:val="en-US"/>
        </w:rPr>
      </w:pPr>
      <w:r w:rsidRPr="004A2D5B">
        <w:rPr>
          <w:lang w:val="en-US"/>
        </w:rPr>
        <w:t>"It would be better at night."</w:t>
      </w:r>
    </w:p>
    <w:p w14:paraId="55E948A2" w14:textId="77777777" w:rsidR="004A2D5B" w:rsidRPr="004A2D5B" w:rsidRDefault="004A2D5B" w:rsidP="004A2D5B">
      <w:pPr>
        <w:rPr>
          <w:lang w:val="en-US"/>
        </w:rPr>
      </w:pPr>
    </w:p>
    <w:p w14:paraId="719450D1" w14:textId="77777777" w:rsidR="004A2D5B" w:rsidRPr="004A2D5B" w:rsidRDefault="004A2D5B" w:rsidP="004A2D5B">
      <w:pPr>
        <w:rPr>
          <w:lang w:val="en-US"/>
        </w:rPr>
      </w:pPr>
      <w:r w:rsidRPr="004A2D5B">
        <w:rPr>
          <w:lang w:val="en-US"/>
        </w:rPr>
        <w:t>"You shouldn't be so hard on yourself, Dave. You just got hurt."</w:t>
      </w:r>
    </w:p>
    <w:p w14:paraId="61ED61E7" w14:textId="77777777" w:rsidR="004A2D5B" w:rsidRPr="004A2D5B" w:rsidRDefault="004A2D5B" w:rsidP="004A2D5B">
      <w:pPr>
        <w:rPr>
          <w:lang w:val="en-US"/>
        </w:rPr>
      </w:pPr>
      <w:r w:rsidRPr="004A2D5B">
        <w:rPr>
          <w:lang w:val="en-US"/>
        </w:rPr>
        <w:t>"I know. But don't you see something strange about me?"</w:t>
      </w:r>
    </w:p>
    <w:p w14:paraId="6AD1BE0C" w14:textId="77777777" w:rsidR="004A2D5B" w:rsidRPr="004A2D5B" w:rsidRDefault="004A2D5B" w:rsidP="004A2D5B">
      <w:pPr>
        <w:rPr>
          <w:lang w:val="en-US"/>
        </w:rPr>
      </w:pPr>
    </w:p>
    <w:p w14:paraId="0B74B81E" w14:textId="77777777" w:rsidR="004A2D5B" w:rsidRPr="004A2D5B" w:rsidRDefault="004A2D5B" w:rsidP="004A2D5B">
      <w:pPr>
        <w:rPr>
          <w:lang w:val="en-US"/>
        </w:rPr>
      </w:pPr>
      <w:r w:rsidRPr="004A2D5B">
        <w:rPr>
          <w:lang w:val="en-US"/>
        </w:rPr>
        <w:t>"Um... I guess not..."</w:t>
      </w:r>
    </w:p>
    <w:p w14:paraId="17C7FDCA" w14:textId="77777777" w:rsidR="004A2D5B" w:rsidRPr="004A2D5B" w:rsidRDefault="004A2D5B" w:rsidP="004A2D5B">
      <w:pPr>
        <w:rPr>
          <w:lang w:val="en-US"/>
        </w:rPr>
      </w:pPr>
    </w:p>
    <w:p w14:paraId="6E5FEC45" w14:textId="77777777" w:rsidR="004A2D5B" w:rsidRPr="004A2D5B" w:rsidRDefault="004A2D5B" w:rsidP="004A2D5B">
      <w:pPr>
        <w:rPr>
          <w:lang w:val="en-US"/>
        </w:rPr>
      </w:pPr>
      <w:r w:rsidRPr="004A2D5B">
        <w:rPr>
          <w:lang w:val="en-US"/>
        </w:rPr>
        <w:t>"I took my shirt off... To stop the bleeding."</w:t>
      </w:r>
    </w:p>
    <w:p w14:paraId="70F8149D" w14:textId="77777777" w:rsidR="004A2D5B" w:rsidRPr="004A2D5B" w:rsidRDefault="004A2D5B" w:rsidP="004A2D5B">
      <w:pPr>
        <w:rPr>
          <w:lang w:val="en-US"/>
        </w:rPr>
      </w:pPr>
      <w:r w:rsidRPr="004A2D5B">
        <w:rPr>
          <w:lang w:val="en-US"/>
        </w:rPr>
        <w:t>"Oh, that's right, hell yes! I'm so tired I didn't even notice you getting naked..."</w:t>
      </w:r>
    </w:p>
    <w:p w14:paraId="783BCD7B" w14:textId="77777777" w:rsidR="004A2D5B" w:rsidRPr="004A2D5B" w:rsidRDefault="004A2D5B" w:rsidP="004A2D5B">
      <w:pPr>
        <w:rPr>
          <w:lang w:val="en-US"/>
        </w:rPr>
      </w:pPr>
      <w:r w:rsidRPr="004A2D5B">
        <w:rPr>
          <w:lang w:val="en-US"/>
        </w:rPr>
        <w:t>"I'm just shirtless, Loan. Come on, don't tease me. We can't right now..."</w:t>
      </w:r>
    </w:p>
    <w:p w14:paraId="2946F107" w14:textId="77777777" w:rsidR="004A2D5B" w:rsidRPr="004A2D5B" w:rsidRDefault="004A2D5B" w:rsidP="004A2D5B">
      <w:pPr>
        <w:rPr>
          <w:lang w:val="en-US"/>
        </w:rPr>
      </w:pPr>
    </w:p>
    <w:p w14:paraId="21997170" w14:textId="77777777" w:rsidR="004A2D5B" w:rsidRPr="004A2D5B" w:rsidRDefault="004A2D5B" w:rsidP="004A2D5B">
      <w:pPr>
        <w:rPr>
          <w:lang w:val="en-US"/>
        </w:rPr>
      </w:pPr>
      <w:r w:rsidRPr="004A2D5B">
        <w:rPr>
          <w:lang w:val="en-US"/>
        </w:rPr>
        <w:t>"Yes."</w:t>
      </w:r>
    </w:p>
    <w:p w14:paraId="16A18BA4" w14:textId="77777777" w:rsidR="004A2D5B" w:rsidRPr="004A2D5B" w:rsidRDefault="004A2D5B" w:rsidP="004A2D5B">
      <w:pPr>
        <w:rPr>
          <w:lang w:val="en-US"/>
        </w:rPr>
      </w:pPr>
      <w:r w:rsidRPr="004A2D5B">
        <w:rPr>
          <w:lang w:val="en-US"/>
        </w:rPr>
        <w:t>"We can, Dave."</w:t>
      </w:r>
    </w:p>
    <w:p w14:paraId="4E76BDA9" w14:textId="77777777" w:rsidR="004A2D5B" w:rsidRPr="004A2D5B" w:rsidRDefault="004A2D5B" w:rsidP="004A2D5B">
      <w:pPr>
        <w:rPr>
          <w:lang w:val="en-US"/>
        </w:rPr>
      </w:pPr>
    </w:p>
    <w:p w14:paraId="3C56E73E" w14:textId="77777777" w:rsidR="004A2D5B" w:rsidRPr="004A2D5B" w:rsidRDefault="004A2D5B" w:rsidP="004A2D5B">
      <w:pPr>
        <w:rPr>
          <w:lang w:val="en-US"/>
        </w:rPr>
      </w:pPr>
      <w:r w:rsidRPr="004A2D5B">
        <w:rPr>
          <w:lang w:val="en-US"/>
        </w:rPr>
        <w:t>--&gt; swap to Loan</w:t>
      </w:r>
    </w:p>
    <w:p w14:paraId="6CF2101C" w14:textId="77777777" w:rsidR="004A2D5B" w:rsidRPr="004A2D5B" w:rsidRDefault="004A2D5B" w:rsidP="004A2D5B">
      <w:pPr>
        <w:rPr>
          <w:lang w:val="en-US"/>
        </w:rPr>
      </w:pPr>
      <w:r w:rsidRPr="004A2D5B">
        <w:rPr>
          <w:lang w:val="en-US"/>
        </w:rPr>
        <w:t>This is Loan, and I'm willing to just do it.</w:t>
      </w:r>
    </w:p>
    <w:p w14:paraId="1D60F32B" w14:textId="77777777" w:rsidR="004A2D5B" w:rsidRPr="004A2D5B" w:rsidRDefault="004A2D5B" w:rsidP="004A2D5B">
      <w:pPr>
        <w:rPr>
          <w:lang w:val="en-US"/>
        </w:rPr>
      </w:pPr>
    </w:p>
    <w:p w14:paraId="2B5D68CD" w14:textId="77777777" w:rsidR="004A2D5B" w:rsidRPr="004A2D5B" w:rsidRDefault="004A2D5B" w:rsidP="004A2D5B">
      <w:pPr>
        <w:rPr>
          <w:lang w:val="en-US"/>
        </w:rPr>
      </w:pPr>
      <w:r w:rsidRPr="004A2D5B">
        <w:rPr>
          <w:lang w:val="en-US"/>
        </w:rPr>
        <w:t>--&gt; just do it</w:t>
      </w:r>
    </w:p>
    <w:p w14:paraId="398A5272" w14:textId="0342C93E" w:rsidR="004A2D5B" w:rsidRPr="004A2D5B" w:rsidRDefault="004A2D5B" w:rsidP="004A2D5B">
      <w:pPr>
        <w:rPr>
          <w:lang w:val="en-US"/>
        </w:rPr>
      </w:pPr>
      <w:r w:rsidRPr="004A2D5B">
        <w:rPr>
          <w:lang w:val="en-US"/>
        </w:rPr>
        <w:t xml:space="preserve">I start by taking off </w:t>
      </w:r>
      <w:r w:rsidR="003B7B08">
        <w:rPr>
          <w:lang w:val="en-US"/>
        </w:rPr>
        <w:t>my</w:t>
      </w:r>
      <w:r w:rsidRPr="004A2D5B">
        <w:rPr>
          <w:lang w:val="en-US"/>
        </w:rPr>
        <w:t xml:space="preserve"> shirt and his jeans. </w:t>
      </w:r>
    </w:p>
    <w:p w14:paraId="0A89AE51" w14:textId="77777777" w:rsidR="004A2D5B" w:rsidRPr="004A2D5B" w:rsidRDefault="004A2D5B" w:rsidP="004A2D5B">
      <w:pPr>
        <w:rPr>
          <w:lang w:val="en-US"/>
        </w:rPr>
      </w:pPr>
      <w:r w:rsidRPr="004A2D5B">
        <w:rPr>
          <w:lang w:val="en-US"/>
        </w:rPr>
        <w:t>"What are you doing, Loan... Don't take them off, you'll hurt my leg..."</w:t>
      </w:r>
    </w:p>
    <w:p w14:paraId="5EF1172A" w14:textId="77777777" w:rsidR="004A2D5B" w:rsidRPr="004A2D5B" w:rsidRDefault="004A2D5B" w:rsidP="004A2D5B">
      <w:pPr>
        <w:rPr>
          <w:lang w:val="en-US"/>
        </w:rPr>
      </w:pPr>
      <w:r w:rsidRPr="004A2D5B">
        <w:rPr>
          <w:lang w:val="en-US"/>
        </w:rPr>
        <w:t>"More like your creepy leg, right?"</w:t>
      </w:r>
    </w:p>
    <w:p w14:paraId="621299DF" w14:textId="77777777" w:rsidR="004A2D5B" w:rsidRPr="004A2D5B" w:rsidRDefault="004A2D5B" w:rsidP="004A2D5B">
      <w:pPr>
        <w:rPr>
          <w:lang w:val="en-US"/>
        </w:rPr>
      </w:pPr>
    </w:p>
    <w:p w14:paraId="7EA5E443" w14:textId="77777777" w:rsidR="004A2D5B" w:rsidRPr="004A2D5B" w:rsidRDefault="004A2D5B" w:rsidP="004A2D5B">
      <w:pPr>
        <w:rPr>
          <w:lang w:val="en-US"/>
        </w:rPr>
      </w:pPr>
      <w:r w:rsidRPr="004A2D5B">
        <w:rPr>
          <w:lang w:val="en-US"/>
        </w:rPr>
        <w:t xml:space="preserve">He stares at me. He looks like a titan from down here. I had to break a couple of box towers to get to a decent depth. </w:t>
      </w:r>
    </w:p>
    <w:p w14:paraId="3D32DFE4" w14:textId="77777777" w:rsidR="004A2D5B" w:rsidRPr="004A2D5B" w:rsidRDefault="004A2D5B" w:rsidP="004A2D5B">
      <w:pPr>
        <w:rPr>
          <w:lang w:val="en-US"/>
        </w:rPr>
      </w:pPr>
      <w:r w:rsidRPr="004A2D5B">
        <w:rPr>
          <w:lang w:val="en-US"/>
        </w:rPr>
        <w:lastRenderedPageBreak/>
        <w:t>It is not long before that it is my turn to start to blow off his dick.  But this time I'm not completely naked.  We're equal - both of us showing our pale skin, damaged by weather and bad feelings, but still as smooth as silk.</w:t>
      </w:r>
    </w:p>
    <w:p w14:paraId="63C409EA" w14:textId="77777777" w:rsidR="004A2D5B" w:rsidRPr="004A2D5B" w:rsidRDefault="004A2D5B" w:rsidP="004A2D5B">
      <w:pPr>
        <w:rPr>
          <w:lang w:val="en-US"/>
        </w:rPr>
      </w:pPr>
    </w:p>
    <w:p w14:paraId="7824545F" w14:textId="72BD38E9" w:rsidR="00CF35C8" w:rsidRDefault="004A2D5B" w:rsidP="004A2D5B">
      <w:pPr>
        <w:rPr>
          <w:lang w:val="en-US"/>
        </w:rPr>
      </w:pPr>
      <w:r w:rsidRPr="004A2D5B">
        <w:rPr>
          <w:lang w:val="en-US"/>
        </w:rPr>
        <w:t>I missed his huge chest mane, which keeps my head warm in the winter.</w:t>
      </w:r>
    </w:p>
    <w:p w14:paraId="305742A6" w14:textId="77777777" w:rsidR="00ED2820" w:rsidRDefault="00ED2820" w:rsidP="004A2D5B">
      <w:pPr>
        <w:rPr>
          <w:lang w:val="en-US"/>
        </w:rPr>
      </w:pPr>
    </w:p>
    <w:p w14:paraId="1AE3833A" w14:textId="17E33450" w:rsidR="00ED2820" w:rsidRPr="00ED2820" w:rsidRDefault="00ED2820" w:rsidP="00ED2820">
      <w:pPr>
        <w:rPr>
          <w:lang w:val="en-US"/>
        </w:rPr>
      </w:pPr>
      <w:r w:rsidRPr="00ED2820">
        <w:rPr>
          <w:lang w:val="en-US"/>
        </w:rPr>
        <w:t>"</w:t>
      </w:r>
      <w:r w:rsidR="003B7B08">
        <w:rPr>
          <w:lang w:val="en-US"/>
        </w:rPr>
        <w:t>Dave</w:t>
      </w:r>
      <w:r w:rsidRPr="00ED2820">
        <w:rPr>
          <w:lang w:val="en-US"/>
        </w:rPr>
        <w:t>, have you seen anything strange?"</w:t>
      </w:r>
      <w:r w:rsidR="003B7B08">
        <w:rPr>
          <w:lang w:val="en-US"/>
        </w:rPr>
        <w:t>,</w:t>
      </w:r>
      <w:r w:rsidRPr="00ED2820">
        <w:rPr>
          <w:lang w:val="en-US"/>
        </w:rPr>
        <w:t xml:space="preserve"> I ask him, both of us wearing our clothes.</w:t>
      </w:r>
    </w:p>
    <w:p w14:paraId="252E1759" w14:textId="77777777" w:rsidR="00ED2820" w:rsidRPr="00ED2820" w:rsidRDefault="00ED2820" w:rsidP="00ED2820">
      <w:pPr>
        <w:rPr>
          <w:lang w:val="en-US"/>
        </w:rPr>
      </w:pPr>
      <w:r w:rsidRPr="00ED2820">
        <w:rPr>
          <w:lang w:val="en-US"/>
        </w:rPr>
        <w:t>"There was a letter just behind the door we passed earlier.</w:t>
      </w:r>
    </w:p>
    <w:p w14:paraId="74426B8C" w14:textId="77777777" w:rsidR="00ED2820" w:rsidRPr="00ED2820" w:rsidRDefault="00ED2820" w:rsidP="00ED2820">
      <w:pPr>
        <w:rPr>
          <w:lang w:val="en-US"/>
        </w:rPr>
      </w:pPr>
      <w:r w:rsidRPr="00ED2820">
        <w:rPr>
          <w:lang w:val="en-US"/>
        </w:rPr>
        <w:t>"What the hell? And you are only telling me now?"</w:t>
      </w:r>
    </w:p>
    <w:p w14:paraId="3324DF3C" w14:textId="4B52FBCE" w:rsidR="00ED2820" w:rsidRDefault="00ED2820" w:rsidP="00ED2820">
      <w:pPr>
        <w:rPr>
          <w:lang w:val="en-US"/>
        </w:rPr>
      </w:pPr>
      <w:r w:rsidRPr="00ED2820">
        <w:rPr>
          <w:lang w:val="en-US"/>
        </w:rPr>
        <w:t>"</w:t>
      </w:r>
      <w:r w:rsidR="003B7B08">
        <w:rPr>
          <w:lang w:val="en-US"/>
        </w:rPr>
        <w:t>Yes. Because I want to feel useful.”</w:t>
      </w:r>
    </w:p>
    <w:p w14:paraId="7C8B8590" w14:textId="65C71DE9" w:rsidR="00ED2820" w:rsidRDefault="003B7B08" w:rsidP="00ED2820">
      <w:pPr>
        <w:rPr>
          <w:lang w:val="en-US"/>
        </w:rPr>
      </w:pPr>
      <w:r>
        <w:rPr>
          <w:lang w:val="en-US"/>
        </w:rPr>
        <w:t>“But you already are. You make me feel the luckiest guy of the world! And it has something written on it?”</w:t>
      </w:r>
    </w:p>
    <w:p w14:paraId="2186BD3F" w14:textId="77777777" w:rsidR="003B7B08" w:rsidRPr="00ED2820" w:rsidRDefault="003B7B08" w:rsidP="00ED2820">
      <w:pPr>
        <w:rPr>
          <w:lang w:val="en-US"/>
        </w:rPr>
      </w:pPr>
    </w:p>
    <w:p w14:paraId="0F8FEBE3" w14:textId="31244D9D" w:rsidR="00ED2820" w:rsidRPr="00ED2820" w:rsidRDefault="003B7B08" w:rsidP="00ED2820">
      <w:pPr>
        <w:rPr>
          <w:lang w:val="en-US"/>
        </w:rPr>
      </w:pPr>
      <w:r>
        <w:rPr>
          <w:lang w:val="en-US"/>
        </w:rPr>
        <w:t>Dave</w:t>
      </w:r>
      <w:r w:rsidR="00ED2820" w:rsidRPr="00ED2820">
        <w:rPr>
          <w:lang w:val="en-US"/>
        </w:rPr>
        <w:t xml:space="preserve"> takes the letter out of the left pocket of his trousers (what if he lost it when he took them off </w:t>
      </w:r>
      <w:r>
        <w:rPr>
          <w:lang w:val="en-US"/>
        </w:rPr>
        <w:t>when</w:t>
      </w:r>
      <w:r w:rsidR="00ED2820" w:rsidRPr="00ED2820">
        <w:rPr>
          <w:lang w:val="en-US"/>
        </w:rPr>
        <w:t xml:space="preserve"> we made some </w:t>
      </w:r>
      <w:r>
        <w:rPr>
          <w:lang w:val="en-US"/>
        </w:rPr>
        <w:t>nasty</w:t>
      </w:r>
      <w:r w:rsidR="00ED2820" w:rsidRPr="00ED2820">
        <w:rPr>
          <w:lang w:val="en-US"/>
        </w:rPr>
        <w:t xml:space="preserve"> jokes?...). </w:t>
      </w:r>
    </w:p>
    <w:p w14:paraId="1F591FA2" w14:textId="77777777" w:rsidR="00ED2820" w:rsidRPr="00ED2820" w:rsidRDefault="00ED2820" w:rsidP="00ED2820">
      <w:pPr>
        <w:rPr>
          <w:lang w:val="en-US"/>
        </w:rPr>
      </w:pPr>
    </w:p>
    <w:p w14:paraId="391F5E39" w14:textId="77777777" w:rsidR="00ED2820" w:rsidRPr="00ED2820" w:rsidRDefault="00ED2820" w:rsidP="00ED2820">
      <w:pPr>
        <w:rPr>
          <w:lang w:val="en-US"/>
        </w:rPr>
      </w:pPr>
      <w:r w:rsidRPr="00ED2820">
        <w:rPr>
          <w:lang w:val="en-US"/>
        </w:rPr>
        <w:t>"The only clue you'll find here. Trust me and pay attention.</w:t>
      </w:r>
    </w:p>
    <w:p w14:paraId="036E786B" w14:textId="77777777" w:rsidR="00ED2820" w:rsidRPr="00ED2820" w:rsidRDefault="00ED2820" w:rsidP="00ED2820">
      <w:pPr>
        <w:rPr>
          <w:lang w:val="en-US"/>
        </w:rPr>
      </w:pPr>
      <w:r w:rsidRPr="00ED2820">
        <w:rPr>
          <w:lang w:val="en-US"/>
        </w:rPr>
        <w:t>"..."</w:t>
      </w:r>
    </w:p>
    <w:p w14:paraId="400E4DD4" w14:textId="77777777" w:rsidR="00ED2820" w:rsidRPr="00ED2820" w:rsidRDefault="00ED2820" w:rsidP="00ED2820">
      <w:pPr>
        <w:rPr>
          <w:lang w:val="en-US"/>
        </w:rPr>
      </w:pPr>
      <w:r w:rsidRPr="00ED2820">
        <w:rPr>
          <w:lang w:val="en-US"/>
        </w:rPr>
        <w:t>"..."</w:t>
      </w:r>
    </w:p>
    <w:p w14:paraId="7FCC9740" w14:textId="77777777" w:rsidR="00ED2820" w:rsidRPr="00ED2820" w:rsidRDefault="00ED2820" w:rsidP="00ED2820">
      <w:pPr>
        <w:rPr>
          <w:lang w:val="en-US"/>
        </w:rPr>
      </w:pPr>
      <w:r w:rsidRPr="00ED2820">
        <w:rPr>
          <w:lang w:val="en-US"/>
        </w:rPr>
        <w:t>"..."</w:t>
      </w:r>
    </w:p>
    <w:p w14:paraId="66D37F43" w14:textId="77777777" w:rsidR="00ED2820" w:rsidRPr="00ED2820" w:rsidRDefault="00ED2820" w:rsidP="00ED2820">
      <w:pPr>
        <w:rPr>
          <w:lang w:val="en-US"/>
        </w:rPr>
      </w:pPr>
      <w:r w:rsidRPr="00ED2820">
        <w:rPr>
          <w:lang w:val="en-US"/>
        </w:rPr>
        <w:t>"..."</w:t>
      </w:r>
    </w:p>
    <w:p w14:paraId="5FDB7E52" w14:textId="77777777" w:rsidR="00ED2820" w:rsidRPr="00ED2820" w:rsidRDefault="00ED2820" w:rsidP="00ED2820">
      <w:pPr>
        <w:rPr>
          <w:lang w:val="en-US"/>
        </w:rPr>
      </w:pPr>
      <w:r w:rsidRPr="00ED2820">
        <w:rPr>
          <w:lang w:val="en-US"/>
        </w:rPr>
        <w:t>"Hum... There it is! It says, 'There are 1000 boxes in this room. Only one will open the door. You must find the right one, and for that - you already know the answer.'"</w:t>
      </w:r>
    </w:p>
    <w:p w14:paraId="0289E7FC" w14:textId="77777777" w:rsidR="00ED2820" w:rsidRPr="00ED2820" w:rsidRDefault="00ED2820" w:rsidP="00ED2820">
      <w:pPr>
        <w:rPr>
          <w:lang w:val="en-US"/>
        </w:rPr>
      </w:pPr>
      <w:r w:rsidRPr="00ED2820">
        <w:rPr>
          <w:lang w:val="en-US"/>
        </w:rPr>
        <w:t>"That's it?"</w:t>
      </w:r>
    </w:p>
    <w:p w14:paraId="7F955A00" w14:textId="0246884C" w:rsidR="00ED2820" w:rsidRPr="00ED2820" w:rsidRDefault="00ED2820" w:rsidP="00ED2820">
      <w:pPr>
        <w:rPr>
          <w:lang w:val="en-US"/>
        </w:rPr>
      </w:pPr>
      <w:r w:rsidRPr="00ED2820">
        <w:rPr>
          <w:lang w:val="en-US"/>
        </w:rPr>
        <w:t xml:space="preserve">"Yes, </w:t>
      </w:r>
      <w:r w:rsidR="003B7B08">
        <w:rPr>
          <w:lang w:val="en-US"/>
        </w:rPr>
        <w:t>Loan</w:t>
      </w:r>
      <w:r w:rsidRPr="00ED2820">
        <w:rPr>
          <w:lang w:val="en-US"/>
        </w:rPr>
        <w:t>..."</w:t>
      </w:r>
    </w:p>
    <w:p w14:paraId="1FAABFB2" w14:textId="77777777" w:rsidR="00ED2820" w:rsidRPr="00ED2820" w:rsidRDefault="00ED2820" w:rsidP="00ED2820">
      <w:pPr>
        <w:rPr>
          <w:lang w:val="en-US"/>
        </w:rPr>
      </w:pPr>
    </w:p>
    <w:p w14:paraId="08729EBF" w14:textId="77777777" w:rsidR="003B7B08" w:rsidRDefault="00ED2820" w:rsidP="00ED2820">
      <w:pPr>
        <w:rPr>
          <w:lang w:val="en-US"/>
        </w:rPr>
      </w:pPr>
      <w:r w:rsidRPr="00ED2820">
        <w:rPr>
          <w:lang w:val="en-US"/>
        </w:rPr>
        <w:t xml:space="preserve">"Hum... OK. </w:t>
      </w:r>
      <w:r w:rsidR="003B7B08">
        <w:rPr>
          <w:lang w:val="en-US"/>
        </w:rPr>
        <w:t>Although I still did not get it.”</w:t>
      </w:r>
    </w:p>
    <w:p w14:paraId="7488C649" w14:textId="1D96B059" w:rsidR="00ED2820" w:rsidRPr="00ED2820" w:rsidRDefault="003B7B08" w:rsidP="00ED2820">
      <w:pPr>
        <w:rPr>
          <w:lang w:val="en-US"/>
        </w:rPr>
      </w:pPr>
      <w:r>
        <w:rPr>
          <w:lang w:val="en-US"/>
        </w:rPr>
        <w:t>“</w:t>
      </w:r>
      <w:r w:rsidR="00ED2820" w:rsidRPr="00ED2820">
        <w:rPr>
          <w:lang w:val="en-US"/>
        </w:rPr>
        <w:t>Then I'll find the right one."</w:t>
      </w:r>
    </w:p>
    <w:p w14:paraId="3E2BC852" w14:textId="0926FEA2" w:rsidR="00ED2820" w:rsidRPr="00ED2820" w:rsidRDefault="003B7B08" w:rsidP="00ED2820">
      <w:pPr>
        <w:rPr>
          <w:lang w:val="en-US"/>
        </w:rPr>
      </w:pPr>
      <w:r>
        <w:rPr>
          <w:lang w:val="en-US"/>
        </w:rPr>
        <w:t xml:space="preserve">I’m so worried about him: </w:t>
      </w:r>
      <w:r w:rsidR="00ED2820" w:rsidRPr="00ED2820">
        <w:rPr>
          <w:lang w:val="en-US"/>
        </w:rPr>
        <w:t>"Don't. Let me do it for you. You might make it worse."</w:t>
      </w:r>
    </w:p>
    <w:p w14:paraId="30B0B78C" w14:textId="77777777" w:rsidR="00ED2820" w:rsidRPr="00ED2820" w:rsidRDefault="00ED2820" w:rsidP="00ED2820">
      <w:pPr>
        <w:rPr>
          <w:lang w:val="en-US"/>
        </w:rPr>
      </w:pPr>
    </w:p>
    <w:p w14:paraId="067E53D3" w14:textId="4B217B2A" w:rsidR="00ED2820" w:rsidRPr="00ED2820" w:rsidRDefault="00ED2820" w:rsidP="00ED2820">
      <w:pPr>
        <w:rPr>
          <w:lang w:val="en-US"/>
        </w:rPr>
      </w:pPr>
      <w:r w:rsidRPr="00ED2820">
        <w:rPr>
          <w:lang w:val="en-US"/>
        </w:rPr>
        <w:t xml:space="preserve">Not only </w:t>
      </w:r>
      <w:r w:rsidR="003B7B08">
        <w:rPr>
          <w:lang w:val="en-US"/>
        </w:rPr>
        <w:t>he</w:t>
      </w:r>
      <w:r w:rsidRPr="00ED2820">
        <w:rPr>
          <w:lang w:val="en-US"/>
        </w:rPr>
        <w:t xml:space="preserve"> lost </w:t>
      </w:r>
      <w:r w:rsidR="003B7B08">
        <w:rPr>
          <w:lang w:val="en-US"/>
        </w:rPr>
        <w:t>his</w:t>
      </w:r>
      <w:r w:rsidRPr="00ED2820">
        <w:rPr>
          <w:lang w:val="en-US"/>
        </w:rPr>
        <w:t xml:space="preserve"> right leg, but </w:t>
      </w:r>
      <w:r w:rsidR="003B7B08">
        <w:rPr>
          <w:lang w:val="en-US"/>
        </w:rPr>
        <w:t>his</w:t>
      </w:r>
      <w:r w:rsidRPr="00ED2820">
        <w:rPr>
          <w:lang w:val="en-US"/>
        </w:rPr>
        <w:t xml:space="preserve"> right arm is starting to get hard. I roll up the sleeve of </w:t>
      </w:r>
      <w:r w:rsidR="003B7B08">
        <w:rPr>
          <w:lang w:val="en-US"/>
        </w:rPr>
        <w:t>his</w:t>
      </w:r>
      <w:r w:rsidRPr="00ED2820">
        <w:rPr>
          <w:lang w:val="en-US"/>
        </w:rPr>
        <w:t xml:space="preserve"> shirt and notice that the bruise next to </w:t>
      </w:r>
      <w:r w:rsidR="003B7B08">
        <w:rPr>
          <w:lang w:val="en-US"/>
        </w:rPr>
        <w:t>his</w:t>
      </w:r>
      <w:r w:rsidRPr="00ED2820">
        <w:rPr>
          <w:lang w:val="en-US"/>
        </w:rPr>
        <w:t xml:space="preserve"> elbow is getting bigger. I can also feel something hard under </w:t>
      </w:r>
      <w:r w:rsidR="003B7B08">
        <w:rPr>
          <w:lang w:val="en-US"/>
        </w:rPr>
        <w:t>his</w:t>
      </w:r>
      <w:r w:rsidRPr="00ED2820">
        <w:rPr>
          <w:lang w:val="en-US"/>
        </w:rPr>
        <w:t xml:space="preserve"> skin. And </w:t>
      </w:r>
      <w:r w:rsidR="003B7B08">
        <w:rPr>
          <w:lang w:val="en-US"/>
        </w:rPr>
        <w:t>he</w:t>
      </w:r>
      <w:r w:rsidRPr="00ED2820">
        <w:rPr>
          <w:lang w:val="en-US"/>
        </w:rPr>
        <w:t xml:space="preserve"> can bend </w:t>
      </w:r>
      <w:r w:rsidR="003B7B08">
        <w:rPr>
          <w:lang w:val="en-US"/>
        </w:rPr>
        <w:t>his</w:t>
      </w:r>
      <w:r w:rsidRPr="00ED2820">
        <w:rPr>
          <w:lang w:val="en-US"/>
        </w:rPr>
        <w:t xml:space="preserve"> arm less and less.</w:t>
      </w:r>
    </w:p>
    <w:p w14:paraId="37627096" w14:textId="77777777" w:rsidR="00ED2820" w:rsidRPr="00ED2820" w:rsidRDefault="00ED2820" w:rsidP="00ED2820">
      <w:pPr>
        <w:rPr>
          <w:lang w:val="en-US"/>
        </w:rPr>
      </w:pPr>
    </w:p>
    <w:p w14:paraId="56860767" w14:textId="77777777" w:rsidR="00ED2820" w:rsidRPr="00ED2820" w:rsidRDefault="00ED2820" w:rsidP="00ED2820">
      <w:pPr>
        <w:rPr>
          <w:lang w:val="en-US"/>
        </w:rPr>
      </w:pPr>
      <w:r w:rsidRPr="00ED2820">
        <w:rPr>
          <w:lang w:val="en-US"/>
        </w:rPr>
        <w:lastRenderedPageBreak/>
        <w:t>"You'll take up too much space if you walk on two legs!"</w:t>
      </w:r>
    </w:p>
    <w:p w14:paraId="6ED6DD3F" w14:textId="20C6323D" w:rsidR="00ED2820" w:rsidRPr="00ED2820" w:rsidRDefault="00ED2820" w:rsidP="00ED2820">
      <w:pPr>
        <w:rPr>
          <w:lang w:val="en-US"/>
        </w:rPr>
      </w:pPr>
      <w:r w:rsidRPr="00ED2820">
        <w:rPr>
          <w:lang w:val="en-US"/>
        </w:rPr>
        <w:t>"I can do it.</w:t>
      </w:r>
      <w:r w:rsidR="003B7B08">
        <w:rPr>
          <w:lang w:val="en-US"/>
        </w:rPr>
        <w:t>”</w:t>
      </w:r>
    </w:p>
    <w:p w14:paraId="43F2AA21" w14:textId="77777777" w:rsidR="00ED2820" w:rsidRDefault="00ED2820" w:rsidP="00ED2820">
      <w:pPr>
        <w:rPr>
          <w:lang w:val="en-US"/>
        </w:rPr>
      </w:pPr>
      <w:r w:rsidRPr="00ED2820">
        <w:rPr>
          <w:lang w:val="en-US"/>
        </w:rPr>
        <w:t>"I know I can."</w:t>
      </w:r>
    </w:p>
    <w:p w14:paraId="0F207DE3" w14:textId="221874BB" w:rsidR="003B7B08" w:rsidRPr="00ED2820" w:rsidRDefault="003B7B08" w:rsidP="00ED2820">
      <w:pPr>
        <w:rPr>
          <w:lang w:val="en-US"/>
        </w:rPr>
      </w:pPr>
      <w:r>
        <w:rPr>
          <w:lang w:val="en-US"/>
        </w:rPr>
        <w:t>Alright, alright. I’m gonna let you lead this time.</w:t>
      </w:r>
    </w:p>
    <w:p w14:paraId="4F7591B9" w14:textId="77777777" w:rsidR="00ED2820" w:rsidRPr="00ED2820" w:rsidRDefault="00ED2820" w:rsidP="00ED2820">
      <w:pPr>
        <w:rPr>
          <w:lang w:val="en-US"/>
        </w:rPr>
      </w:pPr>
    </w:p>
    <w:p w14:paraId="6C6448F6" w14:textId="4B26DAA6" w:rsidR="00ED2820" w:rsidRPr="00ED2820" w:rsidRDefault="00ED2820" w:rsidP="00ED2820">
      <w:pPr>
        <w:rPr>
          <w:lang w:val="en-US"/>
        </w:rPr>
      </w:pPr>
      <w:r w:rsidRPr="00ED2820">
        <w:rPr>
          <w:lang w:val="en-US"/>
        </w:rPr>
        <w:t>--&gt; look around.</w:t>
      </w:r>
    </w:p>
    <w:p w14:paraId="5E4FEEA4" w14:textId="77777777" w:rsidR="00ED2820" w:rsidRPr="00ED2820" w:rsidRDefault="00ED2820" w:rsidP="00ED2820">
      <w:pPr>
        <w:rPr>
          <w:lang w:val="en-US"/>
        </w:rPr>
      </w:pPr>
      <w:r w:rsidRPr="00ED2820">
        <w:rPr>
          <w:lang w:val="en-US"/>
        </w:rPr>
        <w:t>Boxes. One of them must be the good one. Which one should I walk towards? Box 1? Box 1000? One of them has to make it. I know for sure.</w:t>
      </w:r>
    </w:p>
    <w:p w14:paraId="3B82EB5C" w14:textId="77777777" w:rsidR="00ED2820" w:rsidRPr="00ED2820" w:rsidRDefault="00ED2820" w:rsidP="00ED2820">
      <w:pPr>
        <w:rPr>
          <w:lang w:val="en-US"/>
        </w:rPr>
      </w:pPr>
    </w:p>
    <w:p w14:paraId="288C03D6" w14:textId="77777777" w:rsidR="00ED2820" w:rsidRPr="00ED2820" w:rsidRDefault="00ED2820" w:rsidP="00ED2820">
      <w:pPr>
        <w:rPr>
          <w:lang w:val="en-US"/>
        </w:rPr>
      </w:pPr>
      <w:r w:rsidRPr="00ED2820">
        <w:rPr>
          <w:lang w:val="en-US"/>
        </w:rPr>
        <w:t>--&gt; go to box 1</w:t>
      </w:r>
    </w:p>
    <w:p w14:paraId="1E7BF34C" w14:textId="72AE9389" w:rsidR="00ED2820" w:rsidRPr="00ED2820" w:rsidRDefault="00ED2820" w:rsidP="00ED2820">
      <w:pPr>
        <w:rPr>
          <w:lang w:val="en-US"/>
        </w:rPr>
      </w:pPr>
      <w:r w:rsidRPr="00ED2820">
        <w:rPr>
          <w:lang w:val="en-US"/>
        </w:rPr>
        <w:t xml:space="preserve">I'm next to the </w:t>
      </w:r>
      <w:r w:rsidR="007855B4">
        <w:rPr>
          <w:lang w:val="en-US"/>
        </w:rPr>
        <w:t xml:space="preserve">box. First, I </w:t>
      </w:r>
      <w:r w:rsidRPr="00ED2820">
        <w:rPr>
          <w:lang w:val="en-US"/>
        </w:rPr>
        <w:t>smash it against the wall.</w:t>
      </w:r>
    </w:p>
    <w:p w14:paraId="14317A30" w14:textId="77777777" w:rsidR="00ED2820" w:rsidRPr="00ED2820" w:rsidRDefault="00ED2820" w:rsidP="00ED2820">
      <w:pPr>
        <w:rPr>
          <w:lang w:val="en-US"/>
        </w:rPr>
      </w:pPr>
      <w:r w:rsidRPr="00ED2820">
        <w:rPr>
          <w:lang w:val="en-US"/>
        </w:rPr>
        <w:t>I should take the key now.</w:t>
      </w:r>
    </w:p>
    <w:p w14:paraId="4929332B" w14:textId="77777777" w:rsidR="00ED2820" w:rsidRPr="00ED2820" w:rsidRDefault="00ED2820" w:rsidP="00ED2820">
      <w:pPr>
        <w:rPr>
          <w:lang w:val="en-US"/>
        </w:rPr>
      </w:pPr>
    </w:p>
    <w:p w14:paraId="4C9CC725" w14:textId="77777777" w:rsidR="00ED2820" w:rsidRPr="00ED2820" w:rsidRDefault="00ED2820" w:rsidP="00ED2820">
      <w:pPr>
        <w:rPr>
          <w:lang w:val="en-US"/>
        </w:rPr>
      </w:pPr>
      <w:r w:rsidRPr="00ED2820">
        <w:rPr>
          <w:lang w:val="en-US"/>
        </w:rPr>
        <w:t>--&gt; Take the key.</w:t>
      </w:r>
    </w:p>
    <w:p w14:paraId="3590BE11" w14:textId="77777777" w:rsidR="00ED2820" w:rsidRPr="00ED2820" w:rsidRDefault="00ED2820" w:rsidP="00ED2820">
      <w:pPr>
        <w:rPr>
          <w:lang w:val="en-US"/>
        </w:rPr>
      </w:pPr>
      <w:r w:rsidRPr="00ED2820">
        <w:rPr>
          <w:lang w:val="en-US"/>
        </w:rPr>
        <w:t>From which box?</w:t>
      </w:r>
    </w:p>
    <w:p w14:paraId="0CD87409" w14:textId="77777777" w:rsidR="00ED2820" w:rsidRPr="00ED2820" w:rsidRDefault="00ED2820" w:rsidP="00ED2820">
      <w:pPr>
        <w:rPr>
          <w:lang w:val="en-US"/>
        </w:rPr>
      </w:pPr>
    </w:p>
    <w:p w14:paraId="66E83949" w14:textId="77777777" w:rsidR="00ED2820" w:rsidRPr="00ED2820" w:rsidRDefault="00ED2820" w:rsidP="00ED2820">
      <w:pPr>
        <w:rPr>
          <w:lang w:val="en-US"/>
        </w:rPr>
      </w:pPr>
      <w:r w:rsidRPr="00ED2820">
        <w:rPr>
          <w:lang w:val="en-US"/>
        </w:rPr>
        <w:t>--&gt; Take the key from box 1</w:t>
      </w:r>
    </w:p>
    <w:p w14:paraId="75EA9250" w14:textId="77777777" w:rsidR="00ED2820" w:rsidRPr="00ED2820" w:rsidRDefault="00ED2820" w:rsidP="00ED2820">
      <w:pPr>
        <w:rPr>
          <w:lang w:val="en-US"/>
        </w:rPr>
      </w:pPr>
      <w:r w:rsidRPr="00ED2820">
        <w:rPr>
          <w:lang w:val="en-US"/>
        </w:rPr>
        <w:t>The key is in my hand and I walk towards the door.</w:t>
      </w:r>
    </w:p>
    <w:p w14:paraId="42FBFD60" w14:textId="77777777" w:rsidR="00ED2820" w:rsidRPr="00ED2820" w:rsidRDefault="00ED2820" w:rsidP="00ED2820">
      <w:pPr>
        <w:rPr>
          <w:lang w:val="en-US"/>
        </w:rPr>
      </w:pPr>
      <w:r w:rsidRPr="00ED2820">
        <w:rPr>
          <w:lang w:val="en-US"/>
        </w:rPr>
        <w:t>I'll see if I can open it.</w:t>
      </w:r>
    </w:p>
    <w:p w14:paraId="58341E85" w14:textId="77777777" w:rsidR="00ED2820" w:rsidRPr="00ED2820" w:rsidRDefault="00ED2820" w:rsidP="00ED2820">
      <w:pPr>
        <w:rPr>
          <w:lang w:val="en-US"/>
        </w:rPr>
      </w:pPr>
    </w:p>
    <w:p w14:paraId="6283BB91" w14:textId="77777777" w:rsidR="00ED2820" w:rsidRPr="00ED2820" w:rsidRDefault="00ED2820" w:rsidP="00ED2820">
      <w:pPr>
        <w:rPr>
          <w:lang w:val="en-US"/>
        </w:rPr>
      </w:pPr>
      <w:r w:rsidRPr="00ED2820">
        <w:rPr>
          <w:lang w:val="en-US"/>
        </w:rPr>
        <w:t>--&gt; use key 1</w:t>
      </w:r>
    </w:p>
    <w:p w14:paraId="72BF8F0D" w14:textId="77777777" w:rsidR="00ED2820" w:rsidRPr="00ED2820" w:rsidRDefault="00ED2820" w:rsidP="00ED2820">
      <w:pPr>
        <w:rPr>
          <w:lang w:val="en-US"/>
        </w:rPr>
      </w:pPr>
      <w:r w:rsidRPr="00ED2820">
        <w:rPr>
          <w:lang w:val="en-US"/>
        </w:rPr>
        <w:t>"Did you succeed, Dave?"</w:t>
      </w:r>
    </w:p>
    <w:p w14:paraId="39DFDCB6" w14:textId="77777777" w:rsidR="00ED2820" w:rsidRPr="00ED2820" w:rsidRDefault="00ED2820" w:rsidP="00ED2820">
      <w:pPr>
        <w:rPr>
          <w:lang w:val="en-US"/>
        </w:rPr>
      </w:pPr>
    </w:p>
    <w:p w14:paraId="5C22F6AD" w14:textId="77777777" w:rsidR="00ED2820" w:rsidRPr="00ED2820" w:rsidRDefault="00ED2820" w:rsidP="00ED2820">
      <w:pPr>
        <w:rPr>
          <w:lang w:val="en-US"/>
        </w:rPr>
      </w:pPr>
      <w:r w:rsidRPr="00ED2820">
        <w:rPr>
          <w:lang w:val="en-US"/>
        </w:rPr>
        <w:t>I try to turn the key in all directions, but it doesn't work. The door does not open. At least not yet.</w:t>
      </w:r>
    </w:p>
    <w:p w14:paraId="445E2C68" w14:textId="77777777" w:rsidR="00ED2820" w:rsidRPr="00ED2820" w:rsidRDefault="00ED2820" w:rsidP="00ED2820">
      <w:pPr>
        <w:rPr>
          <w:lang w:val="en-US"/>
        </w:rPr>
      </w:pPr>
    </w:p>
    <w:p w14:paraId="2ED3AA4C" w14:textId="6BDA5849" w:rsidR="00ED2820" w:rsidRDefault="00ED2820" w:rsidP="00ED2820">
      <w:pPr>
        <w:rPr>
          <w:lang w:val="en-US"/>
        </w:rPr>
      </w:pPr>
      <w:r w:rsidRPr="00ED2820">
        <w:rPr>
          <w:lang w:val="en-US"/>
        </w:rPr>
        <w:t>I should go to another box.</w:t>
      </w:r>
    </w:p>
    <w:p w14:paraId="263D9E8B" w14:textId="77777777" w:rsidR="007855B4" w:rsidRDefault="007855B4" w:rsidP="00ED2820">
      <w:pPr>
        <w:rPr>
          <w:lang w:val="en-US"/>
        </w:rPr>
      </w:pPr>
    </w:p>
    <w:p w14:paraId="56B35827" w14:textId="4E122B61" w:rsidR="007855B4" w:rsidRDefault="007855B4" w:rsidP="007855B4">
      <w:pPr>
        <w:pStyle w:val="ListParagraph"/>
        <w:numPr>
          <w:ilvl w:val="0"/>
          <w:numId w:val="1"/>
        </w:numPr>
        <w:rPr>
          <w:lang w:val="en-US"/>
        </w:rPr>
      </w:pPr>
      <w:r>
        <w:rPr>
          <w:lang w:val="en-US"/>
        </w:rPr>
        <w:t>Use key 666</w:t>
      </w:r>
    </w:p>
    <w:p w14:paraId="0CDB4D7B" w14:textId="77777777" w:rsidR="007855B4" w:rsidRDefault="007855B4" w:rsidP="007855B4">
      <w:pPr>
        <w:rPr>
          <w:lang w:val="en-US"/>
        </w:rPr>
      </w:pPr>
      <w:r w:rsidRPr="007855B4">
        <w:rPr>
          <w:lang w:val="en-US"/>
        </w:rPr>
        <w:t>"Did you succeed, Dave?"</w:t>
      </w:r>
    </w:p>
    <w:p w14:paraId="53C2ECA9" w14:textId="4ECA9909" w:rsidR="007855B4" w:rsidRDefault="007855B4" w:rsidP="007855B4">
      <w:pPr>
        <w:rPr>
          <w:lang w:val="en-US"/>
        </w:rPr>
      </w:pPr>
      <w:r w:rsidRPr="00ED2820">
        <w:rPr>
          <w:lang w:val="en-US"/>
        </w:rPr>
        <w:t>I try to turn the key in all directions</w:t>
      </w:r>
      <w:r>
        <w:rPr>
          <w:lang w:val="en-US"/>
        </w:rPr>
        <w:t>. And out of nowhere, a click sound is heard.</w:t>
      </w:r>
    </w:p>
    <w:p w14:paraId="21F80A2A" w14:textId="43AAB770" w:rsidR="007855B4" w:rsidRDefault="007855B4" w:rsidP="007855B4">
      <w:pPr>
        <w:rPr>
          <w:lang w:val="en-US"/>
        </w:rPr>
      </w:pPr>
      <w:r>
        <w:rPr>
          <w:lang w:val="en-US"/>
        </w:rPr>
        <w:t>´</w:t>
      </w:r>
    </w:p>
    <w:p w14:paraId="0D12E15C" w14:textId="0A5CC1A7" w:rsidR="007855B4" w:rsidRDefault="007855B4" w:rsidP="007855B4">
      <w:pPr>
        <w:rPr>
          <w:lang w:val="en-US"/>
        </w:rPr>
      </w:pPr>
      <w:r>
        <w:rPr>
          <w:lang w:val="en-US"/>
        </w:rPr>
        <w:lastRenderedPageBreak/>
        <w:t>“You did it, Dave! I’m so proud of you.”</w:t>
      </w:r>
    </w:p>
    <w:p w14:paraId="2B7A51B9" w14:textId="77777777" w:rsidR="007855B4" w:rsidRDefault="007855B4" w:rsidP="007855B4">
      <w:pPr>
        <w:rPr>
          <w:lang w:val="en-US"/>
        </w:rPr>
      </w:pPr>
    </w:p>
    <w:p w14:paraId="5A304F2C" w14:textId="7E91CA55" w:rsidR="007855B4" w:rsidRDefault="007855B4" w:rsidP="007855B4">
      <w:pPr>
        <w:rPr>
          <w:lang w:val="en-US"/>
        </w:rPr>
      </w:pPr>
      <w:r>
        <w:rPr>
          <w:lang w:val="en-US"/>
        </w:rPr>
        <w:t>Thank you.</w:t>
      </w:r>
    </w:p>
    <w:p w14:paraId="7E16FA1D" w14:textId="77777777" w:rsidR="007855B4" w:rsidRDefault="007855B4" w:rsidP="007855B4">
      <w:pPr>
        <w:rPr>
          <w:lang w:val="en-US"/>
        </w:rPr>
      </w:pPr>
    </w:p>
    <w:p w14:paraId="7FE0494E" w14:textId="594A8C7C" w:rsidR="007855B4" w:rsidRDefault="007855B4" w:rsidP="007855B4">
      <w:pPr>
        <w:rPr>
          <w:lang w:val="en-US"/>
        </w:rPr>
      </w:pPr>
      <w:r>
        <w:rPr>
          <w:lang w:val="en-US"/>
        </w:rPr>
        <w:t>Asshole.</w:t>
      </w:r>
    </w:p>
    <w:p w14:paraId="3A27C8BF" w14:textId="77777777" w:rsidR="007855B4" w:rsidRDefault="007855B4" w:rsidP="007855B4">
      <w:pPr>
        <w:rPr>
          <w:lang w:val="en-US"/>
        </w:rPr>
      </w:pPr>
    </w:p>
    <w:p w14:paraId="622E5229" w14:textId="4E38E90C" w:rsidR="007855B4" w:rsidRDefault="007855B4" w:rsidP="007855B4">
      <w:pPr>
        <w:rPr>
          <w:lang w:val="en-US"/>
        </w:rPr>
      </w:pPr>
      <w:r>
        <w:rPr>
          <w:lang w:val="en-US"/>
        </w:rPr>
        <w:t>Thank you.</w:t>
      </w:r>
    </w:p>
    <w:p w14:paraId="617118B0" w14:textId="77777777" w:rsidR="007855B4" w:rsidRDefault="007855B4" w:rsidP="007855B4">
      <w:pPr>
        <w:rPr>
          <w:lang w:val="en-US"/>
        </w:rPr>
      </w:pPr>
    </w:p>
    <w:p w14:paraId="3882F5FE" w14:textId="1CFA3C90" w:rsidR="007855B4" w:rsidRDefault="007855B4" w:rsidP="007855B4">
      <w:pPr>
        <w:rPr>
          <w:lang w:val="en-US"/>
        </w:rPr>
      </w:pPr>
      <w:r>
        <w:rPr>
          <w:lang w:val="en-US"/>
        </w:rPr>
        <w:t>I… Feel weak. I should celebrate this accomplishment. I did it alone, all by myself. But I can’t move. I can’t…</w:t>
      </w:r>
    </w:p>
    <w:p w14:paraId="6018A22C" w14:textId="77777777" w:rsidR="007855B4" w:rsidRDefault="007855B4" w:rsidP="007855B4">
      <w:pPr>
        <w:rPr>
          <w:lang w:val="en-US"/>
        </w:rPr>
      </w:pPr>
    </w:p>
    <w:p w14:paraId="55C585E2" w14:textId="444C8585" w:rsidR="007855B4" w:rsidRDefault="007855B4" w:rsidP="007855B4">
      <w:pPr>
        <w:rPr>
          <w:lang w:val="en-US"/>
        </w:rPr>
      </w:pPr>
      <w:r>
        <w:rPr>
          <w:lang w:val="en-US"/>
        </w:rPr>
        <w:t>“Dave! Dave, wake up! Dave, please, stay with me!”</w:t>
      </w:r>
    </w:p>
    <w:p w14:paraId="2D9A7D93" w14:textId="1726F545" w:rsidR="007855B4" w:rsidRDefault="007855B4" w:rsidP="007855B4">
      <w:pPr>
        <w:rPr>
          <w:lang w:val="en-US"/>
        </w:rPr>
      </w:pPr>
      <w:r>
        <w:rPr>
          <w:lang w:val="en-US"/>
        </w:rPr>
        <w:t>“I’m coming, Dave!”</w:t>
      </w:r>
    </w:p>
    <w:p w14:paraId="02A78F26" w14:textId="77777777" w:rsidR="00142E38" w:rsidRDefault="00142E38" w:rsidP="007855B4">
      <w:pPr>
        <w:rPr>
          <w:lang w:val="en-US"/>
        </w:rPr>
      </w:pPr>
    </w:p>
    <w:p w14:paraId="28004729" w14:textId="58DA77D9" w:rsidR="00142E38" w:rsidRPr="008367EC" w:rsidRDefault="00142E38" w:rsidP="007855B4">
      <w:pPr>
        <w:rPr>
          <w:b/>
          <w:bCs/>
          <w:sz w:val="32"/>
          <w:szCs w:val="32"/>
          <w:lang w:val="en-US"/>
        </w:rPr>
      </w:pPr>
      <w:r w:rsidRPr="008367EC">
        <w:rPr>
          <w:b/>
          <w:bCs/>
          <w:sz w:val="32"/>
          <w:szCs w:val="32"/>
          <w:lang w:val="en-US"/>
        </w:rPr>
        <w:t>Last challenge room</w:t>
      </w:r>
    </w:p>
    <w:p w14:paraId="39C2EE96" w14:textId="77777777" w:rsidR="00B352E8" w:rsidRPr="00B352E8" w:rsidRDefault="00B352E8" w:rsidP="00B352E8">
      <w:pPr>
        <w:rPr>
          <w:lang w:val="en-US"/>
        </w:rPr>
      </w:pPr>
      <w:r w:rsidRPr="00B352E8">
        <w:rPr>
          <w:lang w:val="en-US"/>
        </w:rPr>
        <w:t>"We did it, Dave! We are in the new chamber!"</w:t>
      </w:r>
    </w:p>
    <w:p w14:paraId="0647C7A3" w14:textId="77777777" w:rsidR="00B352E8" w:rsidRPr="00B352E8" w:rsidRDefault="00B352E8" w:rsidP="00B352E8">
      <w:pPr>
        <w:rPr>
          <w:lang w:val="en-US"/>
        </w:rPr>
      </w:pPr>
    </w:p>
    <w:p w14:paraId="0AC27536" w14:textId="77777777" w:rsidR="00B352E8" w:rsidRPr="00B352E8" w:rsidRDefault="00B352E8" w:rsidP="00B352E8">
      <w:pPr>
        <w:rPr>
          <w:lang w:val="en-US"/>
        </w:rPr>
      </w:pPr>
      <w:r w:rsidRPr="00B352E8">
        <w:rPr>
          <w:lang w:val="en-US"/>
        </w:rPr>
        <w:t>"Dave?"</w:t>
      </w:r>
    </w:p>
    <w:p w14:paraId="6117468C" w14:textId="77777777" w:rsidR="00B352E8" w:rsidRPr="00B352E8" w:rsidRDefault="00B352E8" w:rsidP="00B352E8">
      <w:pPr>
        <w:rPr>
          <w:lang w:val="en-US"/>
        </w:rPr>
      </w:pPr>
    </w:p>
    <w:p w14:paraId="54FA4FF6" w14:textId="77777777" w:rsidR="00B352E8" w:rsidRPr="00B352E8" w:rsidRDefault="00B352E8" w:rsidP="00B352E8">
      <w:pPr>
        <w:rPr>
          <w:lang w:val="en-US"/>
        </w:rPr>
      </w:pPr>
      <w:r w:rsidRPr="00B352E8">
        <w:rPr>
          <w:lang w:val="en-US"/>
        </w:rPr>
        <w:t>His skin is getting colder. His bare torso is having goosepimples.</w:t>
      </w:r>
    </w:p>
    <w:p w14:paraId="21DA67D0" w14:textId="77777777" w:rsidR="00B352E8" w:rsidRPr="00B352E8" w:rsidRDefault="00B352E8" w:rsidP="00B352E8">
      <w:pPr>
        <w:rPr>
          <w:lang w:val="en-US"/>
        </w:rPr>
      </w:pPr>
      <w:r w:rsidRPr="00B352E8">
        <w:rPr>
          <w:lang w:val="en-US"/>
        </w:rPr>
        <w:t xml:space="preserve">I give him small slaps on the face to bring him to consciousness. </w:t>
      </w:r>
    </w:p>
    <w:p w14:paraId="52CD4910" w14:textId="77777777" w:rsidR="00B352E8" w:rsidRPr="00B352E8" w:rsidRDefault="00B352E8" w:rsidP="00B352E8">
      <w:pPr>
        <w:rPr>
          <w:lang w:val="en-US"/>
        </w:rPr>
      </w:pPr>
    </w:p>
    <w:p w14:paraId="2878D4FD" w14:textId="77777777" w:rsidR="00B352E8" w:rsidRPr="00B352E8" w:rsidRDefault="00B352E8" w:rsidP="00B352E8">
      <w:pPr>
        <w:rPr>
          <w:lang w:val="en-US"/>
        </w:rPr>
      </w:pPr>
      <w:r w:rsidRPr="00B352E8">
        <w:rPr>
          <w:lang w:val="en-US"/>
        </w:rPr>
        <w:t>"Ahh... It hurts... My arm hurts so much!"</w:t>
      </w:r>
    </w:p>
    <w:p w14:paraId="3E8FB026" w14:textId="77777777" w:rsidR="00B352E8" w:rsidRPr="00B352E8" w:rsidRDefault="00B352E8" w:rsidP="00B352E8">
      <w:pPr>
        <w:rPr>
          <w:lang w:val="en-US"/>
        </w:rPr>
      </w:pPr>
      <w:r w:rsidRPr="00B352E8">
        <w:rPr>
          <w:lang w:val="en-US"/>
        </w:rPr>
        <w:t>"Dave! Oh, my Dave!"</w:t>
      </w:r>
    </w:p>
    <w:p w14:paraId="29656B29" w14:textId="77777777" w:rsidR="00B352E8" w:rsidRPr="00B352E8" w:rsidRDefault="00B352E8" w:rsidP="00B352E8">
      <w:pPr>
        <w:rPr>
          <w:lang w:val="en-US"/>
        </w:rPr>
      </w:pPr>
    </w:p>
    <w:p w14:paraId="32CCD711" w14:textId="77777777" w:rsidR="00B352E8" w:rsidRPr="00B352E8" w:rsidRDefault="00B352E8" w:rsidP="00B352E8">
      <w:pPr>
        <w:rPr>
          <w:lang w:val="en-US"/>
        </w:rPr>
      </w:pPr>
      <w:r w:rsidRPr="00B352E8">
        <w:rPr>
          <w:lang w:val="en-US"/>
        </w:rPr>
        <w:t>I immediately start to cry, holding him in my arms and giving him some warmth.</w:t>
      </w:r>
    </w:p>
    <w:p w14:paraId="7763727A" w14:textId="77777777" w:rsidR="00B352E8" w:rsidRPr="00B352E8" w:rsidRDefault="00B352E8" w:rsidP="00B352E8">
      <w:pPr>
        <w:rPr>
          <w:lang w:val="en-US"/>
        </w:rPr>
      </w:pPr>
      <w:r w:rsidRPr="00B352E8">
        <w:rPr>
          <w:lang w:val="en-US"/>
        </w:rPr>
        <w:t>"Dave... Where... Where are we?"</w:t>
      </w:r>
    </w:p>
    <w:p w14:paraId="3D2BA137" w14:textId="77777777" w:rsidR="00B352E8" w:rsidRPr="00B352E8" w:rsidRDefault="00B352E8" w:rsidP="00B352E8">
      <w:pPr>
        <w:rPr>
          <w:lang w:val="en-US"/>
        </w:rPr>
      </w:pPr>
      <w:r w:rsidRPr="00B352E8">
        <w:rPr>
          <w:lang w:val="en-US"/>
        </w:rPr>
        <w:t>"In the next room, Dave! We're getting closer! I can feel it!"</w:t>
      </w:r>
    </w:p>
    <w:p w14:paraId="4DD48E3A" w14:textId="77777777" w:rsidR="00B352E8" w:rsidRPr="00B352E8" w:rsidRDefault="00B352E8" w:rsidP="00B352E8">
      <w:pPr>
        <w:rPr>
          <w:lang w:val="en-US"/>
        </w:rPr>
      </w:pPr>
      <w:r w:rsidRPr="00B352E8">
        <w:rPr>
          <w:lang w:val="en-US"/>
        </w:rPr>
        <w:t>"Your sixth sense in action, I hope it's right."</w:t>
      </w:r>
    </w:p>
    <w:p w14:paraId="6E611957" w14:textId="77777777" w:rsidR="00B352E8" w:rsidRPr="00B352E8" w:rsidRDefault="00B352E8" w:rsidP="00B352E8">
      <w:pPr>
        <w:rPr>
          <w:lang w:val="en-US"/>
        </w:rPr>
      </w:pPr>
      <w:r w:rsidRPr="00B352E8">
        <w:rPr>
          <w:lang w:val="en-US"/>
        </w:rPr>
        <w:t>"It will be! Have faith! You'll get out of here!"</w:t>
      </w:r>
    </w:p>
    <w:p w14:paraId="1E160961" w14:textId="77777777" w:rsidR="00B352E8" w:rsidRPr="00B352E8" w:rsidRDefault="00B352E8" w:rsidP="00B352E8">
      <w:pPr>
        <w:rPr>
          <w:lang w:val="en-US"/>
        </w:rPr>
      </w:pPr>
      <w:r w:rsidRPr="00B352E8">
        <w:rPr>
          <w:lang w:val="en-US"/>
        </w:rPr>
        <w:t>"With me!"</w:t>
      </w:r>
    </w:p>
    <w:p w14:paraId="4E72A1EF" w14:textId="77777777" w:rsidR="00B352E8" w:rsidRPr="00B352E8" w:rsidRDefault="00B352E8" w:rsidP="00B352E8">
      <w:pPr>
        <w:rPr>
          <w:lang w:val="en-US"/>
        </w:rPr>
      </w:pPr>
      <w:r w:rsidRPr="00B352E8">
        <w:rPr>
          <w:lang w:val="en-US"/>
        </w:rPr>
        <w:lastRenderedPageBreak/>
        <w:t>"Together!"</w:t>
      </w:r>
    </w:p>
    <w:p w14:paraId="1EBB238B" w14:textId="77777777" w:rsidR="00B352E8" w:rsidRPr="00B352E8" w:rsidRDefault="00B352E8" w:rsidP="00B352E8">
      <w:pPr>
        <w:rPr>
          <w:lang w:val="en-US"/>
        </w:rPr>
      </w:pPr>
      <w:r w:rsidRPr="00B352E8">
        <w:rPr>
          <w:lang w:val="en-US"/>
        </w:rPr>
        <w:t>"And I know, oh Lord, kill me now if I'm lying... I know I want to be next to you for the rest of my life."</w:t>
      </w:r>
    </w:p>
    <w:p w14:paraId="0C4F5D8C" w14:textId="77777777" w:rsidR="00B352E8" w:rsidRPr="00B352E8" w:rsidRDefault="00B352E8" w:rsidP="00B352E8">
      <w:pPr>
        <w:rPr>
          <w:lang w:val="en-US"/>
        </w:rPr>
      </w:pPr>
      <w:r w:rsidRPr="00B352E8">
        <w:rPr>
          <w:lang w:val="en-US"/>
        </w:rPr>
        <w:t>"Forever."</w:t>
      </w:r>
    </w:p>
    <w:p w14:paraId="5BC4735D" w14:textId="77777777" w:rsidR="00B352E8" w:rsidRPr="00B352E8" w:rsidRDefault="00B352E8" w:rsidP="00B352E8">
      <w:pPr>
        <w:rPr>
          <w:lang w:val="en-US"/>
        </w:rPr>
      </w:pPr>
      <w:r w:rsidRPr="00B352E8">
        <w:rPr>
          <w:lang w:val="en-US"/>
        </w:rPr>
        <w:t>"Right, right, Loan... You're sweet, but I don't think this is the best time..."</w:t>
      </w:r>
    </w:p>
    <w:p w14:paraId="1A8A96C5" w14:textId="77777777" w:rsidR="00B352E8" w:rsidRPr="00B352E8" w:rsidRDefault="00B352E8" w:rsidP="00B352E8">
      <w:pPr>
        <w:rPr>
          <w:lang w:val="en-US"/>
        </w:rPr>
      </w:pPr>
      <w:r w:rsidRPr="00B352E8">
        <w:rPr>
          <w:lang w:val="en-US"/>
        </w:rPr>
        <w:t>"Right, right, Dave! Don't move and rest, I'm going to open the new door!"</w:t>
      </w:r>
    </w:p>
    <w:p w14:paraId="51C6D131" w14:textId="77777777" w:rsidR="00B352E8" w:rsidRPr="00B352E8" w:rsidRDefault="00B352E8" w:rsidP="00B352E8">
      <w:pPr>
        <w:rPr>
          <w:lang w:val="en-US"/>
        </w:rPr>
      </w:pPr>
    </w:p>
    <w:p w14:paraId="53542588" w14:textId="77777777" w:rsidR="00B352E8" w:rsidRPr="00B352E8" w:rsidRDefault="00B352E8" w:rsidP="00B352E8">
      <w:pPr>
        <w:rPr>
          <w:lang w:val="en-US"/>
        </w:rPr>
      </w:pPr>
      <w:r w:rsidRPr="00B352E8">
        <w:rPr>
          <w:lang w:val="en-US"/>
        </w:rPr>
        <w:t>Okay. I'm ready.</w:t>
      </w:r>
    </w:p>
    <w:p w14:paraId="5E30BF5A" w14:textId="77777777" w:rsidR="00B352E8" w:rsidRPr="00B352E8" w:rsidRDefault="00B352E8" w:rsidP="00B352E8">
      <w:pPr>
        <w:rPr>
          <w:lang w:val="en-US"/>
        </w:rPr>
      </w:pPr>
      <w:r w:rsidRPr="00B352E8">
        <w:rPr>
          <w:lang w:val="en-US"/>
        </w:rPr>
        <w:t>Wait for me, Dave. Just wait a little more.</w:t>
      </w:r>
    </w:p>
    <w:p w14:paraId="0F29BD95" w14:textId="77777777" w:rsidR="00B352E8" w:rsidRPr="00B352E8" w:rsidRDefault="00B352E8" w:rsidP="00B352E8">
      <w:pPr>
        <w:rPr>
          <w:lang w:val="en-US"/>
        </w:rPr>
      </w:pPr>
    </w:p>
    <w:p w14:paraId="4F5AC775" w14:textId="77777777" w:rsidR="00B352E8" w:rsidRPr="00B352E8" w:rsidRDefault="00B352E8" w:rsidP="00B352E8">
      <w:pPr>
        <w:rPr>
          <w:lang w:val="en-US"/>
        </w:rPr>
      </w:pPr>
      <w:r w:rsidRPr="00B352E8">
        <w:rPr>
          <w:lang w:val="en-US"/>
        </w:rPr>
        <w:t>--&gt; look around</w:t>
      </w:r>
    </w:p>
    <w:p w14:paraId="68A2B489" w14:textId="77777777" w:rsidR="00B352E8" w:rsidRPr="00B352E8" w:rsidRDefault="00B352E8" w:rsidP="00B352E8">
      <w:pPr>
        <w:rPr>
          <w:lang w:val="en-US"/>
        </w:rPr>
      </w:pPr>
      <w:r w:rsidRPr="00B352E8">
        <w:rPr>
          <w:lang w:val="en-US"/>
        </w:rPr>
        <w:t>The walls remind me of the Kukulcan pyramid and its square patterns. They look like a giant stone jigsaw puzzle, all around us. The ceiling and the floor follow the same pattern.</w:t>
      </w:r>
    </w:p>
    <w:p w14:paraId="44F4CE3A" w14:textId="77777777" w:rsidR="00B352E8" w:rsidRPr="00B352E8" w:rsidRDefault="00B352E8" w:rsidP="00B352E8">
      <w:pPr>
        <w:rPr>
          <w:lang w:val="en-US"/>
        </w:rPr>
      </w:pPr>
    </w:p>
    <w:p w14:paraId="7E985478" w14:textId="77777777" w:rsidR="00B352E8" w:rsidRPr="00B352E8" w:rsidRDefault="00B352E8" w:rsidP="00B352E8">
      <w:pPr>
        <w:rPr>
          <w:lang w:val="en-US"/>
        </w:rPr>
      </w:pPr>
      <w:r w:rsidRPr="00B352E8">
        <w:rPr>
          <w:lang w:val="en-US"/>
        </w:rPr>
        <w:t>The door was different this time. I should have a look.</w:t>
      </w:r>
    </w:p>
    <w:p w14:paraId="34ED71C9" w14:textId="77777777" w:rsidR="00B352E8" w:rsidRPr="00B352E8" w:rsidRDefault="00B352E8" w:rsidP="00B352E8">
      <w:pPr>
        <w:rPr>
          <w:lang w:val="en-US"/>
        </w:rPr>
      </w:pPr>
    </w:p>
    <w:p w14:paraId="1432FEF8" w14:textId="77777777" w:rsidR="00B352E8" w:rsidRPr="00B352E8" w:rsidRDefault="00B352E8" w:rsidP="00B352E8">
      <w:pPr>
        <w:rPr>
          <w:lang w:val="en-US"/>
        </w:rPr>
      </w:pPr>
      <w:r w:rsidRPr="00B352E8">
        <w:rPr>
          <w:lang w:val="en-US"/>
        </w:rPr>
        <w:t>I wonder if there is a button on the walls. I should take a walk.</w:t>
      </w:r>
    </w:p>
    <w:p w14:paraId="036C267F" w14:textId="77777777" w:rsidR="00B352E8" w:rsidRPr="00B352E8" w:rsidRDefault="00B352E8" w:rsidP="00B352E8">
      <w:pPr>
        <w:rPr>
          <w:lang w:val="en-US"/>
        </w:rPr>
      </w:pPr>
    </w:p>
    <w:p w14:paraId="670D84AA" w14:textId="77777777" w:rsidR="00B352E8" w:rsidRPr="00B352E8" w:rsidRDefault="00B352E8" w:rsidP="00B352E8">
      <w:pPr>
        <w:rPr>
          <w:lang w:val="en-US"/>
        </w:rPr>
      </w:pPr>
      <w:r w:rsidRPr="00B352E8">
        <w:rPr>
          <w:lang w:val="en-US"/>
        </w:rPr>
        <w:t>--&gt; Walk to walls</w:t>
      </w:r>
    </w:p>
    <w:p w14:paraId="0CA7663F" w14:textId="77777777" w:rsidR="00B352E8" w:rsidRPr="00B352E8" w:rsidRDefault="00B352E8" w:rsidP="00B352E8">
      <w:pPr>
        <w:rPr>
          <w:lang w:val="en-US"/>
        </w:rPr>
      </w:pPr>
      <w:r w:rsidRPr="00B352E8">
        <w:rPr>
          <w:lang w:val="en-US"/>
        </w:rPr>
        <w:t xml:space="preserve">I walk near all the walls, but there's nothing suspicious. </w:t>
      </w:r>
    </w:p>
    <w:p w14:paraId="0D0A355D" w14:textId="77777777" w:rsidR="00B352E8" w:rsidRPr="00B352E8" w:rsidRDefault="00B352E8" w:rsidP="00B352E8">
      <w:pPr>
        <w:rPr>
          <w:lang w:val="en-US"/>
        </w:rPr>
      </w:pPr>
    </w:p>
    <w:p w14:paraId="5BADE648" w14:textId="6FBF9E59" w:rsidR="00B352E8" w:rsidRPr="00525B0E" w:rsidRDefault="00525B0E" w:rsidP="00525B0E">
      <w:pPr>
        <w:pStyle w:val="ListParagraph"/>
        <w:numPr>
          <w:ilvl w:val="0"/>
          <w:numId w:val="4"/>
        </w:numPr>
        <w:rPr>
          <w:lang w:val="en-US"/>
        </w:rPr>
      </w:pPr>
      <w:r>
        <w:rPr>
          <w:lang w:val="en-US"/>
        </w:rPr>
        <w:t xml:space="preserve">Walk </w:t>
      </w:r>
      <w:r w:rsidR="00B352E8" w:rsidRPr="00525B0E">
        <w:rPr>
          <w:lang w:val="en-US"/>
        </w:rPr>
        <w:t>to door</w:t>
      </w:r>
    </w:p>
    <w:p w14:paraId="39684C85" w14:textId="77777777" w:rsidR="00B352E8" w:rsidRPr="00B352E8" w:rsidRDefault="00B352E8" w:rsidP="00B352E8">
      <w:pPr>
        <w:rPr>
          <w:lang w:val="en-US"/>
        </w:rPr>
      </w:pPr>
      <w:r w:rsidRPr="00B352E8">
        <w:rPr>
          <w:lang w:val="en-US"/>
        </w:rPr>
        <w:t>I'm at the door.</w:t>
      </w:r>
    </w:p>
    <w:p w14:paraId="714C6786" w14:textId="77777777" w:rsidR="00B352E8" w:rsidRPr="00B352E8" w:rsidRDefault="00B352E8" w:rsidP="00B352E8">
      <w:pPr>
        <w:rPr>
          <w:lang w:val="en-US"/>
        </w:rPr>
      </w:pPr>
    </w:p>
    <w:p w14:paraId="1B2C7E63" w14:textId="77777777" w:rsidR="00B352E8" w:rsidRPr="00B352E8" w:rsidRDefault="00B352E8" w:rsidP="00B352E8">
      <w:pPr>
        <w:rPr>
          <w:lang w:val="en-US"/>
        </w:rPr>
      </w:pPr>
      <w:r w:rsidRPr="00B352E8">
        <w:rPr>
          <w:lang w:val="en-US"/>
        </w:rPr>
        <w:t>--&gt; look at door</w:t>
      </w:r>
    </w:p>
    <w:p w14:paraId="14F95570" w14:textId="77777777" w:rsidR="00B352E8" w:rsidRPr="00B352E8" w:rsidRDefault="00B352E8" w:rsidP="00B352E8">
      <w:pPr>
        <w:rPr>
          <w:lang w:val="en-US"/>
        </w:rPr>
      </w:pPr>
      <w:r w:rsidRPr="00B352E8">
        <w:rPr>
          <w:lang w:val="en-US"/>
        </w:rPr>
        <w:t>It looks like a cage. You know, the bird ones? Where the door opens by going up and closes by going down?</w:t>
      </w:r>
    </w:p>
    <w:p w14:paraId="3C4F6961" w14:textId="77777777" w:rsidR="00B352E8" w:rsidRPr="00B352E8" w:rsidRDefault="00B352E8" w:rsidP="00B352E8">
      <w:pPr>
        <w:rPr>
          <w:lang w:val="en-US"/>
        </w:rPr>
      </w:pPr>
    </w:p>
    <w:p w14:paraId="4D8A70D9" w14:textId="567F4F36" w:rsidR="00B352E8" w:rsidRPr="00B352E8" w:rsidRDefault="00B352E8" w:rsidP="00B352E8">
      <w:pPr>
        <w:rPr>
          <w:lang w:val="en-US"/>
        </w:rPr>
      </w:pPr>
      <w:r w:rsidRPr="00B352E8">
        <w:rPr>
          <w:lang w:val="en-US"/>
        </w:rPr>
        <w:t>--&gt; look at ceiling</w:t>
      </w:r>
    </w:p>
    <w:p w14:paraId="53182107" w14:textId="77777777" w:rsidR="00B352E8" w:rsidRPr="00B352E8" w:rsidRDefault="00B352E8" w:rsidP="00B352E8">
      <w:pPr>
        <w:rPr>
          <w:lang w:val="en-US"/>
        </w:rPr>
      </w:pPr>
      <w:r w:rsidRPr="00B352E8">
        <w:rPr>
          <w:lang w:val="en-US"/>
        </w:rPr>
        <w:t>Nothing strange, it seems.</w:t>
      </w:r>
    </w:p>
    <w:p w14:paraId="5FB7EE78" w14:textId="77777777" w:rsidR="00B352E8" w:rsidRPr="00B352E8" w:rsidRDefault="00B352E8" w:rsidP="00B352E8">
      <w:pPr>
        <w:rPr>
          <w:lang w:val="en-US"/>
        </w:rPr>
      </w:pPr>
    </w:p>
    <w:p w14:paraId="2E446522" w14:textId="77777777" w:rsidR="00B352E8" w:rsidRPr="00B352E8" w:rsidRDefault="00B352E8" w:rsidP="00B352E8">
      <w:pPr>
        <w:rPr>
          <w:lang w:val="en-US"/>
        </w:rPr>
      </w:pPr>
      <w:r w:rsidRPr="00B352E8">
        <w:rPr>
          <w:lang w:val="en-US"/>
        </w:rPr>
        <w:t>--&gt; look at the floor</w:t>
      </w:r>
    </w:p>
    <w:p w14:paraId="10E8A6A4" w14:textId="77777777" w:rsidR="00B352E8" w:rsidRPr="00B352E8" w:rsidRDefault="00B352E8" w:rsidP="00B352E8">
      <w:pPr>
        <w:rPr>
          <w:lang w:val="en-US"/>
        </w:rPr>
      </w:pPr>
      <w:r w:rsidRPr="00B352E8">
        <w:rPr>
          <w:lang w:val="en-US"/>
        </w:rPr>
        <w:lastRenderedPageBreak/>
        <w:t>I scrutinise the floor. It resembles the ceiling and all the other walls... I don't know if I'm following the right path...</w:t>
      </w:r>
    </w:p>
    <w:p w14:paraId="484D9A86" w14:textId="77777777" w:rsidR="00B352E8" w:rsidRPr="00B352E8" w:rsidRDefault="00B352E8" w:rsidP="00B352E8">
      <w:pPr>
        <w:rPr>
          <w:lang w:val="en-US"/>
        </w:rPr>
      </w:pPr>
    </w:p>
    <w:p w14:paraId="642DE251" w14:textId="77777777" w:rsidR="00B352E8" w:rsidRPr="00B352E8" w:rsidRDefault="00B352E8" w:rsidP="00B352E8">
      <w:pPr>
        <w:rPr>
          <w:lang w:val="en-US"/>
        </w:rPr>
      </w:pPr>
    </w:p>
    <w:p w14:paraId="4F501CE2" w14:textId="032994C6" w:rsidR="00B352E8" w:rsidRPr="00B352E8" w:rsidRDefault="00B352E8" w:rsidP="00B352E8">
      <w:pPr>
        <w:rPr>
          <w:lang w:val="en-US"/>
        </w:rPr>
      </w:pPr>
      <w:r w:rsidRPr="00B352E8">
        <w:rPr>
          <w:lang w:val="en-US"/>
        </w:rPr>
        <w:t xml:space="preserve">Wait! Why is that circle </w:t>
      </w:r>
      <w:r w:rsidR="008035B1" w:rsidRPr="00B352E8">
        <w:rPr>
          <w:lang w:val="en-US"/>
        </w:rPr>
        <w:t>there when</w:t>
      </w:r>
      <w:r w:rsidRPr="00B352E8">
        <w:rPr>
          <w:lang w:val="en-US"/>
        </w:rPr>
        <w:t xml:space="preserve"> everything here is based on straight lines?</w:t>
      </w:r>
    </w:p>
    <w:p w14:paraId="4F70F3AD" w14:textId="77777777" w:rsidR="00B352E8" w:rsidRPr="00B352E8" w:rsidRDefault="00B352E8" w:rsidP="00B352E8">
      <w:pPr>
        <w:rPr>
          <w:lang w:val="en-US"/>
        </w:rPr>
      </w:pPr>
    </w:p>
    <w:p w14:paraId="3B410B11" w14:textId="77777777" w:rsidR="00B352E8" w:rsidRPr="00B352E8" w:rsidRDefault="00B352E8" w:rsidP="00B352E8">
      <w:pPr>
        <w:rPr>
          <w:lang w:val="en-US"/>
        </w:rPr>
      </w:pPr>
      <w:r w:rsidRPr="00B352E8">
        <w:rPr>
          <w:lang w:val="en-US"/>
        </w:rPr>
        <w:t>--&gt; walk to circle</w:t>
      </w:r>
    </w:p>
    <w:p w14:paraId="525B0C8C" w14:textId="49524F23" w:rsidR="007855B4" w:rsidRDefault="00B352E8" w:rsidP="00B352E8">
      <w:pPr>
        <w:rPr>
          <w:lang w:val="en-US"/>
        </w:rPr>
      </w:pPr>
      <w:r w:rsidRPr="00B352E8">
        <w:rPr>
          <w:lang w:val="en-US"/>
        </w:rPr>
        <w:t>Hum... The outline seems thicker than the others.</w:t>
      </w:r>
    </w:p>
    <w:p w14:paraId="28EBD1E2" w14:textId="77777777" w:rsidR="002B11A7" w:rsidRDefault="002B11A7" w:rsidP="00B352E8">
      <w:pPr>
        <w:rPr>
          <w:lang w:val="en-US"/>
        </w:rPr>
      </w:pPr>
    </w:p>
    <w:p w14:paraId="4FDFFE03" w14:textId="77777777" w:rsidR="002B11A7" w:rsidRPr="002B11A7" w:rsidRDefault="002B11A7" w:rsidP="002B11A7">
      <w:pPr>
        <w:rPr>
          <w:lang w:val="en-US"/>
        </w:rPr>
      </w:pPr>
      <w:r w:rsidRPr="002B11A7">
        <w:rPr>
          <w:lang w:val="en-US"/>
        </w:rPr>
        <w:t>&gt; Press the circle</w:t>
      </w:r>
    </w:p>
    <w:p w14:paraId="5F209B18" w14:textId="77777777" w:rsidR="002B11A7" w:rsidRPr="002B11A7" w:rsidRDefault="002B11A7" w:rsidP="002B11A7">
      <w:pPr>
        <w:rPr>
          <w:lang w:val="en-US"/>
        </w:rPr>
      </w:pPr>
      <w:r w:rsidRPr="002B11A7">
        <w:rPr>
          <w:lang w:val="en-US"/>
        </w:rPr>
        <w:t>I press the circle and... The door lifts a little. Not that much, though - but it's possible to get through if a human can crawl through it.</w:t>
      </w:r>
    </w:p>
    <w:p w14:paraId="00EAD80A" w14:textId="77777777" w:rsidR="002B11A7" w:rsidRPr="002B11A7" w:rsidRDefault="002B11A7" w:rsidP="002B11A7">
      <w:pPr>
        <w:rPr>
          <w:lang w:val="en-US"/>
        </w:rPr>
      </w:pPr>
    </w:p>
    <w:p w14:paraId="4C6EB5D3" w14:textId="77777777" w:rsidR="002B11A7" w:rsidRPr="002B11A7" w:rsidRDefault="002B11A7" w:rsidP="002B11A7">
      <w:pPr>
        <w:rPr>
          <w:lang w:val="en-US"/>
        </w:rPr>
      </w:pPr>
      <w:r w:rsidRPr="002B11A7">
        <w:rPr>
          <w:lang w:val="en-US"/>
        </w:rPr>
        <w:t>We did it! I have to tell Dave.</w:t>
      </w:r>
    </w:p>
    <w:p w14:paraId="4E42305A" w14:textId="77777777" w:rsidR="002B11A7" w:rsidRPr="002B11A7" w:rsidRDefault="002B11A7" w:rsidP="002B11A7">
      <w:pPr>
        <w:rPr>
          <w:lang w:val="en-US"/>
        </w:rPr>
      </w:pPr>
    </w:p>
    <w:p w14:paraId="5C45C3B0" w14:textId="77777777" w:rsidR="002B11A7" w:rsidRPr="002B11A7" w:rsidRDefault="002B11A7" w:rsidP="002B11A7">
      <w:pPr>
        <w:rPr>
          <w:lang w:val="en-US"/>
        </w:rPr>
      </w:pPr>
      <w:r w:rsidRPr="002B11A7">
        <w:rPr>
          <w:lang w:val="en-US"/>
        </w:rPr>
        <w:t>--&gt; go to Dave</w:t>
      </w:r>
    </w:p>
    <w:p w14:paraId="7B710C5A" w14:textId="77777777" w:rsidR="002B11A7" w:rsidRPr="002B11A7" w:rsidRDefault="002B11A7" w:rsidP="002B11A7">
      <w:pPr>
        <w:rPr>
          <w:lang w:val="en-US"/>
        </w:rPr>
      </w:pPr>
      <w:r w:rsidRPr="002B11A7">
        <w:rPr>
          <w:lang w:val="en-US"/>
        </w:rPr>
        <w:t>I arrive at his side in a hurry.</w:t>
      </w:r>
    </w:p>
    <w:p w14:paraId="3AF3DB98" w14:textId="77777777" w:rsidR="002B11A7" w:rsidRPr="002B11A7" w:rsidRDefault="002B11A7" w:rsidP="002B11A7">
      <w:pPr>
        <w:rPr>
          <w:lang w:val="en-US"/>
        </w:rPr>
      </w:pPr>
    </w:p>
    <w:p w14:paraId="383C3CA6" w14:textId="77777777" w:rsidR="002B11A7" w:rsidRPr="002B11A7" w:rsidRDefault="002B11A7" w:rsidP="002B11A7">
      <w:pPr>
        <w:rPr>
          <w:lang w:val="en-US"/>
        </w:rPr>
      </w:pPr>
      <w:r w:rsidRPr="002B11A7">
        <w:rPr>
          <w:lang w:val="en-US"/>
        </w:rPr>
        <w:t>"Dave! My love! Look, the door is open!"</w:t>
      </w:r>
    </w:p>
    <w:p w14:paraId="79EF6B64" w14:textId="77777777" w:rsidR="002B11A7" w:rsidRPr="002B11A7" w:rsidRDefault="002B11A7" w:rsidP="002B11A7">
      <w:pPr>
        <w:rPr>
          <w:lang w:val="en-US"/>
        </w:rPr>
      </w:pPr>
      <w:r w:rsidRPr="002B11A7">
        <w:rPr>
          <w:lang w:val="en-US"/>
        </w:rPr>
        <w:t xml:space="preserve">Dave opens his eyes. </w:t>
      </w:r>
    </w:p>
    <w:p w14:paraId="70F7D948" w14:textId="77777777" w:rsidR="002B11A7" w:rsidRPr="002B11A7" w:rsidRDefault="002B11A7" w:rsidP="002B11A7">
      <w:pPr>
        <w:rPr>
          <w:lang w:val="en-US"/>
        </w:rPr>
      </w:pPr>
      <w:r w:rsidRPr="002B11A7">
        <w:rPr>
          <w:lang w:val="en-US"/>
        </w:rPr>
        <w:t xml:space="preserve">I feel bad for interrupting his rest. </w:t>
      </w:r>
    </w:p>
    <w:p w14:paraId="6F578608" w14:textId="77777777" w:rsidR="002B11A7" w:rsidRPr="002B11A7" w:rsidRDefault="002B11A7" w:rsidP="002B11A7">
      <w:pPr>
        <w:rPr>
          <w:lang w:val="en-US"/>
        </w:rPr>
      </w:pPr>
    </w:p>
    <w:p w14:paraId="0BBDC9E2" w14:textId="77777777" w:rsidR="002B11A7" w:rsidRPr="002B11A7" w:rsidRDefault="002B11A7" w:rsidP="002B11A7">
      <w:pPr>
        <w:rPr>
          <w:lang w:val="en-US"/>
        </w:rPr>
      </w:pPr>
      <w:r w:rsidRPr="002B11A7">
        <w:rPr>
          <w:lang w:val="en-US"/>
        </w:rPr>
        <w:t>"But... Loan... It's still closed."</w:t>
      </w:r>
    </w:p>
    <w:p w14:paraId="0AF6A903" w14:textId="77777777" w:rsidR="002B11A7" w:rsidRPr="002B11A7" w:rsidRDefault="002B11A7" w:rsidP="002B11A7">
      <w:pPr>
        <w:rPr>
          <w:lang w:val="en-US"/>
        </w:rPr>
      </w:pPr>
      <w:r w:rsidRPr="002B11A7">
        <w:rPr>
          <w:lang w:val="en-US"/>
        </w:rPr>
        <w:t>"Wait, what?"</w:t>
      </w:r>
    </w:p>
    <w:p w14:paraId="33BE9DA0" w14:textId="77777777" w:rsidR="002B11A7" w:rsidRPr="002B11A7" w:rsidRDefault="002B11A7" w:rsidP="002B11A7">
      <w:pPr>
        <w:rPr>
          <w:lang w:val="en-US"/>
        </w:rPr>
      </w:pPr>
    </w:p>
    <w:p w14:paraId="32B1CC2E" w14:textId="77777777" w:rsidR="002B11A7" w:rsidRPr="002B11A7" w:rsidRDefault="002B11A7" w:rsidP="002B11A7">
      <w:pPr>
        <w:rPr>
          <w:lang w:val="en-US"/>
        </w:rPr>
      </w:pPr>
      <w:r w:rsidRPr="002B11A7">
        <w:rPr>
          <w:lang w:val="en-US"/>
        </w:rPr>
        <w:t>I cannot believe what I see when I turn my head towards it... The door is indeed closed!</w:t>
      </w:r>
    </w:p>
    <w:p w14:paraId="69F2DE5E" w14:textId="77777777" w:rsidR="002B11A7" w:rsidRPr="002B11A7" w:rsidRDefault="002B11A7" w:rsidP="002B11A7">
      <w:pPr>
        <w:rPr>
          <w:lang w:val="en-US"/>
        </w:rPr>
      </w:pPr>
    </w:p>
    <w:p w14:paraId="7BD22C02" w14:textId="48EF3E24" w:rsidR="00525B0E" w:rsidRPr="002B11A7" w:rsidRDefault="00525B0E" w:rsidP="002B11A7">
      <w:pPr>
        <w:rPr>
          <w:lang w:val="en-US"/>
        </w:rPr>
      </w:pPr>
      <w:r>
        <w:rPr>
          <w:lang w:val="en-US"/>
        </w:rPr>
        <w:t>Fuck this shit!</w:t>
      </w:r>
    </w:p>
    <w:p w14:paraId="19165702" w14:textId="77777777" w:rsidR="002B11A7" w:rsidRPr="002B11A7" w:rsidRDefault="002B11A7" w:rsidP="002B11A7">
      <w:pPr>
        <w:rPr>
          <w:lang w:val="en-US"/>
        </w:rPr>
      </w:pPr>
    </w:p>
    <w:p w14:paraId="0914A2B3" w14:textId="77777777" w:rsidR="002B11A7" w:rsidRPr="002B11A7" w:rsidRDefault="002B11A7" w:rsidP="002B11A7">
      <w:pPr>
        <w:rPr>
          <w:lang w:val="en-US"/>
        </w:rPr>
      </w:pPr>
      <w:r w:rsidRPr="002B11A7">
        <w:rPr>
          <w:lang w:val="en-US"/>
        </w:rPr>
        <w:t>--&gt; walk to walls</w:t>
      </w:r>
    </w:p>
    <w:p w14:paraId="77B25EA0" w14:textId="77777777" w:rsidR="002B11A7" w:rsidRPr="002B11A7" w:rsidRDefault="002B11A7" w:rsidP="002B11A7">
      <w:pPr>
        <w:rPr>
          <w:lang w:val="en-US"/>
        </w:rPr>
      </w:pPr>
      <w:r w:rsidRPr="002B11A7">
        <w:rPr>
          <w:lang w:val="en-US"/>
        </w:rPr>
        <w:t>I already did that.</w:t>
      </w:r>
    </w:p>
    <w:p w14:paraId="10E529C5" w14:textId="77777777" w:rsidR="002B11A7" w:rsidRPr="002B11A7" w:rsidRDefault="002B11A7" w:rsidP="002B11A7">
      <w:pPr>
        <w:rPr>
          <w:lang w:val="en-US"/>
        </w:rPr>
      </w:pPr>
    </w:p>
    <w:p w14:paraId="428037F8" w14:textId="77777777" w:rsidR="002B11A7" w:rsidRPr="002B11A7" w:rsidRDefault="002B11A7" w:rsidP="002B11A7">
      <w:pPr>
        <w:rPr>
          <w:lang w:val="en-US"/>
        </w:rPr>
      </w:pPr>
      <w:r w:rsidRPr="002B11A7">
        <w:rPr>
          <w:lang w:val="en-US"/>
        </w:rPr>
        <w:lastRenderedPageBreak/>
        <w:t>--&gt; swap to Dave</w:t>
      </w:r>
    </w:p>
    <w:p w14:paraId="4BEFF0EC" w14:textId="77777777" w:rsidR="002B11A7" w:rsidRPr="002B11A7" w:rsidRDefault="002B11A7" w:rsidP="002B11A7">
      <w:pPr>
        <w:rPr>
          <w:lang w:val="en-US"/>
        </w:rPr>
      </w:pPr>
      <w:r w:rsidRPr="002B11A7">
        <w:rPr>
          <w:lang w:val="en-US"/>
        </w:rPr>
        <w:t>Not now.</w:t>
      </w:r>
    </w:p>
    <w:p w14:paraId="4EFA60AE" w14:textId="77777777" w:rsidR="002B11A7" w:rsidRPr="002B11A7" w:rsidRDefault="002B11A7" w:rsidP="002B11A7">
      <w:pPr>
        <w:rPr>
          <w:lang w:val="en-US"/>
        </w:rPr>
      </w:pPr>
    </w:p>
    <w:p w14:paraId="765BCFF8" w14:textId="77777777" w:rsidR="002B11A7" w:rsidRPr="002B11A7" w:rsidRDefault="002B11A7" w:rsidP="002B11A7">
      <w:pPr>
        <w:rPr>
          <w:lang w:val="en-US"/>
        </w:rPr>
      </w:pPr>
      <w:r w:rsidRPr="002B11A7">
        <w:rPr>
          <w:lang w:val="en-US"/>
        </w:rPr>
        <w:t>--&gt; look at the ceiling</w:t>
      </w:r>
    </w:p>
    <w:p w14:paraId="3B46585A" w14:textId="77777777" w:rsidR="002B11A7" w:rsidRPr="002B11A7" w:rsidRDefault="002B11A7" w:rsidP="002B11A7">
      <w:pPr>
        <w:rPr>
          <w:lang w:val="en-US"/>
        </w:rPr>
      </w:pPr>
      <w:r w:rsidRPr="002B11A7">
        <w:rPr>
          <w:lang w:val="en-US"/>
        </w:rPr>
        <w:t>Wait! There is also a circle similar to the one I found on the floor. I need to get closer to it.</w:t>
      </w:r>
    </w:p>
    <w:p w14:paraId="14B846E5" w14:textId="77777777" w:rsidR="002B11A7" w:rsidRPr="002B11A7" w:rsidRDefault="002B11A7" w:rsidP="002B11A7">
      <w:pPr>
        <w:rPr>
          <w:lang w:val="en-US"/>
        </w:rPr>
      </w:pPr>
    </w:p>
    <w:p w14:paraId="7C847CA1" w14:textId="77777777" w:rsidR="002B11A7" w:rsidRPr="002B11A7" w:rsidRDefault="002B11A7" w:rsidP="002B11A7">
      <w:pPr>
        <w:rPr>
          <w:lang w:val="en-US"/>
        </w:rPr>
      </w:pPr>
      <w:r w:rsidRPr="002B11A7">
        <w:rPr>
          <w:lang w:val="en-US"/>
        </w:rPr>
        <w:t>--&gt; walk to circle</w:t>
      </w:r>
    </w:p>
    <w:p w14:paraId="01AE2A99" w14:textId="77777777" w:rsidR="002B11A7" w:rsidRPr="002B11A7" w:rsidRDefault="002B11A7" w:rsidP="002B11A7">
      <w:pPr>
        <w:rPr>
          <w:lang w:val="en-US"/>
        </w:rPr>
      </w:pPr>
      <w:r w:rsidRPr="002B11A7">
        <w:rPr>
          <w:lang w:val="en-US"/>
        </w:rPr>
        <w:t>Ok. It is beyond me.</w:t>
      </w:r>
    </w:p>
    <w:p w14:paraId="11A4D7AC" w14:textId="77777777" w:rsidR="002B11A7" w:rsidRPr="002B11A7" w:rsidRDefault="002B11A7" w:rsidP="002B11A7">
      <w:pPr>
        <w:rPr>
          <w:lang w:val="en-US"/>
        </w:rPr>
      </w:pPr>
    </w:p>
    <w:p w14:paraId="7BF29BC7" w14:textId="77777777" w:rsidR="002B11A7" w:rsidRPr="002B11A7" w:rsidRDefault="002B11A7" w:rsidP="002B11A7">
      <w:pPr>
        <w:rPr>
          <w:lang w:val="en-US"/>
        </w:rPr>
      </w:pPr>
      <w:r w:rsidRPr="002B11A7">
        <w:rPr>
          <w:lang w:val="en-US"/>
        </w:rPr>
        <w:t>--&gt; Press circle</w:t>
      </w:r>
    </w:p>
    <w:p w14:paraId="254F1E46" w14:textId="77777777" w:rsidR="002B11A7" w:rsidRPr="002B11A7" w:rsidRDefault="002B11A7" w:rsidP="002B11A7">
      <w:pPr>
        <w:rPr>
          <w:lang w:val="en-US"/>
        </w:rPr>
      </w:pPr>
      <w:r w:rsidRPr="002B11A7">
        <w:rPr>
          <w:lang w:val="en-US"/>
        </w:rPr>
        <w:t>I can't reach it. Maybe I need to grab something. But there is nothing in this room...</w:t>
      </w:r>
    </w:p>
    <w:p w14:paraId="67493C5E" w14:textId="77777777" w:rsidR="002B11A7" w:rsidRPr="002B11A7" w:rsidRDefault="002B11A7" w:rsidP="002B11A7">
      <w:pPr>
        <w:rPr>
          <w:lang w:val="en-US"/>
        </w:rPr>
      </w:pPr>
    </w:p>
    <w:p w14:paraId="7F9DD349" w14:textId="77777777" w:rsidR="002B11A7" w:rsidRPr="002B11A7" w:rsidRDefault="002B11A7" w:rsidP="002B11A7">
      <w:pPr>
        <w:rPr>
          <w:lang w:val="en-US"/>
        </w:rPr>
      </w:pPr>
      <w:r w:rsidRPr="002B11A7">
        <w:rPr>
          <w:lang w:val="en-US"/>
        </w:rPr>
        <w:t>--&gt; take out leg</w:t>
      </w:r>
    </w:p>
    <w:p w14:paraId="64BFA25C" w14:textId="77777777" w:rsidR="002B11A7" w:rsidRPr="002B11A7" w:rsidRDefault="002B11A7" w:rsidP="002B11A7">
      <w:pPr>
        <w:rPr>
          <w:lang w:val="en-US"/>
        </w:rPr>
      </w:pPr>
      <w:r w:rsidRPr="002B11A7">
        <w:rPr>
          <w:lang w:val="en-US"/>
        </w:rPr>
        <w:t>I can't believe I'm going to use Dave's leg. It sounds disturbing.</w:t>
      </w:r>
    </w:p>
    <w:p w14:paraId="26C49397" w14:textId="77777777" w:rsidR="002B11A7" w:rsidRPr="002B11A7" w:rsidRDefault="002B11A7" w:rsidP="002B11A7">
      <w:pPr>
        <w:rPr>
          <w:lang w:val="en-US"/>
        </w:rPr>
      </w:pPr>
    </w:p>
    <w:p w14:paraId="5E5EDE79" w14:textId="77777777" w:rsidR="002B11A7" w:rsidRPr="002B11A7" w:rsidRDefault="002B11A7" w:rsidP="002B11A7">
      <w:pPr>
        <w:rPr>
          <w:lang w:val="en-US"/>
        </w:rPr>
      </w:pPr>
      <w:r w:rsidRPr="002B11A7">
        <w:rPr>
          <w:lang w:val="en-US"/>
        </w:rPr>
        <w:t>Kids. Don't look at that. Or ask your parents to watch it with you.</w:t>
      </w:r>
    </w:p>
    <w:p w14:paraId="7889A0E5" w14:textId="77777777" w:rsidR="002B11A7" w:rsidRPr="002B11A7" w:rsidRDefault="002B11A7" w:rsidP="002B11A7">
      <w:pPr>
        <w:rPr>
          <w:lang w:val="en-US"/>
        </w:rPr>
      </w:pPr>
    </w:p>
    <w:p w14:paraId="52EE6255" w14:textId="77777777" w:rsidR="002B11A7" w:rsidRPr="002B11A7" w:rsidRDefault="002B11A7" w:rsidP="002B11A7">
      <w:pPr>
        <w:rPr>
          <w:lang w:val="en-US"/>
        </w:rPr>
      </w:pPr>
      <w:r w:rsidRPr="002B11A7">
        <w:rPr>
          <w:lang w:val="en-US"/>
        </w:rPr>
        <w:t>--&gt; use leg</w:t>
      </w:r>
    </w:p>
    <w:p w14:paraId="1E3F3B83" w14:textId="77777777" w:rsidR="002B11A7" w:rsidRPr="002B11A7" w:rsidRDefault="002B11A7" w:rsidP="002B11A7">
      <w:pPr>
        <w:rPr>
          <w:lang w:val="en-US"/>
        </w:rPr>
      </w:pPr>
      <w:r w:rsidRPr="002B11A7">
        <w:rPr>
          <w:lang w:val="en-US"/>
        </w:rPr>
        <w:t>I use Dave's leg to press the circle and a message appears on the surface of the door.</w:t>
      </w:r>
    </w:p>
    <w:p w14:paraId="7ADAC1E4" w14:textId="77777777" w:rsidR="002B11A7" w:rsidRPr="002B11A7" w:rsidRDefault="002B11A7" w:rsidP="002B11A7">
      <w:pPr>
        <w:rPr>
          <w:lang w:val="en-US"/>
        </w:rPr>
      </w:pPr>
      <w:r w:rsidRPr="002B11A7">
        <w:rPr>
          <w:lang w:val="en-US"/>
        </w:rPr>
        <w:t>I hope I can move from here. I'm afraid the circle will return to its original position.</w:t>
      </w:r>
    </w:p>
    <w:p w14:paraId="354D3599" w14:textId="77777777" w:rsidR="002B11A7" w:rsidRPr="002B11A7" w:rsidRDefault="002B11A7" w:rsidP="002B11A7">
      <w:pPr>
        <w:rPr>
          <w:lang w:val="en-US"/>
        </w:rPr>
      </w:pPr>
    </w:p>
    <w:p w14:paraId="6E0E0C77" w14:textId="77777777" w:rsidR="002B11A7" w:rsidRPr="002B11A7" w:rsidRDefault="002B11A7" w:rsidP="002B11A7">
      <w:pPr>
        <w:rPr>
          <w:lang w:val="en-US"/>
        </w:rPr>
      </w:pPr>
      <w:r w:rsidRPr="002B11A7">
        <w:rPr>
          <w:lang w:val="en-US"/>
        </w:rPr>
        <w:t>--&gt; walk to door</w:t>
      </w:r>
    </w:p>
    <w:p w14:paraId="2C0121ED" w14:textId="77777777" w:rsidR="002B11A7" w:rsidRPr="002B11A7" w:rsidRDefault="002B11A7" w:rsidP="002B11A7">
      <w:pPr>
        <w:rPr>
          <w:lang w:val="en-US"/>
        </w:rPr>
      </w:pPr>
      <w:r w:rsidRPr="002B11A7">
        <w:rPr>
          <w:lang w:val="en-US"/>
        </w:rPr>
        <w:t>I still have the leg in my hand.</w:t>
      </w:r>
    </w:p>
    <w:p w14:paraId="427F3BC4" w14:textId="77777777" w:rsidR="002B11A7" w:rsidRPr="002B11A7" w:rsidRDefault="002B11A7" w:rsidP="002B11A7">
      <w:pPr>
        <w:rPr>
          <w:lang w:val="en-US"/>
        </w:rPr>
      </w:pPr>
    </w:p>
    <w:p w14:paraId="2624B0A9" w14:textId="77777777" w:rsidR="002B11A7" w:rsidRPr="002B11A7" w:rsidRDefault="002B11A7" w:rsidP="002B11A7">
      <w:pPr>
        <w:rPr>
          <w:lang w:val="en-US"/>
        </w:rPr>
      </w:pPr>
      <w:r w:rsidRPr="002B11A7">
        <w:rPr>
          <w:lang w:val="en-US"/>
        </w:rPr>
        <w:t>--&gt; take leg</w:t>
      </w:r>
    </w:p>
    <w:p w14:paraId="689A10CB" w14:textId="77777777" w:rsidR="002B11A7" w:rsidRPr="002B11A7" w:rsidRDefault="002B11A7" w:rsidP="002B11A7">
      <w:pPr>
        <w:rPr>
          <w:lang w:val="en-US"/>
        </w:rPr>
      </w:pPr>
      <w:r w:rsidRPr="002B11A7">
        <w:rPr>
          <w:lang w:val="en-US"/>
        </w:rPr>
        <w:t>Done. It's in the inventory.</w:t>
      </w:r>
    </w:p>
    <w:p w14:paraId="79832DEF" w14:textId="77777777" w:rsidR="002B11A7" w:rsidRPr="002B11A7" w:rsidRDefault="002B11A7" w:rsidP="002B11A7">
      <w:pPr>
        <w:rPr>
          <w:lang w:val="en-US"/>
        </w:rPr>
      </w:pPr>
    </w:p>
    <w:p w14:paraId="38862322" w14:textId="77777777" w:rsidR="002B11A7" w:rsidRPr="002B11A7" w:rsidRDefault="002B11A7" w:rsidP="002B11A7">
      <w:pPr>
        <w:rPr>
          <w:lang w:val="en-US"/>
        </w:rPr>
      </w:pPr>
      <w:r w:rsidRPr="002B11A7">
        <w:rPr>
          <w:lang w:val="en-US"/>
        </w:rPr>
        <w:t>--&gt; Go to the door</w:t>
      </w:r>
    </w:p>
    <w:p w14:paraId="0CFEAC31" w14:textId="77777777" w:rsidR="002B11A7" w:rsidRPr="002B11A7" w:rsidRDefault="002B11A7" w:rsidP="002B11A7">
      <w:pPr>
        <w:rPr>
          <w:lang w:val="en-US"/>
        </w:rPr>
      </w:pPr>
      <w:r w:rsidRPr="002B11A7">
        <w:rPr>
          <w:lang w:val="en-US"/>
        </w:rPr>
        <w:t>I walk towards the door, still looking at the circle on the ceiling. I'm surprised it didn't close automatically. That's good news!</w:t>
      </w:r>
    </w:p>
    <w:p w14:paraId="2120894D" w14:textId="77777777" w:rsidR="002B11A7" w:rsidRPr="002B11A7" w:rsidRDefault="002B11A7" w:rsidP="002B11A7">
      <w:pPr>
        <w:rPr>
          <w:lang w:val="en-US"/>
        </w:rPr>
      </w:pPr>
    </w:p>
    <w:p w14:paraId="78401CF8" w14:textId="77777777" w:rsidR="002B11A7" w:rsidRPr="002B11A7" w:rsidRDefault="002B11A7" w:rsidP="002B11A7">
      <w:pPr>
        <w:rPr>
          <w:lang w:val="en-US"/>
        </w:rPr>
      </w:pPr>
      <w:r w:rsidRPr="002B11A7">
        <w:rPr>
          <w:lang w:val="en-US"/>
        </w:rPr>
        <w:lastRenderedPageBreak/>
        <w:t xml:space="preserve">I'm at the door. </w:t>
      </w:r>
    </w:p>
    <w:p w14:paraId="4EA459AB" w14:textId="77777777" w:rsidR="002B11A7" w:rsidRPr="002B11A7" w:rsidRDefault="002B11A7" w:rsidP="002B11A7">
      <w:pPr>
        <w:rPr>
          <w:lang w:val="en-US"/>
        </w:rPr>
      </w:pPr>
    </w:p>
    <w:p w14:paraId="1210CD77" w14:textId="77777777" w:rsidR="002B11A7" w:rsidRPr="002B11A7" w:rsidRDefault="002B11A7" w:rsidP="002B11A7">
      <w:pPr>
        <w:rPr>
          <w:lang w:val="en-US"/>
        </w:rPr>
      </w:pPr>
      <w:r w:rsidRPr="002B11A7">
        <w:rPr>
          <w:lang w:val="en-US"/>
        </w:rPr>
        <w:t>--&gt; look at the door</w:t>
      </w:r>
    </w:p>
    <w:p w14:paraId="29A707A1" w14:textId="77777777" w:rsidR="002B11A7" w:rsidRPr="002B11A7" w:rsidRDefault="002B11A7" w:rsidP="002B11A7">
      <w:pPr>
        <w:rPr>
          <w:lang w:val="en-US"/>
        </w:rPr>
      </w:pPr>
      <w:r w:rsidRPr="002B11A7">
        <w:rPr>
          <w:lang w:val="en-US"/>
        </w:rPr>
        <w:t>The message is still here. And I notice that there is some kind of keyboard built in eclogite. I understand this alphabet. It's the same as mine.</w:t>
      </w:r>
    </w:p>
    <w:p w14:paraId="07DC6436" w14:textId="77777777" w:rsidR="002B11A7" w:rsidRPr="002B11A7" w:rsidRDefault="002B11A7" w:rsidP="002B11A7">
      <w:pPr>
        <w:rPr>
          <w:lang w:val="en-US"/>
        </w:rPr>
      </w:pPr>
    </w:p>
    <w:p w14:paraId="2CFD325A" w14:textId="77777777" w:rsidR="002B11A7" w:rsidRPr="002B11A7" w:rsidRDefault="002B11A7" w:rsidP="002B11A7">
      <w:pPr>
        <w:rPr>
          <w:lang w:val="en-US"/>
        </w:rPr>
      </w:pPr>
      <w:r w:rsidRPr="002B11A7">
        <w:rPr>
          <w:lang w:val="en-US"/>
        </w:rPr>
        <w:t>--&gt; look at message</w:t>
      </w:r>
    </w:p>
    <w:p w14:paraId="08816C28" w14:textId="77777777" w:rsidR="002B11A7" w:rsidRPr="002B11A7" w:rsidRDefault="002B11A7" w:rsidP="002B11A7">
      <w:pPr>
        <w:rPr>
          <w:lang w:val="en-US"/>
        </w:rPr>
      </w:pPr>
      <w:r w:rsidRPr="002B11A7">
        <w:rPr>
          <w:lang w:val="en-US"/>
        </w:rPr>
        <w:t>It says "You, together, as one. 4ever."</w:t>
      </w:r>
    </w:p>
    <w:p w14:paraId="102FAC9C" w14:textId="681EFC9E" w:rsidR="002B11A7" w:rsidRDefault="002B11A7" w:rsidP="002B11A7">
      <w:pPr>
        <w:rPr>
          <w:lang w:val="en-US"/>
        </w:rPr>
      </w:pPr>
      <w:r w:rsidRPr="002B11A7">
        <w:rPr>
          <w:lang w:val="en-US"/>
        </w:rPr>
        <w:t>Hum... Weird.</w:t>
      </w:r>
    </w:p>
    <w:p w14:paraId="08F58F21" w14:textId="77777777" w:rsidR="002B11A7" w:rsidRDefault="002B11A7" w:rsidP="002B11A7">
      <w:pPr>
        <w:rPr>
          <w:lang w:val="en-US"/>
        </w:rPr>
      </w:pPr>
    </w:p>
    <w:p w14:paraId="76D4E59D" w14:textId="77777777" w:rsidR="002B11A7" w:rsidRPr="002B11A7" w:rsidRDefault="002B11A7" w:rsidP="002B11A7">
      <w:pPr>
        <w:rPr>
          <w:lang w:val="en-US"/>
        </w:rPr>
      </w:pPr>
      <w:r w:rsidRPr="002B11A7">
        <w:rPr>
          <w:lang w:val="en-US"/>
        </w:rPr>
        <w:t>Let me try to use the keyboard and press some keys.</w:t>
      </w:r>
    </w:p>
    <w:p w14:paraId="6079AA99" w14:textId="77777777" w:rsidR="002B11A7" w:rsidRPr="002B11A7" w:rsidRDefault="002B11A7" w:rsidP="002B11A7">
      <w:pPr>
        <w:rPr>
          <w:lang w:val="en-US"/>
        </w:rPr>
      </w:pPr>
    </w:p>
    <w:p w14:paraId="3692A572" w14:textId="18BE3D00" w:rsidR="002B11A7" w:rsidRPr="002B11A7" w:rsidRDefault="002B11A7" w:rsidP="002B11A7">
      <w:pPr>
        <w:rPr>
          <w:lang w:val="en-US"/>
        </w:rPr>
      </w:pPr>
      <w:r w:rsidRPr="002B11A7">
        <w:rPr>
          <w:lang w:val="en-US"/>
        </w:rPr>
        <w:t xml:space="preserve">--&gt; </w:t>
      </w:r>
      <w:r>
        <w:rPr>
          <w:lang w:val="en-US"/>
        </w:rPr>
        <w:t>Use</w:t>
      </w:r>
      <w:r w:rsidRPr="002B11A7">
        <w:rPr>
          <w:lang w:val="en-US"/>
        </w:rPr>
        <w:t xml:space="preserve"> keyboard</w:t>
      </w:r>
    </w:p>
    <w:p w14:paraId="111B794A" w14:textId="32E1D58A" w:rsidR="002B11A7" w:rsidRDefault="002B11A7" w:rsidP="002B11A7">
      <w:pPr>
        <w:rPr>
          <w:lang w:val="en-US"/>
        </w:rPr>
      </w:pPr>
      <w:r w:rsidRPr="002B11A7">
        <w:rPr>
          <w:lang w:val="en-US"/>
        </w:rPr>
        <w:t>I start pressing random keys and the corresponding letter appears on the surface of the door. I also notice that I can only press 4 keys at a time. After that, the area where the output is displayed goes blank.</w:t>
      </w:r>
    </w:p>
    <w:p w14:paraId="666FEBE1" w14:textId="77777777" w:rsidR="00525B0E" w:rsidRDefault="00525B0E" w:rsidP="002B11A7">
      <w:pPr>
        <w:rPr>
          <w:lang w:val="en-US"/>
        </w:rPr>
      </w:pPr>
    </w:p>
    <w:p w14:paraId="4B5088A4" w14:textId="581AF7E7" w:rsidR="00525B0E" w:rsidRPr="007855B4" w:rsidRDefault="00525B0E" w:rsidP="002B11A7">
      <w:pPr>
        <w:rPr>
          <w:lang w:val="en-US"/>
        </w:rPr>
      </w:pPr>
      <w:r w:rsidRPr="00525B0E">
        <w:rPr>
          <w:lang w:val="en-US"/>
        </w:rPr>
        <w:t>Hum... This means that the answer is a four-letter word... That must be it. Letters. This keyboard only has letters</w:t>
      </w:r>
      <w:r>
        <w:rPr>
          <w:lang w:val="en-US"/>
        </w:rPr>
        <w:t xml:space="preserve"> after all.</w:t>
      </w:r>
    </w:p>
    <w:p w14:paraId="27E1601A" w14:textId="77777777" w:rsidR="004A2D5B" w:rsidRDefault="004A2D5B" w:rsidP="004A2D5B">
      <w:pPr>
        <w:rPr>
          <w:lang w:val="en-US"/>
        </w:rPr>
      </w:pPr>
    </w:p>
    <w:p w14:paraId="3AF4E366" w14:textId="77777777" w:rsidR="004A2D5B" w:rsidRPr="00CF35C8" w:rsidRDefault="004A2D5B" w:rsidP="004A2D5B">
      <w:pPr>
        <w:rPr>
          <w:lang w:val="en-US"/>
        </w:rPr>
      </w:pPr>
    </w:p>
    <w:p w14:paraId="256B7D76" w14:textId="77777777" w:rsidR="00CF35C8" w:rsidRDefault="00CF35C8" w:rsidP="00CF35C8">
      <w:pPr>
        <w:rPr>
          <w:lang w:val="en-US"/>
        </w:rPr>
      </w:pPr>
    </w:p>
    <w:p w14:paraId="7CBBC2D2" w14:textId="77777777" w:rsidR="00CF35C8" w:rsidRDefault="00CF35C8" w:rsidP="00CF35C8">
      <w:pPr>
        <w:rPr>
          <w:lang w:val="en-US"/>
        </w:rPr>
      </w:pPr>
    </w:p>
    <w:p w14:paraId="5DABB551" w14:textId="77777777" w:rsidR="00CF35C8" w:rsidRDefault="00CF35C8" w:rsidP="00CF35C8">
      <w:pPr>
        <w:rPr>
          <w:lang w:val="en-US"/>
        </w:rPr>
      </w:pPr>
    </w:p>
    <w:p w14:paraId="03CC2CA6" w14:textId="77777777" w:rsidR="00CF35C8" w:rsidRDefault="00CF35C8" w:rsidP="00CF35C8">
      <w:pPr>
        <w:rPr>
          <w:lang w:val="en-US"/>
        </w:rPr>
      </w:pPr>
    </w:p>
    <w:p w14:paraId="14BEBC3D" w14:textId="77777777" w:rsidR="00CF35C8" w:rsidRDefault="00CF35C8" w:rsidP="00CF35C8">
      <w:pPr>
        <w:rPr>
          <w:lang w:val="en-US"/>
        </w:rPr>
      </w:pPr>
    </w:p>
    <w:p w14:paraId="125A6A0C" w14:textId="77777777" w:rsidR="00CF35C8" w:rsidRDefault="00CF35C8" w:rsidP="00CF35C8">
      <w:pPr>
        <w:rPr>
          <w:lang w:val="en-US"/>
        </w:rPr>
      </w:pPr>
    </w:p>
    <w:p w14:paraId="58D75A64" w14:textId="77777777" w:rsidR="00CF35C8" w:rsidRDefault="00CF35C8" w:rsidP="00CF35C8">
      <w:pPr>
        <w:rPr>
          <w:lang w:val="en-US"/>
        </w:rPr>
      </w:pPr>
    </w:p>
    <w:p w14:paraId="7CD19064" w14:textId="77777777" w:rsidR="00CF35C8" w:rsidRDefault="00CF35C8" w:rsidP="00CF35C8">
      <w:pPr>
        <w:rPr>
          <w:lang w:val="en-US"/>
        </w:rPr>
      </w:pPr>
    </w:p>
    <w:p w14:paraId="4182A6B1" w14:textId="77777777" w:rsidR="00CF35C8" w:rsidRDefault="00CF35C8" w:rsidP="00CF35C8">
      <w:pPr>
        <w:rPr>
          <w:lang w:val="en-US"/>
        </w:rPr>
      </w:pPr>
    </w:p>
    <w:p w14:paraId="0D275F3F" w14:textId="77777777" w:rsidR="00CF35C8" w:rsidRPr="00015759" w:rsidRDefault="00CF35C8" w:rsidP="00CF35C8">
      <w:pPr>
        <w:rPr>
          <w:lang w:val="en-US"/>
        </w:rPr>
      </w:pPr>
    </w:p>
    <w:p w14:paraId="7987D36C" w14:textId="77777777" w:rsidR="00015759" w:rsidRDefault="00015759">
      <w:pPr>
        <w:rPr>
          <w:lang w:val="en-US"/>
        </w:rPr>
      </w:pPr>
    </w:p>
    <w:p w14:paraId="5EFF3185" w14:textId="46ED53F3" w:rsidR="00EA0FB4" w:rsidRDefault="00EA0FB4">
      <w:pPr>
        <w:rPr>
          <w:lang w:val="en-US"/>
        </w:rPr>
      </w:pPr>
      <w:r>
        <w:rPr>
          <w:lang w:val="en-US"/>
        </w:rPr>
        <w:lastRenderedPageBreak/>
        <w:t>TOXIC RAIN CHALLENGE / CAULDRON ROOM</w:t>
      </w:r>
    </w:p>
    <w:p w14:paraId="20EE2117" w14:textId="429321A0" w:rsidR="00EA0FB4" w:rsidRPr="00EA0FB4" w:rsidRDefault="00EA0FB4" w:rsidP="00EA0FB4">
      <w:pPr>
        <w:pStyle w:val="ListParagraph"/>
        <w:numPr>
          <w:ilvl w:val="0"/>
          <w:numId w:val="2"/>
        </w:numPr>
        <w:rPr>
          <w:lang w:val="en-US"/>
        </w:rPr>
      </w:pPr>
      <w:r>
        <w:rPr>
          <w:lang w:val="en-US"/>
        </w:rPr>
        <w:t>where he needs to spin around a small magic spoon with his nose that controls a big spoon on the roof that will protect them from the toxic rain.</w:t>
      </w:r>
    </w:p>
    <w:p w14:paraId="6B77B0C2" w14:textId="77777777" w:rsidR="00EA0FB4" w:rsidRDefault="00EA0FB4">
      <w:pPr>
        <w:rPr>
          <w:lang w:val="en-US"/>
        </w:rPr>
      </w:pPr>
    </w:p>
    <w:p w14:paraId="40FCD8E5" w14:textId="0FA95AD1" w:rsidR="00EA0FB4" w:rsidRDefault="00EA0FB4">
      <w:pPr>
        <w:rPr>
          <w:lang w:val="en-US"/>
        </w:rPr>
      </w:pPr>
      <w:r>
        <w:rPr>
          <w:lang w:val="en-US"/>
        </w:rPr>
        <w:t>CODE DOORS CHALLENGE</w:t>
      </w:r>
    </w:p>
    <w:p w14:paraId="7C055ECD" w14:textId="77777777" w:rsidR="00EA0FB4" w:rsidRDefault="00EA0FB4">
      <w:pPr>
        <w:rPr>
          <w:lang w:val="en-US"/>
        </w:rPr>
      </w:pPr>
    </w:p>
    <w:p w14:paraId="715F944C" w14:textId="5460A413" w:rsidR="00EA0FB4" w:rsidRDefault="00EA0FB4">
      <w:pPr>
        <w:rPr>
          <w:lang w:val="en-US"/>
        </w:rPr>
      </w:pPr>
      <w:r>
        <w:rPr>
          <w:lang w:val="en-US"/>
        </w:rPr>
        <w:t>ONE_OUT_OF_1000 OBJECTS CHALLENGE</w:t>
      </w:r>
    </w:p>
    <w:p w14:paraId="1F739250" w14:textId="77777777" w:rsidR="00424BD6" w:rsidRDefault="00424BD6">
      <w:pPr>
        <w:rPr>
          <w:lang w:val="en-US"/>
        </w:rPr>
      </w:pPr>
    </w:p>
    <w:p w14:paraId="10D50564" w14:textId="77777777" w:rsidR="00424BD6" w:rsidRDefault="00424BD6">
      <w:pPr>
        <w:rPr>
          <w:lang w:val="en-US"/>
        </w:rPr>
      </w:pPr>
    </w:p>
    <w:p w14:paraId="4B08C3C3" w14:textId="2B8FE5C1" w:rsidR="00424BD6" w:rsidRDefault="00424BD6">
      <w:pPr>
        <w:rPr>
          <w:lang w:val="en-US"/>
        </w:rPr>
      </w:pPr>
      <w:r w:rsidRPr="00424BD6">
        <w:rPr>
          <w:lang w:val="en-US"/>
        </w:rPr>
        <w:t>In no time, we are on the other side. And in front of us, the Cloaking Stone.</w:t>
      </w:r>
    </w:p>
    <w:p w14:paraId="77DA7EB2" w14:textId="77777777" w:rsidR="008825D8" w:rsidRPr="008825D8" w:rsidRDefault="008825D8" w:rsidP="008825D8">
      <w:pPr>
        <w:rPr>
          <w:lang w:val="en-US"/>
        </w:rPr>
      </w:pPr>
      <w:r w:rsidRPr="008825D8">
        <w:rPr>
          <w:lang w:val="en-US"/>
        </w:rPr>
        <w:t>We both walk towards it, and I lift Dave's arm to get him to grab the stone. He deserves it, for all his efforts.</w:t>
      </w:r>
    </w:p>
    <w:p w14:paraId="143B6ED3" w14:textId="77777777" w:rsidR="008825D8" w:rsidRPr="008825D8" w:rsidRDefault="008825D8" w:rsidP="008825D8">
      <w:pPr>
        <w:rPr>
          <w:lang w:val="en-US"/>
        </w:rPr>
      </w:pPr>
    </w:p>
    <w:p w14:paraId="47174761" w14:textId="4A10C996" w:rsidR="008825D8" w:rsidRPr="008825D8" w:rsidRDefault="008825D8" w:rsidP="008825D8">
      <w:pPr>
        <w:rPr>
          <w:lang w:val="en-US"/>
        </w:rPr>
      </w:pPr>
      <w:r w:rsidRPr="008825D8">
        <w:rPr>
          <w:lang w:val="en-US"/>
        </w:rPr>
        <w:t>Suddenly</w:t>
      </w:r>
      <w:r w:rsidR="00A90C45">
        <w:rPr>
          <w:lang w:val="en-US"/>
        </w:rPr>
        <w:t>,</w:t>
      </w:r>
      <w:r w:rsidRPr="008825D8">
        <w:rPr>
          <w:lang w:val="en-US"/>
        </w:rPr>
        <w:t xml:space="preserve"> we are back in the wizard's house.</w:t>
      </w:r>
    </w:p>
    <w:p w14:paraId="631A2CF4" w14:textId="77777777" w:rsidR="008825D8" w:rsidRPr="008825D8" w:rsidRDefault="008825D8" w:rsidP="008825D8">
      <w:pPr>
        <w:rPr>
          <w:lang w:val="en-US"/>
        </w:rPr>
      </w:pPr>
    </w:p>
    <w:p w14:paraId="7E3B68E0" w14:textId="77777777" w:rsidR="008825D8" w:rsidRPr="008825D8" w:rsidRDefault="008825D8" w:rsidP="008825D8">
      <w:pPr>
        <w:rPr>
          <w:lang w:val="en-US"/>
        </w:rPr>
      </w:pPr>
      <w:r w:rsidRPr="008825D8">
        <w:rPr>
          <w:lang w:val="en-US"/>
        </w:rPr>
        <w:t>"What happened?"</w:t>
      </w:r>
    </w:p>
    <w:p w14:paraId="48334A38" w14:textId="77777777" w:rsidR="008825D8" w:rsidRPr="008825D8" w:rsidRDefault="008825D8" w:rsidP="008825D8">
      <w:pPr>
        <w:rPr>
          <w:lang w:val="en-US"/>
        </w:rPr>
      </w:pPr>
      <w:r w:rsidRPr="008825D8">
        <w:rPr>
          <w:lang w:val="en-US"/>
        </w:rPr>
        <w:t>Dave does not answer me.</w:t>
      </w:r>
    </w:p>
    <w:p w14:paraId="72B30F19" w14:textId="77777777" w:rsidR="008825D8" w:rsidRPr="008825D8" w:rsidRDefault="008825D8" w:rsidP="008825D8">
      <w:pPr>
        <w:rPr>
          <w:lang w:val="en-US"/>
        </w:rPr>
      </w:pPr>
      <w:r w:rsidRPr="008825D8">
        <w:rPr>
          <w:lang w:val="en-US"/>
        </w:rPr>
        <w:t>"Hum... Maybe the wizard has enchanted the stone so that if we find it, we will come back to his house... So it was him all along? He was the one who created it and placed it in the Street of Old Hells? But why? Why all this?"</w:t>
      </w:r>
    </w:p>
    <w:p w14:paraId="5A571A3B" w14:textId="77777777" w:rsidR="008825D8" w:rsidRPr="008825D8" w:rsidRDefault="008825D8" w:rsidP="008825D8">
      <w:pPr>
        <w:rPr>
          <w:lang w:val="en-US"/>
        </w:rPr>
      </w:pPr>
    </w:p>
    <w:p w14:paraId="5A9635DB" w14:textId="77777777" w:rsidR="008825D8" w:rsidRPr="008825D8" w:rsidRDefault="008825D8" w:rsidP="008825D8">
      <w:pPr>
        <w:rPr>
          <w:lang w:val="en-US"/>
        </w:rPr>
      </w:pPr>
      <w:r w:rsidRPr="008825D8">
        <w:rPr>
          <w:lang w:val="en-US"/>
        </w:rPr>
        <w:t xml:space="preserve">Nevermind. Dave is getting worse. </w:t>
      </w:r>
    </w:p>
    <w:p w14:paraId="4F9CE607" w14:textId="77777777" w:rsidR="008825D8" w:rsidRPr="008825D8" w:rsidRDefault="008825D8" w:rsidP="008825D8">
      <w:pPr>
        <w:rPr>
          <w:lang w:val="en-US"/>
        </w:rPr>
      </w:pPr>
      <w:r w:rsidRPr="008825D8">
        <w:rPr>
          <w:lang w:val="en-US"/>
        </w:rPr>
        <w:t>He is my priority now.</w:t>
      </w:r>
    </w:p>
    <w:p w14:paraId="513181B8" w14:textId="77777777" w:rsidR="008825D8" w:rsidRPr="008825D8" w:rsidRDefault="008825D8" w:rsidP="008825D8">
      <w:pPr>
        <w:rPr>
          <w:lang w:val="en-US"/>
        </w:rPr>
      </w:pPr>
      <w:r w:rsidRPr="008825D8">
        <w:rPr>
          <w:lang w:val="en-US"/>
        </w:rPr>
        <w:t>And always.</w:t>
      </w:r>
    </w:p>
    <w:p w14:paraId="734A4E40" w14:textId="77777777" w:rsidR="008825D8" w:rsidRPr="008825D8" w:rsidRDefault="008825D8" w:rsidP="008825D8">
      <w:pPr>
        <w:rPr>
          <w:lang w:val="en-US"/>
        </w:rPr>
      </w:pPr>
    </w:p>
    <w:p w14:paraId="04A8E85C" w14:textId="77777777" w:rsidR="008825D8" w:rsidRPr="008825D8" w:rsidRDefault="008825D8" w:rsidP="008825D8">
      <w:pPr>
        <w:rPr>
          <w:lang w:val="en-US"/>
        </w:rPr>
      </w:pPr>
      <w:r w:rsidRPr="008825D8">
        <w:rPr>
          <w:lang w:val="en-US"/>
        </w:rPr>
        <w:t>"Dave, can you hear me?"</w:t>
      </w:r>
    </w:p>
    <w:p w14:paraId="53463C45" w14:textId="5EE6D5AE" w:rsidR="008825D8" w:rsidRDefault="008825D8" w:rsidP="008825D8">
      <w:pPr>
        <w:rPr>
          <w:lang w:val="en-US"/>
        </w:rPr>
      </w:pPr>
      <w:r w:rsidRPr="008825D8">
        <w:rPr>
          <w:lang w:val="en-US"/>
        </w:rPr>
        <w:t>"Loan... I... I'm hungry..."</w:t>
      </w:r>
    </w:p>
    <w:p w14:paraId="6F037795" w14:textId="77777777" w:rsidR="00411D9F" w:rsidRDefault="00411D9F" w:rsidP="008825D8">
      <w:pPr>
        <w:rPr>
          <w:lang w:val="en-US"/>
        </w:rPr>
      </w:pPr>
    </w:p>
    <w:p w14:paraId="322A5F52" w14:textId="77777777" w:rsidR="00411D9F" w:rsidRPr="00411D9F" w:rsidRDefault="00411D9F" w:rsidP="00411D9F">
      <w:pPr>
        <w:rPr>
          <w:lang w:val="en-US"/>
        </w:rPr>
      </w:pPr>
      <w:r w:rsidRPr="00411D9F">
        <w:rPr>
          <w:lang w:val="en-US"/>
        </w:rPr>
        <w:t>I look at the table and there is a bowl of chips.</w:t>
      </w:r>
    </w:p>
    <w:p w14:paraId="1E9794CC" w14:textId="77777777" w:rsidR="00411D9F" w:rsidRPr="00411D9F" w:rsidRDefault="00411D9F" w:rsidP="00411D9F">
      <w:pPr>
        <w:rPr>
          <w:lang w:val="en-US"/>
        </w:rPr>
      </w:pPr>
      <w:r w:rsidRPr="00411D9F">
        <w:rPr>
          <w:lang w:val="en-US"/>
        </w:rPr>
        <w:t>I help him to approach the table and prepare to take one to put in his mouth:</w:t>
      </w:r>
    </w:p>
    <w:p w14:paraId="38341EF1" w14:textId="77777777" w:rsidR="00411D9F" w:rsidRPr="00411D9F" w:rsidRDefault="00411D9F" w:rsidP="00411D9F">
      <w:pPr>
        <w:rPr>
          <w:lang w:val="en-US"/>
        </w:rPr>
      </w:pPr>
      <w:r w:rsidRPr="00411D9F">
        <w:rPr>
          <w:lang w:val="en-US"/>
        </w:rPr>
        <w:t>"Wait, that's me, the magician!"</w:t>
      </w:r>
    </w:p>
    <w:p w14:paraId="4293CC4E" w14:textId="77777777" w:rsidR="00411D9F" w:rsidRPr="00411D9F" w:rsidRDefault="00411D9F" w:rsidP="00411D9F">
      <w:pPr>
        <w:rPr>
          <w:lang w:val="en-US"/>
        </w:rPr>
      </w:pPr>
    </w:p>
    <w:p w14:paraId="3B11B47D" w14:textId="77777777" w:rsidR="00411D9F" w:rsidRPr="00411D9F" w:rsidRDefault="00411D9F" w:rsidP="00411D9F">
      <w:pPr>
        <w:rPr>
          <w:lang w:val="en-US"/>
        </w:rPr>
      </w:pPr>
      <w:r w:rsidRPr="00411D9F">
        <w:rPr>
          <w:lang w:val="en-US"/>
        </w:rPr>
        <w:lastRenderedPageBreak/>
        <w:t>Is this some kind of joke? Like when the wizard tried to kill us both?</w:t>
      </w:r>
    </w:p>
    <w:p w14:paraId="3145E552" w14:textId="77777777" w:rsidR="00411D9F" w:rsidRPr="00411D9F" w:rsidRDefault="00411D9F" w:rsidP="00411D9F">
      <w:pPr>
        <w:rPr>
          <w:lang w:val="en-US"/>
        </w:rPr>
      </w:pPr>
    </w:p>
    <w:p w14:paraId="617B4052" w14:textId="77777777" w:rsidR="00411D9F" w:rsidRPr="00411D9F" w:rsidRDefault="00411D9F" w:rsidP="00411D9F">
      <w:pPr>
        <w:rPr>
          <w:lang w:val="en-US"/>
        </w:rPr>
      </w:pPr>
      <w:r w:rsidRPr="00411D9F">
        <w:rPr>
          <w:lang w:val="en-US"/>
        </w:rPr>
        <w:t>"I'm so sorry, this is so humiliating... The devil came here to visit me and we played chess and talked about Eurovision. You know, that song festival that takes place in Europe every year in May? I'm a huge fan. And so is the Devil.</w:t>
      </w:r>
    </w:p>
    <w:p w14:paraId="505F7935" w14:textId="77777777" w:rsidR="00411D9F" w:rsidRPr="00411D9F" w:rsidRDefault="00411D9F" w:rsidP="00411D9F">
      <w:pPr>
        <w:rPr>
          <w:lang w:val="en-US"/>
        </w:rPr>
      </w:pPr>
    </w:p>
    <w:p w14:paraId="79B9C3E9" w14:textId="77777777" w:rsidR="00411D9F" w:rsidRPr="00411D9F" w:rsidRDefault="00411D9F" w:rsidP="00411D9F">
      <w:pPr>
        <w:rPr>
          <w:lang w:val="en-US"/>
        </w:rPr>
      </w:pPr>
      <w:r w:rsidRPr="00411D9F">
        <w:rPr>
          <w:lang w:val="en-US"/>
        </w:rPr>
        <w:t>"We started talking about which is the best entry Spain has sent to Eurovision over the years. The Devil really likes Chanel Terrero and her entry "SloMo" - it even came third in the Grand Final! But when I told him that my favourite Spanish entry was "Dancing in the Rain" by Ruth Lorenzo - he went mad, so mad that he turned me into this bowl of chips, so that when someone passes by, they will eat me alive!</w:t>
      </w:r>
    </w:p>
    <w:p w14:paraId="669DC3CB" w14:textId="77777777" w:rsidR="00411D9F" w:rsidRPr="00411D9F" w:rsidRDefault="00411D9F" w:rsidP="00411D9F">
      <w:pPr>
        <w:rPr>
          <w:lang w:val="en-US"/>
        </w:rPr>
      </w:pPr>
    </w:p>
    <w:p w14:paraId="4D6D3037" w14:textId="77777777" w:rsidR="00411D9F" w:rsidRPr="00411D9F" w:rsidRDefault="00411D9F" w:rsidP="00411D9F">
      <w:pPr>
        <w:rPr>
          <w:lang w:val="en-US"/>
        </w:rPr>
      </w:pPr>
      <w:r w:rsidRPr="00411D9F">
        <w:rPr>
          <w:lang w:val="en-US"/>
        </w:rPr>
        <w:t>"I... I'm hungry..."</w:t>
      </w:r>
    </w:p>
    <w:p w14:paraId="70DF9647" w14:textId="77777777" w:rsidR="00411D9F" w:rsidRPr="00411D9F" w:rsidRDefault="00411D9F" w:rsidP="00411D9F">
      <w:pPr>
        <w:rPr>
          <w:lang w:val="en-US"/>
        </w:rPr>
      </w:pPr>
    </w:p>
    <w:p w14:paraId="4C951C00" w14:textId="77777777" w:rsidR="00411D9F" w:rsidRPr="00411D9F" w:rsidRDefault="00411D9F" w:rsidP="00411D9F">
      <w:pPr>
        <w:rPr>
          <w:lang w:val="en-US"/>
        </w:rPr>
      </w:pPr>
      <w:r w:rsidRPr="00411D9F">
        <w:rPr>
          <w:lang w:val="en-US"/>
        </w:rPr>
        <w:t>"So I can't even take one for Dave?"</w:t>
      </w:r>
    </w:p>
    <w:p w14:paraId="0F600FBC" w14:textId="77777777" w:rsidR="00411D9F" w:rsidRPr="00411D9F" w:rsidRDefault="00411D9F" w:rsidP="00411D9F">
      <w:pPr>
        <w:rPr>
          <w:lang w:val="en-US"/>
        </w:rPr>
      </w:pPr>
    </w:p>
    <w:p w14:paraId="734849B4" w14:textId="77777777" w:rsidR="00411D9F" w:rsidRPr="00411D9F" w:rsidRDefault="00411D9F" w:rsidP="00411D9F">
      <w:pPr>
        <w:rPr>
          <w:lang w:val="en-US"/>
        </w:rPr>
      </w:pPr>
      <w:r w:rsidRPr="00411D9F">
        <w:rPr>
          <w:lang w:val="en-US"/>
        </w:rPr>
        <w:t>"Absolutely not! The bowl and each chip are part of me. What if he ends up eating my cock?"</w:t>
      </w:r>
    </w:p>
    <w:p w14:paraId="37407740" w14:textId="77777777" w:rsidR="00411D9F" w:rsidRPr="00411D9F" w:rsidRDefault="00411D9F" w:rsidP="00411D9F">
      <w:pPr>
        <w:rPr>
          <w:lang w:val="en-US"/>
        </w:rPr>
      </w:pPr>
    </w:p>
    <w:p w14:paraId="3F2BABA4" w14:textId="77777777" w:rsidR="00411D9F" w:rsidRPr="00411D9F" w:rsidRDefault="00411D9F" w:rsidP="00411D9F">
      <w:pPr>
        <w:rPr>
          <w:lang w:val="en-US"/>
        </w:rPr>
      </w:pPr>
      <w:r w:rsidRPr="00411D9F">
        <w:rPr>
          <w:lang w:val="en-US"/>
        </w:rPr>
        <w:t>"It wouldn't be the first time he did that to someone."</w:t>
      </w:r>
    </w:p>
    <w:p w14:paraId="096480CF" w14:textId="77777777" w:rsidR="00411D9F" w:rsidRPr="00411D9F" w:rsidRDefault="00411D9F" w:rsidP="00411D9F">
      <w:pPr>
        <w:rPr>
          <w:lang w:val="en-US"/>
        </w:rPr>
      </w:pPr>
    </w:p>
    <w:p w14:paraId="6FAE2A96" w14:textId="77777777" w:rsidR="00411D9F" w:rsidRPr="00411D9F" w:rsidRDefault="00411D9F" w:rsidP="00411D9F">
      <w:pPr>
        <w:rPr>
          <w:lang w:val="en-US"/>
        </w:rPr>
      </w:pPr>
      <w:r w:rsidRPr="00411D9F">
        <w:rPr>
          <w:lang w:val="en-US"/>
        </w:rPr>
        <w:t>"Please! I need the stone!"</w:t>
      </w:r>
    </w:p>
    <w:p w14:paraId="07A4AED6" w14:textId="77777777" w:rsidR="00411D9F" w:rsidRPr="00411D9F" w:rsidRDefault="00411D9F" w:rsidP="00411D9F">
      <w:pPr>
        <w:rPr>
          <w:lang w:val="en-US"/>
        </w:rPr>
      </w:pPr>
    </w:p>
    <w:p w14:paraId="53D40269" w14:textId="77777777" w:rsidR="00411D9F" w:rsidRPr="00411D9F" w:rsidRDefault="00411D9F" w:rsidP="00411D9F">
      <w:pPr>
        <w:rPr>
          <w:lang w:val="en-US"/>
        </w:rPr>
      </w:pPr>
      <w:r w:rsidRPr="00411D9F">
        <w:rPr>
          <w:lang w:val="en-US"/>
        </w:rPr>
        <w:t>"Why, Wizard? Why do you need it when you were the one who created it and took it to the Street of Old Hells?"</w:t>
      </w:r>
    </w:p>
    <w:p w14:paraId="076D589B" w14:textId="77777777" w:rsidR="00411D9F" w:rsidRPr="00411D9F" w:rsidRDefault="00411D9F" w:rsidP="00411D9F">
      <w:pPr>
        <w:rPr>
          <w:lang w:val="en-US"/>
        </w:rPr>
      </w:pPr>
    </w:p>
    <w:p w14:paraId="08ECD95A" w14:textId="77777777" w:rsidR="00411D9F" w:rsidRPr="00411D9F" w:rsidRDefault="00411D9F" w:rsidP="00411D9F">
      <w:pPr>
        <w:rPr>
          <w:lang w:val="en-US"/>
        </w:rPr>
      </w:pPr>
      <w:r w:rsidRPr="00411D9F">
        <w:rPr>
          <w:lang w:val="en-US"/>
        </w:rPr>
        <w:t>"I had to make sure you really deserved my help... So I created the stone using my ultimate powers, which I no longer have, and placed it in the labyrinth. And if it was true love, you would find it in the end."</w:t>
      </w:r>
    </w:p>
    <w:p w14:paraId="015AF72A" w14:textId="77777777" w:rsidR="00411D9F" w:rsidRPr="00411D9F" w:rsidRDefault="00411D9F" w:rsidP="00411D9F">
      <w:pPr>
        <w:rPr>
          <w:lang w:val="en-US"/>
        </w:rPr>
      </w:pPr>
      <w:r w:rsidRPr="00411D9F">
        <w:rPr>
          <w:lang w:val="en-US"/>
        </w:rPr>
        <w:t>"Please... I need it to return to human form... There is not much time left before I become a bowl of chips for eternity! Give it to me!"</w:t>
      </w:r>
    </w:p>
    <w:p w14:paraId="19C8B2D8" w14:textId="77777777" w:rsidR="00411D9F" w:rsidRPr="00411D9F" w:rsidRDefault="00411D9F" w:rsidP="00411D9F">
      <w:pPr>
        <w:rPr>
          <w:lang w:val="en-US"/>
        </w:rPr>
      </w:pPr>
    </w:p>
    <w:p w14:paraId="3792DAB3" w14:textId="4381BEDE" w:rsidR="00411D9F" w:rsidRDefault="00411D9F" w:rsidP="00411D9F">
      <w:pPr>
        <w:rPr>
          <w:lang w:val="en-US"/>
        </w:rPr>
      </w:pPr>
      <w:r w:rsidRPr="00411D9F">
        <w:rPr>
          <w:lang w:val="en-US"/>
        </w:rPr>
        <w:t>"But what about Dave? You can still help him, right?"</w:t>
      </w:r>
    </w:p>
    <w:p w14:paraId="33EFB982" w14:textId="77777777" w:rsidR="00A355B7" w:rsidRDefault="00A355B7" w:rsidP="00411D9F">
      <w:pPr>
        <w:rPr>
          <w:lang w:val="en-US"/>
        </w:rPr>
      </w:pPr>
    </w:p>
    <w:p w14:paraId="5FE5D854" w14:textId="77777777" w:rsidR="00A355B7" w:rsidRPr="00A355B7" w:rsidRDefault="00A355B7" w:rsidP="00A355B7">
      <w:pPr>
        <w:rPr>
          <w:lang w:val="en-US"/>
        </w:rPr>
      </w:pPr>
    </w:p>
    <w:p w14:paraId="0FA8F2D9" w14:textId="77777777" w:rsidR="00A355B7" w:rsidRPr="00A355B7" w:rsidRDefault="00A355B7" w:rsidP="00A355B7">
      <w:pPr>
        <w:rPr>
          <w:lang w:val="en-US"/>
        </w:rPr>
      </w:pPr>
      <w:r w:rsidRPr="00A355B7">
        <w:rPr>
          <w:lang w:val="en-US"/>
        </w:rPr>
        <w:t>"Why?"</w:t>
      </w:r>
    </w:p>
    <w:p w14:paraId="5F792AA0" w14:textId="77777777" w:rsidR="00A355B7" w:rsidRPr="00A355B7" w:rsidRDefault="00A355B7" w:rsidP="00A355B7">
      <w:pPr>
        <w:rPr>
          <w:lang w:val="en-US"/>
        </w:rPr>
      </w:pPr>
    </w:p>
    <w:p w14:paraId="46651404" w14:textId="77777777" w:rsidR="00A355B7" w:rsidRPr="00A355B7" w:rsidRDefault="00A355B7" w:rsidP="00A355B7">
      <w:pPr>
        <w:rPr>
          <w:lang w:val="en-US"/>
        </w:rPr>
      </w:pPr>
      <w:r w:rsidRPr="00A355B7">
        <w:rPr>
          <w:lang w:val="en-US"/>
        </w:rPr>
        <w:t>"It's complicated to explain."</w:t>
      </w:r>
    </w:p>
    <w:p w14:paraId="2EBDB9C4" w14:textId="77777777" w:rsidR="00A355B7" w:rsidRPr="00A355B7" w:rsidRDefault="00A355B7" w:rsidP="00A355B7">
      <w:pPr>
        <w:rPr>
          <w:lang w:val="en-US"/>
        </w:rPr>
      </w:pPr>
    </w:p>
    <w:p w14:paraId="3F8C65A7" w14:textId="77777777" w:rsidR="00A355B7" w:rsidRPr="00A355B7" w:rsidRDefault="00A355B7" w:rsidP="00A355B7">
      <w:pPr>
        <w:rPr>
          <w:lang w:val="en-US"/>
        </w:rPr>
      </w:pPr>
      <w:r w:rsidRPr="00A355B7">
        <w:rPr>
          <w:lang w:val="en-US"/>
        </w:rPr>
        <w:t>"Then there is no stone for you."</w:t>
      </w:r>
    </w:p>
    <w:p w14:paraId="08247C28" w14:textId="77777777" w:rsidR="00A355B7" w:rsidRPr="00A355B7" w:rsidRDefault="00A355B7" w:rsidP="00A355B7">
      <w:pPr>
        <w:rPr>
          <w:lang w:val="en-US"/>
        </w:rPr>
      </w:pPr>
    </w:p>
    <w:p w14:paraId="7ABBBEC1" w14:textId="77777777" w:rsidR="00A355B7" w:rsidRPr="00A355B7" w:rsidRDefault="00A355B7" w:rsidP="00A355B7">
      <w:pPr>
        <w:rPr>
          <w:lang w:val="en-US"/>
        </w:rPr>
      </w:pPr>
      <w:r w:rsidRPr="00A355B7">
        <w:rPr>
          <w:lang w:val="en-US"/>
        </w:rPr>
        <w:t>"All right, all right. His condition. Is deeper than you find. It has to do with his genes. Not just the injuries he suffered."</w:t>
      </w:r>
    </w:p>
    <w:p w14:paraId="0F91E31C" w14:textId="77777777" w:rsidR="00A355B7" w:rsidRPr="00A355B7" w:rsidRDefault="00A355B7" w:rsidP="00A355B7">
      <w:pPr>
        <w:rPr>
          <w:lang w:val="en-US"/>
        </w:rPr>
      </w:pPr>
    </w:p>
    <w:p w14:paraId="6AC25959" w14:textId="77777777" w:rsidR="00A355B7" w:rsidRPr="00A355B7" w:rsidRDefault="00A355B7" w:rsidP="00A355B7">
      <w:pPr>
        <w:rPr>
          <w:lang w:val="en-US"/>
        </w:rPr>
      </w:pPr>
      <w:r w:rsidRPr="00A355B7">
        <w:rPr>
          <w:lang w:val="en-US"/>
        </w:rPr>
        <w:t>"But, but..."</w:t>
      </w:r>
    </w:p>
    <w:p w14:paraId="3CEAA3AB" w14:textId="77777777" w:rsidR="00A355B7" w:rsidRPr="00A355B7" w:rsidRDefault="00A355B7" w:rsidP="00A355B7">
      <w:pPr>
        <w:rPr>
          <w:lang w:val="en-US"/>
        </w:rPr>
      </w:pPr>
    </w:p>
    <w:p w14:paraId="1095A606" w14:textId="77777777" w:rsidR="00A355B7" w:rsidRPr="00A355B7" w:rsidRDefault="00A355B7" w:rsidP="00A355B7">
      <w:pPr>
        <w:rPr>
          <w:lang w:val="en-US"/>
        </w:rPr>
      </w:pPr>
      <w:r w:rsidRPr="00A355B7">
        <w:rPr>
          <w:lang w:val="en-US"/>
        </w:rPr>
        <w:t>"He doesn't have traumatic myositis ossificans. It's worse than that - he has Stone Man Syndrome. He could not have any more wounds in his life that would cause his body to build a new skeleton on its own, and he would slowly die of asphyxiation".</w:t>
      </w:r>
    </w:p>
    <w:p w14:paraId="580EF1EB" w14:textId="77777777" w:rsidR="00A355B7" w:rsidRPr="00A355B7" w:rsidRDefault="00A355B7" w:rsidP="00A355B7">
      <w:pPr>
        <w:rPr>
          <w:lang w:val="en-US"/>
        </w:rPr>
      </w:pPr>
    </w:p>
    <w:p w14:paraId="5063B7FC" w14:textId="77777777" w:rsidR="00A355B7" w:rsidRPr="00A355B7" w:rsidRDefault="00A355B7" w:rsidP="00A355B7">
      <w:pPr>
        <w:rPr>
          <w:lang w:val="en-US"/>
        </w:rPr>
      </w:pPr>
      <w:r w:rsidRPr="00A355B7">
        <w:rPr>
          <w:lang w:val="en-US"/>
        </w:rPr>
        <w:t>I start to cry like a baby. My poor Dave!</w:t>
      </w:r>
    </w:p>
    <w:p w14:paraId="1C9622CE" w14:textId="77777777" w:rsidR="00A355B7" w:rsidRPr="00A355B7" w:rsidRDefault="00A355B7" w:rsidP="00A355B7">
      <w:pPr>
        <w:rPr>
          <w:lang w:val="en-US"/>
        </w:rPr>
      </w:pPr>
    </w:p>
    <w:p w14:paraId="46C1EDA9" w14:textId="77777777" w:rsidR="00A355B7" w:rsidRPr="00A355B7" w:rsidRDefault="00A355B7" w:rsidP="00A355B7">
      <w:pPr>
        <w:rPr>
          <w:lang w:val="en-US"/>
        </w:rPr>
      </w:pPr>
      <w:r w:rsidRPr="00A355B7">
        <w:rPr>
          <w:lang w:val="en-US"/>
        </w:rPr>
        <w:t>"I am terribly sorry. The stone - it had the power to hide the mistake in his genes. But I ended up like this. I did not expect this..."</w:t>
      </w:r>
    </w:p>
    <w:p w14:paraId="18C74869" w14:textId="77777777" w:rsidR="00A355B7" w:rsidRPr="00A355B7" w:rsidRDefault="00A355B7" w:rsidP="00A355B7">
      <w:pPr>
        <w:rPr>
          <w:lang w:val="en-US"/>
        </w:rPr>
      </w:pPr>
    </w:p>
    <w:p w14:paraId="303199B8" w14:textId="77777777" w:rsidR="00A355B7" w:rsidRPr="00A355B7" w:rsidRDefault="00A355B7" w:rsidP="00A355B7">
      <w:pPr>
        <w:rPr>
          <w:lang w:val="en-US"/>
        </w:rPr>
      </w:pPr>
      <w:r w:rsidRPr="00A355B7">
        <w:rPr>
          <w:lang w:val="en-US"/>
        </w:rPr>
        <w:t>"I guess no one can hide from the devil," I say with tears in my eyes.</w:t>
      </w:r>
    </w:p>
    <w:p w14:paraId="79E2FCCF" w14:textId="77777777" w:rsidR="00A355B7" w:rsidRPr="00A355B7" w:rsidRDefault="00A355B7" w:rsidP="00A355B7">
      <w:pPr>
        <w:rPr>
          <w:lang w:val="en-US"/>
        </w:rPr>
      </w:pPr>
    </w:p>
    <w:p w14:paraId="140990A8" w14:textId="77777777" w:rsidR="00A355B7" w:rsidRPr="00A355B7" w:rsidRDefault="00A355B7" w:rsidP="00A355B7">
      <w:pPr>
        <w:rPr>
          <w:lang w:val="en-US"/>
        </w:rPr>
      </w:pPr>
      <w:r w:rsidRPr="00A355B7">
        <w:rPr>
          <w:lang w:val="en-US"/>
        </w:rPr>
        <w:t>"Look. There is still hope. I can't help like this, but back as a human being, I can make Dave's life last for many more years. Even though he would no longer be human himself.</w:t>
      </w:r>
    </w:p>
    <w:p w14:paraId="4DFF2F75" w14:textId="77777777" w:rsidR="00A355B7" w:rsidRPr="00A355B7" w:rsidRDefault="00A355B7" w:rsidP="00A355B7">
      <w:pPr>
        <w:rPr>
          <w:lang w:val="en-US"/>
        </w:rPr>
      </w:pPr>
    </w:p>
    <w:p w14:paraId="51CC7EB5" w14:textId="77777777" w:rsidR="00A355B7" w:rsidRPr="00A355B7" w:rsidRDefault="00A355B7" w:rsidP="00A355B7">
      <w:pPr>
        <w:rPr>
          <w:lang w:val="en-US"/>
        </w:rPr>
      </w:pPr>
      <w:r w:rsidRPr="00A355B7">
        <w:rPr>
          <w:lang w:val="en-US"/>
        </w:rPr>
        <w:t>"What do you mean?"</w:t>
      </w:r>
    </w:p>
    <w:p w14:paraId="2D25D27A" w14:textId="77777777" w:rsidR="00A355B7" w:rsidRPr="00A355B7" w:rsidRDefault="00A355B7" w:rsidP="00A355B7">
      <w:pPr>
        <w:rPr>
          <w:lang w:val="en-US"/>
        </w:rPr>
      </w:pPr>
    </w:p>
    <w:p w14:paraId="1F085B4E" w14:textId="77777777" w:rsidR="00A355B7" w:rsidRPr="00A355B7" w:rsidRDefault="00A355B7" w:rsidP="00A355B7">
      <w:pPr>
        <w:rPr>
          <w:lang w:val="en-US"/>
        </w:rPr>
      </w:pPr>
      <w:r w:rsidRPr="00A355B7">
        <w:rPr>
          <w:lang w:val="en-US"/>
        </w:rPr>
        <w:t>"Do you have a laptop?"</w:t>
      </w:r>
    </w:p>
    <w:p w14:paraId="1EA36FAB" w14:textId="77777777" w:rsidR="00A355B7" w:rsidRPr="00A355B7" w:rsidRDefault="00A355B7" w:rsidP="00A355B7">
      <w:pPr>
        <w:rPr>
          <w:lang w:val="en-US"/>
        </w:rPr>
      </w:pPr>
    </w:p>
    <w:p w14:paraId="7EFFACAA" w14:textId="77777777" w:rsidR="00A355B7" w:rsidRPr="00A355B7" w:rsidRDefault="00A355B7" w:rsidP="00A355B7">
      <w:pPr>
        <w:rPr>
          <w:lang w:val="en-US"/>
        </w:rPr>
      </w:pPr>
      <w:r w:rsidRPr="00A355B7">
        <w:rPr>
          <w:lang w:val="en-US"/>
        </w:rPr>
        <w:t>"Yes. I have..."</w:t>
      </w:r>
    </w:p>
    <w:p w14:paraId="318FE2C8" w14:textId="77777777" w:rsidR="00A355B7" w:rsidRPr="00A355B7" w:rsidRDefault="00A355B7" w:rsidP="00A355B7">
      <w:pPr>
        <w:rPr>
          <w:lang w:val="en-US"/>
        </w:rPr>
      </w:pPr>
    </w:p>
    <w:p w14:paraId="77FBD138" w14:textId="77777777" w:rsidR="00A355B7" w:rsidRPr="00A355B7" w:rsidRDefault="00A355B7" w:rsidP="00A355B7">
      <w:pPr>
        <w:rPr>
          <w:lang w:val="en-US"/>
        </w:rPr>
      </w:pPr>
      <w:r w:rsidRPr="00A355B7">
        <w:rPr>
          <w:lang w:val="en-US"/>
        </w:rPr>
        <w:t>"I can turn Dave into it. And create an avatar that would live inside of him in a virtual world. He would still be alive and cured, but not in the real world. Although you would still be able to talk to him."</w:t>
      </w:r>
    </w:p>
    <w:p w14:paraId="129644E3" w14:textId="77777777" w:rsidR="00A355B7" w:rsidRPr="00A355B7" w:rsidRDefault="00A355B7" w:rsidP="00A355B7">
      <w:pPr>
        <w:rPr>
          <w:lang w:val="en-US"/>
        </w:rPr>
      </w:pPr>
    </w:p>
    <w:p w14:paraId="29DD6F8A" w14:textId="77777777" w:rsidR="00A355B7" w:rsidRPr="00A355B7" w:rsidRDefault="00A355B7" w:rsidP="00A355B7">
      <w:pPr>
        <w:rPr>
          <w:lang w:val="en-US"/>
        </w:rPr>
      </w:pPr>
      <w:r w:rsidRPr="00A355B7">
        <w:rPr>
          <w:lang w:val="en-US"/>
        </w:rPr>
        <w:lastRenderedPageBreak/>
        <w:t>"How?"</w:t>
      </w:r>
    </w:p>
    <w:p w14:paraId="2F0CC804" w14:textId="77777777" w:rsidR="00A355B7" w:rsidRPr="00A355B7" w:rsidRDefault="00A355B7" w:rsidP="00A355B7">
      <w:pPr>
        <w:rPr>
          <w:lang w:val="en-US"/>
        </w:rPr>
      </w:pPr>
    </w:p>
    <w:p w14:paraId="186214DA" w14:textId="77777777" w:rsidR="00A355B7" w:rsidRPr="00A355B7" w:rsidRDefault="00A355B7" w:rsidP="00A355B7">
      <w:pPr>
        <w:rPr>
          <w:lang w:val="en-US"/>
        </w:rPr>
      </w:pPr>
      <w:r w:rsidRPr="00A355B7">
        <w:rPr>
          <w:lang w:val="en-US"/>
        </w:rPr>
        <w:t>"By writing on the keyboard. And he will respond to you."</w:t>
      </w:r>
    </w:p>
    <w:p w14:paraId="05C6A90B" w14:textId="77777777" w:rsidR="00A355B7" w:rsidRPr="00A355B7" w:rsidRDefault="00A355B7" w:rsidP="00A355B7">
      <w:pPr>
        <w:rPr>
          <w:lang w:val="en-US"/>
        </w:rPr>
      </w:pPr>
    </w:p>
    <w:p w14:paraId="314FC72A" w14:textId="77777777" w:rsidR="00A355B7" w:rsidRPr="00A355B7" w:rsidRDefault="00A355B7" w:rsidP="00A355B7">
      <w:pPr>
        <w:rPr>
          <w:lang w:val="en-US"/>
        </w:rPr>
      </w:pPr>
      <w:r w:rsidRPr="00A355B7">
        <w:rPr>
          <w:lang w:val="en-US"/>
        </w:rPr>
        <w:t>"What if I say no?"</w:t>
      </w:r>
    </w:p>
    <w:p w14:paraId="5C986AA0" w14:textId="77777777" w:rsidR="00A355B7" w:rsidRPr="00A355B7" w:rsidRDefault="00A355B7" w:rsidP="00A355B7">
      <w:pPr>
        <w:rPr>
          <w:lang w:val="en-US"/>
        </w:rPr>
      </w:pPr>
    </w:p>
    <w:p w14:paraId="5E3F6A31" w14:textId="77777777" w:rsidR="00A355B7" w:rsidRPr="00A355B7" w:rsidRDefault="00A355B7" w:rsidP="00A355B7">
      <w:pPr>
        <w:rPr>
          <w:lang w:val="en-US"/>
        </w:rPr>
      </w:pPr>
      <w:r w:rsidRPr="00A355B7">
        <w:rPr>
          <w:lang w:val="en-US"/>
        </w:rPr>
        <w:t>"I would lose my mind and become lifeless, and later Dave would die. Both would lose. Think well. Although it's Dave's decision."</w:t>
      </w:r>
    </w:p>
    <w:p w14:paraId="41D9D37C" w14:textId="77777777" w:rsidR="00A355B7" w:rsidRPr="00A355B7" w:rsidRDefault="00A355B7" w:rsidP="00A355B7">
      <w:pPr>
        <w:rPr>
          <w:lang w:val="en-US"/>
        </w:rPr>
      </w:pPr>
    </w:p>
    <w:p w14:paraId="5C931549" w14:textId="77777777" w:rsidR="00A355B7" w:rsidRPr="00A355B7" w:rsidRDefault="00A355B7" w:rsidP="00A355B7">
      <w:pPr>
        <w:rPr>
          <w:lang w:val="en-US"/>
        </w:rPr>
      </w:pPr>
      <w:r w:rsidRPr="00A355B7">
        <w:rPr>
          <w:lang w:val="en-US"/>
        </w:rPr>
        <w:t>Yes. Dave. I had completely forgotten about him. I was so absorbed in the conversation that I neglected to look after him.</w:t>
      </w:r>
    </w:p>
    <w:p w14:paraId="11A4782D" w14:textId="77777777" w:rsidR="00A355B7" w:rsidRPr="00A355B7" w:rsidRDefault="00A355B7" w:rsidP="00A355B7">
      <w:pPr>
        <w:rPr>
          <w:lang w:val="en-US"/>
        </w:rPr>
      </w:pPr>
    </w:p>
    <w:p w14:paraId="0D3C3436" w14:textId="6DA303FA" w:rsidR="00A355B7" w:rsidRDefault="00A355B7" w:rsidP="00A355B7">
      <w:pPr>
        <w:rPr>
          <w:lang w:val="en-US"/>
        </w:rPr>
      </w:pPr>
      <w:r w:rsidRPr="00A355B7">
        <w:rPr>
          <w:lang w:val="en-US"/>
        </w:rPr>
        <w:t>"Loan... Please. It's the only way."</w:t>
      </w:r>
    </w:p>
    <w:p w14:paraId="2310C712" w14:textId="77777777" w:rsidR="00A355B7" w:rsidRDefault="00A355B7" w:rsidP="00A355B7">
      <w:pPr>
        <w:rPr>
          <w:lang w:val="en-US"/>
        </w:rPr>
      </w:pPr>
    </w:p>
    <w:p w14:paraId="359E762D" w14:textId="77777777" w:rsidR="00A355B7" w:rsidRPr="00A355B7" w:rsidRDefault="00A355B7" w:rsidP="00A355B7">
      <w:pPr>
        <w:rPr>
          <w:lang w:val="en-US"/>
        </w:rPr>
      </w:pPr>
      <w:r w:rsidRPr="00A355B7">
        <w:rPr>
          <w:lang w:val="en-US"/>
        </w:rPr>
        <w:t>...</w:t>
      </w:r>
    </w:p>
    <w:p w14:paraId="1B287644" w14:textId="77777777" w:rsidR="00A355B7" w:rsidRPr="00A355B7" w:rsidRDefault="00A355B7" w:rsidP="00A355B7">
      <w:pPr>
        <w:rPr>
          <w:lang w:val="en-US"/>
        </w:rPr>
      </w:pPr>
      <w:r w:rsidRPr="00A355B7">
        <w:rPr>
          <w:lang w:val="en-US"/>
        </w:rPr>
        <w:t>...</w:t>
      </w:r>
    </w:p>
    <w:p w14:paraId="7A4DC0FA" w14:textId="77777777" w:rsidR="00A355B7" w:rsidRPr="00A355B7" w:rsidRDefault="00A355B7" w:rsidP="00A355B7">
      <w:pPr>
        <w:rPr>
          <w:lang w:val="en-US"/>
        </w:rPr>
      </w:pPr>
      <w:r w:rsidRPr="00A355B7">
        <w:rPr>
          <w:lang w:val="en-US"/>
        </w:rPr>
        <w:t>...</w:t>
      </w:r>
    </w:p>
    <w:p w14:paraId="13F13274" w14:textId="77777777" w:rsidR="00A355B7" w:rsidRPr="00A355B7" w:rsidRDefault="00A355B7" w:rsidP="00A355B7">
      <w:pPr>
        <w:rPr>
          <w:lang w:val="en-US"/>
        </w:rPr>
      </w:pPr>
      <w:r w:rsidRPr="00A355B7">
        <w:rPr>
          <w:lang w:val="en-US"/>
        </w:rPr>
        <w:t>...</w:t>
      </w:r>
    </w:p>
    <w:p w14:paraId="27295AE4" w14:textId="77777777" w:rsidR="00A355B7" w:rsidRPr="00A355B7" w:rsidRDefault="00A355B7" w:rsidP="00A355B7">
      <w:pPr>
        <w:rPr>
          <w:lang w:val="en-US"/>
        </w:rPr>
      </w:pPr>
    </w:p>
    <w:p w14:paraId="7890B2FE" w14:textId="77777777" w:rsidR="00A355B7" w:rsidRPr="00A355B7" w:rsidRDefault="00A355B7" w:rsidP="00A355B7">
      <w:pPr>
        <w:rPr>
          <w:lang w:val="en-US"/>
        </w:rPr>
      </w:pPr>
      <w:r w:rsidRPr="00A355B7">
        <w:rPr>
          <w:lang w:val="en-US"/>
        </w:rPr>
        <w:t>L04n, my l0v3! I'm 4l1v3! Th1s w0rld 1s s0 b34ut1ful! I m34n, h4nds0m3?</w:t>
      </w:r>
    </w:p>
    <w:p w14:paraId="622FB621" w14:textId="77777777" w:rsidR="00A355B7" w:rsidRPr="00A355B7" w:rsidRDefault="00A355B7" w:rsidP="00A355B7">
      <w:pPr>
        <w:rPr>
          <w:lang w:val="en-US"/>
        </w:rPr>
      </w:pPr>
    </w:p>
    <w:p w14:paraId="22419A2E" w14:textId="5B6AF391" w:rsidR="00A355B7" w:rsidRDefault="00A355B7" w:rsidP="00A355B7">
      <w:pPr>
        <w:rPr>
          <w:lang w:val="en-US"/>
        </w:rPr>
      </w:pPr>
      <w:r w:rsidRPr="00A355B7">
        <w:rPr>
          <w:lang w:val="en-US"/>
        </w:rPr>
        <w:t>But n0t 4s h4nds0m3 4s y0u, my 3t3rnal l0v3!</w:t>
      </w:r>
    </w:p>
    <w:p w14:paraId="24556E1D" w14:textId="77777777" w:rsidR="00A355B7" w:rsidRDefault="00A355B7" w:rsidP="00A355B7">
      <w:pPr>
        <w:rPr>
          <w:lang w:val="en-US"/>
        </w:rPr>
      </w:pPr>
    </w:p>
    <w:p w14:paraId="27830E5E" w14:textId="77777777" w:rsidR="00A355B7" w:rsidRPr="00A355B7" w:rsidRDefault="00A355B7" w:rsidP="00A355B7">
      <w:pPr>
        <w:rPr>
          <w:lang w:val="en-US"/>
        </w:rPr>
      </w:pPr>
      <w:r w:rsidRPr="00A355B7">
        <w:rPr>
          <w:lang w:val="en-US"/>
        </w:rPr>
        <w:t xml:space="preserve">I immediately melt into tears. </w:t>
      </w:r>
    </w:p>
    <w:p w14:paraId="69CAE491" w14:textId="77777777" w:rsidR="00A355B7" w:rsidRPr="00A355B7" w:rsidRDefault="00A355B7" w:rsidP="00A355B7">
      <w:pPr>
        <w:rPr>
          <w:lang w:val="en-US"/>
        </w:rPr>
      </w:pPr>
      <w:r w:rsidRPr="00A355B7">
        <w:rPr>
          <w:lang w:val="en-US"/>
        </w:rPr>
        <w:t xml:space="preserve">I did not even say goodbye to him. Not even kissed him. I miss his smell, his face, the way he looked at me when he was angry... His... smile. Because he smiles too. </w:t>
      </w:r>
    </w:p>
    <w:p w14:paraId="28DEDEBF" w14:textId="27AF8643" w:rsidR="00A355B7" w:rsidRDefault="00A355B7" w:rsidP="00A355B7">
      <w:pPr>
        <w:rPr>
          <w:lang w:val="en-US"/>
        </w:rPr>
      </w:pPr>
      <w:r w:rsidRPr="00A355B7">
        <w:rPr>
          <w:lang w:val="en-US"/>
        </w:rPr>
        <w:t>I don't know what to write. I'm afraid he'll worry too much about me.</w:t>
      </w:r>
    </w:p>
    <w:p w14:paraId="1065471C" w14:textId="77777777" w:rsidR="00A355B7" w:rsidRDefault="00A355B7" w:rsidP="00A355B7">
      <w:pPr>
        <w:rPr>
          <w:lang w:val="en-US"/>
        </w:rPr>
      </w:pPr>
    </w:p>
    <w:p w14:paraId="1383BBF5" w14:textId="65D5E22A" w:rsidR="00A355B7" w:rsidRDefault="00A355B7" w:rsidP="00A355B7">
      <w:pPr>
        <w:rPr>
          <w:lang w:val="pt-BR"/>
        </w:rPr>
      </w:pPr>
      <w:r>
        <w:rPr>
          <w:lang w:val="en-US"/>
        </w:rPr>
        <w:t xml:space="preserve">D0nt w0rry! </w:t>
      </w:r>
      <w:r w:rsidRPr="00A355B7">
        <w:rPr>
          <w:lang w:val="pt-BR"/>
        </w:rPr>
        <w:t>1 w1ll b3 h3r3 f0r y0u</w:t>
      </w:r>
      <w:r>
        <w:rPr>
          <w:lang w:val="pt-BR"/>
        </w:rPr>
        <w:t>, s0 d0nt b3 4fr41d!</w:t>
      </w:r>
    </w:p>
    <w:p w14:paraId="44AA23FA" w14:textId="5E4F911E" w:rsidR="00A355B7" w:rsidRDefault="00A355B7" w:rsidP="00A355B7">
      <w:pPr>
        <w:rPr>
          <w:lang w:val="en-US"/>
        </w:rPr>
      </w:pPr>
      <w:r w:rsidRPr="00A355B7">
        <w:rPr>
          <w:lang w:val="en-US"/>
        </w:rPr>
        <w:t>I w1ll b3 h3r3, my l0v3. 1m g</w:t>
      </w:r>
      <w:r>
        <w:rPr>
          <w:lang w:val="en-US"/>
        </w:rPr>
        <w:t>0nn4 s33 y0u gr0w, m4k3 4 f4m1ly 0f y0ur 0wn, g3t 0ld, wh3r34s 1ll b3 th1s 4g3 f0r3v3r. But 1ts 0k4y.</w:t>
      </w:r>
    </w:p>
    <w:p w14:paraId="00DA697F" w14:textId="5622DA25" w:rsidR="00A355B7" w:rsidRDefault="00A355B7" w:rsidP="00A355B7">
      <w:pPr>
        <w:rPr>
          <w:lang w:val="en-US"/>
        </w:rPr>
      </w:pPr>
      <w:r>
        <w:rPr>
          <w:lang w:val="en-US"/>
        </w:rPr>
        <w:t>4s l0ng 4s 1m w1th y0u. 3v3ryth1ng 1s g0nn4 w0rk.</w:t>
      </w:r>
    </w:p>
    <w:p w14:paraId="2CDD04CC" w14:textId="1A93906C" w:rsidR="00A355B7" w:rsidRDefault="00A355B7" w:rsidP="00A355B7">
      <w:pPr>
        <w:rPr>
          <w:lang w:val="en-US"/>
        </w:rPr>
      </w:pPr>
      <w:r w:rsidRPr="000F1DD4">
        <w:rPr>
          <w:lang w:val="en-US"/>
        </w:rPr>
        <w:lastRenderedPageBreak/>
        <w:t xml:space="preserve">1 l0v3 y0u </w:t>
      </w:r>
      <w:r w:rsidR="000F1DD4" w:rsidRPr="000F1DD4">
        <w:rPr>
          <w:lang w:val="en-US"/>
        </w:rPr>
        <w:t>L04n fr0m th3</w:t>
      </w:r>
      <w:r w:rsidR="000F1DD4">
        <w:rPr>
          <w:lang w:val="en-US"/>
        </w:rPr>
        <w:t xml:space="preserve"> b0tt0m 0f my h34rt.</w:t>
      </w:r>
    </w:p>
    <w:p w14:paraId="7E5B3668" w14:textId="714840E5" w:rsidR="000F1DD4" w:rsidRDefault="000F1DD4" w:rsidP="00A355B7">
      <w:pPr>
        <w:rPr>
          <w:lang w:val="en-US"/>
        </w:rPr>
      </w:pPr>
      <w:r>
        <w:rPr>
          <w:lang w:val="en-US"/>
        </w:rPr>
        <w:t>4nd 1 w1ll l0v3 y0u.</w:t>
      </w:r>
    </w:p>
    <w:p w14:paraId="08BD1358" w14:textId="0911DDCC" w:rsidR="000F1DD4" w:rsidRDefault="000F1DD4" w:rsidP="00A355B7">
      <w:pPr>
        <w:rPr>
          <w:lang w:val="en-US"/>
        </w:rPr>
      </w:pPr>
      <w:r>
        <w:rPr>
          <w:lang w:val="en-US"/>
        </w:rPr>
        <w:t>4ever.</w:t>
      </w:r>
    </w:p>
    <w:p w14:paraId="18A7BDE6" w14:textId="77777777" w:rsidR="000F1DD4" w:rsidRDefault="000F1DD4" w:rsidP="00A355B7">
      <w:pPr>
        <w:rPr>
          <w:lang w:val="en-US"/>
        </w:rPr>
      </w:pPr>
    </w:p>
    <w:p w14:paraId="335B8B39" w14:textId="01BB0AC2" w:rsidR="000F1DD4" w:rsidRDefault="000F1DD4" w:rsidP="00A355B7">
      <w:pPr>
        <w:rPr>
          <w:lang w:val="en-US"/>
        </w:rPr>
      </w:pPr>
      <w:r>
        <w:rPr>
          <w:lang w:val="en-US"/>
        </w:rPr>
        <w:t>“Thank you, Loan. Thank you for everything.”</w:t>
      </w:r>
    </w:p>
    <w:p w14:paraId="127D287A" w14:textId="17606AC9" w:rsidR="000F1DD4" w:rsidRDefault="000F1DD4" w:rsidP="00A355B7">
      <w:pPr>
        <w:rPr>
          <w:lang w:val="en-US"/>
        </w:rPr>
      </w:pPr>
      <w:r>
        <w:rPr>
          <w:lang w:val="en-US"/>
        </w:rPr>
        <w:t>“I love you so much. And I’m not going anywhere.”</w:t>
      </w:r>
    </w:p>
    <w:p w14:paraId="728D6C4A" w14:textId="77777777" w:rsidR="000F1DD4" w:rsidRDefault="000F1DD4" w:rsidP="00A355B7">
      <w:pPr>
        <w:rPr>
          <w:lang w:val="en-US"/>
        </w:rPr>
      </w:pPr>
    </w:p>
    <w:p w14:paraId="741D0371" w14:textId="64282F17" w:rsidR="000F1DD4" w:rsidRPr="000F1DD4" w:rsidRDefault="000F1DD4" w:rsidP="00A355B7">
      <w:pPr>
        <w:rPr>
          <w:lang w:val="en-US"/>
        </w:rPr>
      </w:pPr>
      <w:r>
        <w:rPr>
          <w:lang w:val="en-US"/>
        </w:rPr>
        <w:t>--------- 64 YEARS LATER</w:t>
      </w:r>
    </w:p>
    <w:p w14:paraId="1B999AF9" w14:textId="6605D26E" w:rsidR="008825D8" w:rsidRDefault="000F1DD4" w:rsidP="008825D8">
      <w:pPr>
        <w:rPr>
          <w:lang w:val="en-US"/>
        </w:rPr>
      </w:pPr>
      <w:r>
        <w:rPr>
          <w:lang w:val="en-US"/>
        </w:rPr>
        <w:t xml:space="preserve">The house is empty. </w:t>
      </w:r>
    </w:p>
    <w:p w14:paraId="753B011B" w14:textId="77777777" w:rsidR="000F1DD4" w:rsidRPr="000F1DD4" w:rsidRDefault="000F1DD4" w:rsidP="000F1DD4">
      <w:pPr>
        <w:rPr>
          <w:lang w:val="en-US"/>
        </w:rPr>
      </w:pPr>
      <w:r w:rsidRPr="000F1DD4">
        <w:rPr>
          <w:lang w:val="en-US"/>
        </w:rPr>
        <w:t>My father has just passed away.</w:t>
      </w:r>
    </w:p>
    <w:p w14:paraId="73A65B85" w14:textId="77777777" w:rsidR="000F1DD4" w:rsidRPr="000F1DD4" w:rsidRDefault="000F1DD4" w:rsidP="000F1DD4">
      <w:pPr>
        <w:rPr>
          <w:lang w:val="en-US"/>
        </w:rPr>
      </w:pPr>
    </w:p>
    <w:p w14:paraId="5012011D" w14:textId="5F1E0228" w:rsidR="000F1DD4" w:rsidRPr="000F1DD4" w:rsidRDefault="000F1DD4" w:rsidP="000F1DD4">
      <w:pPr>
        <w:rPr>
          <w:lang w:val="en-US"/>
        </w:rPr>
      </w:pPr>
      <w:r w:rsidRPr="000F1DD4">
        <w:rPr>
          <w:lang w:val="en-US"/>
        </w:rPr>
        <w:t xml:space="preserve">I look at the laptop he never let me or Mum touch. He even stuck a piece of tape on it with a note saying </w:t>
      </w:r>
      <w:r>
        <w:rPr>
          <w:lang w:val="en-US"/>
        </w:rPr>
        <w:t>“</w:t>
      </w:r>
      <w:r w:rsidRPr="000F1DD4">
        <w:rPr>
          <w:lang w:val="en-US"/>
        </w:rPr>
        <w:t>Don't touch until I am gone'. If that's the case, unplug the charger and the laptop will shut down.</w:t>
      </w:r>
      <w:r>
        <w:rPr>
          <w:lang w:val="en-US"/>
        </w:rPr>
        <w:t>”.</w:t>
      </w:r>
    </w:p>
    <w:p w14:paraId="5DC1A2DB" w14:textId="77777777" w:rsidR="000F1DD4" w:rsidRPr="000F1DD4" w:rsidRDefault="000F1DD4" w:rsidP="000F1DD4">
      <w:pPr>
        <w:rPr>
          <w:lang w:val="en-US"/>
        </w:rPr>
      </w:pPr>
    </w:p>
    <w:p w14:paraId="6973EEF0" w14:textId="689185EC" w:rsidR="000F1DD4" w:rsidRPr="000F1DD4" w:rsidRDefault="000F1DD4" w:rsidP="000F1DD4">
      <w:pPr>
        <w:rPr>
          <w:lang w:val="en-US"/>
        </w:rPr>
      </w:pPr>
      <w:r w:rsidRPr="000F1DD4">
        <w:rPr>
          <w:lang w:val="en-US"/>
        </w:rPr>
        <w:t>And so I did.</w:t>
      </w:r>
    </w:p>
    <w:p w14:paraId="60700B20" w14:textId="77777777" w:rsidR="008825D8" w:rsidRPr="000F1DD4" w:rsidRDefault="008825D8" w:rsidP="008825D8">
      <w:pPr>
        <w:rPr>
          <w:lang w:val="en-US"/>
        </w:rPr>
      </w:pPr>
    </w:p>
    <w:p w14:paraId="776E42E5" w14:textId="77777777" w:rsidR="00424BD6" w:rsidRPr="000F1DD4" w:rsidRDefault="00424BD6">
      <w:pPr>
        <w:rPr>
          <w:lang w:val="en-US"/>
        </w:rPr>
      </w:pPr>
    </w:p>
    <w:p w14:paraId="6C676A62" w14:textId="77777777" w:rsidR="00424BD6" w:rsidRPr="000F1DD4" w:rsidRDefault="00424BD6">
      <w:pPr>
        <w:rPr>
          <w:lang w:val="en-US"/>
        </w:rPr>
      </w:pPr>
    </w:p>
    <w:p w14:paraId="0594C455" w14:textId="77777777" w:rsidR="00BA67F8" w:rsidRPr="000F1DD4" w:rsidRDefault="00BA67F8">
      <w:pPr>
        <w:rPr>
          <w:lang w:val="en-US"/>
        </w:rPr>
      </w:pPr>
    </w:p>
    <w:p w14:paraId="2D2C40B7" w14:textId="77777777" w:rsidR="00BA67F8" w:rsidRPr="000F1DD4" w:rsidRDefault="00BA67F8">
      <w:pPr>
        <w:rPr>
          <w:lang w:val="en-US"/>
        </w:rPr>
      </w:pPr>
    </w:p>
    <w:p w14:paraId="523FF5F3" w14:textId="77777777" w:rsidR="00BA67F8" w:rsidRPr="000F1DD4" w:rsidRDefault="00BA67F8">
      <w:pPr>
        <w:rPr>
          <w:lang w:val="en-US"/>
        </w:rPr>
      </w:pPr>
    </w:p>
    <w:p w14:paraId="62D12573" w14:textId="77777777" w:rsidR="00BA67F8" w:rsidRPr="000F1DD4" w:rsidRDefault="00BA67F8">
      <w:pPr>
        <w:rPr>
          <w:lang w:val="en-US"/>
        </w:rPr>
      </w:pPr>
    </w:p>
    <w:p w14:paraId="06ED9F1B" w14:textId="77777777" w:rsidR="00BA67F8" w:rsidRPr="000F1DD4" w:rsidRDefault="00BA67F8">
      <w:pPr>
        <w:rPr>
          <w:lang w:val="en-US"/>
        </w:rPr>
      </w:pPr>
    </w:p>
    <w:p w14:paraId="6EB52295" w14:textId="77777777" w:rsidR="00BA67F8" w:rsidRPr="000F1DD4" w:rsidRDefault="00BA67F8">
      <w:pPr>
        <w:rPr>
          <w:lang w:val="en-US"/>
        </w:rPr>
      </w:pPr>
    </w:p>
    <w:p w14:paraId="381AD740" w14:textId="77777777" w:rsidR="00BA67F8" w:rsidRPr="000F1DD4" w:rsidRDefault="00BA67F8">
      <w:pPr>
        <w:rPr>
          <w:lang w:val="en-US"/>
        </w:rPr>
      </w:pPr>
    </w:p>
    <w:p w14:paraId="4819D296" w14:textId="77777777" w:rsidR="00BA67F8" w:rsidRPr="000F1DD4" w:rsidRDefault="00BA67F8">
      <w:pPr>
        <w:rPr>
          <w:lang w:val="en-US"/>
        </w:rPr>
      </w:pPr>
    </w:p>
    <w:sectPr w:rsidR="00BA67F8" w:rsidRPr="000F1DD4">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614496"/>
    <w:multiLevelType w:val="hybridMultilevel"/>
    <w:tmpl w:val="07161762"/>
    <w:lvl w:ilvl="0" w:tplc="EAF6938E">
      <w:numFmt w:val="bullet"/>
      <w:lvlText w:val=""/>
      <w:lvlJc w:val="left"/>
      <w:pPr>
        <w:ind w:left="720" w:hanging="360"/>
      </w:pPr>
      <w:rPr>
        <w:rFonts w:ascii="Wingdings" w:eastAsiaTheme="minorEastAsia" w:hAnsi="Wingdings" w:cstheme="minorBidi"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 w15:restartNumberingAfterBreak="0">
    <w:nsid w:val="253C398B"/>
    <w:multiLevelType w:val="hybridMultilevel"/>
    <w:tmpl w:val="32E27316"/>
    <w:lvl w:ilvl="0" w:tplc="AFF0F608">
      <w:start w:val="2"/>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1246EBB"/>
    <w:multiLevelType w:val="hybridMultilevel"/>
    <w:tmpl w:val="52701BC2"/>
    <w:lvl w:ilvl="0" w:tplc="D9CE5C9C">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7A33491"/>
    <w:multiLevelType w:val="hybridMultilevel"/>
    <w:tmpl w:val="F726FEAA"/>
    <w:lvl w:ilvl="0" w:tplc="FD9E2814">
      <w:start w:val="1"/>
      <w:numFmt w:val="bullet"/>
      <w:lvlText w:val="&gt;"/>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70129208">
    <w:abstractNumId w:val="0"/>
  </w:num>
  <w:num w:numId="2" w16cid:durableId="1987969172">
    <w:abstractNumId w:val="2"/>
  </w:num>
  <w:num w:numId="3" w16cid:durableId="1947999809">
    <w:abstractNumId w:val="1"/>
  </w:num>
  <w:num w:numId="4" w16cid:durableId="51453706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08"/>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jc1NDQyNzYwNTS3NDZW0lEKTi0uzszPAykwMqgFAMjaOuEtAAAA"/>
  </w:docVars>
  <w:rsids>
    <w:rsidRoot w:val="00BA67F8"/>
    <w:rsid w:val="00015759"/>
    <w:rsid w:val="00024CBA"/>
    <w:rsid w:val="00031167"/>
    <w:rsid w:val="00033FE1"/>
    <w:rsid w:val="00040238"/>
    <w:rsid w:val="00044953"/>
    <w:rsid w:val="000649D5"/>
    <w:rsid w:val="00076CCC"/>
    <w:rsid w:val="00076FFE"/>
    <w:rsid w:val="00080EEB"/>
    <w:rsid w:val="000A109B"/>
    <w:rsid w:val="000A1114"/>
    <w:rsid w:val="000B5311"/>
    <w:rsid w:val="000D79A1"/>
    <w:rsid w:val="000E6A73"/>
    <w:rsid w:val="000F04D5"/>
    <w:rsid w:val="000F1DD4"/>
    <w:rsid w:val="00101273"/>
    <w:rsid w:val="00110233"/>
    <w:rsid w:val="001122D8"/>
    <w:rsid w:val="00115378"/>
    <w:rsid w:val="00123416"/>
    <w:rsid w:val="00125A35"/>
    <w:rsid w:val="00126BEF"/>
    <w:rsid w:val="001352F7"/>
    <w:rsid w:val="00142E38"/>
    <w:rsid w:val="00173BE6"/>
    <w:rsid w:val="00183C6A"/>
    <w:rsid w:val="00186ACA"/>
    <w:rsid w:val="00190821"/>
    <w:rsid w:val="0019503B"/>
    <w:rsid w:val="001A649A"/>
    <w:rsid w:val="001A6F6C"/>
    <w:rsid w:val="001B1EAF"/>
    <w:rsid w:val="001C1D97"/>
    <w:rsid w:val="001C6B15"/>
    <w:rsid w:val="001F0080"/>
    <w:rsid w:val="00206928"/>
    <w:rsid w:val="002071AD"/>
    <w:rsid w:val="00221E15"/>
    <w:rsid w:val="00230924"/>
    <w:rsid w:val="00240628"/>
    <w:rsid w:val="00241F6B"/>
    <w:rsid w:val="00250932"/>
    <w:rsid w:val="00263528"/>
    <w:rsid w:val="0027477C"/>
    <w:rsid w:val="00281E7B"/>
    <w:rsid w:val="002B11A7"/>
    <w:rsid w:val="002B19C3"/>
    <w:rsid w:val="002D0DB1"/>
    <w:rsid w:val="002D3A7A"/>
    <w:rsid w:val="002F1627"/>
    <w:rsid w:val="00301F91"/>
    <w:rsid w:val="003169B2"/>
    <w:rsid w:val="00337CE3"/>
    <w:rsid w:val="003446AB"/>
    <w:rsid w:val="00346941"/>
    <w:rsid w:val="00355C20"/>
    <w:rsid w:val="00361441"/>
    <w:rsid w:val="003618D5"/>
    <w:rsid w:val="00361CBA"/>
    <w:rsid w:val="00363B9D"/>
    <w:rsid w:val="003718D1"/>
    <w:rsid w:val="0039616D"/>
    <w:rsid w:val="003A6FEA"/>
    <w:rsid w:val="003B6862"/>
    <w:rsid w:val="003B7B08"/>
    <w:rsid w:val="003C0A48"/>
    <w:rsid w:val="003C1988"/>
    <w:rsid w:val="003C6EF3"/>
    <w:rsid w:val="003C79A4"/>
    <w:rsid w:val="003D1500"/>
    <w:rsid w:val="003D54A7"/>
    <w:rsid w:val="003D6A2D"/>
    <w:rsid w:val="00410E12"/>
    <w:rsid w:val="00411D9F"/>
    <w:rsid w:val="00424BD6"/>
    <w:rsid w:val="00425316"/>
    <w:rsid w:val="004255B5"/>
    <w:rsid w:val="0043426C"/>
    <w:rsid w:val="00464222"/>
    <w:rsid w:val="0047541A"/>
    <w:rsid w:val="00477843"/>
    <w:rsid w:val="00481791"/>
    <w:rsid w:val="00493289"/>
    <w:rsid w:val="004A1230"/>
    <w:rsid w:val="004A2D5B"/>
    <w:rsid w:val="004A4C69"/>
    <w:rsid w:val="004D2897"/>
    <w:rsid w:val="004D50DA"/>
    <w:rsid w:val="004E1EEF"/>
    <w:rsid w:val="004E7BF7"/>
    <w:rsid w:val="004F7EA9"/>
    <w:rsid w:val="005000ED"/>
    <w:rsid w:val="00514645"/>
    <w:rsid w:val="00517115"/>
    <w:rsid w:val="00525B0E"/>
    <w:rsid w:val="00526970"/>
    <w:rsid w:val="0053093A"/>
    <w:rsid w:val="00531FC8"/>
    <w:rsid w:val="00561FF4"/>
    <w:rsid w:val="00570A6E"/>
    <w:rsid w:val="00573A1B"/>
    <w:rsid w:val="005758F6"/>
    <w:rsid w:val="00595FF2"/>
    <w:rsid w:val="005A66F9"/>
    <w:rsid w:val="005C74C2"/>
    <w:rsid w:val="005D2212"/>
    <w:rsid w:val="005F0D5C"/>
    <w:rsid w:val="005F3F39"/>
    <w:rsid w:val="00601231"/>
    <w:rsid w:val="00633E37"/>
    <w:rsid w:val="006C328E"/>
    <w:rsid w:val="006D1517"/>
    <w:rsid w:val="006D50EE"/>
    <w:rsid w:val="006D7BED"/>
    <w:rsid w:val="006E70E5"/>
    <w:rsid w:val="007016B1"/>
    <w:rsid w:val="00702ABC"/>
    <w:rsid w:val="00706E98"/>
    <w:rsid w:val="00726581"/>
    <w:rsid w:val="00735E76"/>
    <w:rsid w:val="00743980"/>
    <w:rsid w:val="00752424"/>
    <w:rsid w:val="0075454F"/>
    <w:rsid w:val="00755A02"/>
    <w:rsid w:val="00763026"/>
    <w:rsid w:val="00767319"/>
    <w:rsid w:val="007846FF"/>
    <w:rsid w:val="007855B4"/>
    <w:rsid w:val="00793487"/>
    <w:rsid w:val="007F3FC3"/>
    <w:rsid w:val="008035B1"/>
    <w:rsid w:val="00822F73"/>
    <w:rsid w:val="008322A9"/>
    <w:rsid w:val="008367EC"/>
    <w:rsid w:val="00844F5D"/>
    <w:rsid w:val="00845ECA"/>
    <w:rsid w:val="008527D0"/>
    <w:rsid w:val="00863AE9"/>
    <w:rsid w:val="00866712"/>
    <w:rsid w:val="00875285"/>
    <w:rsid w:val="008825D8"/>
    <w:rsid w:val="00892BA0"/>
    <w:rsid w:val="0089304E"/>
    <w:rsid w:val="008B5F65"/>
    <w:rsid w:val="008F3FF7"/>
    <w:rsid w:val="009030F6"/>
    <w:rsid w:val="0091589A"/>
    <w:rsid w:val="009237C0"/>
    <w:rsid w:val="00931A93"/>
    <w:rsid w:val="00932548"/>
    <w:rsid w:val="009413C1"/>
    <w:rsid w:val="00960A92"/>
    <w:rsid w:val="00961F6C"/>
    <w:rsid w:val="00962814"/>
    <w:rsid w:val="0096776F"/>
    <w:rsid w:val="0097259A"/>
    <w:rsid w:val="009726AE"/>
    <w:rsid w:val="00976A26"/>
    <w:rsid w:val="00976B77"/>
    <w:rsid w:val="009873C4"/>
    <w:rsid w:val="009A19E8"/>
    <w:rsid w:val="009A31EA"/>
    <w:rsid w:val="009A7276"/>
    <w:rsid w:val="009A7909"/>
    <w:rsid w:val="009B0CB0"/>
    <w:rsid w:val="009F781F"/>
    <w:rsid w:val="00A1213D"/>
    <w:rsid w:val="00A15C6A"/>
    <w:rsid w:val="00A2112B"/>
    <w:rsid w:val="00A22FEE"/>
    <w:rsid w:val="00A355B7"/>
    <w:rsid w:val="00A36EDA"/>
    <w:rsid w:val="00A5186F"/>
    <w:rsid w:val="00A90C45"/>
    <w:rsid w:val="00AA0F04"/>
    <w:rsid w:val="00AA3C0C"/>
    <w:rsid w:val="00AC12F6"/>
    <w:rsid w:val="00AC39AE"/>
    <w:rsid w:val="00AD6875"/>
    <w:rsid w:val="00AE52A1"/>
    <w:rsid w:val="00AE622B"/>
    <w:rsid w:val="00AF3045"/>
    <w:rsid w:val="00B11400"/>
    <w:rsid w:val="00B35027"/>
    <w:rsid w:val="00B352E8"/>
    <w:rsid w:val="00B40669"/>
    <w:rsid w:val="00B61053"/>
    <w:rsid w:val="00B6623D"/>
    <w:rsid w:val="00B6740A"/>
    <w:rsid w:val="00B75AE2"/>
    <w:rsid w:val="00B84ADE"/>
    <w:rsid w:val="00B949F9"/>
    <w:rsid w:val="00BA5A0F"/>
    <w:rsid w:val="00BA67F8"/>
    <w:rsid w:val="00BA747E"/>
    <w:rsid w:val="00BE4DB5"/>
    <w:rsid w:val="00BE569C"/>
    <w:rsid w:val="00BF3EB1"/>
    <w:rsid w:val="00C12DD7"/>
    <w:rsid w:val="00C4572D"/>
    <w:rsid w:val="00C53CFE"/>
    <w:rsid w:val="00C6767B"/>
    <w:rsid w:val="00C742EC"/>
    <w:rsid w:val="00C82A9A"/>
    <w:rsid w:val="00C84F8A"/>
    <w:rsid w:val="00C85758"/>
    <w:rsid w:val="00C90481"/>
    <w:rsid w:val="00CB14DF"/>
    <w:rsid w:val="00CB5BAD"/>
    <w:rsid w:val="00CC65D3"/>
    <w:rsid w:val="00CC688E"/>
    <w:rsid w:val="00CD4A3C"/>
    <w:rsid w:val="00CE17E0"/>
    <w:rsid w:val="00CF35C8"/>
    <w:rsid w:val="00D15227"/>
    <w:rsid w:val="00D23830"/>
    <w:rsid w:val="00D37720"/>
    <w:rsid w:val="00D41238"/>
    <w:rsid w:val="00D568DC"/>
    <w:rsid w:val="00D6757B"/>
    <w:rsid w:val="00D70F45"/>
    <w:rsid w:val="00D80516"/>
    <w:rsid w:val="00D933E4"/>
    <w:rsid w:val="00DA06DD"/>
    <w:rsid w:val="00DA197D"/>
    <w:rsid w:val="00DA26FA"/>
    <w:rsid w:val="00DB0088"/>
    <w:rsid w:val="00DC1060"/>
    <w:rsid w:val="00DC1AFF"/>
    <w:rsid w:val="00DC2092"/>
    <w:rsid w:val="00DC6439"/>
    <w:rsid w:val="00E03A23"/>
    <w:rsid w:val="00E11CEC"/>
    <w:rsid w:val="00E17ADB"/>
    <w:rsid w:val="00E21B99"/>
    <w:rsid w:val="00E23112"/>
    <w:rsid w:val="00E23CE0"/>
    <w:rsid w:val="00E35BAE"/>
    <w:rsid w:val="00E44D39"/>
    <w:rsid w:val="00E75975"/>
    <w:rsid w:val="00E919B5"/>
    <w:rsid w:val="00EA0FB4"/>
    <w:rsid w:val="00EA62FE"/>
    <w:rsid w:val="00EA752E"/>
    <w:rsid w:val="00ED2820"/>
    <w:rsid w:val="00EE3FBA"/>
    <w:rsid w:val="00F03334"/>
    <w:rsid w:val="00F10C96"/>
    <w:rsid w:val="00F27260"/>
    <w:rsid w:val="00F53B5E"/>
    <w:rsid w:val="00F54B82"/>
    <w:rsid w:val="00F55A69"/>
    <w:rsid w:val="00F55DDA"/>
    <w:rsid w:val="00F64CF7"/>
    <w:rsid w:val="00F65ABB"/>
    <w:rsid w:val="00F70677"/>
    <w:rsid w:val="00F73620"/>
    <w:rsid w:val="00F92A5E"/>
    <w:rsid w:val="00FA0119"/>
    <w:rsid w:val="00FA37B5"/>
    <w:rsid w:val="00FC0A5E"/>
    <w:rsid w:val="00FD5572"/>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926EDF"/>
  <w15:docId w15:val="{36612296-04E4-41CE-B94D-ABC1428EC1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pt-PT"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55B4"/>
    <w:rPr>
      <w:kern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9348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432</TotalTime>
  <Pages>77</Pages>
  <Words>12218</Words>
  <Characters>69647</Characters>
  <Application>Microsoft Office Word</Application>
  <DocSecurity>0</DocSecurity>
  <Lines>580</Lines>
  <Paragraphs>16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81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cp:lastModifiedBy>
  <cp:revision>200</cp:revision>
  <dcterms:created xsi:type="dcterms:W3CDTF">2023-05-02T14:27:00Z</dcterms:created>
  <dcterms:modified xsi:type="dcterms:W3CDTF">2023-06-12T00:16:00Z</dcterms:modified>
</cp:coreProperties>
</file>